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B56D1" w14:textId="24C0CBF6" w:rsidR="00B85FD7" w:rsidRDefault="00B85FD7" w:rsidP="00B85FD7">
      <w:pPr>
        <w:rPr>
          <w:rFonts w:asciiTheme="minorHAnsi" w:hAnsiTheme="minorHAnsi" w:cstheme="minorHAnsi"/>
          <w:sz w:val="22"/>
        </w:rPr>
      </w:pPr>
      <w:bookmarkStart w:id="0" w:name="Technical"/>
      <w:r>
        <w:rPr>
          <w:rFonts w:asciiTheme="minorHAnsi" w:hAnsiTheme="minorHAnsi" w:cstheme="minorHAnsi"/>
          <w:sz w:val="22"/>
        </w:rPr>
        <w:t xml:space="preserve">Załącznik </w:t>
      </w:r>
      <w:r w:rsidR="00CB04F5">
        <w:rPr>
          <w:rFonts w:asciiTheme="minorHAnsi" w:hAnsiTheme="minorHAnsi" w:cstheme="minorHAnsi"/>
          <w:sz w:val="22"/>
        </w:rPr>
        <w:t>do OPZ numer 1.15</w:t>
      </w:r>
    </w:p>
    <w:p w14:paraId="36B59965" w14:textId="77777777" w:rsidR="00B85FD7" w:rsidRDefault="00B85FD7" w:rsidP="00B85FD7">
      <w:pPr>
        <w:rPr>
          <w:rFonts w:asciiTheme="minorHAnsi" w:hAnsiTheme="minorHAnsi" w:cstheme="minorHAnsi"/>
          <w:sz w:val="22"/>
        </w:rPr>
      </w:pPr>
    </w:p>
    <w:p w14:paraId="3CE0D4C7" w14:textId="3E5DD30A" w:rsidR="00B37777" w:rsidRPr="00046B66" w:rsidRDefault="00B85FD7" w:rsidP="00B85FD7">
      <w:pPr>
        <w:spacing w:after="0" w:line="276" w:lineRule="auto"/>
        <w:jc w:val="center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>Z</w:t>
      </w:r>
      <w:r w:rsidR="00B37777" w:rsidRPr="00046B66">
        <w:rPr>
          <w:rFonts w:asciiTheme="minorHAnsi" w:hAnsiTheme="minorHAnsi" w:cstheme="minorHAnsi"/>
          <w:sz w:val="22"/>
        </w:rPr>
        <w:t>ESTAWIENIE PARAMETRÓW TECHNICZNO-UŻYTKOWYCH</w:t>
      </w:r>
    </w:p>
    <w:p w14:paraId="184FA7F8" w14:textId="1E4BB3A0" w:rsidR="00B37777" w:rsidRPr="00046B66" w:rsidRDefault="00B37777" w:rsidP="00B85FD7">
      <w:pPr>
        <w:spacing w:after="0" w:line="276" w:lineRule="auto"/>
        <w:jc w:val="center"/>
        <w:rPr>
          <w:rFonts w:asciiTheme="minorHAnsi" w:hAnsiTheme="minorHAnsi" w:cstheme="minorHAnsi"/>
          <w:b/>
          <w:color w:val="000000"/>
          <w:sz w:val="22"/>
        </w:rPr>
      </w:pPr>
      <w:r w:rsidRPr="00046B66">
        <w:rPr>
          <w:rFonts w:asciiTheme="minorHAnsi" w:hAnsiTheme="minorHAnsi" w:cstheme="minorHAnsi"/>
          <w:b/>
          <w:color w:val="000000"/>
          <w:sz w:val="22"/>
        </w:rPr>
        <w:t>Aparat EKG</w:t>
      </w:r>
    </w:p>
    <w:p w14:paraId="42EB881F" w14:textId="77777777" w:rsidR="00B37777" w:rsidRPr="00B37777" w:rsidRDefault="00B37777" w:rsidP="00B37777">
      <w:pPr>
        <w:jc w:val="center"/>
        <w:rPr>
          <w:rFonts w:asciiTheme="minorHAnsi" w:hAnsiTheme="minorHAnsi" w:cstheme="minorHAnsi"/>
          <w:b/>
          <w:bCs/>
          <w:sz w:val="22"/>
        </w:rPr>
      </w:pPr>
    </w:p>
    <w:p w14:paraId="60D1DB7C" w14:textId="77777777" w:rsidR="00B37777" w:rsidRPr="00B37777" w:rsidRDefault="00B37777" w:rsidP="00B85FD7">
      <w:pPr>
        <w:snapToGrid w:val="0"/>
        <w:spacing w:after="0" w:line="276" w:lineRule="auto"/>
        <w:rPr>
          <w:rFonts w:asciiTheme="minorHAnsi" w:hAnsiTheme="minorHAnsi" w:cstheme="minorHAnsi"/>
          <w:b/>
          <w:bCs/>
          <w:sz w:val="22"/>
        </w:rPr>
      </w:pPr>
      <w:r w:rsidRPr="00B37777">
        <w:rPr>
          <w:rFonts w:asciiTheme="minorHAnsi" w:hAnsiTheme="minorHAnsi" w:cstheme="minorHAnsi"/>
          <w:b/>
          <w:bCs/>
          <w:sz w:val="22"/>
        </w:rPr>
        <w:t xml:space="preserve">Nazwa oferowanego urządzenia: </w:t>
      </w:r>
      <w:r w:rsidRPr="00B37777">
        <w:rPr>
          <w:rFonts w:asciiTheme="minorHAnsi" w:hAnsiTheme="minorHAnsi" w:cstheme="minorHAnsi"/>
          <w:sz w:val="22"/>
        </w:rPr>
        <w:t>……………………………………………………………………………………………….………</w:t>
      </w:r>
    </w:p>
    <w:p w14:paraId="6DDE1629" w14:textId="77777777" w:rsidR="00B37777" w:rsidRPr="00B37777" w:rsidRDefault="00B37777" w:rsidP="00B85FD7">
      <w:pPr>
        <w:spacing w:after="0" w:line="276" w:lineRule="auto"/>
        <w:rPr>
          <w:rFonts w:asciiTheme="minorHAnsi" w:hAnsiTheme="minorHAnsi" w:cstheme="minorHAnsi"/>
          <w:b/>
          <w:bCs/>
          <w:sz w:val="22"/>
        </w:rPr>
      </w:pPr>
      <w:r w:rsidRPr="00B37777">
        <w:rPr>
          <w:rFonts w:asciiTheme="minorHAnsi" w:hAnsiTheme="minorHAnsi" w:cstheme="minorHAnsi"/>
          <w:b/>
          <w:bCs/>
          <w:sz w:val="22"/>
        </w:rPr>
        <w:t xml:space="preserve">Producent: </w:t>
      </w:r>
      <w:r w:rsidRPr="00B37777">
        <w:rPr>
          <w:rFonts w:asciiTheme="minorHAnsi" w:hAnsiTheme="minorHAnsi" w:cstheme="minorHAnsi"/>
          <w:sz w:val="22"/>
        </w:rPr>
        <w:t>……………………………………………………………………………………………………………………………………….…</w:t>
      </w:r>
    </w:p>
    <w:p w14:paraId="7C05153B" w14:textId="77777777" w:rsidR="00B37777" w:rsidRPr="00B37777" w:rsidRDefault="00B37777" w:rsidP="00B85FD7">
      <w:pPr>
        <w:spacing w:after="0" w:line="276" w:lineRule="auto"/>
        <w:rPr>
          <w:rFonts w:asciiTheme="minorHAnsi" w:hAnsiTheme="minorHAnsi" w:cstheme="minorHAnsi"/>
          <w:b/>
          <w:bCs/>
          <w:sz w:val="22"/>
        </w:rPr>
      </w:pPr>
      <w:r w:rsidRPr="00B37777">
        <w:rPr>
          <w:rFonts w:asciiTheme="minorHAnsi" w:hAnsiTheme="minorHAnsi" w:cstheme="minorHAnsi"/>
          <w:b/>
          <w:bCs/>
          <w:sz w:val="22"/>
        </w:rPr>
        <w:t xml:space="preserve">Model: </w:t>
      </w:r>
      <w:r w:rsidRPr="00B37777">
        <w:rPr>
          <w:rFonts w:asciiTheme="minorHAnsi" w:hAnsiTheme="minorHAnsi" w:cstheme="minorHAnsi"/>
          <w:sz w:val="22"/>
        </w:rPr>
        <w:t>…………………………………………………………………………………………………………………………………………..……</w:t>
      </w:r>
    </w:p>
    <w:p w14:paraId="6A0C7FD4" w14:textId="2A266FD1" w:rsidR="00B37777" w:rsidRPr="00B37777" w:rsidRDefault="00B37777" w:rsidP="00B85FD7">
      <w:pPr>
        <w:spacing w:after="0" w:line="276" w:lineRule="auto"/>
        <w:rPr>
          <w:rFonts w:asciiTheme="minorHAnsi" w:hAnsiTheme="minorHAnsi" w:cstheme="minorHAnsi"/>
          <w:b/>
          <w:bCs/>
          <w:sz w:val="22"/>
        </w:rPr>
      </w:pPr>
      <w:r w:rsidRPr="00B37777">
        <w:rPr>
          <w:rFonts w:asciiTheme="minorHAnsi" w:hAnsiTheme="minorHAnsi" w:cstheme="minorHAnsi"/>
          <w:b/>
          <w:bCs/>
          <w:sz w:val="22"/>
        </w:rPr>
        <w:t xml:space="preserve">Rok produkcji: </w:t>
      </w:r>
      <w:r w:rsidR="00E2114C">
        <w:rPr>
          <w:rFonts w:asciiTheme="minorHAnsi" w:hAnsiTheme="minorHAnsi" w:cstheme="minorHAnsi"/>
          <w:sz w:val="22"/>
        </w:rPr>
        <w:t>2024</w:t>
      </w:r>
    </w:p>
    <w:p w14:paraId="137E177D" w14:textId="77777777" w:rsidR="00B37777" w:rsidRPr="00B37777" w:rsidRDefault="00B37777" w:rsidP="00B37777">
      <w:pPr>
        <w:rPr>
          <w:rFonts w:asciiTheme="minorHAnsi" w:hAnsiTheme="minorHAnsi" w:cstheme="minorHAnsi"/>
          <w:sz w:val="22"/>
        </w:rPr>
      </w:pPr>
    </w:p>
    <w:tbl>
      <w:tblPr>
        <w:tblStyle w:val="Tabela-Siatka"/>
        <w:tblW w:w="4674" w:type="pct"/>
        <w:tblLook w:val="04A0" w:firstRow="1" w:lastRow="0" w:firstColumn="1" w:lastColumn="0" w:noHBand="0" w:noVBand="1"/>
      </w:tblPr>
      <w:tblGrid>
        <w:gridCol w:w="724"/>
        <w:gridCol w:w="4201"/>
        <w:gridCol w:w="1214"/>
        <w:gridCol w:w="3636"/>
      </w:tblGrid>
      <w:tr w:rsidR="00B37777" w:rsidRPr="00B37777" w14:paraId="6B9FA1EA" w14:textId="77777777" w:rsidTr="00B85FD7">
        <w:trPr>
          <w:trHeight w:val="227"/>
          <w:tblHeader/>
        </w:trPr>
        <w:tc>
          <w:tcPr>
            <w:tcW w:w="370" w:type="pct"/>
          </w:tcPr>
          <w:p w14:paraId="15BA4E3F" w14:textId="453E3C87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B37777">
              <w:rPr>
                <w:rFonts w:asciiTheme="minorHAnsi" w:hAnsiTheme="minorHAnsi" w:cstheme="minorHAnsi"/>
                <w:b/>
                <w:bCs/>
                <w:sz w:val="22"/>
              </w:rPr>
              <w:t>Lp.</w:t>
            </w:r>
          </w:p>
        </w:tc>
        <w:tc>
          <w:tcPr>
            <w:tcW w:w="2149" w:type="pct"/>
          </w:tcPr>
          <w:p w14:paraId="1C66E8E7" w14:textId="4C628125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783B">
              <w:rPr>
                <w:rFonts w:ascii="Calibri" w:hAnsi="Calibri" w:cs="Calibri"/>
                <w:b/>
                <w:sz w:val="22"/>
              </w:rPr>
              <w:t>Opis parametrów wymaganych</w:t>
            </w:r>
          </w:p>
        </w:tc>
        <w:tc>
          <w:tcPr>
            <w:tcW w:w="621" w:type="pct"/>
          </w:tcPr>
          <w:p w14:paraId="3301A5E8" w14:textId="7F98CE72" w:rsidR="00B37777" w:rsidRPr="00CB04F5" w:rsidRDefault="00B37777" w:rsidP="00CB04F5">
            <w:pPr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B4783B">
              <w:rPr>
                <w:rFonts w:ascii="Calibri" w:hAnsi="Calibri" w:cs="Calibri"/>
                <w:b/>
                <w:sz w:val="22"/>
              </w:rPr>
              <w:t>Wartości wymagane</w:t>
            </w:r>
          </w:p>
        </w:tc>
        <w:tc>
          <w:tcPr>
            <w:tcW w:w="1860" w:type="pct"/>
          </w:tcPr>
          <w:p w14:paraId="614693C4" w14:textId="51B6FF03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4783B">
              <w:rPr>
                <w:rFonts w:ascii="Calibri" w:hAnsi="Calibri" w:cs="Calibri"/>
                <w:b/>
                <w:sz w:val="22"/>
              </w:rPr>
              <w:t>Parametr oferowany</w:t>
            </w:r>
          </w:p>
        </w:tc>
      </w:tr>
      <w:tr w:rsidR="00D84CEF" w:rsidRPr="00B37777" w14:paraId="3A5F897C" w14:textId="7A523C73" w:rsidTr="00B85FD7">
        <w:trPr>
          <w:trHeight w:val="227"/>
        </w:trPr>
        <w:tc>
          <w:tcPr>
            <w:tcW w:w="370" w:type="pct"/>
          </w:tcPr>
          <w:p w14:paraId="16331BD1" w14:textId="2FF25D09" w:rsidR="00D84CEF" w:rsidRPr="00B37777" w:rsidRDefault="00D84CEF" w:rsidP="00D84CEF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375D454" w14:textId="711F9CD7" w:rsidR="00D84CEF" w:rsidRPr="00B37777" w:rsidRDefault="00D84CEF" w:rsidP="00D84CEF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-calowy dotykowy ekran True Color (24 bpp 16.7 M kolorów) o rozdzielczości 1024 x 600 px.</w:t>
            </w:r>
          </w:p>
        </w:tc>
        <w:tc>
          <w:tcPr>
            <w:tcW w:w="621" w:type="pct"/>
          </w:tcPr>
          <w:p w14:paraId="23E9ED3F" w14:textId="28C1FC38" w:rsidR="00D84CEF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FE5FFBD" w14:textId="5087D9E5" w:rsidR="00D84CEF" w:rsidRPr="00B37777" w:rsidRDefault="00D84CEF" w:rsidP="00D84CEF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3E2307EB" w14:textId="7590C827" w:rsidTr="00B85FD7">
        <w:trPr>
          <w:trHeight w:val="227"/>
        </w:trPr>
        <w:tc>
          <w:tcPr>
            <w:tcW w:w="370" w:type="pct"/>
          </w:tcPr>
          <w:p w14:paraId="51C77B00" w14:textId="7FE7EEFE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A02F2A2" w14:textId="141E8E90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ymiary urządzenia: 225 x 234 x 77 mm (dł. x szer. x wys. w mm)</w:t>
            </w:r>
            <w:r w:rsidR="005F160A">
              <w:rPr>
                <w:rFonts w:asciiTheme="minorHAnsi" w:hAnsiTheme="minorHAnsi" w:cstheme="minorHAnsi"/>
                <w:sz w:val="22"/>
              </w:rPr>
              <w:t xml:space="preserve"> +/- 5 mm</w:t>
            </w:r>
          </w:p>
        </w:tc>
        <w:tc>
          <w:tcPr>
            <w:tcW w:w="621" w:type="pct"/>
          </w:tcPr>
          <w:p w14:paraId="75A90460" w14:textId="1B9D7F5A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E5B7FD8" w14:textId="06BF0BDF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0F12218F" w14:textId="27446F17" w:rsidTr="00B85FD7">
        <w:trPr>
          <w:trHeight w:val="227"/>
        </w:trPr>
        <w:tc>
          <w:tcPr>
            <w:tcW w:w="370" w:type="pct"/>
          </w:tcPr>
          <w:p w14:paraId="1AFD496E" w14:textId="7FC88679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D1E50E3" w14:textId="783F0C2B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sa urządzenia bez papieru na tacy ~ 1.7 kg</w:t>
            </w:r>
          </w:p>
        </w:tc>
        <w:tc>
          <w:tcPr>
            <w:tcW w:w="621" w:type="pct"/>
          </w:tcPr>
          <w:p w14:paraId="2A03CFF3" w14:textId="042B598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766953C" w14:textId="6A373024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742A87B4" w14:textId="0577C40A" w:rsidTr="00B85FD7">
        <w:trPr>
          <w:trHeight w:val="227"/>
        </w:trPr>
        <w:tc>
          <w:tcPr>
            <w:tcW w:w="370" w:type="pct"/>
          </w:tcPr>
          <w:p w14:paraId="73325ECD" w14:textId="4ADBC811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E300B33" w14:textId="1BC51940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sa urządzenia łącznie z wózkiem ~ 17 kg</w:t>
            </w:r>
          </w:p>
        </w:tc>
        <w:tc>
          <w:tcPr>
            <w:tcW w:w="621" w:type="pct"/>
          </w:tcPr>
          <w:p w14:paraId="05F73894" w14:textId="0E16E5A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EA871AC" w14:textId="623ED5E1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50905A6B" w14:textId="7F1DBC9B" w:rsidTr="00B85FD7">
        <w:trPr>
          <w:trHeight w:val="227"/>
        </w:trPr>
        <w:tc>
          <w:tcPr>
            <w:tcW w:w="370" w:type="pct"/>
          </w:tcPr>
          <w:p w14:paraId="3A02CA44" w14:textId="6C97149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D67697" w14:textId="0522D61F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as rozruchu poniżej 1 min.</w:t>
            </w:r>
          </w:p>
        </w:tc>
        <w:tc>
          <w:tcPr>
            <w:tcW w:w="621" w:type="pct"/>
          </w:tcPr>
          <w:p w14:paraId="21C2B85E" w14:textId="1F757F21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2D98071" w14:textId="1F9FFBCC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7CFE9120" w14:textId="77777777" w:rsidTr="00B85FD7">
        <w:trPr>
          <w:trHeight w:val="227"/>
        </w:trPr>
        <w:tc>
          <w:tcPr>
            <w:tcW w:w="370" w:type="pct"/>
          </w:tcPr>
          <w:p w14:paraId="15D08E55" w14:textId="734FDF82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CF11171" w14:textId="3E3583FE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automatycznego wyłączenia urządzenia po: 1, 2 lub 4 godz. bezczynności.</w:t>
            </w:r>
          </w:p>
        </w:tc>
        <w:tc>
          <w:tcPr>
            <w:tcW w:w="621" w:type="pct"/>
          </w:tcPr>
          <w:p w14:paraId="47370F97" w14:textId="799ADCB1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65DF14B" w14:textId="578B7987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B37777" w:rsidRPr="00B37777" w14:paraId="3E1727F2" w14:textId="77777777" w:rsidTr="00B85FD7">
        <w:trPr>
          <w:trHeight w:val="227"/>
        </w:trPr>
        <w:tc>
          <w:tcPr>
            <w:tcW w:w="370" w:type="pct"/>
          </w:tcPr>
          <w:p w14:paraId="1269A523" w14:textId="5A3E7D14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9F0DEFE" w14:textId="24B6E098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przejścia w tryb czuwania po czasie (min): 5, 10, 30, 60 lub nigdy.</w:t>
            </w:r>
          </w:p>
        </w:tc>
        <w:tc>
          <w:tcPr>
            <w:tcW w:w="621" w:type="pct"/>
          </w:tcPr>
          <w:p w14:paraId="28A7A7B7" w14:textId="45116BFC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2D9F19F" w14:textId="1CC227A2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B37777" w:rsidRPr="00B37777" w14:paraId="7A0051D1" w14:textId="77777777" w:rsidTr="00B85FD7">
        <w:trPr>
          <w:trHeight w:val="227"/>
        </w:trPr>
        <w:tc>
          <w:tcPr>
            <w:tcW w:w="370" w:type="pct"/>
          </w:tcPr>
          <w:p w14:paraId="59F29BD9" w14:textId="2A51560A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B51BA2F" w14:textId="325757AF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ybudzenie ekranu z trybu czuwania poniżej 3 sekund.</w:t>
            </w:r>
          </w:p>
        </w:tc>
        <w:tc>
          <w:tcPr>
            <w:tcW w:w="621" w:type="pct"/>
          </w:tcPr>
          <w:p w14:paraId="19607B90" w14:textId="48687BC9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570F8AA" w14:textId="5F77216E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B37777" w:rsidRPr="00B37777" w14:paraId="096B05BE" w14:textId="77777777" w:rsidTr="00B85FD7">
        <w:trPr>
          <w:trHeight w:val="227"/>
        </w:trPr>
        <w:tc>
          <w:tcPr>
            <w:tcW w:w="370" w:type="pct"/>
          </w:tcPr>
          <w:p w14:paraId="4CE5C1D7" w14:textId="0D5E7515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54A34A4" w14:textId="3E818E15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Ekranowy wskaźnik kontroli kontaktu elektrod.</w:t>
            </w:r>
          </w:p>
        </w:tc>
        <w:tc>
          <w:tcPr>
            <w:tcW w:w="621" w:type="pct"/>
          </w:tcPr>
          <w:p w14:paraId="2AD241C2" w14:textId="6B61B4A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F318292" w14:textId="784A5FE9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B37777" w:rsidRPr="00B37777" w14:paraId="05D73270" w14:textId="77777777" w:rsidTr="00B85FD7">
        <w:trPr>
          <w:trHeight w:val="227"/>
        </w:trPr>
        <w:tc>
          <w:tcPr>
            <w:tcW w:w="370" w:type="pct"/>
          </w:tcPr>
          <w:p w14:paraId="3218AB7A" w14:textId="7BBE69FC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77738C4" w14:textId="0E3546EA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Ekranowy asystent rozmieszczenia elektrod z graficznym wskazaniem jakości sygnału.</w:t>
            </w:r>
          </w:p>
        </w:tc>
        <w:tc>
          <w:tcPr>
            <w:tcW w:w="621" w:type="pct"/>
          </w:tcPr>
          <w:p w14:paraId="33C9A20D" w14:textId="1E5CFE7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95AA776" w14:textId="584E5D83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B37777" w:rsidRPr="00B37777" w14:paraId="6CDB3BBD" w14:textId="5D214BE3" w:rsidTr="00B85FD7">
        <w:trPr>
          <w:trHeight w:val="227"/>
        </w:trPr>
        <w:tc>
          <w:tcPr>
            <w:tcW w:w="370" w:type="pct"/>
          </w:tcPr>
          <w:p w14:paraId="2F4EE22B" w14:textId="52F4F410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7C71E1E" w14:textId="6DE6211D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Klawiatura ekranowa na panelu dotykowym.</w:t>
            </w:r>
          </w:p>
        </w:tc>
        <w:tc>
          <w:tcPr>
            <w:tcW w:w="621" w:type="pct"/>
          </w:tcPr>
          <w:p w14:paraId="7B8CB07B" w14:textId="709B7FFC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1691F53" w14:textId="51664BC5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087CB8F0" w14:textId="77777777" w:rsidTr="00B85FD7">
        <w:trPr>
          <w:trHeight w:val="227"/>
        </w:trPr>
        <w:tc>
          <w:tcPr>
            <w:tcW w:w="370" w:type="pct"/>
          </w:tcPr>
          <w:p w14:paraId="2DC16EA9" w14:textId="1A43EC0C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0BF1C56" w14:textId="77777777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regulacji jasności wyświetlacza.</w:t>
            </w:r>
          </w:p>
        </w:tc>
        <w:tc>
          <w:tcPr>
            <w:tcW w:w="621" w:type="pct"/>
          </w:tcPr>
          <w:p w14:paraId="6EAF125D" w14:textId="1889D572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D607531" w14:textId="5C75B4F5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B37777" w:rsidRPr="00B37777" w14:paraId="512D68F2" w14:textId="77777777" w:rsidTr="00B85FD7">
        <w:trPr>
          <w:trHeight w:val="227"/>
        </w:trPr>
        <w:tc>
          <w:tcPr>
            <w:tcW w:w="370" w:type="pct"/>
          </w:tcPr>
          <w:p w14:paraId="584738C7" w14:textId="3AC340D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B23E09B" w14:textId="78930B44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podłączenia fizycznej klawiatury i myszy za pomocą portu USB.</w:t>
            </w:r>
          </w:p>
        </w:tc>
        <w:tc>
          <w:tcPr>
            <w:tcW w:w="621" w:type="pct"/>
          </w:tcPr>
          <w:p w14:paraId="2A6C9FC2" w14:textId="7ACE234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4399C49" w14:textId="2AAC0687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4D5954EC" w14:textId="18E3A785" w:rsidTr="00B85FD7">
        <w:trPr>
          <w:trHeight w:val="227"/>
        </w:trPr>
        <w:tc>
          <w:tcPr>
            <w:tcW w:w="370" w:type="pct"/>
          </w:tcPr>
          <w:p w14:paraId="4DFAF251" w14:textId="6F9BE9BF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04CCCCA" w14:textId="31DAD960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skazanie rozładowania akumulatora za pomocą sygnału dźwiękowego i diod LED.</w:t>
            </w:r>
          </w:p>
        </w:tc>
        <w:tc>
          <w:tcPr>
            <w:tcW w:w="621" w:type="pct"/>
          </w:tcPr>
          <w:p w14:paraId="4E2349EB" w14:textId="512CECE1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09E5029" w14:textId="2483359F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1E455304" w14:textId="19014C90" w:rsidTr="00B85FD7">
        <w:trPr>
          <w:trHeight w:val="227"/>
        </w:trPr>
        <w:tc>
          <w:tcPr>
            <w:tcW w:w="370" w:type="pct"/>
          </w:tcPr>
          <w:p w14:paraId="7C9564D0" w14:textId="4B633C92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66E3DCB" w14:textId="2B27D31D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ojemność tacy na papier 1 rolka.</w:t>
            </w:r>
          </w:p>
        </w:tc>
        <w:tc>
          <w:tcPr>
            <w:tcW w:w="621" w:type="pct"/>
          </w:tcPr>
          <w:p w14:paraId="6C34A497" w14:textId="43885EA9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1E2F2EC" w14:textId="58ACE0AA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1BDC49EA" w14:textId="5A8E33EE" w:rsidTr="00B85FD7">
        <w:trPr>
          <w:trHeight w:val="227"/>
        </w:trPr>
        <w:tc>
          <w:tcPr>
            <w:tcW w:w="370" w:type="pct"/>
          </w:tcPr>
          <w:p w14:paraId="3F5E6378" w14:textId="3917945E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7AEE6E2" w14:textId="50D29995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unkcja wykrywania papieru.</w:t>
            </w:r>
          </w:p>
        </w:tc>
        <w:tc>
          <w:tcPr>
            <w:tcW w:w="621" w:type="pct"/>
          </w:tcPr>
          <w:p w14:paraId="6E5AFD43" w14:textId="61A45AF3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C6B1664" w14:textId="7B33B3AB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188E7C35" w14:textId="5346C781" w:rsidTr="00B85FD7">
        <w:trPr>
          <w:trHeight w:val="227"/>
        </w:trPr>
        <w:tc>
          <w:tcPr>
            <w:tcW w:w="370" w:type="pct"/>
          </w:tcPr>
          <w:p w14:paraId="567AABFC" w14:textId="58A3A021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DCD504E" w14:textId="41A40EA9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Wbudowana drukarka termiczna </w:t>
            </w:r>
          </w:p>
        </w:tc>
        <w:tc>
          <w:tcPr>
            <w:tcW w:w="621" w:type="pct"/>
          </w:tcPr>
          <w:p w14:paraId="703C2F96" w14:textId="79420925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D607D26" w14:textId="0980A621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B37777" w:rsidRPr="00B37777" w14:paraId="2EE7A65E" w14:textId="77777777" w:rsidTr="00B85FD7">
        <w:trPr>
          <w:trHeight w:val="227"/>
        </w:trPr>
        <w:tc>
          <w:tcPr>
            <w:tcW w:w="370" w:type="pct"/>
          </w:tcPr>
          <w:p w14:paraId="0F935FD0" w14:textId="184304DB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3CF57DA" w14:textId="24D3157B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Drukowanie na papierze termicznym w formie rolki 4” (4-calowej) o wymiarach: </w:t>
            </w:r>
          </w:p>
          <w:p w14:paraId="6469FCE4" w14:textId="5BB2E9A5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Długość 22.5 m ± 0.08 m;</w:t>
            </w:r>
          </w:p>
          <w:p w14:paraId="5117A798" w14:textId="37628A62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Szerokość 111.5 mm +0.4 mm/ - 0.25 mm;</w:t>
            </w:r>
          </w:p>
          <w:p w14:paraId="13855A39" w14:textId="00B7DF38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ks. średnica rolki 47 mm.</w:t>
            </w:r>
          </w:p>
        </w:tc>
        <w:tc>
          <w:tcPr>
            <w:tcW w:w="621" w:type="pct"/>
          </w:tcPr>
          <w:p w14:paraId="7DE2F4AD" w14:textId="7565CDB8" w:rsidR="00B37777" w:rsidRPr="00B37777" w:rsidRDefault="00B37777" w:rsidP="00B37777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6D184FE" w14:textId="2771EEF8" w:rsidR="00B37777" w:rsidRPr="00B37777" w:rsidRDefault="00B37777" w:rsidP="00B37777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143155F" w14:textId="59ADFA1D" w:rsidTr="00B85FD7">
        <w:trPr>
          <w:trHeight w:val="227"/>
        </w:trPr>
        <w:tc>
          <w:tcPr>
            <w:tcW w:w="370" w:type="pct"/>
          </w:tcPr>
          <w:p w14:paraId="0F24A80F" w14:textId="5E1E0A7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1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02C5EF2" w14:textId="5A63B31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Rozdzielczość drukarki: 40 punktów/mm w poziomie; 8 punktów/mm w pionie.</w:t>
            </w:r>
          </w:p>
        </w:tc>
        <w:tc>
          <w:tcPr>
            <w:tcW w:w="621" w:type="pct"/>
          </w:tcPr>
          <w:p w14:paraId="590F6383" w14:textId="49F99D9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261062D" w14:textId="58E975A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657ED75" w14:textId="77777777" w:rsidTr="00B85FD7">
        <w:trPr>
          <w:trHeight w:val="227"/>
        </w:trPr>
        <w:tc>
          <w:tcPr>
            <w:tcW w:w="370" w:type="pct"/>
          </w:tcPr>
          <w:p w14:paraId="01BC019F" w14:textId="418561C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496E8CF" w14:textId="56A7B24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ydruk pełnego raportu poniżej 10 sekund.</w:t>
            </w:r>
          </w:p>
        </w:tc>
        <w:tc>
          <w:tcPr>
            <w:tcW w:w="621" w:type="pct"/>
          </w:tcPr>
          <w:p w14:paraId="4C6E21F2" w14:textId="0820648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8191C1A" w14:textId="0F53BED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1C52F9" w:rsidRPr="00B37777" w14:paraId="05FC49BB" w14:textId="77777777" w:rsidTr="00B85FD7">
        <w:trPr>
          <w:trHeight w:val="227"/>
        </w:trPr>
        <w:tc>
          <w:tcPr>
            <w:tcW w:w="370" w:type="pct"/>
          </w:tcPr>
          <w:p w14:paraId="2EFCFA12" w14:textId="35061A7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1257C9" w14:textId="7AF7C36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yboru składników raportu</w:t>
            </w:r>
          </w:p>
        </w:tc>
        <w:tc>
          <w:tcPr>
            <w:tcW w:w="621" w:type="pct"/>
          </w:tcPr>
          <w:p w14:paraId="6CBE8C4A" w14:textId="5DBE713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518DDA7" w14:textId="1ACE28C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645CB6BB" w14:textId="77777777" w:rsidTr="00B85FD7">
        <w:trPr>
          <w:trHeight w:val="227"/>
        </w:trPr>
        <w:tc>
          <w:tcPr>
            <w:tcW w:w="370" w:type="pct"/>
          </w:tcPr>
          <w:p w14:paraId="363F80F5" w14:textId="4632200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D43194F" w14:textId="4CFCD10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podłączenia zewnętrznej drukarki.</w:t>
            </w:r>
          </w:p>
        </w:tc>
        <w:tc>
          <w:tcPr>
            <w:tcW w:w="621" w:type="pct"/>
          </w:tcPr>
          <w:p w14:paraId="522ED187" w14:textId="6E0AAF8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928FC1C" w14:textId="71FE79B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75561B4C" w14:textId="77777777" w:rsidTr="00B85FD7">
        <w:trPr>
          <w:trHeight w:val="227"/>
        </w:trPr>
        <w:tc>
          <w:tcPr>
            <w:tcW w:w="370" w:type="pct"/>
          </w:tcPr>
          <w:p w14:paraId="41C58347" w14:textId="0C03430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14A1DB3" w14:textId="49CB7EC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Dane wyświetlane na ekranie: Tętno, imię i nazwisko pacjenta, identyfikator pacjenta, godzina, wskaźnik naładowania baterii, powiadomienia, komunikaty ostrzegawcze, zapis krzywych EKG, ciśnienie krwi, waga i wzrost pacjenta, oznaczenia elektrod, ustawienia prędkości, czułości, filtrów, profilu i systemu elektrod, asystent podłączenia elektrod, wskazanie odłączenia elektrod, identyfikator użytkownika.</w:t>
            </w:r>
          </w:p>
        </w:tc>
        <w:tc>
          <w:tcPr>
            <w:tcW w:w="621" w:type="pct"/>
          </w:tcPr>
          <w:p w14:paraId="23622CE1" w14:textId="2AFC0E9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86066D8" w14:textId="4A900FC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B1FE291" w14:textId="77777777" w:rsidTr="00B85FD7">
        <w:trPr>
          <w:trHeight w:val="227"/>
        </w:trPr>
        <w:tc>
          <w:tcPr>
            <w:tcW w:w="370" w:type="pct"/>
          </w:tcPr>
          <w:p w14:paraId="7140CFA1" w14:textId="742F038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E6A4EBE" w14:textId="7C2688A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Automatyczna interpretacja zapisu EKG dla pacjentów dorosłych i pediatrycznych.</w:t>
            </w:r>
          </w:p>
        </w:tc>
        <w:tc>
          <w:tcPr>
            <w:tcW w:w="621" w:type="pct"/>
          </w:tcPr>
          <w:p w14:paraId="2F5BC796" w14:textId="22C8237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F0482EE" w14:textId="13BA75C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771234C0" w14:textId="77777777" w:rsidTr="00B85FD7">
        <w:trPr>
          <w:trHeight w:val="227"/>
        </w:trPr>
        <w:tc>
          <w:tcPr>
            <w:tcW w:w="370" w:type="pct"/>
          </w:tcPr>
          <w:p w14:paraId="1DF78058" w14:textId="4AA78E1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B036C49" w14:textId="6D56525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Automatyczna interpretacja zapisu EKG oparta na algorytmach i sztucznej inteligencji.</w:t>
            </w:r>
          </w:p>
        </w:tc>
        <w:tc>
          <w:tcPr>
            <w:tcW w:w="621" w:type="pct"/>
          </w:tcPr>
          <w:p w14:paraId="0D5E0ED4" w14:textId="7304CAE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C6B9A7A" w14:textId="7344178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707BAF09" w14:textId="77777777" w:rsidTr="00B85FD7">
        <w:trPr>
          <w:trHeight w:val="227"/>
        </w:trPr>
        <w:tc>
          <w:tcPr>
            <w:tcW w:w="370" w:type="pct"/>
          </w:tcPr>
          <w:p w14:paraId="680D98EB" w14:textId="1903C56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CB05712" w14:textId="5339BA1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Automatyczna interpretacja zapisu EKG w formie słownej lub w postaci kodów.</w:t>
            </w:r>
          </w:p>
        </w:tc>
        <w:tc>
          <w:tcPr>
            <w:tcW w:w="621" w:type="pct"/>
          </w:tcPr>
          <w:p w14:paraId="4409365D" w14:textId="19E87E0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0776C1F" w14:textId="1647422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5C8597A1" w14:textId="77777777" w:rsidTr="00B85FD7">
        <w:trPr>
          <w:trHeight w:val="227"/>
        </w:trPr>
        <w:tc>
          <w:tcPr>
            <w:tcW w:w="370" w:type="pct"/>
          </w:tcPr>
          <w:p w14:paraId="11BDDAB3" w14:textId="40B7E1B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B7BB61B" w14:textId="5846B50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dodania własnoręcznej interpretacji oraz opinii lekarskiej do badania.</w:t>
            </w:r>
          </w:p>
        </w:tc>
        <w:tc>
          <w:tcPr>
            <w:tcW w:w="621" w:type="pct"/>
          </w:tcPr>
          <w:p w14:paraId="140602AD" w14:textId="0738578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5A16AA8" w14:textId="46C291B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7A1193FF" w14:textId="77777777" w:rsidTr="00B85FD7">
        <w:trPr>
          <w:trHeight w:val="227"/>
        </w:trPr>
        <w:tc>
          <w:tcPr>
            <w:tcW w:w="370" w:type="pct"/>
          </w:tcPr>
          <w:p w14:paraId="1ECFD314" w14:textId="695B349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5E156AC" w14:textId="05D55D7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rzypisanie nazwy użytkownika do badania w pamięci urządzenia i na wydruku.</w:t>
            </w:r>
          </w:p>
        </w:tc>
        <w:tc>
          <w:tcPr>
            <w:tcW w:w="621" w:type="pct"/>
          </w:tcPr>
          <w:p w14:paraId="50C6C4FF" w14:textId="178255E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4805389" w14:textId="315DCDE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09874CFF" w14:textId="77777777" w:rsidTr="00B85FD7">
        <w:trPr>
          <w:trHeight w:val="227"/>
        </w:trPr>
        <w:tc>
          <w:tcPr>
            <w:tcW w:w="370" w:type="pct"/>
          </w:tcPr>
          <w:p w14:paraId="1A6A04BB" w14:textId="6AFE9D5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2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04429E3" w14:textId="7D2FE98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przypisania badania do innego pacjenta.</w:t>
            </w:r>
          </w:p>
        </w:tc>
        <w:tc>
          <w:tcPr>
            <w:tcW w:w="621" w:type="pct"/>
          </w:tcPr>
          <w:p w14:paraId="0207CCE6" w14:textId="7E25FE1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04C4889" w14:textId="76B0493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6549F12D" w14:textId="77777777" w:rsidTr="00B85FD7">
        <w:trPr>
          <w:trHeight w:val="227"/>
        </w:trPr>
        <w:tc>
          <w:tcPr>
            <w:tcW w:w="370" w:type="pct"/>
          </w:tcPr>
          <w:p w14:paraId="750F3E26" w14:textId="44E7DE5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4D0395B" w14:textId="6FE1F7F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ielokrotnego wydruku badania z pamięci urządzenia z dowolnymi ustawieniami drukowania.</w:t>
            </w:r>
          </w:p>
        </w:tc>
        <w:tc>
          <w:tcPr>
            <w:tcW w:w="621" w:type="pct"/>
          </w:tcPr>
          <w:p w14:paraId="23353426" w14:textId="1291B8A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B1E5259" w14:textId="63F5B55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C000"/>
                <w:sz w:val="22"/>
              </w:rPr>
            </w:pPr>
          </w:p>
        </w:tc>
      </w:tr>
      <w:tr w:rsidR="001C52F9" w:rsidRPr="00B37777" w14:paraId="324D41CA" w14:textId="77777777" w:rsidTr="00B85FD7">
        <w:trPr>
          <w:trHeight w:val="227"/>
        </w:trPr>
        <w:tc>
          <w:tcPr>
            <w:tcW w:w="370" w:type="pct"/>
          </w:tcPr>
          <w:p w14:paraId="01B9EE32" w14:textId="0E4881B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4F3A491" w14:textId="7FA4B19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izualna prezentacja poziomu odcinka ST w formie wykresów kołowych.</w:t>
            </w:r>
          </w:p>
        </w:tc>
        <w:tc>
          <w:tcPr>
            <w:tcW w:w="621" w:type="pct"/>
          </w:tcPr>
          <w:p w14:paraId="21FD358F" w14:textId="7B64F77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9FC6221" w14:textId="6439EBD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0B843E8C" w14:textId="77777777" w:rsidTr="00B85FD7">
        <w:trPr>
          <w:trHeight w:val="227"/>
        </w:trPr>
        <w:tc>
          <w:tcPr>
            <w:tcW w:w="370" w:type="pct"/>
          </w:tcPr>
          <w:p w14:paraId="2DC7DC40" w14:textId="0EA4735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75954C5" w14:textId="6616CCC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arametry mierzone: RR, P, PQ(PR), QRS, QT, oś P, oś QRS, oś T, QTc (metodami: Bazett, Hodges, Fridericia, Framingham)</w:t>
            </w:r>
          </w:p>
        </w:tc>
        <w:tc>
          <w:tcPr>
            <w:tcW w:w="621" w:type="pct"/>
          </w:tcPr>
          <w:p w14:paraId="6915FB61" w14:textId="6B77720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B59B513" w14:textId="1D18B9B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53406743" w14:textId="77777777" w:rsidTr="00B85FD7">
        <w:trPr>
          <w:trHeight w:val="227"/>
        </w:trPr>
        <w:tc>
          <w:tcPr>
            <w:tcW w:w="370" w:type="pct"/>
          </w:tcPr>
          <w:p w14:paraId="0BC0750D" w14:textId="55E8A23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157271F" w14:textId="79C7AE4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  <w:lang w:val="en-GB"/>
              </w:rPr>
            </w:pPr>
            <w:r w:rsidRPr="00B37777">
              <w:rPr>
                <w:rFonts w:asciiTheme="minorHAnsi" w:hAnsiTheme="minorHAnsi" w:cstheme="minorHAnsi"/>
                <w:sz w:val="22"/>
                <w:lang w:val="en-GB"/>
              </w:rPr>
              <w:t>Mierzone amplitudy: P+, P-, Q, R, R'. R", S, S', T+, T-, J, ST</w:t>
            </w:r>
          </w:p>
        </w:tc>
        <w:tc>
          <w:tcPr>
            <w:tcW w:w="621" w:type="pct"/>
          </w:tcPr>
          <w:p w14:paraId="3784C154" w14:textId="605EDEB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lang w:val="en-GB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AF99119" w14:textId="589AA1C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  <w:lang w:val="en-US"/>
              </w:rPr>
            </w:pPr>
          </w:p>
        </w:tc>
      </w:tr>
      <w:tr w:rsidR="001C52F9" w:rsidRPr="00B37777" w14:paraId="3988A7C1" w14:textId="77777777" w:rsidTr="00B85FD7">
        <w:trPr>
          <w:trHeight w:val="227"/>
        </w:trPr>
        <w:tc>
          <w:tcPr>
            <w:tcW w:w="370" w:type="pct"/>
          </w:tcPr>
          <w:p w14:paraId="0CEE575A" w14:textId="58A5311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E99D896" w14:textId="4EEA1AA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izualizacja uśrednionych zespołów sygnału EKG dla każdego kanału.</w:t>
            </w:r>
          </w:p>
        </w:tc>
        <w:tc>
          <w:tcPr>
            <w:tcW w:w="621" w:type="pct"/>
          </w:tcPr>
          <w:p w14:paraId="5F16B181" w14:textId="32941BA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4A498DA" w14:textId="3F3D8E3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47E78377" w14:textId="77777777" w:rsidTr="00B85FD7">
        <w:trPr>
          <w:trHeight w:val="227"/>
        </w:trPr>
        <w:tc>
          <w:tcPr>
            <w:tcW w:w="370" w:type="pct"/>
          </w:tcPr>
          <w:p w14:paraId="3B564027" w14:textId="54590FE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6E7EB56" w14:textId="20E5D13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Analiza rytmu w postaci tachogramu oraz histogramu.</w:t>
            </w:r>
          </w:p>
        </w:tc>
        <w:tc>
          <w:tcPr>
            <w:tcW w:w="621" w:type="pct"/>
          </w:tcPr>
          <w:p w14:paraId="3A3C33E9" w14:textId="76F4CBF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2A03A40" w14:textId="3785809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5713E6F7" w14:textId="77777777" w:rsidTr="00B85FD7">
        <w:trPr>
          <w:trHeight w:val="227"/>
        </w:trPr>
        <w:tc>
          <w:tcPr>
            <w:tcW w:w="370" w:type="pct"/>
          </w:tcPr>
          <w:p w14:paraId="26C04681" w14:textId="77C3F4D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3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95D7D9C" w14:textId="17B668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  <w:lang w:val="en-GB"/>
              </w:rPr>
              <w:t>Analiza: śr. HR, maks. HR, min. HR, śr. R-R, maks. </w:t>
            </w:r>
            <w:r w:rsidRPr="00B37777">
              <w:rPr>
                <w:rFonts w:asciiTheme="minorHAnsi" w:hAnsiTheme="minorHAnsi" w:cstheme="minorHAnsi"/>
                <w:sz w:val="22"/>
              </w:rPr>
              <w:t>R-R, min. R-R, zliczanie R-R, SDRR, pRR50.</w:t>
            </w:r>
          </w:p>
        </w:tc>
        <w:tc>
          <w:tcPr>
            <w:tcW w:w="621" w:type="pct"/>
          </w:tcPr>
          <w:p w14:paraId="52A88CBB" w14:textId="284108A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72BD194" w14:textId="17A1F11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16215008" w14:textId="5F36A571" w:rsidTr="00B85FD7">
        <w:trPr>
          <w:trHeight w:val="227"/>
        </w:trPr>
        <w:tc>
          <w:tcPr>
            <w:tcW w:w="370" w:type="pct"/>
          </w:tcPr>
          <w:p w14:paraId="7220D5DD" w14:textId="3395F4B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A674079" w14:textId="3172FA1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rędkość wydruku / przesuwu papieru (mm/s): 5, 10, 12.5, 25, 50.</w:t>
            </w:r>
          </w:p>
        </w:tc>
        <w:tc>
          <w:tcPr>
            <w:tcW w:w="621" w:type="pct"/>
          </w:tcPr>
          <w:p w14:paraId="704EC100" w14:textId="61F61E1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E75C9A0" w14:textId="3AAA3AC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F2B5D56" w14:textId="17C4ED59" w:rsidTr="00B85FD7">
        <w:trPr>
          <w:trHeight w:val="227"/>
        </w:trPr>
        <w:tc>
          <w:tcPr>
            <w:tcW w:w="370" w:type="pct"/>
          </w:tcPr>
          <w:p w14:paraId="159F2421" w14:textId="1AD8F08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689CA87" w14:textId="3DDA128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ułość (mm/mV): 2.5, 5, 10, 20.</w:t>
            </w:r>
          </w:p>
        </w:tc>
        <w:tc>
          <w:tcPr>
            <w:tcW w:w="621" w:type="pct"/>
          </w:tcPr>
          <w:p w14:paraId="29773B3C" w14:textId="39ECA13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8D22A39" w14:textId="2F9E763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ED7AF0A" w14:textId="77777777" w:rsidTr="00B85FD7">
        <w:trPr>
          <w:trHeight w:val="227"/>
        </w:trPr>
        <w:tc>
          <w:tcPr>
            <w:tcW w:w="370" w:type="pct"/>
          </w:tcPr>
          <w:p w14:paraId="39E04C0C" w14:textId="0F8F8CA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CD23695" w14:textId="061F7A0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ustawienia dwukrotnie mniejszej czułości elektrod piersiowych.</w:t>
            </w:r>
          </w:p>
        </w:tc>
        <w:tc>
          <w:tcPr>
            <w:tcW w:w="621" w:type="pct"/>
          </w:tcPr>
          <w:p w14:paraId="5784E43E" w14:textId="45F1541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03510F1" w14:textId="6D2A924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1C52F9" w:rsidRPr="00B37777" w14:paraId="468648DF" w14:textId="31AAC412" w:rsidTr="00B85FD7">
        <w:trPr>
          <w:trHeight w:val="227"/>
        </w:trPr>
        <w:tc>
          <w:tcPr>
            <w:tcW w:w="370" w:type="pct"/>
          </w:tcPr>
          <w:p w14:paraId="663BB17B" w14:textId="111301C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E8CB19B" w14:textId="318F70A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 fizycznych odprowadzeń.</w:t>
            </w:r>
          </w:p>
        </w:tc>
        <w:tc>
          <w:tcPr>
            <w:tcW w:w="621" w:type="pct"/>
          </w:tcPr>
          <w:p w14:paraId="47AF6978" w14:textId="56337DB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F30A7A6" w14:textId="153A3CE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06F4FA5" w14:textId="089C8597" w:rsidTr="00B85FD7">
        <w:trPr>
          <w:trHeight w:val="227"/>
        </w:trPr>
        <w:tc>
          <w:tcPr>
            <w:tcW w:w="370" w:type="pct"/>
          </w:tcPr>
          <w:p w14:paraId="040E9570" w14:textId="21385B2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34BDD23" w14:textId="39D1AF0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 kanałów EKG.</w:t>
            </w:r>
          </w:p>
        </w:tc>
        <w:tc>
          <w:tcPr>
            <w:tcW w:w="621" w:type="pct"/>
          </w:tcPr>
          <w:p w14:paraId="279DB7F9" w14:textId="106A0E3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7BDB61D" w14:textId="7640449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85C32EA" w14:textId="44006295" w:rsidTr="00B85FD7">
        <w:trPr>
          <w:trHeight w:val="227"/>
        </w:trPr>
        <w:tc>
          <w:tcPr>
            <w:tcW w:w="370" w:type="pct"/>
          </w:tcPr>
          <w:p w14:paraId="70E7C57C" w14:textId="0A0EC16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3831F7F" w14:textId="6F5BF6D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Liczba odprowadzeń wyświetlanych na ekranie w trybie automatycznym: 6 lub 12.</w:t>
            </w:r>
          </w:p>
        </w:tc>
        <w:tc>
          <w:tcPr>
            <w:tcW w:w="621" w:type="pct"/>
          </w:tcPr>
          <w:p w14:paraId="02074B96" w14:textId="4FB0848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DD2C545" w14:textId="1A94FFD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45D8A34" w14:textId="79E6CB6B" w:rsidTr="00B85FD7">
        <w:trPr>
          <w:trHeight w:val="227"/>
        </w:trPr>
        <w:tc>
          <w:tcPr>
            <w:tcW w:w="370" w:type="pct"/>
          </w:tcPr>
          <w:p w14:paraId="5E7DAC05" w14:textId="731EC0D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52916D4" w14:textId="5C42607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dprowadzenia, z których dokonywany jest pomiar: I, II, III, aVR, aVL, aVF, V1, V2, V3, V4, V5, V6.</w:t>
            </w:r>
          </w:p>
        </w:tc>
        <w:tc>
          <w:tcPr>
            <w:tcW w:w="621" w:type="pct"/>
          </w:tcPr>
          <w:p w14:paraId="2101FDC7" w14:textId="41D86D5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616C288" w14:textId="6126EB8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5D36163" w14:textId="52319C38" w:rsidTr="00B85FD7">
        <w:trPr>
          <w:trHeight w:val="227"/>
        </w:trPr>
        <w:tc>
          <w:tcPr>
            <w:tcW w:w="370" w:type="pct"/>
          </w:tcPr>
          <w:p w14:paraId="41ADF19B" w14:textId="7DD9074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C0A650C" w14:textId="7408051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estaw elektrod: R, L, F, N, C1, C2, C3, C4, C5, C6 i/lub RA, LA, LL, RL, V1, V2, V3, V4, V5, V6.</w:t>
            </w:r>
          </w:p>
        </w:tc>
        <w:tc>
          <w:tcPr>
            <w:tcW w:w="621" w:type="pct"/>
          </w:tcPr>
          <w:p w14:paraId="6EAD8D7F" w14:textId="26E7244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442EEC1" w14:textId="2D26D53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73B3984" w14:textId="26CE36DC" w:rsidTr="00B85FD7">
        <w:trPr>
          <w:trHeight w:val="227"/>
        </w:trPr>
        <w:tc>
          <w:tcPr>
            <w:tcW w:w="370" w:type="pct"/>
          </w:tcPr>
          <w:p w14:paraId="1F400DFC" w14:textId="09F9A6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A987E8A" w14:textId="5B8F99F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unkcja wykrywania odłączonych odprowadzeń oraz luźnych elektrod.</w:t>
            </w:r>
          </w:p>
        </w:tc>
        <w:tc>
          <w:tcPr>
            <w:tcW w:w="621" w:type="pct"/>
          </w:tcPr>
          <w:p w14:paraId="6CB4AD1D" w14:textId="0C66AB4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01B5A1B" w14:textId="45CE6EC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FB6A710" w14:textId="5E9937CF" w:rsidTr="00B85FD7">
        <w:trPr>
          <w:trHeight w:val="227"/>
        </w:trPr>
        <w:tc>
          <w:tcPr>
            <w:tcW w:w="370" w:type="pct"/>
          </w:tcPr>
          <w:p w14:paraId="38514CAD" w14:textId="49786FF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6387A3F" w14:textId="5138A64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kłady odprowadzeń wyświetlane na ekranie w trybie automatycznym: 2x6+0R, 2x6+1R+, 1x12+0R, 4x3+0R, 4x3+1R+, 1x6+0R.</w:t>
            </w:r>
          </w:p>
        </w:tc>
        <w:tc>
          <w:tcPr>
            <w:tcW w:w="621" w:type="pct"/>
          </w:tcPr>
          <w:p w14:paraId="54FB5FDF" w14:textId="59C6931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6FEE042" w14:textId="1B7CB34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BA0D737" w14:textId="6AEE1891" w:rsidTr="00B85FD7">
        <w:trPr>
          <w:trHeight w:val="227"/>
        </w:trPr>
        <w:tc>
          <w:tcPr>
            <w:tcW w:w="370" w:type="pct"/>
          </w:tcPr>
          <w:p w14:paraId="2AE81332" w14:textId="2C6CBF7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0A601D2" w14:textId="5C2BFC9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kłady odprowadzeń drukowane w profilu automatycznym: 2x6+1R, 2x6+0R, 4x3+1R, 4x3+0R, 1x12+0R, 1x6+0R.</w:t>
            </w:r>
          </w:p>
        </w:tc>
        <w:tc>
          <w:tcPr>
            <w:tcW w:w="621" w:type="pct"/>
          </w:tcPr>
          <w:p w14:paraId="071C38D0" w14:textId="3204FB2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B3175A6" w14:textId="19F7066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5334457" w14:textId="77777777" w:rsidTr="00B85FD7">
        <w:trPr>
          <w:trHeight w:val="227"/>
        </w:trPr>
        <w:tc>
          <w:tcPr>
            <w:tcW w:w="370" w:type="pct"/>
          </w:tcPr>
          <w:p w14:paraId="5088BF23" w14:textId="2C0BB12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9197543" w14:textId="083A41D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ydruk odprowadzeń w trybie synchronicznym oraz w czasie rzeczywistym.</w:t>
            </w:r>
          </w:p>
        </w:tc>
        <w:tc>
          <w:tcPr>
            <w:tcW w:w="621" w:type="pct"/>
          </w:tcPr>
          <w:p w14:paraId="50B4531F" w14:textId="0424947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0E5A68D" w14:textId="34BDAC8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1C52F9" w:rsidRPr="00B37777" w14:paraId="62D5039F" w14:textId="77777777" w:rsidTr="00B85FD7">
        <w:trPr>
          <w:trHeight w:val="227"/>
        </w:trPr>
        <w:tc>
          <w:tcPr>
            <w:tcW w:w="370" w:type="pct"/>
          </w:tcPr>
          <w:p w14:paraId="54C5A1F7" w14:textId="5797089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4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CE36D74" w14:textId="263C115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ydruku odprowadzeń w formacie Einthoven oraz Cabrera.</w:t>
            </w:r>
          </w:p>
        </w:tc>
        <w:tc>
          <w:tcPr>
            <w:tcW w:w="621" w:type="pct"/>
          </w:tcPr>
          <w:p w14:paraId="7BEAC41E" w14:textId="0A6045A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872AFF3" w14:textId="6B90B4B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C000"/>
                <w:sz w:val="22"/>
              </w:rPr>
            </w:pPr>
          </w:p>
        </w:tc>
      </w:tr>
      <w:tr w:rsidR="001C52F9" w:rsidRPr="00B37777" w14:paraId="300F8C03" w14:textId="77777777" w:rsidTr="00B85FD7">
        <w:trPr>
          <w:trHeight w:val="227"/>
        </w:trPr>
        <w:tc>
          <w:tcPr>
            <w:tcW w:w="370" w:type="pct"/>
          </w:tcPr>
          <w:p w14:paraId="3F945EA9" w14:textId="58308AC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005F26" w14:textId="1E4BAA6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ustawienia zapisu wstecznego.</w:t>
            </w:r>
          </w:p>
        </w:tc>
        <w:tc>
          <w:tcPr>
            <w:tcW w:w="621" w:type="pct"/>
          </w:tcPr>
          <w:p w14:paraId="3B4F01E8" w14:textId="2A5D59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108F799" w14:textId="297101F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C000"/>
                <w:sz w:val="22"/>
              </w:rPr>
            </w:pPr>
          </w:p>
        </w:tc>
      </w:tr>
      <w:tr w:rsidR="001C52F9" w:rsidRPr="00B37777" w14:paraId="5E5DDF81" w14:textId="437B4EA0" w:rsidTr="00B85FD7">
        <w:trPr>
          <w:trHeight w:val="227"/>
        </w:trPr>
        <w:tc>
          <w:tcPr>
            <w:tcW w:w="370" w:type="pct"/>
          </w:tcPr>
          <w:p w14:paraId="27325865" w14:textId="5947CD0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C157607" w14:textId="2C0AD6C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kłady odprowadzeń drukowane w profilu ręcznym: konfigurowalne przez użytkownika z możliwość wybrania od 1 do 12 odprowadzeń.</w:t>
            </w:r>
          </w:p>
        </w:tc>
        <w:tc>
          <w:tcPr>
            <w:tcW w:w="621" w:type="pct"/>
          </w:tcPr>
          <w:p w14:paraId="2FF1684C" w14:textId="5A42864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C842A7C" w14:textId="6F64E00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C6474CE" w14:textId="255ED980" w:rsidTr="00B85FD7">
        <w:trPr>
          <w:trHeight w:val="227"/>
        </w:trPr>
        <w:tc>
          <w:tcPr>
            <w:tcW w:w="370" w:type="pct"/>
          </w:tcPr>
          <w:p w14:paraId="31982098" w14:textId="32925BB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622B41D" w14:textId="01FA5CC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ydruku długiego zapisu EKG.</w:t>
            </w:r>
          </w:p>
        </w:tc>
        <w:tc>
          <w:tcPr>
            <w:tcW w:w="621" w:type="pct"/>
          </w:tcPr>
          <w:p w14:paraId="0055D516" w14:textId="4525B01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2CAC01E" w14:textId="0BF460F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4A52129" w14:textId="1D82574C" w:rsidTr="00B85FD7">
        <w:trPr>
          <w:trHeight w:val="227"/>
        </w:trPr>
        <w:tc>
          <w:tcPr>
            <w:tcW w:w="370" w:type="pct"/>
          </w:tcPr>
          <w:p w14:paraId="5B5951F1" w14:textId="33D650B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DCD3633" w14:textId="1653E74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Długość zapisu 12-kanałowego EKG spoczynkowego (s): 10, 12, 15, 20. </w:t>
            </w:r>
          </w:p>
        </w:tc>
        <w:tc>
          <w:tcPr>
            <w:tcW w:w="621" w:type="pct"/>
          </w:tcPr>
          <w:p w14:paraId="166D7EE3" w14:textId="51E0ACC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C5BC9B0" w14:textId="3937A7B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77B620F" w14:textId="77777777" w:rsidTr="00B85FD7">
        <w:trPr>
          <w:trHeight w:val="227"/>
        </w:trPr>
        <w:tc>
          <w:tcPr>
            <w:tcW w:w="370" w:type="pct"/>
          </w:tcPr>
          <w:p w14:paraId="5606CD94" w14:textId="3FE2EA9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E099C7A" w14:textId="21E00E8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Długość zapisu 12-kanałowego EKG w trybie długiego zapisu (min): 0.5, 1, 2, 6, 10, 20.</w:t>
            </w:r>
          </w:p>
        </w:tc>
        <w:tc>
          <w:tcPr>
            <w:tcW w:w="621" w:type="pct"/>
          </w:tcPr>
          <w:p w14:paraId="31C4DBDF" w14:textId="3351535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833D4E6" w14:textId="272ABB4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5B52CF5" w14:textId="77777777" w:rsidTr="00B85FD7">
        <w:trPr>
          <w:trHeight w:val="227"/>
        </w:trPr>
        <w:tc>
          <w:tcPr>
            <w:tcW w:w="370" w:type="pct"/>
          </w:tcPr>
          <w:p w14:paraId="1607B508" w14:textId="7F4DD36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0B8C3A1" w14:textId="3B39160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ydruku odprowadzeń w formacie Einthoven oraz Cabrera.</w:t>
            </w:r>
          </w:p>
        </w:tc>
        <w:tc>
          <w:tcPr>
            <w:tcW w:w="621" w:type="pct"/>
          </w:tcPr>
          <w:p w14:paraId="0B35DB85" w14:textId="51F8076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C33439A" w14:textId="2D5E6BE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1C52F9" w:rsidRPr="00B37777" w14:paraId="181E466A" w14:textId="58553EED" w:rsidTr="00B85FD7">
        <w:trPr>
          <w:trHeight w:val="227"/>
        </w:trPr>
        <w:tc>
          <w:tcPr>
            <w:tcW w:w="370" w:type="pct"/>
          </w:tcPr>
          <w:p w14:paraId="5C6B603F" w14:textId="67B50E7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325B1AE" w14:textId="3E91E5B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zapisu 3500 badań w pamięci urządzenia</w:t>
            </w:r>
          </w:p>
        </w:tc>
        <w:tc>
          <w:tcPr>
            <w:tcW w:w="621" w:type="pct"/>
          </w:tcPr>
          <w:p w14:paraId="5DC7756F" w14:textId="3340D47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95BE9B4" w14:textId="1A5F4F9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1053751" w14:textId="362195E7" w:rsidTr="00B85FD7">
        <w:trPr>
          <w:trHeight w:val="227"/>
        </w:trPr>
        <w:tc>
          <w:tcPr>
            <w:tcW w:w="370" w:type="pct"/>
          </w:tcPr>
          <w:p w14:paraId="3724167A" w14:textId="27F977B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5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80FA0A" w14:textId="6C7AA01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zapisu 2000 pacjentów w pamięci urządzenia</w:t>
            </w:r>
          </w:p>
        </w:tc>
        <w:tc>
          <w:tcPr>
            <w:tcW w:w="621" w:type="pct"/>
          </w:tcPr>
          <w:p w14:paraId="02A5F77A" w14:textId="5924594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1808DE5" w14:textId="557D54A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F122876" w14:textId="7BD04EE6" w:rsidTr="00B85FD7">
        <w:trPr>
          <w:trHeight w:val="227"/>
        </w:trPr>
        <w:tc>
          <w:tcPr>
            <w:tcW w:w="370" w:type="pct"/>
          </w:tcPr>
          <w:p w14:paraId="6C218C29" w14:textId="2871E0E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FB85E9A" w14:textId="5EAF4DC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zapisu 100 użytkowników w pamięci urządzenia</w:t>
            </w:r>
          </w:p>
        </w:tc>
        <w:tc>
          <w:tcPr>
            <w:tcW w:w="621" w:type="pct"/>
          </w:tcPr>
          <w:p w14:paraId="725B8D29" w14:textId="62812C5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16FBD0D" w14:textId="4425941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2F7C652" w14:textId="77777777" w:rsidTr="00B85FD7">
        <w:trPr>
          <w:trHeight w:val="227"/>
        </w:trPr>
        <w:tc>
          <w:tcPr>
            <w:tcW w:w="370" w:type="pct"/>
          </w:tcPr>
          <w:p w14:paraId="1F481FF4" w14:textId="33CDAD5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5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CFE9594" w14:textId="024ADE0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zapisu 50 profili w pamięci urządzenia.</w:t>
            </w:r>
          </w:p>
        </w:tc>
        <w:tc>
          <w:tcPr>
            <w:tcW w:w="621" w:type="pct"/>
          </w:tcPr>
          <w:p w14:paraId="3DBD229C" w14:textId="108FE18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BE59E54" w14:textId="70AEEEC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5162F0EF" w14:textId="77777777" w:rsidTr="00B85FD7">
        <w:trPr>
          <w:trHeight w:val="227"/>
        </w:trPr>
        <w:tc>
          <w:tcPr>
            <w:tcW w:w="370" w:type="pct"/>
          </w:tcPr>
          <w:p w14:paraId="1CAC6C21" w14:textId="7480085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DBCF566" w14:textId="4F31E23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prowadzania i edytowania danych pacjenta.</w:t>
            </w:r>
          </w:p>
        </w:tc>
        <w:tc>
          <w:tcPr>
            <w:tcW w:w="621" w:type="pct"/>
          </w:tcPr>
          <w:p w14:paraId="751F0180" w14:textId="7ACAACA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1897539" w14:textId="020B198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3F38FD37" w14:textId="77777777" w:rsidTr="00B85FD7">
        <w:trPr>
          <w:trHeight w:val="227"/>
        </w:trPr>
        <w:tc>
          <w:tcPr>
            <w:tcW w:w="370" w:type="pct"/>
          </w:tcPr>
          <w:p w14:paraId="44C7193B" w14:textId="6ECD101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51FCD05" w14:textId="03D47E8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yszukiwanie pacjentów w bazie po: nazwie, ID pacjenta, dacie ostatniego badania.</w:t>
            </w:r>
          </w:p>
        </w:tc>
        <w:tc>
          <w:tcPr>
            <w:tcW w:w="621" w:type="pct"/>
          </w:tcPr>
          <w:p w14:paraId="5008F176" w14:textId="4C4FB6D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2242200" w14:textId="7EDEB2E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1FF6511A" w14:textId="77777777" w:rsidTr="00B85FD7">
        <w:trPr>
          <w:trHeight w:val="227"/>
        </w:trPr>
        <w:tc>
          <w:tcPr>
            <w:tcW w:w="370" w:type="pct"/>
          </w:tcPr>
          <w:p w14:paraId="06D6F6F6" w14:textId="4BEEAFB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FCCED1E" w14:textId="1E1F966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Sortowanie pacjentów w bazie po: nazwie, ID pacjenta, dacie ostatniego badania.</w:t>
            </w:r>
          </w:p>
        </w:tc>
        <w:tc>
          <w:tcPr>
            <w:tcW w:w="621" w:type="pct"/>
          </w:tcPr>
          <w:p w14:paraId="73B1891D" w14:textId="2925A33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CE6090E" w14:textId="4081E22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6DC888B1" w14:textId="77777777" w:rsidTr="00B85FD7">
        <w:trPr>
          <w:trHeight w:val="227"/>
        </w:trPr>
        <w:tc>
          <w:tcPr>
            <w:tcW w:w="370" w:type="pct"/>
          </w:tcPr>
          <w:p w14:paraId="530E3A21" w14:textId="1ED7372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3D8D643" w14:textId="2851551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zmiany formatu daty urodzenia pacjenta.</w:t>
            </w:r>
          </w:p>
        </w:tc>
        <w:tc>
          <w:tcPr>
            <w:tcW w:w="621" w:type="pct"/>
          </w:tcPr>
          <w:p w14:paraId="10A0A3C1" w14:textId="23F3DB7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DB6EDAA" w14:textId="51CD860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3C736852" w14:textId="77777777" w:rsidTr="00B85FD7">
        <w:trPr>
          <w:trHeight w:val="227"/>
        </w:trPr>
        <w:tc>
          <w:tcPr>
            <w:tcW w:w="370" w:type="pct"/>
          </w:tcPr>
          <w:p w14:paraId="66976708" w14:textId="416C885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9587CEA" w14:textId="412AAB6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wykonania szybkiego EKG z pominięciem logowania oraz bez wpisywania danych pacjenta.</w:t>
            </w:r>
          </w:p>
        </w:tc>
        <w:tc>
          <w:tcPr>
            <w:tcW w:w="621" w:type="pct"/>
          </w:tcPr>
          <w:p w14:paraId="32BD0323" w14:textId="5D370D3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82E1F4C" w14:textId="549B733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027D2D16" w14:textId="77777777" w:rsidTr="00B85FD7">
        <w:trPr>
          <w:trHeight w:val="227"/>
        </w:trPr>
        <w:tc>
          <w:tcPr>
            <w:tcW w:w="370" w:type="pct"/>
          </w:tcPr>
          <w:p w14:paraId="1754B310" w14:textId="7BB69CD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7662C21" w14:textId="5B99306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eksportu do szpitalnego systemu informacyjnego (HIS) w standardzie HL7 oraz DICOM przy użyciu kompatybilnego oprogramowania.</w:t>
            </w:r>
          </w:p>
        </w:tc>
        <w:tc>
          <w:tcPr>
            <w:tcW w:w="621" w:type="pct"/>
          </w:tcPr>
          <w:p w14:paraId="15B7B420" w14:textId="2402DE8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385E3B3" w14:textId="6A9EDE9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51F6EBCD" w14:textId="77777777" w:rsidTr="00B85FD7">
        <w:trPr>
          <w:trHeight w:val="227"/>
        </w:trPr>
        <w:tc>
          <w:tcPr>
            <w:tcW w:w="370" w:type="pct"/>
          </w:tcPr>
          <w:p w14:paraId="51B0BFC9" w14:textId="27AC936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4BA51D2" w14:textId="7C08C4D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spółpraca z worklistą systemu szpitalnego.</w:t>
            </w:r>
          </w:p>
        </w:tc>
        <w:tc>
          <w:tcPr>
            <w:tcW w:w="621" w:type="pct"/>
          </w:tcPr>
          <w:p w14:paraId="7AE1A9EC" w14:textId="1D1FE24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E40AB43" w14:textId="6BCD2A4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6ED3683E" w14:textId="77777777" w:rsidTr="00B85FD7">
        <w:trPr>
          <w:trHeight w:val="227"/>
        </w:trPr>
        <w:tc>
          <w:tcPr>
            <w:tcW w:w="370" w:type="pct"/>
          </w:tcPr>
          <w:p w14:paraId="510D536A" w14:textId="22A02E2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745F688" w14:textId="61742D2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eksportu raportu z badania w formacie PDF.</w:t>
            </w:r>
          </w:p>
        </w:tc>
        <w:tc>
          <w:tcPr>
            <w:tcW w:w="621" w:type="pct"/>
          </w:tcPr>
          <w:p w14:paraId="220F7DE6" w14:textId="6B393DB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75DA6C3" w14:textId="38DAE7B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642EC3B6" w14:textId="77777777" w:rsidTr="00B85FD7">
        <w:trPr>
          <w:trHeight w:val="227"/>
        </w:trPr>
        <w:tc>
          <w:tcPr>
            <w:tcW w:w="370" w:type="pct"/>
          </w:tcPr>
          <w:p w14:paraId="0CD35464" w14:textId="7616CC6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2593B99" w14:textId="68477B4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bsługa zewnętrznych nośników danych USB z systemem plików FAT32.</w:t>
            </w:r>
          </w:p>
        </w:tc>
        <w:tc>
          <w:tcPr>
            <w:tcW w:w="621" w:type="pct"/>
          </w:tcPr>
          <w:p w14:paraId="54502A0F" w14:textId="0E02B4D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26A543F" w14:textId="40F7305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786419D0" w14:textId="77777777" w:rsidTr="00B85FD7">
        <w:trPr>
          <w:trHeight w:val="227"/>
        </w:trPr>
        <w:tc>
          <w:tcPr>
            <w:tcW w:w="370" w:type="pct"/>
          </w:tcPr>
          <w:p w14:paraId="1A7FC3B5" w14:textId="63AB930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6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283B146" w14:textId="6E7B32A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eksportu do systemów BTL CardioPoint oraz BTL CONNECTin.</w:t>
            </w:r>
          </w:p>
        </w:tc>
        <w:tc>
          <w:tcPr>
            <w:tcW w:w="621" w:type="pct"/>
          </w:tcPr>
          <w:p w14:paraId="01349EF4" w14:textId="18DF3CB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AC2A5EB" w14:textId="6605640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310484D7" w14:textId="77777777" w:rsidTr="00B85FD7">
        <w:trPr>
          <w:trHeight w:val="227"/>
        </w:trPr>
        <w:tc>
          <w:tcPr>
            <w:tcW w:w="370" w:type="pct"/>
          </w:tcPr>
          <w:p w14:paraId="62CD5322" w14:textId="4833919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9FB263A" w14:textId="700BE86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iltr sieciowy (mains): Brak, ~ 50/60 Hz, adaptacyjny.</w:t>
            </w:r>
          </w:p>
        </w:tc>
        <w:tc>
          <w:tcPr>
            <w:tcW w:w="621" w:type="pct"/>
          </w:tcPr>
          <w:p w14:paraId="32F667F9" w14:textId="472A332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1FF7A53" w14:textId="77DC0B4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548DD4" w:themeColor="text2" w:themeTint="99"/>
                <w:sz w:val="22"/>
              </w:rPr>
            </w:pPr>
          </w:p>
        </w:tc>
      </w:tr>
      <w:tr w:rsidR="001C52F9" w:rsidRPr="00B37777" w14:paraId="245268E4" w14:textId="3FD4EABE" w:rsidTr="00B85FD7">
        <w:trPr>
          <w:trHeight w:val="227"/>
        </w:trPr>
        <w:tc>
          <w:tcPr>
            <w:tcW w:w="370" w:type="pct"/>
          </w:tcPr>
          <w:p w14:paraId="7297C3E2" w14:textId="7D65FE5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444F406" w14:textId="499580D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iltr miopotencjałów (myo): 170 Hz, 90 Hz, adaptacyjny, 20 Hz, 25 Hz, 35 Hz.</w:t>
            </w:r>
          </w:p>
        </w:tc>
        <w:tc>
          <w:tcPr>
            <w:tcW w:w="621" w:type="pct"/>
          </w:tcPr>
          <w:p w14:paraId="4C35EB2F" w14:textId="38F9D2E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63E4CC5" w14:textId="4FA9AAB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C6C74E0" w14:textId="7F1401EC" w:rsidTr="00B85FD7">
        <w:trPr>
          <w:trHeight w:val="227"/>
        </w:trPr>
        <w:tc>
          <w:tcPr>
            <w:tcW w:w="370" w:type="pct"/>
          </w:tcPr>
          <w:p w14:paraId="70914A53" w14:textId="4CDC16D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6F8A8B1" w14:textId="294B7E8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iltr przesunięcia (drift): 0.049 Hz, 0.07 Hz Cubic Spline, 0.25 Hz adaptacyjny, 0.05 Hz, 0.15 Hz adaptacyjny, wariancja.</w:t>
            </w:r>
          </w:p>
        </w:tc>
        <w:tc>
          <w:tcPr>
            <w:tcW w:w="621" w:type="pct"/>
          </w:tcPr>
          <w:p w14:paraId="604CABB6" w14:textId="631D09C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D9AAB34" w14:textId="3B06F52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C00A6C6" w14:textId="71A6B617" w:rsidTr="00B85FD7">
        <w:trPr>
          <w:trHeight w:val="227"/>
        </w:trPr>
        <w:tc>
          <w:tcPr>
            <w:tcW w:w="370" w:type="pct"/>
          </w:tcPr>
          <w:p w14:paraId="10FE94D0" w14:textId="3264327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173368E" w14:textId="6393EF6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Filtr użytkownika.</w:t>
            </w:r>
          </w:p>
        </w:tc>
        <w:tc>
          <w:tcPr>
            <w:tcW w:w="621" w:type="pct"/>
          </w:tcPr>
          <w:p w14:paraId="3B093512" w14:textId="6C0C64D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3A48625" w14:textId="14F7249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3A7B193" w14:textId="77777777" w:rsidTr="00B85FD7">
        <w:trPr>
          <w:trHeight w:val="227"/>
        </w:trPr>
        <w:tc>
          <w:tcPr>
            <w:tcW w:w="370" w:type="pct"/>
          </w:tcPr>
          <w:p w14:paraId="1A6F839C" w14:textId="48F086D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318BC3B" w14:textId="75AC806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ponownego filtrowania sygnału.</w:t>
            </w:r>
          </w:p>
        </w:tc>
        <w:tc>
          <w:tcPr>
            <w:tcW w:w="621" w:type="pct"/>
          </w:tcPr>
          <w:p w14:paraId="26FA04FE" w14:textId="3286691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09E4AC8" w14:textId="6842BB3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59FA56D0" w14:textId="77777777" w:rsidTr="00B85FD7">
        <w:trPr>
          <w:trHeight w:val="227"/>
        </w:trPr>
        <w:tc>
          <w:tcPr>
            <w:tcW w:w="370" w:type="pct"/>
          </w:tcPr>
          <w:p w14:paraId="6EB2086C" w14:textId="4E73071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EFA07ED" w14:textId="11E8F73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Kabel pacjenta zabezpieczony przed defibrylacją.</w:t>
            </w:r>
          </w:p>
        </w:tc>
        <w:tc>
          <w:tcPr>
            <w:tcW w:w="621" w:type="pct"/>
          </w:tcPr>
          <w:p w14:paraId="190EF022" w14:textId="697BA76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D1F0471" w14:textId="6316414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544B3CB2" w14:textId="28C13A5C" w:rsidTr="00B85FD7">
        <w:trPr>
          <w:trHeight w:val="227"/>
        </w:trPr>
        <w:tc>
          <w:tcPr>
            <w:tcW w:w="370" w:type="pct"/>
          </w:tcPr>
          <w:p w14:paraId="3644BA01" w14:textId="2DE383F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160A949" w14:textId="305EFB1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Elektrody i kabel pacjenta typu CF.</w:t>
            </w:r>
          </w:p>
        </w:tc>
        <w:tc>
          <w:tcPr>
            <w:tcW w:w="621" w:type="pct"/>
          </w:tcPr>
          <w:p w14:paraId="6F09A91C" w14:textId="47D1C56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7E8ABE6" w14:textId="67D3B92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91EEB15" w14:textId="77777777" w:rsidTr="00B85FD7">
        <w:trPr>
          <w:trHeight w:val="227"/>
        </w:trPr>
        <w:tc>
          <w:tcPr>
            <w:tcW w:w="370" w:type="pct"/>
          </w:tcPr>
          <w:p w14:paraId="053C0237" w14:textId="0C49DA8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A2D9906" w14:textId="3378C82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-odprowadzeniowy kabel pacjenta o długości 3-metrów z wtykiem bananowym lub ze złączem zaciskowym</w:t>
            </w:r>
          </w:p>
        </w:tc>
        <w:tc>
          <w:tcPr>
            <w:tcW w:w="621" w:type="pct"/>
          </w:tcPr>
          <w:p w14:paraId="725458FD" w14:textId="558FCA7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8E6CBA3" w14:textId="4073F8D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5C88CC7D" w14:textId="54174D2D" w:rsidTr="00B85FD7">
        <w:trPr>
          <w:trHeight w:val="227"/>
        </w:trPr>
        <w:tc>
          <w:tcPr>
            <w:tcW w:w="370" w:type="pct"/>
          </w:tcPr>
          <w:p w14:paraId="7AA2D73E" w14:textId="0850E09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7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56D48A5" w14:textId="4C7F26D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Kompatybilność z podciśnieniowym systemem elektrod.</w:t>
            </w:r>
          </w:p>
        </w:tc>
        <w:tc>
          <w:tcPr>
            <w:tcW w:w="621" w:type="pct"/>
          </w:tcPr>
          <w:p w14:paraId="6415BBB9" w14:textId="0857890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CF8A126" w14:textId="3C1F50B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CDF03B8" w14:textId="094AF491" w:rsidTr="00B85FD7">
        <w:trPr>
          <w:trHeight w:val="227"/>
        </w:trPr>
        <w:tc>
          <w:tcPr>
            <w:tcW w:w="370" w:type="pct"/>
          </w:tcPr>
          <w:p w14:paraId="2BF04C76" w14:textId="21C56E4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7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160E287" w14:textId="01A7A8C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Rozdzielczość pomiaru amplitudy mierzonego sygnału: 1 μV ±1% na LSB przy 500 SPS.</w:t>
            </w:r>
          </w:p>
        </w:tc>
        <w:tc>
          <w:tcPr>
            <w:tcW w:w="621" w:type="pct"/>
          </w:tcPr>
          <w:p w14:paraId="25B3E167" w14:textId="2130C22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B951646" w14:textId="18683DD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F53647A" w14:textId="10A2DA61" w:rsidTr="00B85FD7">
        <w:trPr>
          <w:trHeight w:val="227"/>
        </w:trPr>
        <w:tc>
          <w:tcPr>
            <w:tcW w:w="370" w:type="pct"/>
          </w:tcPr>
          <w:p w14:paraId="22752AB9" w14:textId="2E25719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4C7C814" w14:textId="0516B8F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Dokładność pomiaru amplitudy mierzonego sygnału: &lt; ±5%</w:t>
            </w:r>
          </w:p>
        </w:tc>
        <w:tc>
          <w:tcPr>
            <w:tcW w:w="621" w:type="pct"/>
          </w:tcPr>
          <w:p w14:paraId="7D8D732F" w14:textId="669578F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2A075E8" w14:textId="721863B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10D2BAC" w14:textId="70D827BC" w:rsidTr="00B85FD7">
        <w:trPr>
          <w:trHeight w:val="227"/>
        </w:trPr>
        <w:tc>
          <w:tcPr>
            <w:tcW w:w="370" w:type="pct"/>
          </w:tcPr>
          <w:p w14:paraId="5EB88BE8" w14:textId="6D82893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1C8D7D7" w14:textId="286058B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kres dynamiczny akwizycji sygnału DC co najmniej ± 300 mV.</w:t>
            </w:r>
          </w:p>
        </w:tc>
        <w:tc>
          <w:tcPr>
            <w:tcW w:w="621" w:type="pct"/>
          </w:tcPr>
          <w:p w14:paraId="3B33FCDA" w14:textId="0F4E35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F794B10" w14:textId="2CB79B0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FBD1C7E" w14:textId="5B4170B7" w:rsidTr="00B85FD7">
        <w:trPr>
          <w:trHeight w:val="227"/>
        </w:trPr>
        <w:tc>
          <w:tcPr>
            <w:tcW w:w="370" w:type="pct"/>
          </w:tcPr>
          <w:p w14:paraId="60DA0E79" w14:textId="43D7C08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1F0D8E1" w14:textId="1373661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kres dynamiczny akwizycji sygnału AC co najmniej ± 5 mV.</w:t>
            </w:r>
          </w:p>
        </w:tc>
        <w:tc>
          <w:tcPr>
            <w:tcW w:w="621" w:type="pct"/>
          </w:tcPr>
          <w:p w14:paraId="1F126259" w14:textId="466A622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88DF664" w14:textId="1AC2890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CF426FF" w14:textId="77777777" w:rsidTr="00B85FD7">
        <w:trPr>
          <w:trHeight w:val="227"/>
        </w:trPr>
        <w:tc>
          <w:tcPr>
            <w:tcW w:w="370" w:type="pct"/>
          </w:tcPr>
          <w:p w14:paraId="319C026D" w14:textId="4701CD1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5E33F4D" w14:textId="347B7E0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kres częstotliwości pomiaru: 0.049–250 Hz.</w:t>
            </w:r>
          </w:p>
        </w:tc>
        <w:tc>
          <w:tcPr>
            <w:tcW w:w="621" w:type="pct"/>
          </w:tcPr>
          <w:p w14:paraId="5A005AD1" w14:textId="7A4467E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AA8E8B4" w14:textId="34106BB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2F7F1BE" w14:textId="79325954" w:rsidTr="00B85FD7">
        <w:trPr>
          <w:trHeight w:val="227"/>
        </w:trPr>
        <w:tc>
          <w:tcPr>
            <w:tcW w:w="370" w:type="pct"/>
          </w:tcPr>
          <w:p w14:paraId="0B055095" w14:textId="2B25C13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F315788" w14:textId="6E3A4DA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yfrowa rozdzielczość przetwornika: 24 bity.</w:t>
            </w:r>
          </w:p>
        </w:tc>
        <w:tc>
          <w:tcPr>
            <w:tcW w:w="621" w:type="pct"/>
          </w:tcPr>
          <w:p w14:paraId="6707EAA3" w14:textId="2D520A4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B99E73A" w14:textId="7501744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1653A88" w14:textId="77777777" w:rsidTr="00B85FD7">
        <w:trPr>
          <w:trHeight w:val="227"/>
        </w:trPr>
        <w:tc>
          <w:tcPr>
            <w:tcW w:w="370" w:type="pct"/>
          </w:tcPr>
          <w:p w14:paraId="55FA94E1" w14:textId="627287B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92E56B4" w14:textId="61B10D1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próbkowania sygnału na kanał przetwornika: 1000 SPS.</w:t>
            </w:r>
          </w:p>
        </w:tc>
        <w:tc>
          <w:tcPr>
            <w:tcW w:w="621" w:type="pct"/>
          </w:tcPr>
          <w:p w14:paraId="51C0FE7F" w14:textId="3F6193E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3F0366F" w14:textId="53D7442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6A6AF1F5" w14:textId="7A484B59" w:rsidTr="00B85FD7">
        <w:trPr>
          <w:trHeight w:val="227"/>
        </w:trPr>
        <w:tc>
          <w:tcPr>
            <w:tcW w:w="370" w:type="pct"/>
          </w:tcPr>
          <w:p w14:paraId="6E84F712" w14:textId="5ECC5EE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5467107" w14:textId="6D71676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Łączna częstotliwość próbkowania sygnału wszystkich kanałów przetwornika: 8000 SPS.</w:t>
            </w:r>
          </w:p>
        </w:tc>
        <w:tc>
          <w:tcPr>
            <w:tcW w:w="621" w:type="pct"/>
          </w:tcPr>
          <w:p w14:paraId="54D9FBB6" w14:textId="1D7492D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27F86C6" w14:textId="045E5D0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E8184E1" w14:textId="77777777" w:rsidTr="00B85FD7">
        <w:trPr>
          <w:trHeight w:val="227"/>
        </w:trPr>
        <w:tc>
          <w:tcPr>
            <w:tcW w:w="370" w:type="pct"/>
          </w:tcPr>
          <w:p w14:paraId="4E05E6C0" w14:textId="61628AD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37220C7" w14:textId="2D35290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próbkowania sygnału nieprzetworzonego w pamięci urządzenia: 1000 Hz.</w:t>
            </w:r>
          </w:p>
        </w:tc>
        <w:tc>
          <w:tcPr>
            <w:tcW w:w="621" w:type="pct"/>
          </w:tcPr>
          <w:p w14:paraId="5C6041A4" w14:textId="1C30F36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3C31820" w14:textId="33233BE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8E173B2" w14:textId="31623412" w:rsidTr="00B85FD7">
        <w:trPr>
          <w:trHeight w:val="227"/>
        </w:trPr>
        <w:tc>
          <w:tcPr>
            <w:tcW w:w="370" w:type="pct"/>
          </w:tcPr>
          <w:p w14:paraId="7CBF5290" w14:textId="1C74D3F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B8498A9" w14:textId="0D336F8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próbkowania sygnału filtrowanego w pamięci urządzenia: 500 Hz.</w:t>
            </w:r>
          </w:p>
        </w:tc>
        <w:tc>
          <w:tcPr>
            <w:tcW w:w="621" w:type="pct"/>
          </w:tcPr>
          <w:p w14:paraId="41C5284D" w14:textId="1CF5A47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F745DB9" w14:textId="69BE7B9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E487C88" w14:textId="77777777" w:rsidTr="00B85FD7">
        <w:trPr>
          <w:trHeight w:val="227"/>
        </w:trPr>
        <w:tc>
          <w:tcPr>
            <w:tcW w:w="370" w:type="pct"/>
          </w:tcPr>
          <w:p w14:paraId="50EAAE01" w14:textId="626A21F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8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6223CCC" w14:textId="3D8834E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próbkowania sygnału na wydruku: 500 Hz.</w:t>
            </w:r>
          </w:p>
        </w:tc>
        <w:tc>
          <w:tcPr>
            <w:tcW w:w="621" w:type="pct"/>
          </w:tcPr>
          <w:p w14:paraId="7A832F2E" w14:textId="16B2FCA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5B5E615" w14:textId="4B97314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F5D4B8B" w14:textId="77777777" w:rsidTr="00B85FD7">
        <w:trPr>
          <w:trHeight w:val="227"/>
        </w:trPr>
        <w:tc>
          <w:tcPr>
            <w:tcW w:w="370" w:type="pct"/>
          </w:tcPr>
          <w:p w14:paraId="6820BE0D" w14:textId="48F4624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B27F148" w14:textId="19F7411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Impedancja wejściowa co najmniej 2.5 MΩ (co najmniej 10 MΩ przy 10 Hz).</w:t>
            </w:r>
          </w:p>
        </w:tc>
        <w:tc>
          <w:tcPr>
            <w:tcW w:w="621" w:type="pct"/>
          </w:tcPr>
          <w:p w14:paraId="56603AF6" w14:textId="6B92D4C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4C2C71C" w14:textId="024B700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6A78CE7" w14:textId="4E3C4B1D" w:rsidTr="00B85FD7">
        <w:trPr>
          <w:trHeight w:val="227"/>
        </w:trPr>
        <w:tc>
          <w:tcPr>
            <w:tcW w:w="370" w:type="pct"/>
          </w:tcPr>
          <w:p w14:paraId="7A63A8EF" w14:textId="1CA4FB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D6429E1" w14:textId="09B93B6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spółczynnik tłumienia sygnału współbieżnego (CMRR) co najmniej 95 dB przy wyłączonym filtrze przy 50 Hz.</w:t>
            </w:r>
          </w:p>
        </w:tc>
        <w:tc>
          <w:tcPr>
            <w:tcW w:w="621" w:type="pct"/>
          </w:tcPr>
          <w:p w14:paraId="1E616177" w14:textId="7AF9AEC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A1A6741" w14:textId="2316801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37C5D7E" w14:textId="61F83301" w:rsidTr="00B85FD7">
        <w:trPr>
          <w:trHeight w:val="227"/>
        </w:trPr>
        <w:tc>
          <w:tcPr>
            <w:tcW w:w="370" w:type="pct"/>
          </w:tcPr>
          <w:p w14:paraId="3F9AC1E8" w14:textId="0054659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EE788EB" w14:textId="381CCCD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spółczynnik tłumienia sygnału współbieżnego (CMRR) co najmniej 100 dB przy włączonym filtrze przy 50/60 Hz.</w:t>
            </w:r>
          </w:p>
        </w:tc>
        <w:tc>
          <w:tcPr>
            <w:tcW w:w="621" w:type="pct"/>
          </w:tcPr>
          <w:p w14:paraId="1FD430A3" w14:textId="57B31C6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9C99A16" w14:textId="313C8BE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2B5D52A" w14:textId="77777777" w:rsidTr="00B85FD7">
        <w:trPr>
          <w:trHeight w:val="227"/>
        </w:trPr>
        <w:tc>
          <w:tcPr>
            <w:tcW w:w="370" w:type="pct"/>
          </w:tcPr>
          <w:p w14:paraId="09D5FF6A" w14:textId="40C9F8E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1B43DB4" w14:textId="4D1212B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Sprzętowa detekcja impulsu kardiostymulatora o parametrach: 0.1 – 2 ms, 2 – 250 mV, równoważna z 100 000 SPS</w:t>
            </w:r>
          </w:p>
        </w:tc>
        <w:tc>
          <w:tcPr>
            <w:tcW w:w="621" w:type="pct"/>
          </w:tcPr>
          <w:p w14:paraId="2AB00513" w14:textId="0D565F7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DBF65EC" w14:textId="7AD031C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287055F" w14:textId="162906FA" w:rsidTr="00B85FD7">
        <w:trPr>
          <w:trHeight w:val="227"/>
        </w:trPr>
        <w:tc>
          <w:tcPr>
            <w:tcW w:w="370" w:type="pct"/>
          </w:tcPr>
          <w:p w14:paraId="3BF30FE4" w14:textId="1F5E350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583209C" w14:textId="6D4B3A2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ożliwość regulacji punktu +J od +40 do +100 ms</w:t>
            </w:r>
          </w:p>
        </w:tc>
        <w:tc>
          <w:tcPr>
            <w:tcW w:w="621" w:type="pct"/>
          </w:tcPr>
          <w:p w14:paraId="730E1E33" w14:textId="4599E26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EFD5526" w14:textId="20135C3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43CD90A" w14:textId="77777777" w:rsidTr="00B85FD7">
        <w:trPr>
          <w:trHeight w:val="227"/>
        </w:trPr>
        <w:tc>
          <w:tcPr>
            <w:tcW w:w="370" w:type="pct"/>
          </w:tcPr>
          <w:p w14:paraId="721936C9" w14:textId="7C24E22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C57A325" w14:textId="3F4C7C7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kres pomiaru tętna: 30-300 BPM.</w:t>
            </w:r>
          </w:p>
        </w:tc>
        <w:tc>
          <w:tcPr>
            <w:tcW w:w="621" w:type="pct"/>
          </w:tcPr>
          <w:p w14:paraId="591AB275" w14:textId="3B8E5DE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03D218C" w14:textId="21C6773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00B050"/>
                <w:sz w:val="22"/>
              </w:rPr>
            </w:pPr>
          </w:p>
        </w:tc>
      </w:tr>
      <w:tr w:rsidR="001C52F9" w:rsidRPr="00B37777" w14:paraId="08487609" w14:textId="17B872B7" w:rsidTr="00B85FD7">
        <w:trPr>
          <w:trHeight w:val="227"/>
        </w:trPr>
        <w:tc>
          <w:tcPr>
            <w:tcW w:w="370" w:type="pct"/>
          </w:tcPr>
          <w:p w14:paraId="2C3AFB98" w14:textId="2E04A3C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D1D4E10" w14:textId="787FF70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Dokładność pomiaru tętna: ± 10% lub ±5 bpm, w zależności od tego, która wartość jest wyższa.</w:t>
            </w:r>
          </w:p>
        </w:tc>
        <w:tc>
          <w:tcPr>
            <w:tcW w:w="621" w:type="pct"/>
          </w:tcPr>
          <w:p w14:paraId="2228888E" w14:textId="5FB56FB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A159D24" w14:textId="55D73CE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4F0E25A" w14:textId="77777777" w:rsidTr="00B85FD7">
        <w:trPr>
          <w:trHeight w:val="227"/>
        </w:trPr>
        <w:tc>
          <w:tcPr>
            <w:tcW w:w="370" w:type="pct"/>
          </w:tcPr>
          <w:p w14:paraId="21B65478" w14:textId="030BA00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6BC4449" w14:textId="63E754D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acy w temperaturze od +10°C do +35°C.</w:t>
            </w:r>
          </w:p>
        </w:tc>
        <w:tc>
          <w:tcPr>
            <w:tcW w:w="621" w:type="pct"/>
          </w:tcPr>
          <w:p w14:paraId="3F94712C" w14:textId="4E8C730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CC677DB" w14:textId="3D4893A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C64DA2B" w14:textId="299F894C" w:rsidTr="00B85FD7">
        <w:trPr>
          <w:trHeight w:val="227"/>
        </w:trPr>
        <w:tc>
          <w:tcPr>
            <w:tcW w:w="370" w:type="pct"/>
          </w:tcPr>
          <w:p w14:paraId="68EA24D0" w14:textId="7005D4E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9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B09A752" w14:textId="06CF476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acy w wilgotności od 30% do 75%, bez kondensacji.</w:t>
            </w:r>
          </w:p>
        </w:tc>
        <w:tc>
          <w:tcPr>
            <w:tcW w:w="621" w:type="pct"/>
          </w:tcPr>
          <w:p w14:paraId="2F98294B" w14:textId="7D26F8A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862E12E" w14:textId="2454714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C2E4BF8" w14:textId="346580DF" w:rsidTr="00B85FD7">
        <w:trPr>
          <w:trHeight w:val="227"/>
        </w:trPr>
        <w:tc>
          <w:tcPr>
            <w:tcW w:w="370" w:type="pct"/>
          </w:tcPr>
          <w:p w14:paraId="1D647D85" w14:textId="2AC55E8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9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3025972" w14:textId="26EE42C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acy w ciśnieniu atmosferycznym od 700 hPa do 1060 hPa.</w:t>
            </w:r>
          </w:p>
        </w:tc>
        <w:tc>
          <w:tcPr>
            <w:tcW w:w="621" w:type="pct"/>
          </w:tcPr>
          <w:p w14:paraId="4E545391" w14:textId="5B1D7E8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50DB8B7" w14:textId="568AE9A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9B17DA1" w14:textId="6A7405D1" w:rsidTr="00B85FD7">
        <w:trPr>
          <w:trHeight w:val="227"/>
        </w:trPr>
        <w:tc>
          <w:tcPr>
            <w:tcW w:w="370" w:type="pct"/>
          </w:tcPr>
          <w:p w14:paraId="586DB923" w14:textId="70C89C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0E5FBBBA" w14:textId="57F447F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Urządzenie przystosowane do pracy w na wysokości do 3000 m n.p.m. </w:t>
            </w:r>
          </w:p>
        </w:tc>
        <w:tc>
          <w:tcPr>
            <w:tcW w:w="621" w:type="pct"/>
          </w:tcPr>
          <w:p w14:paraId="45F99613" w14:textId="158BB78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0100BC1" w14:textId="2A32168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18BAA06" w14:textId="029FA304" w:rsidTr="00B85FD7">
        <w:trPr>
          <w:trHeight w:val="227"/>
        </w:trPr>
        <w:tc>
          <w:tcPr>
            <w:tcW w:w="370" w:type="pct"/>
          </w:tcPr>
          <w:p w14:paraId="1819C596" w14:textId="5B2C192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7F01CBF" w14:textId="274A306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zechowywania/transportu w temperaturze od -10°C do +55°C.</w:t>
            </w:r>
          </w:p>
        </w:tc>
        <w:tc>
          <w:tcPr>
            <w:tcW w:w="621" w:type="pct"/>
          </w:tcPr>
          <w:p w14:paraId="63E97017" w14:textId="2C0C1ED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13D70E6" w14:textId="5E977D6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9F73DB6" w14:textId="4C85565A" w:rsidTr="00B85FD7">
        <w:trPr>
          <w:trHeight w:val="227"/>
        </w:trPr>
        <w:tc>
          <w:tcPr>
            <w:tcW w:w="370" w:type="pct"/>
          </w:tcPr>
          <w:p w14:paraId="12D5A64D" w14:textId="45CD03E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F4660AB" w14:textId="7536277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zechowywania/transportu w wilgotności od 10% do 85%, bez kondensacji.</w:t>
            </w:r>
          </w:p>
        </w:tc>
        <w:tc>
          <w:tcPr>
            <w:tcW w:w="621" w:type="pct"/>
          </w:tcPr>
          <w:p w14:paraId="6B4D0B3B" w14:textId="680705E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24E94C3" w14:textId="74B3C1D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8AA10F5" w14:textId="0BADBD0F" w:rsidTr="00B85FD7">
        <w:trPr>
          <w:trHeight w:val="227"/>
        </w:trPr>
        <w:tc>
          <w:tcPr>
            <w:tcW w:w="370" w:type="pct"/>
          </w:tcPr>
          <w:p w14:paraId="6B198E84" w14:textId="651B3A2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D4CDC3E" w14:textId="0546187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przystosowane do przechowywania/transportu w ciśnieniu atmosferycznym od 650 hPa do 1100 hPa.</w:t>
            </w:r>
          </w:p>
        </w:tc>
        <w:tc>
          <w:tcPr>
            <w:tcW w:w="621" w:type="pct"/>
          </w:tcPr>
          <w:p w14:paraId="00EF32C4" w14:textId="707B324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33A8F1D" w14:textId="2F216AD8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15776C9" w14:textId="18911AE3" w:rsidTr="00B85FD7">
        <w:trPr>
          <w:trHeight w:val="227"/>
        </w:trPr>
        <w:tc>
          <w:tcPr>
            <w:tcW w:w="370" w:type="pct"/>
          </w:tcPr>
          <w:p w14:paraId="38E2C9AD" w14:textId="60932C2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A065E2C" w14:textId="225C2D1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Napięcie zasilania sieciowego: 100-240 V AC ±10%</w:t>
            </w:r>
          </w:p>
        </w:tc>
        <w:tc>
          <w:tcPr>
            <w:tcW w:w="621" w:type="pct"/>
          </w:tcPr>
          <w:p w14:paraId="5901DA53" w14:textId="4145D90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1C137A8" w14:textId="300CAA6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A7003A1" w14:textId="50E7AA6A" w:rsidTr="00B85FD7">
        <w:trPr>
          <w:trHeight w:val="227"/>
        </w:trPr>
        <w:tc>
          <w:tcPr>
            <w:tcW w:w="370" w:type="pct"/>
          </w:tcPr>
          <w:p w14:paraId="5A7A034F" w14:textId="0911DEA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973617E" w14:textId="7BAE5D3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zasilania sieciowego: 50 Hz, 60 Hz (47–63 Hz)</w:t>
            </w:r>
          </w:p>
        </w:tc>
        <w:tc>
          <w:tcPr>
            <w:tcW w:w="621" w:type="pct"/>
          </w:tcPr>
          <w:p w14:paraId="0D52655A" w14:textId="2FA4347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28177FA" w14:textId="70F2D5C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ED0CC78" w14:textId="1BE49900" w:rsidTr="00B85FD7">
        <w:trPr>
          <w:trHeight w:val="227"/>
        </w:trPr>
        <w:tc>
          <w:tcPr>
            <w:tcW w:w="370" w:type="pct"/>
          </w:tcPr>
          <w:p w14:paraId="7978FC93" w14:textId="0D96E07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2DC7713" w14:textId="351B9E4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Elektryczna klasa ochrony urządzenia: Klasa I</w:t>
            </w:r>
          </w:p>
        </w:tc>
        <w:tc>
          <w:tcPr>
            <w:tcW w:w="621" w:type="pct"/>
          </w:tcPr>
          <w:p w14:paraId="7E380CCA" w14:textId="497D9F4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BCE4D0C" w14:textId="2F00771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D42F607" w14:textId="246E9A1B" w:rsidTr="00B85FD7">
        <w:trPr>
          <w:trHeight w:val="227"/>
        </w:trPr>
        <w:tc>
          <w:tcPr>
            <w:tcW w:w="370" w:type="pct"/>
          </w:tcPr>
          <w:p w14:paraId="60EE67AC" w14:textId="702E197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C06D5BF" w14:textId="3E20FDA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obór prądu: 1.3 A przy 115 V AC oraz 0.6 A przy 230 V AC.</w:t>
            </w:r>
          </w:p>
        </w:tc>
        <w:tc>
          <w:tcPr>
            <w:tcW w:w="621" w:type="pct"/>
          </w:tcPr>
          <w:p w14:paraId="521CAA16" w14:textId="7354762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21AC1FE" w14:textId="3FE52C3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789247C" w14:textId="77777777" w:rsidTr="00B85FD7">
        <w:trPr>
          <w:trHeight w:val="227"/>
        </w:trPr>
        <w:tc>
          <w:tcPr>
            <w:tcW w:w="370" w:type="pct"/>
          </w:tcPr>
          <w:p w14:paraId="2E2274C2" w14:textId="3394853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AE5F27E" w14:textId="37B1653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ksymalny prąd upływu zapewniany przez obwód izolacji pacjenta przy zastosowaniu złącza uziemiającego maksymalnie 10 μA.</w:t>
            </w:r>
          </w:p>
        </w:tc>
        <w:tc>
          <w:tcPr>
            <w:tcW w:w="621" w:type="pct"/>
          </w:tcPr>
          <w:p w14:paraId="6294B891" w14:textId="0A44BC3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E7988FC" w14:textId="55DEB7D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761339C9" w14:textId="77777777" w:rsidTr="00B85FD7">
        <w:trPr>
          <w:trHeight w:val="227"/>
        </w:trPr>
        <w:tc>
          <w:tcPr>
            <w:tcW w:w="370" w:type="pct"/>
          </w:tcPr>
          <w:p w14:paraId="315150A4" w14:textId="63C82AE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0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78F78A0" w14:textId="18D4D96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ksymalny prąd upływu zapewniany przez obwód izolacji pacjenta bez zastosowania złącza uziemiającego maksymalnie 50 μA.</w:t>
            </w:r>
          </w:p>
        </w:tc>
        <w:tc>
          <w:tcPr>
            <w:tcW w:w="621" w:type="pct"/>
          </w:tcPr>
          <w:p w14:paraId="76134BD1" w14:textId="09F43C0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D508BE2" w14:textId="5C3F75D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1E53BD89" w14:textId="77777777" w:rsidTr="00B85FD7">
        <w:trPr>
          <w:trHeight w:val="227"/>
        </w:trPr>
        <w:tc>
          <w:tcPr>
            <w:tcW w:w="370" w:type="pct"/>
          </w:tcPr>
          <w:p w14:paraId="570312E5" w14:textId="1122030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BF8B256" w14:textId="6E57AD3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ksymalny prąd upływu zapewniany przez obwód izolacji pacjenta przy zasilaniu prądem przemiennym 220 V 50 Hz: 50 μA.</w:t>
            </w:r>
          </w:p>
        </w:tc>
        <w:tc>
          <w:tcPr>
            <w:tcW w:w="621" w:type="pct"/>
          </w:tcPr>
          <w:p w14:paraId="7EDE4A3B" w14:textId="79AEBF8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0D2B418" w14:textId="0999996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6D2DC4A7" w14:textId="77777777" w:rsidTr="00B85FD7">
        <w:trPr>
          <w:trHeight w:val="227"/>
        </w:trPr>
        <w:tc>
          <w:tcPr>
            <w:tcW w:w="370" w:type="pct"/>
          </w:tcPr>
          <w:p w14:paraId="76FF488D" w14:textId="60DA349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8F34BF" w14:textId="5E3B35C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Czytnik kodów kreskowych zgodny ze standardami: CodeQr, PDF417, Code128, Code39NC, Code39C, obsługujący znaki ASCII </w:t>
            </w:r>
          </w:p>
        </w:tc>
        <w:tc>
          <w:tcPr>
            <w:tcW w:w="621" w:type="pct"/>
          </w:tcPr>
          <w:p w14:paraId="22E7500A" w14:textId="3FF6EE6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EF66281" w14:textId="649F7A8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color w:val="FF0000"/>
                <w:sz w:val="22"/>
              </w:rPr>
            </w:pPr>
          </w:p>
        </w:tc>
      </w:tr>
      <w:tr w:rsidR="001C52F9" w:rsidRPr="00B37777" w14:paraId="6FE553AF" w14:textId="77777777" w:rsidTr="00B85FD7">
        <w:trPr>
          <w:trHeight w:val="227"/>
        </w:trPr>
        <w:tc>
          <w:tcPr>
            <w:tcW w:w="370" w:type="pct"/>
          </w:tcPr>
          <w:p w14:paraId="2A46BC3F" w14:textId="49C3C90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6B08770" w14:textId="7570CB8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silanie akumulatorem litowo-jonowym: 14.52 V, 3250 mAh, 47.19 Wh</w:t>
            </w:r>
          </w:p>
        </w:tc>
        <w:tc>
          <w:tcPr>
            <w:tcW w:w="621" w:type="pct"/>
          </w:tcPr>
          <w:p w14:paraId="6D48C99F" w14:textId="7F255E4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C6BD55F" w14:textId="552D8DE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738D3A0" w14:textId="65D8973E" w:rsidTr="00B85FD7">
        <w:trPr>
          <w:trHeight w:val="227"/>
        </w:trPr>
        <w:tc>
          <w:tcPr>
            <w:tcW w:w="370" w:type="pct"/>
          </w:tcPr>
          <w:p w14:paraId="3C1246A3" w14:textId="063C137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</w:t>
            </w:r>
            <w:r w:rsidR="005F160A">
              <w:rPr>
                <w:rFonts w:asciiTheme="minorHAnsi" w:hAnsiTheme="minorHAnsi" w:cstheme="minorHAnsi"/>
                <w:sz w:val="22"/>
              </w:rPr>
              <w:t>3.</w:t>
            </w:r>
          </w:p>
        </w:tc>
        <w:tc>
          <w:tcPr>
            <w:tcW w:w="2149" w:type="pct"/>
          </w:tcPr>
          <w:p w14:paraId="65898178" w14:textId="4469759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inimalna ilość wydrukowanych stron raportów na zasilaniu akumulatorowym: 420 raportów</w:t>
            </w:r>
          </w:p>
        </w:tc>
        <w:tc>
          <w:tcPr>
            <w:tcW w:w="621" w:type="pct"/>
          </w:tcPr>
          <w:p w14:paraId="77DD2A00" w14:textId="579DC63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12F0595" w14:textId="4FA8A09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B0EDC48" w14:textId="3AFDE13F" w:rsidTr="00B85FD7">
        <w:trPr>
          <w:trHeight w:val="227"/>
        </w:trPr>
        <w:tc>
          <w:tcPr>
            <w:tcW w:w="370" w:type="pct"/>
          </w:tcPr>
          <w:p w14:paraId="7B649EFD" w14:textId="7703AA4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DC21E3C" w14:textId="7C81A07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inimalny czas wydruku w trybie ręcznym na zasilaniu akumulatorowym: 150 minut.</w:t>
            </w:r>
          </w:p>
        </w:tc>
        <w:tc>
          <w:tcPr>
            <w:tcW w:w="621" w:type="pct"/>
          </w:tcPr>
          <w:p w14:paraId="542E2FD5" w14:textId="5ACA2DA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8B70840" w14:textId="1326A9D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0702925" w14:textId="60C45B56" w:rsidTr="00B85FD7">
        <w:trPr>
          <w:trHeight w:val="227"/>
        </w:trPr>
        <w:tc>
          <w:tcPr>
            <w:tcW w:w="370" w:type="pct"/>
          </w:tcPr>
          <w:p w14:paraId="19A446D5" w14:textId="62A7F0A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A81CBB1" w14:textId="1284457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inimalny czas nieprzerwanego monitorowania sygnału w trybie ręcznym na zasilaniu akumulatorowym: 350 minut.</w:t>
            </w:r>
          </w:p>
        </w:tc>
        <w:tc>
          <w:tcPr>
            <w:tcW w:w="621" w:type="pct"/>
          </w:tcPr>
          <w:p w14:paraId="61DD2A65" w14:textId="1947562A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7F0D525" w14:textId="4D4F3C4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F238907" w14:textId="1D2DE3A8" w:rsidTr="00B85FD7">
        <w:trPr>
          <w:trHeight w:val="227"/>
        </w:trPr>
        <w:tc>
          <w:tcPr>
            <w:tcW w:w="370" w:type="pct"/>
          </w:tcPr>
          <w:p w14:paraId="3E409691" w14:textId="5FC843E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56BAEF3" w14:textId="6E7C31C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as ładowania: 4 godziny.</w:t>
            </w:r>
          </w:p>
        </w:tc>
        <w:tc>
          <w:tcPr>
            <w:tcW w:w="621" w:type="pct"/>
          </w:tcPr>
          <w:p w14:paraId="103EFA60" w14:textId="60C136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4835723" w14:textId="73C95EF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4C40D2A" w14:textId="3DB2888C" w:rsidTr="00B85FD7">
        <w:trPr>
          <w:trHeight w:val="227"/>
        </w:trPr>
        <w:tc>
          <w:tcPr>
            <w:tcW w:w="370" w:type="pct"/>
          </w:tcPr>
          <w:p w14:paraId="10E89177" w14:textId="20E2042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11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C347D9F" w14:textId="3E867A6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3 gniazda USB (5 V, 1 A)</w:t>
            </w:r>
          </w:p>
        </w:tc>
        <w:tc>
          <w:tcPr>
            <w:tcW w:w="621" w:type="pct"/>
          </w:tcPr>
          <w:p w14:paraId="3F95923B" w14:textId="6F58149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52D2A7F" w14:textId="0F4C1EE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357F8029" w14:textId="119421D4" w:rsidTr="00B85FD7">
        <w:trPr>
          <w:trHeight w:val="227"/>
        </w:trPr>
        <w:tc>
          <w:tcPr>
            <w:tcW w:w="370" w:type="pct"/>
          </w:tcPr>
          <w:p w14:paraId="10991239" w14:textId="19C73DF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8DB05EF" w14:textId="3865E7B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Gniazdo LAN</w:t>
            </w:r>
          </w:p>
        </w:tc>
        <w:tc>
          <w:tcPr>
            <w:tcW w:w="621" w:type="pct"/>
          </w:tcPr>
          <w:p w14:paraId="15148569" w14:textId="211A1D7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AE2732A" w14:textId="7649D47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0FC61AB" w14:textId="5C691874" w:rsidTr="00B85FD7">
        <w:trPr>
          <w:trHeight w:val="227"/>
        </w:trPr>
        <w:tc>
          <w:tcPr>
            <w:tcW w:w="370" w:type="pct"/>
          </w:tcPr>
          <w:p w14:paraId="113C2777" w14:textId="0BA0093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1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01F047F" w14:textId="443D7AD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Trigger QRS / wyjście TTL</w:t>
            </w:r>
          </w:p>
        </w:tc>
        <w:tc>
          <w:tcPr>
            <w:tcW w:w="621" w:type="pct"/>
          </w:tcPr>
          <w:p w14:paraId="1AD60A39" w14:textId="01E89AB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6DC0045" w14:textId="09699A1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A5F8132" w14:textId="77777777" w:rsidTr="00B85FD7">
        <w:trPr>
          <w:trHeight w:val="227"/>
        </w:trPr>
        <w:tc>
          <w:tcPr>
            <w:tcW w:w="370" w:type="pct"/>
          </w:tcPr>
          <w:p w14:paraId="058C3B8E" w14:textId="158F35F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FD55F7F" w14:textId="07D1642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Komunikacja Wi-Fi</w:t>
            </w:r>
          </w:p>
        </w:tc>
        <w:tc>
          <w:tcPr>
            <w:tcW w:w="621" w:type="pct"/>
          </w:tcPr>
          <w:p w14:paraId="67BD6BB8" w14:textId="53846BC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8DA50ED" w14:textId="33489CA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CB0D6BB" w14:textId="7100B11D" w:rsidTr="00B85FD7">
        <w:trPr>
          <w:trHeight w:val="227"/>
        </w:trPr>
        <w:tc>
          <w:tcPr>
            <w:tcW w:w="370" w:type="pct"/>
          </w:tcPr>
          <w:p w14:paraId="7089EAE0" w14:textId="3215FF2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BB15257" w14:textId="7A07D02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Częstotliwość Wi-Fi: 2.4 GHz, 5 GHz</w:t>
            </w:r>
          </w:p>
        </w:tc>
        <w:tc>
          <w:tcPr>
            <w:tcW w:w="621" w:type="pct"/>
          </w:tcPr>
          <w:p w14:paraId="16130D4C" w14:textId="1A283A9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2979840" w14:textId="03AE6CA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FE52254" w14:textId="4CB8ACAF" w:rsidTr="00B85FD7">
        <w:trPr>
          <w:trHeight w:val="227"/>
        </w:trPr>
        <w:tc>
          <w:tcPr>
            <w:tcW w:w="370" w:type="pct"/>
          </w:tcPr>
          <w:p w14:paraId="248535CB" w14:textId="10EB2EE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B837575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Kanały komunikacyjne Wi-Fi: </w:t>
            </w:r>
          </w:p>
          <w:p w14:paraId="2D3DEE5C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d 1 (2412 MHz) do 11 (2462 MHz),</w:t>
            </w:r>
          </w:p>
          <w:p w14:paraId="3BEE05C8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d 36 (5180 MHz) do 48 (5240 MHz),</w:t>
            </w:r>
          </w:p>
          <w:p w14:paraId="083B8EE2" w14:textId="356092A3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d 149 (5745 MHz) do 165 (5825 MHz)</w:t>
            </w:r>
          </w:p>
        </w:tc>
        <w:tc>
          <w:tcPr>
            <w:tcW w:w="621" w:type="pct"/>
          </w:tcPr>
          <w:p w14:paraId="20413CB9" w14:textId="145D912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3C5A2D1" w14:textId="558B7FDC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79DB46B1" w14:textId="300425B0" w:rsidTr="00B85FD7">
        <w:trPr>
          <w:trHeight w:val="227"/>
        </w:trPr>
        <w:tc>
          <w:tcPr>
            <w:tcW w:w="370" w:type="pct"/>
          </w:tcPr>
          <w:p w14:paraId="734D1721" w14:textId="2973075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A04985B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Modulacja Wi-Fi: </w:t>
            </w:r>
          </w:p>
          <w:p w14:paraId="7D55C7A0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asmo 2,4 GHz — IEEE 802.11b/g/n: BPSK, QPSK, 16-QAM, 64-QAM</w:t>
            </w:r>
          </w:p>
          <w:p w14:paraId="34B0B34C" w14:textId="5ED84CE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asmo 5 GHz — IEEE 802.11a/n: BPSK, QPSK, 16-QAM, 64-QAM</w:t>
            </w:r>
          </w:p>
        </w:tc>
        <w:tc>
          <w:tcPr>
            <w:tcW w:w="621" w:type="pct"/>
          </w:tcPr>
          <w:p w14:paraId="3EA96677" w14:textId="649618CC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A268AC9" w14:textId="63B50D6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B9D9287" w14:textId="23A6FD30" w:rsidTr="00B85FD7">
        <w:trPr>
          <w:trHeight w:val="227"/>
        </w:trPr>
        <w:tc>
          <w:tcPr>
            <w:tcW w:w="370" w:type="pct"/>
          </w:tcPr>
          <w:p w14:paraId="3551DF30" w14:textId="3CEC9F7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4BEAC8B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Maksymalna zmierzona moc Wi-Fi:</w:t>
            </w:r>
          </w:p>
          <w:p w14:paraId="01EE3953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asmo 2,4 GHz — 14,3 dBm, przy 1 Mbps</w:t>
            </w:r>
          </w:p>
          <w:p w14:paraId="36A9D001" w14:textId="2B19DD0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asmo 5 GHz — 15,1 dBm, przy 6 Mbps</w:t>
            </w:r>
          </w:p>
        </w:tc>
        <w:tc>
          <w:tcPr>
            <w:tcW w:w="621" w:type="pct"/>
          </w:tcPr>
          <w:p w14:paraId="5D9E6552" w14:textId="6D423A9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84BEECE" w14:textId="33D063F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EF60996" w14:textId="741542E7" w:rsidTr="00B85FD7">
        <w:trPr>
          <w:trHeight w:val="227"/>
        </w:trPr>
        <w:tc>
          <w:tcPr>
            <w:tcW w:w="370" w:type="pct"/>
          </w:tcPr>
          <w:p w14:paraId="175A7498" w14:textId="5CAF824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5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A0362E6" w14:textId="78B9907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Bezprzewodowy interfejs WLAN 802.11a/b/g/n z konfiguracją ręczną lub przy użyciu DHCP.</w:t>
            </w:r>
          </w:p>
        </w:tc>
        <w:tc>
          <w:tcPr>
            <w:tcW w:w="621" w:type="pct"/>
          </w:tcPr>
          <w:p w14:paraId="7CD9C579" w14:textId="20CE0BE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EB49199" w14:textId="5C97C70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24041307" w14:textId="20429A30" w:rsidTr="00B85FD7">
        <w:trPr>
          <w:trHeight w:val="227"/>
        </w:trPr>
        <w:tc>
          <w:tcPr>
            <w:tcW w:w="370" w:type="pct"/>
          </w:tcPr>
          <w:p w14:paraId="65AA5A81" w14:textId="5425F85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ED2B203" w14:textId="4826D8B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rotokoły uwierzytelniania Wi-Fi: otwarty, WEP, WPA-PSK, WPA2-PSK.</w:t>
            </w:r>
          </w:p>
        </w:tc>
        <w:tc>
          <w:tcPr>
            <w:tcW w:w="621" w:type="pct"/>
          </w:tcPr>
          <w:p w14:paraId="5D9B950D" w14:textId="1BAB18A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621E3CD" w14:textId="45BA6E1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02AB4E12" w14:textId="4D2D0A6F" w:rsidTr="00B85FD7">
        <w:trPr>
          <w:trHeight w:val="227"/>
        </w:trPr>
        <w:tc>
          <w:tcPr>
            <w:tcW w:w="370" w:type="pct"/>
          </w:tcPr>
          <w:p w14:paraId="7E9C347C" w14:textId="4FB623C9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4FC007A" w14:textId="67EBC1A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Interfejs Ethernet 802.3 przy użyciu złącza RJ45.</w:t>
            </w:r>
          </w:p>
        </w:tc>
        <w:tc>
          <w:tcPr>
            <w:tcW w:w="621" w:type="pct"/>
          </w:tcPr>
          <w:p w14:paraId="29D694C5" w14:textId="0DDD649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3F631CB" w14:textId="1C1F5F4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95121AB" w14:textId="7644B78B" w:rsidTr="00B85FD7">
        <w:trPr>
          <w:trHeight w:val="227"/>
        </w:trPr>
        <w:tc>
          <w:tcPr>
            <w:tcW w:w="370" w:type="pct"/>
          </w:tcPr>
          <w:p w14:paraId="6E66E00D" w14:textId="1987B69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1A4BCF01" w14:textId="55E1DF6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Standardy przewodowe: 10Base-T, 100Base-T i 1000Base-T LAN x 1 port z konfiguracją ręczną lub przy użyciu DHCP.</w:t>
            </w:r>
          </w:p>
        </w:tc>
        <w:tc>
          <w:tcPr>
            <w:tcW w:w="621" w:type="pct"/>
          </w:tcPr>
          <w:p w14:paraId="2FF94914" w14:textId="01687E86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5423FAA" w14:textId="7A97BDB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8B42BCF" w14:textId="19913374" w:rsidTr="00B85FD7">
        <w:trPr>
          <w:trHeight w:val="227"/>
        </w:trPr>
        <w:tc>
          <w:tcPr>
            <w:tcW w:w="370" w:type="pct"/>
          </w:tcPr>
          <w:p w14:paraId="68880D17" w14:textId="067510F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2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4DE8C2A" w14:textId="5189435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Szyfrowanie sieci z zastosowaniem TLS 1.2.</w:t>
            </w:r>
          </w:p>
        </w:tc>
        <w:tc>
          <w:tcPr>
            <w:tcW w:w="621" w:type="pct"/>
          </w:tcPr>
          <w:p w14:paraId="733B4AEC" w14:textId="20CA9EB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726FA2AF" w14:textId="2A57521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728F887" w14:textId="4E18FAFB" w:rsidTr="00B85FD7">
        <w:trPr>
          <w:trHeight w:val="227"/>
        </w:trPr>
        <w:tc>
          <w:tcPr>
            <w:tcW w:w="370" w:type="pct"/>
          </w:tcPr>
          <w:p w14:paraId="4EE22B41" w14:textId="541846C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F22050F" w14:textId="3CA80F64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abezpieczenie konfiguracji połączenia z serwerem przez nieuwierzytelnionego użytkownika.</w:t>
            </w:r>
          </w:p>
        </w:tc>
        <w:tc>
          <w:tcPr>
            <w:tcW w:w="621" w:type="pct"/>
          </w:tcPr>
          <w:p w14:paraId="5FA43189" w14:textId="1837A9A0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F614C78" w14:textId="72F5AA4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6981A2C" w14:textId="77777777" w:rsidTr="00B85FD7">
        <w:trPr>
          <w:trHeight w:val="227"/>
        </w:trPr>
        <w:tc>
          <w:tcPr>
            <w:tcW w:w="370" w:type="pct"/>
          </w:tcPr>
          <w:p w14:paraId="1EA45BC0" w14:textId="425FBD2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1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22609018" w14:textId="08E8582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Wbudowana funkcja zarządzania użytkownikami (uwierzytelnianymi nazwą i hasłem).</w:t>
            </w:r>
          </w:p>
        </w:tc>
        <w:tc>
          <w:tcPr>
            <w:tcW w:w="621" w:type="pct"/>
          </w:tcPr>
          <w:p w14:paraId="6D84BD29" w14:textId="2A73279F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859C2EF" w14:textId="55914E4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89F3339" w14:textId="42BF76E7" w:rsidTr="00B85FD7">
        <w:trPr>
          <w:trHeight w:val="227"/>
        </w:trPr>
        <w:tc>
          <w:tcPr>
            <w:tcW w:w="370" w:type="pct"/>
          </w:tcPr>
          <w:p w14:paraId="4B6BCDAC" w14:textId="6DE81C8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2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46A52592" w14:textId="024C7DFE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bsługa Active Directory</w:t>
            </w:r>
          </w:p>
        </w:tc>
        <w:tc>
          <w:tcPr>
            <w:tcW w:w="621" w:type="pct"/>
          </w:tcPr>
          <w:p w14:paraId="4B6E3513" w14:textId="1EC3BB58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641578E" w14:textId="42753C3B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C9A3A55" w14:textId="77777777" w:rsidTr="00B85FD7">
        <w:trPr>
          <w:trHeight w:val="227"/>
        </w:trPr>
        <w:tc>
          <w:tcPr>
            <w:tcW w:w="370" w:type="pct"/>
          </w:tcPr>
          <w:p w14:paraId="53727E78" w14:textId="7C9AD94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3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A6A9A88" w14:textId="02D578F1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Przypisanie ról i uprawnień do każdego użytkownika w celu zabezpieczenia danych i zapobieganiu nieautoryzowanej konfiguracji.</w:t>
            </w:r>
          </w:p>
        </w:tc>
        <w:tc>
          <w:tcPr>
            <w:tcW w:w="621" w:type="pct"/>
          </w:tcPr>
          <w:p w14:paraId="16B7448D" w14:textId="55F6E01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0FCD9357" w14:textId="26948AF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53A92DE" w14:textId="53C8C20B" w:rsidTr="00B85FD7">
        <w:trPr>
          <w:trHeight w:val="227"/>
        </w:trPr>
        <w:tc>
          <w:tcPr>
            <w:tcW w:w="370" w:type="pct"/>
          </w:tcPr>
          <w:p w14:paraId="7808F25A" w14:textId="5B8D82A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4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706A6D2" w14:textId="6F97BAA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Automatyczne wylogowanie użytkownika przy przejściu w tryb czuwania (po określonym czasie braku aktywności).</w:t>
            </w:r>
          </w:p>
        </w:tc>
        <w:tc>
          <w:tcPr>
            <w:tcW w:w="621" w:type="pct"/>
          </w:tcPr>
          <w:p w14:paraId="65D7B2DB" w14:textId="7B00C97B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57C90992" w14:textId="2BA4C070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5429B75D" w14:textId="77777777" w:rsidTr="00B85FD7">
        <w:trPr>
          <w:trHeight w:val="227"/>
        </w:trPr>
        <w:tc>
          <w:tcPr>
            <w:tcW w:w="370" w:type="pct"/>
          </w:tcPr>
          <w:p w14:paraId="350A6723" w14:textId="12A35F7E" w:rsidR="001C52F9" w:rsidRPr="004F482C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trike/>
                <w:color w:val="4F81BD" w:themeColor="accent1"/>
                <w:sz w:val="22"/>
              </w:rPr>
            </w:pPr>
          </w:p>
        </w:tc>
        <w:tc>
          <w:tcPr>
            <w:tcW w:w="2149" w:type="pct"/>
          </w:tcPr>
          <w:p w14:paraId="6B2369C7" w14:textId="21C16098" w:rsidR="001C52F9" w:rsidRPr="004F482C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trike/>
                <w:color w:val="4F81BD" w:themeColor="accent1"/>
                <w:sz w:val="22"/>
              </w:rPr>
            </w:pPr>
          </w:p>
        </w:tc>
        <w:tc>
          <w:tcPr>
            <w:tcW w:w="621" w:type="pct"/>
          </w:tcPr>
          <w:p w14:paraId="489DDCBF" w14:textId="6EDCA561" w:rsidR="001C52F9" w:rsidRPr="004F482C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trike/>
                <w:color w:val="4F81BD" w:themeColor="accent1"/>
                <w:sz w:val="22"/>
              </w:rPr>
            </w:pPr>
          </w:p>
        </w:tc>
        <w:tc>
          <w:tcPr>
            <w:tcW w:w="1860" w:type="pct"/>
          </w:tcPr>
          <w:p w14:paraId="6B2A6320" w14:textId="6A7748D3" w:rsidR="001C52F9" w:rsidRPr="004F482C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i/>
                <w:iCs/>
                <w:strike/>
                <w:color w:val="4F81BD" w:themeColor="accent1"/>
                <w:sz w:val="22"/>
              </w:rPr>
            </w:pPr>
          </w:p>
        </w:tc>
      </w:tr>
      <w:tr w:rsidR="001C52F9" w:rsidRPr="00B37777" w14:paraId="5EB99F97" w14:textId="77777777" w:rsidTr="00B85FD7">
        <w:trPr>
          <w:trHeight w:val="227"/>
        </w:trPr>
        <w:tc>
          <w:tcPr>
            <w:tcW w:w="370" w:type="pct"/>
          </w:tcPr>
          <w:p w14:paraId="3D334FFE" w14:textId="50E9A775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6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6A07FD4B" w14:textId="1B6CEC4D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Urządzenie komunikuje się wyłącznie z serwerem aplikacji skonfigurowanej przez </w:t>
            </w:r>
            <w:r w:rsidRPr="00B37777">
              <w:rPr>
                <w:rFonts w:asciiTheme="minorHAnsi" w:hAnsiTheme="minorHAnsi" w:cstheme="minorHAnsi"/>
                <w:sz w:val="22"/>
              </w:rPr>
              <w:lastRenderedPageBreak/>
              <w:t>użytkownika z zastosowaniem bezpiecznych protokołów komunikacji sieciowej.</w:t>
            </w:r>
          </w:p>
        </w:tc>
        <w:tc>
          <w:tcPr>
            <w:tcW w:w="621" w:type="pct"/>
          </w:tcPr>
          <w:p w14:paraId="4F8D0E2C" w14:textId="3E4704C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lastRenderedPageBreak/>
              <w:t>TAK</w:t>
            </w:r>
          </w:p>
        </w:tc>
        <w:tc>
          <w:tcPr>
            <w:tcW w:w="1860" w:type="pct"/>
          </w:tcPr>
          <w:p w14:paraId="71658559" w14:textId="7D31B312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bookmarkStart w:id="1" w:name="_GoBack"/>
            <w:bookmarkEnd w:id="1"/>
          </w:p>
        </w:tc>
      </w:tr>
      <w:tr w:rsidR="001C52F9" w:rsidRPr="00B37777" w14:paraId="2F3C34E6" w14:textId="77777777" w:rsidTr="00B85FD7">
        <w:trPr>
          <w:trHeight w:val="227"/>
        </w:trPr>
        <w:tc>
          <w:tcPr>
            <w:tcW w:w="370" w:type="pct"/>
          </w:tcPr>
          <w:p w14:paraId="14DADA88" w14:textId="2ECA1FC7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7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A9E3EFE" w14:textId="0A0EF96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Urządzenie żąda podania nazwy użytkownika i hasła. Dostęp do systemu jest możliwy wyłącznie po pomyślnym uwierzytelnieniu danych dostępowych użytkownika.</w:t>
            </w:r>
          </w:p>
        </w:tc>
        <w:tc>
          <w:tcPr>
            <w:tcW w:w="621" w:type="pct"/>
          </w:tcPr>
          <w:p w14:paraId="23E3804D" w14:textId="458EB98E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69BDBE58" w14:textId="76AFB35F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1BB23C1F" w14:textId="77777777" w:rsidTr="00B85FD7">
        <w:trPr>
          <w:trHeight w:val="227"/>
        </w:trPr>
        <w:tc>
          <w:tcPr>
            <w:tcW w:w="370" w:type="pct"/>
          </w:tcPr>
          <w:p w14:paraId="6D8C4862" w14:textId="1B31DAD4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8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594D9084" w14:textId="6E58F1E5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 xml:space="preserve">Urządzenie spełnia certyfikaty: </w:t>
            </w:r>
            <w:r w:rsidRPr="00B37777">
              <w:rPr>
                <w:rFonts w:asciiTheme="minorHAnsi" w:hAnsiTheme="minorHAnsi" w:cstheme="minorHAnsi"/>
                <w:sz w:val="22"/>
              </w:rPr>
              <w:br/>
              <w:t>IEC 60601-1, IEC 60601-1-2, IEC 60601-2-25,</w:t>
            </w:r>
            <w:r w:rsidRPr="00B37777">
              <w:rPr>
                <w:rFonts w:asciiTheme="minorHAnsi" w:hAnsiTheme="minorHAnsi" w:cstheme="minorHAnsi"/>
                <w:sz w:val="22"/>
              </w:rPr>
              <w:br/>
              <w:t>CE w odniesieniu do rozporządzenia w sprawie wyrobów medycznych (MDR) zgodnie z rozporządzeniem Komisji Europejskiej,</w:t>
            </w:r>
            <w:r w:rsidRPr="00B37777">
              <w:rPr>
                <w:rFonts w:asciiTheme="minorHAnsi" w:hAnsiTheme="minorHAnsi" w:cstheme="minorHAnsi"/>
                <w:sz w:val="22"/>
              </w:rPr>
              <w:br/>
              <w:t>Rozporządzenie Komisji (UE) nr 2017/745,</w:t>
            </w:r>
            <w:r w:rsidRPr="00B37777">
              <w:rPr>
                <w:rFonts w:asciiTheme="minorHAnsi" w:hAnsiTheme="minorHAnsi" w:cstheme="minorHAnsi"/>
                <w:sz w:val="22"/>
              </w:rPr>
              <w:br/>
              <w:t>Zgodność z ogólnym rozporządzeniem UE o ochronie danych (RODO).</w:t>
            </w:r>
          </w:p>
        </w:tc>
        <w:tc>
          <w:tcPr>
            <w:tcW w:w="621" w:type="pct"/>
          </w:tcPr>
          <w:p w14:paraId="0FADF086" w14:textId="0F715B1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EF0EC9E" w14:textId="4D812AD6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6C17AFD9" w14:textId="77777777" w:rsidTr="00B85FD7">
        <w:trPr>
          <w:trHeight w:val="227"/>
        </w:trPr>
        <w:tc>
          <w:tcPr>
            <w:tcW w:w="370" w:type="pct"/>
          </w:tcPr>
          <w:p w14:paraId="040B4601" w14:textId="62A4C012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39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3F8943CB" w14:textId="749E9CDA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Oryginalny stolik jezdny producenta aparatu</w:t>
            </w:r>
          </w:p>
        </w:tc>
        <w:tc>
          <w:tcPr>
            <w:tcW w:w="621" w:type="pct"/>
          </w:tcPr>
          <w:p w14:paraId="0FFA9BC4" w14:textId="0ABF9D41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1C365997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1C52F9" w:rsidRPr="00B37777" w14:paraId="450A253F" w14:textId="77777777" w:rsidTr="00B85FD7">
        <w:trPr>
          <w:trHeight w:val="227"/>
        </w:trPr>
        <w:tc>
          <w:tcPr>
            <w:tcW w:w="370" w:type="pct"/>
          </w:tcPr>
          <w:p w14:paraId="07B2EFA3" w14:textId="65695033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140</w:t>
            </w:r>
            <w:r w:rsidR="005F160A">
              <w:rPr>
                <w:rFonts w:asciiTheme="minorHAnsi" w:hAnsiTheme="minorHAnsi" w:cstheme="minorHAnsi"/>
                <w:sz w:val="22"/>
              </w:rPr>
              <w:t>.</w:t>
            </w:r>
          </w:p>
        </w:tc>
        <w:tc>
          <w:tcPr>
            <w:tcW w:w="2149" w:type="pct"/>
          </w:tcPr>
          <w:p w14:paraId="76A00525" w14:textId="3B9DE1D9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37777">
              <w:rPr>
                <w:rFonts w:asciiTheme="minorHAnsi" w:hAnsiTheme="minorHAnsi" w:cstheme="minorHAnsi"/>
                <w:sz w:val="22"/>
              </w:rPr>
              <w:t>Zewnętrzna drukarka laserowa</w:t>
            </w:r>
          </w:p>
        </w:tc>
        <w:tc>
          <w:tcPr>
            <w:tcW w:w="621" w:type="pct"/>
          </w:tcPr>
          <w:p w14:paraId="73F260D6" w14:textId="740086AD" w:rsidR="001C52F9" w:rsidRPr="00B37777" w:rsidRDefault="001C52F9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 w:rsidRPr="007D00F0"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3479F072" w14:textId="77777777" w:rsidR="001C52F9" w:rsidRPr="00B37777" w:rsidRDefault="001C52F9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D675EF" w:rsidRPr="00B37777" w14:paraId="1CC4D8E9" w14:textId="77777777" w:rsidTr="00B85FD7">
        <w:trPr>
          <w:trHeight w:val="227"/>
        </w:trPr>
        <w:tc>
          <w:tcPr>
            <w:tcW w:w="370" w:type="pct"/>
          </w:tcPr>
          <w:p w14:paraId="16426DA4" w14:textId="0C193269" w:rsidR="00D675EF" w:rsidRPr="00B37777" w:rsidRDefault="00D675EF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41.</w:t>
            </w:r>
          </w:p>
        </w:tc>
        <w:tc>
          <w:tcPr>
            <w:tcW w:w="2149" w:type="pct"/>
          </w:tcPr>
          <w:p w14:paraId="0D74F69C" w14:textId="66F1BFF1" w:rsidR="00D675EF" w:rsidRPr="00B37777" w:rsidRDefault="00D675EF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kcja obsługi w języku polskim</w:t>
            </w:r>
          </w:p>
        </w:tc>
        <w:tc>
          <w:tcPr>
            <w:tcW w:w="621" w:type="pct"/>
          </w:tcPr>
          <w:p w14:paraId="5B2583D4" w14:textId="1DDD5875" w:rsidR="00D675EF" w:rsidRPr="007D00F0" w:rsidRDefault="00D675EF" w:rsidP="00D675EF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493F4EF5" w14:textId="77777777" w:rsidR="00D675EF" w:rsidRPr="00B37777" w:rsidRDefault="00D675EF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tr w:rsidR="009066E8" w:rsidRPr="00B37777" w14:paraId="6A27F413" w14:textId="77777777" w:rsidTr="00B85FD7">
        <w:trPr>
          <w:trHeight w:val="227"/>
        </w:trPr>
        <w:tc>
          <w:tcPr>
            <w:tcW w:w="370" w:type="pct"/>
          </w:tcPr>
          <w:p w14:paraId="69BFE608" w14:textId="4B720F99" w:rsidR="009066E8" w:rsidRDefault="009066E8" w:rsidP="001C52F9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142.</w:t>
            </w:r>
          </w:p>
        </w:tc>
        <w:tc>
          <w:tcPr>
            <w:tcW w:w="2149" w:type="pct"/>
          </w:tcPr>
          <w:p w14:paraId="01E8B9B2" w14:textId="68E4FF84" w:rsidR="009066E8" w:rsidRDefault="009066E8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Wynik w formie elektronicznej (zapis i raport) musi być przesłany do systemu medycznego posiadanego przez szpital, bezpośrednio pod kartotekę pacjenta.</w:t>
            </w:r>
          </w:p>
        </w:tc>
        <w:tc>
          <w:tcPr>
            <w:tcW w:w="621" w:type="pct"/>
          </w:tcPr>
          <w:p w14:paraId="58288DA5" w14:textId="0B347637" w:rsidR="009066E8" w:rsidRDefault="009066E8" w:rsidP="00D675EF">
            <w:pPr>
              <w:spacing w:after="0" w:line="276" w:lineRule="auto"/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TAK</w:t>
            </w:r>
          </w:p>
        </w:tc>
        <w:tc>
          <w:tcPr>
            <w:tcW w:w="1860" w:type="pct"/>
          </w:tcPr>
          <w:p w14:paraId="26CEE4B0" w14:textId="77777777" w:rsidR="009066E8" w:rsidRPr="00B37777" w:rsidRDefault="009066E8" w:rsidP="001C52F9">
            <w:pPr>
              <w:spacing w:after="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</w:p>
        </w:tc>
      </w:tr>
      <w:bookmarkEnd w:id="0"/>
    </w:tbl>
    <w:p w14:paraId="5ED935EE" w14:textId="23CD8974" w:rsidR="00916E58" w:rsidRDefault="00916E58" w:rsidP="00CA7656">
      <w:pPr>
        <w:spacing w:after="0" w:line="276" w:lineRule="auto"/>
        <w:rPr>
          <w:rFonts w:asciiTheme="minorHAnsi" w:hAnsiTheme="minorHAnsi" w:cstheme="minorHAnsi"/>
          <w:sz w:val="22"/>
        </w:rPr>
      </w:pPr>
    </w:p>
    <w:tbl>
      <w:tblPr>
        <w:tblW w:w="46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6" w:type="dxa"/>
          <w:right w:w="40" w:type="dxa"/>
        </w:tblCellMar>
        <w:tblLook w:val="04A0" w:firstRow="1" w:lastRow="0" w:firstColumn="1" w:lastColumn="0" w:noHBand="0" w:noVBand="1"/>
      </w:tblPr>
      <w:tblGrid>
        <w:gridCol w:w="5613"/>
        <w:gridCol w:w="1636"/>
        <w:gridCol w:w="2526"/>
      </w:tblGrid>
      <w:tr w:rsidR="00851856" w14:paraId="1879B113" w14:textId="77777777" w:rsidTr="00D675EF">
        <w:trPr>
          <w:cantSplit/>
          <w:trHeight w:val="369"/>
        </w:trPr>
        <w:tc>
          <w:tcPr>
            <w:tcW w:w="2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441B653" w14:textId="77777777" w:rsidR="00851856" w:rsidRDefault="00851856" w:rsidP="002F2E99">
            <w:pPr>
              <w:spacing w:after="0" w:line="276" w:lineRule="auto"/>
              <w:rPr>
                <w:rFonts w:asciiTheme="minorHAnsi" w:hAnsiTheme="minorHAnsi" w:cstheme="minorHAnsi"/>
                <w:b/>
                <w:sz w:val="22"/>
                <w:lang w:val="en-US" w:eastAsia="zh-CN"/>
              </w:rPr>
            </w:pPr>
            <w:r>
              <w:rPr>
                <w:rFonts w:asciiTheme="minorHAnsi" w:hAnsiTheme="minorHAnsi" w:cstheme="minorHAnsi"/>
                <w:b/>
                <w:sz w:val="22"/>
                <w:lang w:eastAsia="zh-CN"/>
              </w:rPr>
              <w:t>Spełnienie norm</w:t>
            </w: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628D25" w14:textId="1C1AAB57" w:rsidR="00851856" w:rsidRPr="00CB04F5" w:rsidRDefault="00851856" w:rsidP="00CB04F5">
            <w:pPr>
              <w:snapToGrid w:val="0"/>
              <w:spacing w:after="0" w:line="276" w:lineRule="auto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Wartości wymagane </w:t>
            </w:r>
          </w:p>
        </w:tc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DCDBA87" w14:textId="77777777" w:rsidR="00851856" w:rsidRDefault="00851856" w:rsidP="002F2E99">
            <w:pPr>
              <w:shd w:val="clear" w:color="auto" w:fill="FFFFFF"/>
              <w:spacing w:after="0" w:line="276" w:lineRule="auto"/>
              <w:jc w:val="center"/>
              <w:rPr>
                <w:rFonts w:asciiTheme="minorHAnsi" w:eastAsia="Arial Narrow" w:hAnsiTheme="minorHAnsi" w:cstheme="minorHAnsi"/>
                <w:b/>
                <w:bCs/>
                <w:sz w:val="22"/>
                <w:lang w:eastAsia="zh-CN" w:bidi="pl-PL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arametr oferowany</w:t>
            </w:r>
          </w:p>
        </w:tc>
      </w:tr>
      <w:tr w:rsidR="00851856" w14:paraId="107CE564" w14:textId="77777777" w:rsidTr="00D675EF">
        <w:trPr>
          <w:cantSplit/>
          <w:trHeight w:val="369"/>
        </w:trPr>
        <w:tc>
          <w:tcPr>
            <w:tcW w:w="2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  <w:hideMark/>
          </w:tcPr>
          <w:p w14:paraId="0F8AEC30" w14:textId="77777777" w:rsidR="00851856" w:rsidRDefault="00851856" w:rsidP="002F2E99">
            <w:pPr>
              <w:spacing w:after="0" w:line="276" w:lineRule="auto"/>
              <w:rPr>
                <w:rFonts w:asciiTheme="minorHAnsi" w:eastAsia="Times New Roman" w:hAnsiTheme="minorHAnsi" w:cstheme="minorHAnsi"/>
                <w:sz w:val="22"/>
                <w:lang w:eastAsia="zh-CN"/>
              </w:rPr>
            </w:pPr>
            <w:r>
              <w:rPr>
                <w:rFonts w:asciiTheme="minorHAnsi" w:hAnsiTheme="minorHAnsi" w:cstheme="minorHAnsi"/>
                <w:sz w:val="22"/>
              </w:rPr>
              <w:t>Urządzenie posiada dokumentację  (Certyfikat CE / Deklarację Zgodności) potwierdzające zgodność wyrobu z dyrektywą 93/42/EEC.</w:t>
            </w: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  <w:hideMark/>
          </w:tcPr>
          <w:p w14:paraId="5F93AF73" w14:textId="77777777" w:rsidR="00851856" w:rsidRDefault="00851856" w:rsidP="002F2E99">
            <w:pPr>
              <w:snapToGrid w:val="0"/>
              <w:spacing w:after="0" w:line="276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lang w:val="en-US" w:eastAsia="zh-CN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lang w:eastAsia="zh-CN"/>
              </w:rPr>
              <w:t>TAK, załączyć do oferty</w:t>
            </w:r>
          </w:p>
        </w:tc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</w:tcPr>
          <w:p w14:paraId="3FBEA997" w14:textId="77777777" w:rsidR="00851856" w:rsidRDefault="00851856" w:rsidP="002F2E99">
            <w:pPr>
              <w:snapToGrid w:val="0"/>
              <w:spacing w:after="0" w:line="276" w:lineRule="auto"/>
              <w:rPr>
                <w:rFonts w:asciiTheme="minorHAnsi" w:hAnsiTheme="minorHAnsi" w:cstheme="minorHAnsi"/>
                <w:sz w:val="22"/>
                <w:lang w:eastAsia="zh-CN"/>
              </w:rPr>
            </w:pPr>
          </w:p>
        </w:tc>
      </w:tr>
      <w:tr w:rsidR="00851856" w14:paraId="4B477D10" w14:textId="77777777" w:rsidTr="00D675EF">
        <w:trPr>
          <w:cantSplit/>
          <w:trHeight w:val="369"/>
        </w:trPr>
        <w:tc>
          <w:tcPr>
            <w:tcW w:w="2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  <w:hideMark/>
          </w:tcPr>
          <w:p w14:paraId="2278F782" w14:textId="77777777" w:rsidR="00851856" w:rsidRDefault="00851856" w:rsidP="002F2E99">
            <w:pPr>
              <w:spacing w:after="0" w:line="276" w:lineRule="auto"/>
              <w:rPr>
                <w:rFonts w:asciiTheme="minorHAnsi" w:hAnsiTheme="minorHAnsi" w:cstheme="minorHAnsi"/>
                <w:sz w:val="22"/>
                <w:lang w:eastAsia="zh-CN"/>
              </w:rPr>
            </w:pPr>
            <w:r>
              <w:rPr>
                <w:rFonts w:asciiTheme="minorHAnsi" w:hAnsiTheme="minorHAnsi" w:cstheme="minorHAnsi"/>
                <w:sz w:val="22"/>
              </w:rPr>
              <w:t>Aktualne certyfikaty i / lub deklaracje potwierdzające spełnienie odpowiednich dla wyrobu medycznego norm i dyrektyw, uwzględniając w szczególności wymagania UE. Deklaracja zgodności lub zgłoszenie do rejestru wyrobu medycznego oznaczonego znakiem zgodności CE</w:t>
            </w:r>
          </w:p>
        </w:tc>
        <w:tc>
          <w:tcPr>
            <w:tcW w:w="8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  <w:hideMark/>
          </w:tcPr>
          <w:p w14:paraId="15BC0953" w14:textId="77777777" w:rsidR="00851856" w:rsidRDefault="00851856" w:rsidP="002F2E99">
            <w:pPr>
              <w:snapToGrid w:val="0"/>
              <w:spacing w:after="0" w:line="276" w:lineRule="auto"/>
              <w:jc w:val="center"/>
              <w:rPr>
                <w:rFonts w:asciiTheme="minorHAnsi" w:hAnsiTheme="minorHAnsi" w:cstheme="minorHAnsi"/>
                <w:color w:val="000000"/>
                <w:sz w:val="22"/>
                <w:lang w:val="en-US" w:eastAsia="zh-CN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lang w:eastAsia="zh-CN"/>
              </w:rPr>
              <w:t>TAK, załączyć do oferty</w:t>
            </w:r>
          </w:p>
        </w:tc>
        <w:tc>
          <w:tcPr>
            <w:tcW w:w="1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65" w:type="dxa"/>
              <w:bottom w:w="0" w:type="dxa"/>
              <w:right w:w="65" w:type="dxa"/>
            </w:tcMar>
            <w:vAlign w:val="center"/>
          </w:tcPr>
          <w:p w14:paraId="69BE797C" w14:textId="77777777" w:rsidR="00851856" w:rsidRDefault="00851856" w:rsidP="002F2E99">
            <w:pPr>
              <w:snapToGrid w:val="0"/>
              <w:spacing w:after="0" w:line="276" w:lineRule="auto"/>
              <w:rPr>
                <w:rFonts w:asciiTheme="minorHAnsi" w:hAnsiTheme="minorHAnsi" w:cstheme="minorHAnsi"/>
                <w:sz w:val="22"/>
                <w:lang w:eastAsia="zh-CN"/>
              </w:rPr>
            </w:pPr>
          </w:p>
        </w:tc>
      </w:tr>
    </w:tbl>
    <w:p w14:paraId="1CB6ACD5" w14:textId="77777777" w:rsidR="00851856" w:rsidRDefault="00851856" w:rsidP="00851856">
      <w:pPr>
        <w:rPr>
          <w:rFonts w:asciiTheme="minorHAnsi" w:hAnsiTheme="minorHAnsi" w:cstheme="minorHAnsi"/>
          <w:sz w:val="22"/>
        </w:rPr>
      </w:pPr>
    </w:p>
    <w:tbl>
      <w:tblPr>
        <w:tblpPr w:leftFromText="141" w:rightFromText="141" w:vertAnchor="text" w:tblpY="1"/>
        <w:tblOverlap w:val="never"/>
        <w:tblW w:w="46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6" w:type="dxa"/>
          <w:right w:w="40" w:type="dxa"/>
        </w:tblCellMar>
        <w:tblLook w:val="0000" w:firstRow="0" w:lastRow="0" w:firstColumn="0" w:lastColumn="0" w:noHBand="0" w:noVBand="0"/>
      </w:tblPr>
      <w:tblGrid>
        <w:gridCol w:w="5615"/>
        <w:gridCol w:w="1636"/>
        <w:gridCol w:w="2524"/>
      </w:tblGrid>
      <w:tr w:rsidR="00E2114C" w:rsidRPr="001A5024" w14:paraId="299A67C9" w14:textId="77777777" w:rsidTr="00E2114C">
        <w:trPr>
          <w:cantSplit/>
          <w:trHeight w:val="369"/>
        </w:trPr>
        <w:tc>
          <w:tcPr>
            <w:tcW w:w="2871" w:type="pct"/>
            <w:shd w:val="clear" w:color="auto" w:fill="FFFFFF"/>
            <w:vAlign w:val="center"/>
          </w:tcPr>
          <w:p w14:paraId="5BE9C90F" w14:textId="77777777" w:rsidR="00E2114C" w:rsidRPr="001A5024" w:rsidRDefault="00E2114C" w:rsidP="00094B74">
            <w:pPr>
              <w:rPr>
                <w:rFonts w:ascii="Calibri" w:hAnsi="Calibri" w:cs="Calibri"/>
                <w:b/>
                <w:sz w:val="22"/>
                <w:lang w:eastAsia="zh-CN"/>
              </w:rPr>
            </w:pPr>
            <w:r w:rsidRPr="001A5024">
              <w:rPr>
                <w:rFonts w:ascii="Calibri" w:hAnsi="Calibri" w:cs="Calibri"/>
                <w:b/>
                <w:sz w:val="22"/>
                <w:lang w:eastAsia="zh-CN"/>
              </w:rPr>
              <w:t>Warunki gwarancji i serwisu</w:t>
            </w:r>
          </w:p>
        </w:tc>
        <w:tc>
          <w:tcPr>
            <w:tcW w:w="837" w:type="pct"/>
            <w:shd w:val="clear" w:color="auto" w:fill="FFFFFF"/>
          </w:tcPr>
          <w:p w14:paraId="32D3324C" w14:textId="77777777" w:rsidR="00E2114C" w:rsidRPr="001A5024" w:rsidRDefault="00E2114C" w:rsidP="00094B74">
            <w:pPr>
              <w:snapToGrid w:val="0"/>
              <w:jc w:val="center"/>
              <w:rPr>
                <w:rFonts w:ascii="Calibri" w:hAnsi="Calibri" w:cs="Calibri"/>
                <w:b/>
                <w:sz w:val="22"/>
              </w:rPr>
            </w:pPr>
            <w:r w:rsidRPr="001A5024">
              <w:rPr>
                <w:rFonts w:ascii="Calibri" w:hAnsi="Calibri" w:cs="Calibri"/>
                <w:b/>
                <w:sz w:val="22"/>
              </w:rPr>
              <w:t xml:space="preserve">Wartości wymagane </w:t>
            </w:r>
          </w:p>
        </w:tc>
        <w:tc>
          <w:tcPr>
            <w:tcW w:w="1291" w:type="pct"/>
            <w:shd w:val="clear" w:color="auto" w:fill="FFFFFF"/>
          </w:tcPr>
          <w:p w14:paraId="6B3D4C06" w14:textId="77777777" w:rsidR="00E2114C" w:rsidRPr="001A5024" w:rsidRDefault="00E2114C" w:rsidP="00094B74">
            <w:pPr>
              <w:snapToGrid w:val="0"/>
              <w:jc w:val="center"/>
              <w:rPr>
                <w:rFonts w:ascii="Calibri" w:hAnsi="Calibri" w:cs="Calibri"/>
                <w:b/>
                <w:sz w:val="22"/>
              </w:rPr>
            </w:pPr>
            <w:r w:rsidRPr="001A5024">
              <w:rPr>
                <w:rFonts w:ascii="Calibri" w:hAnsi="Calibri" w:cs="Calibri"/>
                <w:b/>
                <w:sz w:val="22"/>
              </w:rPr>
              <w:t>Parametr oferowany</w:t>
            </w:r>
          </w:p>
        </w:tc>
      </w:tr>
      <w:tr w:rsidR="00E2114C" w:rsidRPr="001A5024" w14:paraId="3E2386B6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238C4930" w14:textId="77777777" w:rsidR="00E2114C" w:rsidRPr="001A5024" w:rsidRDefault="00E2114C" w:rsidP="00094B74">
            <w:pPr>
              <w:rPr>
                <w:rFonts w:ascii="Calibri" w:hAnsi="Calibri" w:cs="Calibri"/>
                <w:sz w:val="22"/>
                <w:lang w:eastAsia="zh-CN"/>
              </w:rPr>
            </w:pPr>
            <w:r w:rsidRPr="001A5024">
              <w:rPr>
                <w:rFonts w:ascii="Calibri" w:hAnsi="Calibri" w:cs="Calibri"/>
                <w:sz w:val="22"/>
                <w:lang w:eastAsia="zh-CN"/>
              </w:rPr>
              <w:t xml:space="preserve">Gwarancja min. </w:t>
            </w:r>
            <w:r w:rsidRPr="001A5024">
              <w:rPr>
                <w:rFonts w:ascii="Calibri" w:hAnsi="Calibri" w:cs="Calibri"/>
                <w:bCs/>
                <w:sz w:val="22"/>
                <w:lang w:eastAsia="zh-CN"/>
              </w:rPr>
              <w:t>24 miesiące</w:t>
            </w:r>
          </w:p>
        </w:tc>
        <w:tc>
          <w:tcPr>
            <w:tcW w:w="837" w:type="pct"/>
            <w:shd w:val="clear" w:color="auto" w:fill="auto"/>
            <w:vAlign w:val="center"/>
          </w:tcPr>
          <w:p w14:paraId="57E06EA2" w14:textId="77777777" w:rsidR="00E2114C" w:rsidRPr="001A5024" w:rsidRDefault="00E2114C" w:rsidP="00094B74">
            <w:pPr>
              <w:snapToGrid w:val="0"/>
              <w:jc w:val="center"/>
              <w:rPr>
                <w:rFonts w:ascii="Calibri" w:hAnsi="Calibri" w:cs="Calibri"/>
                <w:sz w:val="22"/>
                <w:lang w:eastAsia="zh-CN"/>
              </w:rPr>
            </w:pPr>
            <w:r>
              <w:rPr>
                <w:rFonts w:ascii="Calibri" w:hAnsi="Calibri" w:cs="Calibri"/>
                <w:sz w:val="22"/>
                <w:lang w:eastAsia="zh-CN"/>
              </w:rPr>
              <w:t>TAK</w:t>
            </w:r>
            <w:r w:rsidRPr="001A5024">
              <w:rPr>
                <w:rFonts w:ascii="Calibri" w:hAnsi="Calibri" w:cs="Calibri"/>
                <w:sz w:val="22"/>
                <w:lang w:eastAsia="zh-CN"/>
              </w:rPr>
              <w:t>, podać</w:t>
            </w:r>
          </w:p>
        </w:tc>
        <w:tc>
          <w:tcPr>
            <w:tcW w:w="1291" w:type="pct"/>
            <w:vAlign w:val="center"/>
          </w:tcPr>
          <w:p w14:paraId="58011F88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5F7E89A5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73F3D9F1" w14:textId="77777777" w:rsidR="00E2114C" w:rsidRPr="001A5024" w:rsidRDefault="00E2114C" w:rsidP="00094B74">
            <w:pPr>
              <w:rPr>
                <w:rFonts w:ascii="Calibri" w:hAnsi="Calibri" w:cs="Calibri"/>
                <w:sz w:val="22"/>
                <w:lang w:eastAsia="zh-CN"/>
              </w:rPr>
            </w:pPr>
            <w:r w:rsidRPr="001A5024">
              <w:rPr>
                <w:rFonts w:ascii="Calibri" w:hAnsi="Calibri" w:cs="Calibri"/>
                <w:sz w:val="22"/>
                <w:lang w:eastAsia="zh-CN"/>
              </w:rPr>
              <w:t>Przeglądy wg zaleceń producenta w trakcie trwania gwarancji na koszt Wykonawcy</w:t>
            </w:r>
          </w:p>
        </w:tc>
        <w:tc>
          <w:tcPr>
            <w:tcW w:w="837" w:type="pct"/>
            <w:shd w:val="clear" w:color="auto" w:fill="auto"/>
            <w:vAlign w:val="center"/>
          </w:tcPr>
          <w:p w14:paraId="6CFCECFB" w14:textId="77777777" w:rsidR="00E2114C" w:rsidRPr="001A5024" w:rsidRDefault="00E2114C" w:rsidP="00094B74">
            <w:pPr>
              <w:snapToGrid w:val="0"/>
              <w:jc w:val="center"/>
              <w:rPr>
                <w:rFonts w:ascii="Calibri" w:hAnsi="Calibri" w:cs="Calibri"/>
                <w:sz w:val="22"/>
                <w:lang w:eastAsia="zh-CN"/>
              </w:rPr>
            </w:pPr>
            <w:r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3E1C51E5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52381E62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</w:tcPr>
          <w:p w14:paraId="14735569" w14:textId="77777777" w:rsidR="00E2114C" w:rsidRPr="00063F47" w:rsidRDefault="00E2114C" w:rsidP="00094B74">
            <w:pPr>
              <w:snapToGrid w:val="0"/>
              <w:rPr>
                <w:rFonts w:asciiTheme="minorHAnsi" w:hAnsiTheme="minorHAnsi" w:cstheme="minorHAnsi"/>
                <w:sz w:val="22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Autoryzacja</w:t>
            </w:r>
            <w:r w:rsidRPr="00063F47">
              <w:rPr>
                <w:rFonts w:asciiTheme="minorHAnsi" w:eastAsia="Arial" w:hAnsiTheme="minorHAnsi" w:cstheme="minorHAnsi"/>
                <w:sz w:val="22"/>
              </w:rPr>
              <w:t xml:space="preserve"> </w:t>
            </w:r>
            <w:r w:rsidRPr="00063F47">
              <w:rPr>
                <w:rFonts w:asciiTheme="minorHAnsi" w:hAnsiTheme="minorHAnsi" w:cstheme="minorHAnsi"/>
                <w:sz w:val="22"/>
              </w:rPr>
              <w:t>producenta</w:t>
            </w:r>
            <w:r w:rsidRPr="00063F47">
              <w:rPr>
                <w:rFonts w:asciiTheme="minorHAnsi" w:eastAsia="Arial" w:hAnsiTheme="minorHAnsi" w:cstheme="minorHAnsi"/>
                <w:sz w:val="22"/>
              </w:rPr>
              <w:t xml:space="preserve"> </w:t>
            </w:r>
            <w:r w:rsidRPr="00063F47">
              <w:rPr>
                <w:rFonts w:asciiTheme="minorHAnsi" w:hAnsiTheme="minorHAnsi" w:cstheme="minorHAnsi"/>
                <w:sz w:val="22"/>
              </w:rPr>
              <w:t>na</w:t>
            </w:r>
            <w:r w:rsidRPr="00063F47">
              <w:rPr>
                <w:rFonts w:asciiTheme="minorHAnsi" w:eastAsia="Arial" w:hAnsiTheme="minorHAnsi" w:cstheme="minorHAnsi"/>
                <w:sz w:val="22"/>
              </w:rPr>
              <w:t xml:space="preserve"> </w:t>
            </w:r>
            <w:r w:rsidRPr="00063F47">
              <w:rPr>
                <w:rFonts w:asciiTheme="minorHAnsi" w:hAnsiTheme="minorHAnsi" w:cstheme="minorHAnsi"/>
                <w:sz w:val="22"/>
              </w:rPr>
              <w:t>serwis</w:t>
            </w:r>
            <w:r w:rsidRPr="00063F47">
              <w:rPr>
                <w:rFonts w:asciiTheme="minorHAnsi" w:eastAsia="Arial" w:hAnsiTheme="minorHAnsi" w:cstheme="minorHAnsi"/>
                <w:sz w:val="22"/>
              </w:rPr>
              <w:t xml:space="preserve"> </w:t>
            </w:r>
            <w:r w:rsidRPr="00063F47">
              <w:rPr>
                <w:rFonts w:asciiTheme="minorHAnsi" w:hAnsiTheme="minorHAnsi" w:cstheme="minorHAnsi"/>
                <w:sz w:val="22"/>
              </w:rPr>
              <w:t>oraz  dystrybucję</w:t>
            </w:r>
            <w:r w:rsidRPr="00063F47">
              <w:rPr>
                <w:rFonts w:asciiTheme="minorHAnsi" w:eastAsia="Arial" w:hAnsiTheme="minorHAnsi" w:cstheme="minorHAnsi"/>
                <w:sz w:val="22"/>
              </w:rPr>
              <w:t xml:space="preserve">. </w:t>
            </w:r>
          </w:p>
        </w:tc>
        <w:tc>
          <w:tcPr>
            <w:tcW w:w="837" w:type="pct"/>
            <w:shd w:val="clear" w:color="auto" w:fill="auto"/>
          </w:tcPr>
          <w:p w14:paraId="27A06826" w14:textId="77777777" w:rsidR="00E2114C" w:rsidRPr="002B26A8" w:rsidRDefault="00E2114C" w:rsidP="00094B74">
            <w:pPr>
              <w:snapToGrid w:val="0"/>
              <w:jc w:val="center"/>
              <w:rPr>
                <w:bCs/>
                <w:sz w:val="22"/>
              </w:rPr>
            </w:pPr>
            <w:r>
              <w:rPr>
                <w:rFonts w:ascii="Calibri" w:hAnsi="Calibri" w:cs="Calibri"/>
                <w:sz w:val="22"/>
                <w:lang w:eastAsia="zh-CN"/>
              </w:rPr>
              <w:t>TAK</w:t>
            </w:r>
            <w:r w:rsidRPr="001A5024">
              <w:rPr>
                <w:rFonts w:ascii="Calibri" w:hAnsi="Calibri" w:cs="Calibri"/>
                <w:sz w:val="22"/>
                <w:lang w:eastAsia="zh-CN"/>
              </w:rPr>
              <w:t>, podać</w:t>
            </w:r>
          </w:p>
        </w:tc>
        <w:tc>
          <w:tcPr>
            <w:tcW w:w="1291" w:type="pct"/>
            <w:vAlign w:val="center"/>
          </w:tcPr>
          <w:p w14:paraId="4FC84CD3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5A0AC845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4DF26660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Bezpłatne szkolenie personelu medycznego w zakresie obsługi sprzętu przeprowadzone w siedzibie Zamawiającego</w:t>
            </w:r>
          </w:p>
        </w:tc>
        <w:tc>
          <w:tcPr>
            <w:tcW w:w="837" w:type="pct"/>
            <w:shd w:val="clear" w:color="auto" w:fill="auto"/>
          </w:tcPr>
          <w:p w14:paraId="674E435E" w14:textId="77777777" w:rsidR="00E2114C" w:rsidRDefault="00E2114C" w:rsidP="00094B74">
            <w:pPr>
              <w:jc w:val="center"/>
            </w:pPr>
            <w:r w:rsidRPr="00AE36B4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407B6CD4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6AEA94F3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6AB1F54D" w14:textId="77777777" w:rsidR="00E2114C" w:rsidRPr="00063F47" w:rsidRDefault="00E2114C" w:rsidP="00094B74">
            <w:pPr>
              <w:snapToGrid w:val="0"/>
              <w:rPr>
                <w:rFonts w:asciiTheme="minorHAnsi" w:hAnsiTheme="minorHAnsi" w:cstheme="minorHAnsi"/>
                <w:sz w:val="22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lastRenderedPageBreak/>
              <w:t xml:space="preserve">Instalacja i uruchomienie sprzętu w </w:t>
            </w:r>
          </w:p>
          <w:p w14:paraId="481C7CF0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siedzibie zamawiającego.</w:t>
            </w:r>
          </w:p>
        </w:tc>
        <w:tc>
          <w:tcPr>
            <w:tcW w:w="837" w:type="pct"/>
            <w:shd w:val="clear" w:color="auto" w:fill="auto"/>
          </w:tcPr>
          <w:p w14:paraId="07F1E798" w14:textId="77777777" w:rsidR="00E2114C" w:rsidRDefault="00E2114C" w:rsidP="00094B74">
            <w:pPr>
              <w:jc w:val="center"/>
            </w:pPr>
            <w:r w:rsidRPr="00AE36B4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664E74FA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175E8D9A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44613154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Zapewnienie części zamiennych przez okres min. 10 lat</w:t>
            </w:r>
          </w:p>
        </w:tc>
        <w:tc>
          <w:tcPr>
            <w:tcW w:w="837" w:type="pct"/>
            <w:shd w:val="clear" w:color="auto" w:fill="auto"/>
          </w:tcPr>
          <w:p w14:paraId="5FAE3184" w14:textId="77777777" w:rsidR="00E2114C" w:rsidRDefault="00E2114C" w:rsidP="00094B74">
            <w:pPr>
              <w:jc w:val="center"/>
            </w:pPr>
            <w:r w:rsidRPr="00AE36B4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38AE722A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03295DBB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216B0658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Zakres gwarancji: Naprawa w ciągu max. 5 dni roboczych od chwili zgłoszenia awarii. Jakiekolwiek wydłużenie czasu trwania naprawy  gwarancyjnej powyżej 48 godzin z winy Wykonawcy, powoduje przedłużenie okresu gwarancji o pełny okres niesprawności  przedmiotu umowy. Wstawienie sprzętu zastępczego na czas trwania naprawy.</w:t>
            </w:r>
          </w:p>
        </w:tc>
        <w:tc>
          <w:tcPr>
            <w:tcW w:w="837" w:type="pct"/>
            <w:shd w:val="clear" w:color="auto" w:fill="auto"/>
          </w:tcPr>
          <w:p w14:paraId="21DF16B1" w14:textId="77777777" w:rsidR="00E2114C" w:rsidRDefault="00E2114C" w:rsidP="00094B74">
            <w:pPr>
              <w:jc w:val="center"/>
            </w:pPr>
            <w:r w:rsidRPr="00727B3F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06764B09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4C215F90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64FD9105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Warunki gwarancji: Serwis w okresie gwarancji całkowicie bezpłatny, w czasie trwania gwarancji przeglądy gwarancyjne w okresach zalecanych przez producenta  wraz z wystawieniem certyfikatu sprawności wliczone w cenę aparatu w tym jeden na koniec okresu gwarancyjnego</w:t>
            </w:r>
          </w:p>
        </w:tc>
        <w:tc>
          <w:tcPr>
            <w:tcW w:w="837" w:type="pct"/>
            <w:shd w:val="clear" w:color="auto" w:fill="auto"/>
          </w:tcPr>
          <w:p w14:paraId="6EB14E99" w14:textId="77777777" w:rsidR="00E2114C" w:rsidRDefault="00E2114C" w:rsidP="00094B74">
            <w:pPr>
              <w:jc w:val="center"/>
            </w:pPr>
            <w:r w:rsidRPr="00727B3F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23213600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560F1D5C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375BEEAE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</w:p>
          <w:p w14:paraId="5CE05B1B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Wymiana części na nową po 3 naprawach gwarancyjnych w przypadku dalszego wadliwego działania (z wyjątkiem uszkodzeń z winy użytkownika)</w:t>
            </w:r>
          </w:p>
        </w:tc>
        <w:tc>
          <w:tcPr>
            <w:tcW w:w="837" w:type="pct"/>
            <w:shd w:val="clear" w:color="auto" w:fill="auto"/>
          </w:tcPr>
          <w:p w14:paraId="2614091B" w14:textId="77777777" w:rsidR="00E2114C" w:rsidRDefault="00E2114C" w:rsidP="00094B74">
            <w:pPr>
              <w:jc w:val="center"/>
            </w:pPr>
            <w:r w:rsidRPr="00727B3F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69AE12AB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  <w:tr w:rsidR="00E2114C" w:rsidRPr="001A5024" w14:paraId="3DEBB6A0" w14:textId="77777777" w:rsidTr="00E2114C">
        <w:tblPrEx>
          <w:tblCellMar>
            <w:left w:w="65" w:type="dxa"/>
            <w:right w:w="65" w:type="dxa"/>
          </w:tblCellMar>
        </w:tblPrEx>
        <w:trPr>
          <w:cantSplit/>
          <w:trHeight w:val="369"/>
        </w:trPr>
        <w:tc>
          <w:tcPr>
            <w:tcW w:w="2871" w:type="pct"/>
            <w:shd w:val="clear" w:color="auto" w:fill="auto"/>
            <w:vAlign w:val="center"/>
          </w:tcPr>
          <w:p w14:paraId="1CE63A33" w14:textId="77777777" w:rsidR="00E2114C" w:rsidRPr="00063F47" w:rsidRDefault="00E2114C" w:rsidP="00094B74">
            <w:pPr>
              <w:rPr>
                <w:rFonts w:asciiTheme="minorHAnsi" w:hAnsiTheme="minorHAnsi" w:cstheme="minorHAnsi"/>
                <w:sz w:val="22"/>
                <w:lang w:eastAsia="zh-CN"/>
              </w:rPr>
            </w:pPr>
            <w:r w:rsidRPr="00063F47">
              <w:rPr>
                <w:rFonts w:asciiTheme="minorHAnsi" w:hAnsiTheme="minorHAnsi" w:cstheme="minorHAnsi"/>
                <w:sz w:val="22"/>
              </w:rPr>
              <w:t>Czas przystąpienia do naprawy max.24h (w dni robocze)</w:t>
            </w:r>
          </w:p>
        </w:tc>
        <w:tc>
          <w:tcPr>
            <w:tcW w:w="837" w:type="pct"/>
            <w:shd w:val="clear" w:color="auto" w:fill="auto"/>
          </w:tcPr>
          <w:p w14:paraId="47537FF5" w14:textId="77777777" w:rsidR="00E2114C" w:rsidRDefault="00E2114C" w:rsidP="00094B74">
            <w:pPr>
              <w:jc w:val="center"/>
            </w:pPr>
            <w:r w:rsidRPr="00727B3F">
              <w:rPr>
                <w:rFonts w:ascii="Calibri" w:hAnsi="Calibri" w:cs="Calibri"/>
                <w:sz w:val="22"/>
                <w:lang w:eastAsia="zh-CN"/>
              </w:rPr>
              <w:t>TAK</w:t>
            </w:r>
          </w:p>
        </w:tc>
        <w:tc>
          <w:tcPr>
            <w:tcW w:w="1291" w:type="pct"/>
            <w:vAlign w:val="center"/>
          </w:tcPr>
          <w:p w14:paraId="6960B424" w14:textId="77777777" w:rsidR="00E2114C" w:rsidRPr="001A5024" w:rsidRDefault="00E2114C" w:rsidP="00094B74">
            <w:pPr>
              <w:snapToGrid w:val="0"/>
              <w:rPr>
                <w:rFonts w:ascii="Calibri" w:hAnsi="Calibri" w:cs="Calibri"/>
                <w:sz w:val="22"/>
                <w:lang w:eastAsia="zh-CN"/>
              </w:rPr>
            </w:pPr>
          </w:p>
        </w:tc>
      </w:tr>
    </w:tbl>
    <w:p w14:paraId="5BC62798" w14:textId="77777777" w:rsidR="00E2114C" w:rsidRDefault="00E2114C" w:rsidP="00851856">
      <w:pPr>
        <w:rPr>
          <w:rFonts w:asciiTheme="minorHAnsi" w:hAnsiTheme="minorHAnsi" w:cstheme="minorHAnsi"/>
          <w:sz w:val="22"/>
        </w:rPr>
      </w:pPr>
    </w:p>
    <w:p w14:paraId="27111696" w14:textId="77777777" w:rsidR="00851856" w:rsidRDefault="00851856" w:rsidP="00851856">
      <w:pPr>
        <w:numPr>
          <w:ilvl w:val="0"/>
          <w:numId w:val="138"/>
        </w:numPr>
        <w:suppressAutoHyphens/>
        <w:spacing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 tabeli należy wpisać co najmniej właściwe słowo „TAK” lub „NIE” w zależności od tego, czy proponowane wyposażenie spełnia wskazany parametr</w:t>
      </w:r>
    </w:p>
    <w:p w14:paraId="559C3C9A" w14:textId="77777777" w:rsidR="00851856" w:rsidRDefault="00851856" w:rsidP="00851856">
      <w:pPr>
        <w:numPr>
          <w:ilvl w:val="0"/>
          <w:numId w:val="139"/>
        </w:numPr>
        <w:suppressAutoHyphens/>
        <w:spacing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rak odpowiedniego wpisu przez wykonawcę w kolumnie „Parametr oferowany” będzie traktowany jako brak danego parametru/warunku będzie podstawą odrzucenia oferty na podstawie art. 226 ust. 1 pkt. 5 ustawy PZP.</w:t>
      </w:r>
    </w:p>
    <w:p w14:paraId="65CDBE0E" w14:textId="77777777" w:rsidR="00851856" w:rsidRDefault="00851856" w:rsidP="00851856">
      <w:pPr>
        <w:numPr>
          <w:ilvl w:val="0"/>
          <w:numId w:val="139"/>
        </w:numPr>
        <w:spacing w:before="60"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arametry są parametrami granicznymi stanowią wymagania minimalne, oferta nie spełniająca wymogów minimalnych podlega odrzuceniu na podstawie art. 226 ust. 1 pkt. 5 ustawy PZP.</w:t>
      </w:r>
    </w:p>
    <w:p w14:paraId="2100FE52" w14:textId="77777777" w:rsidR="00851856" w:rsidRDefault="00851856" w:rsidP="00851856">
      <w:pPr>
        <w:numPr>
          <w:ilvl w:val="0"/>
          <w:numId w:val="139"/>
        </w:numPr>
        <w:spacing w:before="60"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szystkie parametry techniczne muszą być spełnione łącznie aby oferta była ważna i spełniała wszystkie wymagania.</w:t>
      </w:r>
    </w:p>
    <w:p w14:paraId="3E296475" w14:textId="77777777" w:rsidR="00851856" w:rsidRDefault="00851856" w:rsidP="00851856">
      <w:pPr>
        <w:numPr>
          <w:ilvl w:val="0"/>
          <w:numId w:val="139"/>
        </w:numPr>
        <w:spacing w:before="60"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rak potwierdzenia wymaganego warunku będzie traktowany jako brak danego parametru/warunku i będzie podstawą odrzucenia oferty na podstawie art. 226 ust. 1 pkt. 5 ustawy PZP.</w:t>
      </w:r>
    </w:p>
    <w:p w14:paraId="54FFC015" w14:textId="77777777" w:rsidR="00851856" w:rsidRDefault="00851856" w:rsidP="00851856">
      <w:pPr>
        <w:numPr>
          <w:ilvl w:val="0"/>
          <w:numId w:val="139"/>
        </w:numPr>
        <w:spacing w:before="60" w:after="0" w:line="276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Zaoferowane powyżej parametry wymagane powinny być zgodne z dołączonymi kartami katalogowymi. Wykonawca gwarantuje niniejszym, że powyżej wyspecyfikowany zakres jest zgodny z wymogami SWZ, dostarczone wyposażenie jest fabrycznie nowe, nieużywane, kompletne, zgodnie z przeznaczeniem.     </w:t>
      </w:r>
    </w:p>
    <w:p w14:paraId="7278CED3" w14:textId="77777777" w:rsidR="00851856" w:rsidRDefault="00851856" w:rsidP="00851856">
      <w:pPr>
        <w:rPr>
          <w:rFonts w:asciiTheme="minorHAnsi" w:eastAsia="Times New Roman" w:hAnsiTheme="minorHAnsi" w:cstheme="minorHAnsi"/>
          <w:sz w:val="22"/>
          <w:shd w:val="clear" w:color="auto" w:fill="FFFFFF"/>
        </w:rPr>
      </w:pPr>
    </w:p>
    <w:p w14:paraId="1FA375C2" w14:textId="77777777" w:rsidR="00851856" w:rsidRDefault="00851856" w:rsidP="00851856">
      <w:pPr>
        <w:rPr>
          <w:rFonts w:asciiTheme="minorHAnsi" w:hAnsiTheme="minorHAnsi" w:cstheme="minorHAnsi"/>
          <w:sz w:val="22"/>
          <w:shd w:val="clear" w:color="auto" w:fill="FFFFFF"/>
        </w:rPr>
      </w:pPr>
    </w:p>
    <w:p w14:paraId="5CE945C1" w14:textId="77777777" w:rsidR="00851856" w:rsidRDefault="00851856" w:rsidP="00851856">
      <w:pPr>
        <w:rPr>
          <w:rFonts w:asciiTheme="minorHAnsi" w:hAnsiTheme="minorHAnsi" w:cstheme="minorHAnsi"/>
          <w:sz w:val="22"/>
          <w:shd w:val="clear" w:color="auto" w:fill="FFFFFF"/>
        </w:rPr>
      </w:pPr>
    </w:p>
    <w:p w14:paraId="7C25D261" w14:textId="77777777" w:rsidR="00851856" w:rsidRDefault="00851856" w:rsidP="00851856">
      <w:pPr>
        <w:jc w:val="righ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.................................................</w:t>
      </w:r>
    </w:p>
    <w:p w14:paraId="5204C833" w14:textId="77777777" w:rsidR="00851856" w:rsidRDefault="00851856" w:rsidP="00851856">
      <w:pPr>
        <w:jc w:val="right"/>
        <w:rPr>
          <w:rFonts w:asciiTheme="minorHAnsi" w:hAnsiTheme="minorHAnsi" w:cstheme="minorHAnsi"/>
          <w:b/>
          <w:bCs/>
          <w:sz w:val="22"/>
          <w:shd w:val="clear" w:color="auto" w:fill="FFFF99"/>
        </w:rPr>
      </w:pPr>
      <w:r>
        <w:rPr>
          <w:rFonts w:asciiTheme="minorHAnsi" w:hAnsiTheme="minorHAnsi" w:cstheme="minorHAnsi"/>
          <w:sz w:val="22"/>
        </w:rPr>
        <w:t>Podpis Wykonawcy</w:t>
      </w:r>
    </w:p>
    <w:p w14:paraId="1C813B33" w14:textId="77777777" w:rsidR="00851856" w:rsidRDefault="00851856" w:rsidP="00851856">
      <w:pPr>
        <w:pStyle w:val="Standard"/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shd w:val="clear" w:color="auto" w:fill="FFFF99"/>
          <w:lang w:val="pl-PL"/>
        </w:rPr>
      </w:pPr>
    </w:p>
    <w:p w14:paraId="24C8D1DF" w14:textId="77777777" w:rsidR="00851856" w:rsidRDefault="00851856" w:rsidP="00851856">
      <w:pPr>
        <w:pStyle w:val="Standard"/>
        <w:spacing w:line="276" w:lineRule="auto"/>
        <w:jc w:val="both"/>
        <w:rPr>
          <w:rFonts w:asciiTheme="minorHAnsi" w:eastAsia="Calibri" w:hAnsiTheme="minorHAnsi" w:cstheme="minorHAnsi"/>
          <w:sz w:val="22"/>
          <w:szCs w:val="22"/>
          <w:lang w:val="pl-PL"/>
        </w:rPr>
      </w:pPr>
    </w:p>
    <w:p w14:paraId="47281048" w14:textId="77777777" w:rsidR="00851856" w:rsidRDefault="00851856" w:rsidP="00851856">
      <w:pPr>
        <w:rPr>
          <w:rFonts w:asciiTheme="minorHAnsi" w:eastAsia="Times New Roman" w:hAnsiTheme="minorHAnsi" w:cstheme="minorHAnsi"/>
          <w:b/>
          <w:bCs/>
          <w:i/>
          <w:iCs/>
          <w:sz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</w:rPr>
        <w:lastRenderedPageBreak/>
        <w:t xml:space="preserve">(Dokument składany, pod rygorem nieważności, w formie elektronicznej lub w postaci elektronicznej opatrzonej podpisem zaufanym lub podpisem osobistym - podpis osoby upoważnionej do reprezentacji Wykonawcy.) </w:t>
      </w:r>
    </w:p>
    <w:p w14:paraId="670583CE" w14:textId="77777777" w:rsidR="00851856" w:rsidRDefault="00851856" w:rsidP="00851856">
      <w:pPr>
        <w:rPr>
          <w:rFonts w:asciiTheme="minorHAnsi" w:hAnsiTheme="minorHAnsi" w:cstheme="minorHAnsi"/>
          <w:b/>
          <w:sz w:val="22"/>
        </w:rPr>
      </w:pPr>
    </w:p>
    <w:p w14:paraId="44B2F15C" w14:textId="77777777" w:rsidR="00851856" w:rsidRPr="00B37777" w:rsidRDefault="00851856" w:rsidP="00CA7656">
      <w:pPr>
        <w:spacing w:after="0" w:line="276" w:lineRule="auto"/>
        <w:rPr>
          <w:rFonts w:asciiTheme="minorHAnsi" w:hAnsiTheme="minorHAnsi" w:cstheme="minorHAnsi"/>
          <w:sz w:val="22"/>
        </w:rPr>
      </w:pPr>
    </w:p>
    <w:sectPr w:rsidR="00851856" w:rsidRPr="00B37777" w:rsidSect="00727A7B">
      <w:pgSz w:w="11907" w:h="16840" w:code="9"/>
      <w:pgMar w:top="720" w:right="720" w:bottom="720" w:left="720" w:header="0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4F5962" w14:textId="77777777" w:rsidR="00BE7320" w:rsidRDefault="00BE7320" w:rsidP="00FD12A5">
      <w:pPr>
        <w:spacing w:after="0" w:line="240" w:lineRule="auto"/>
      </w:pPr>
      <w:r>
        <w:separator/>
      </w:r>
    </w:p>
  </w:endnote>
  <w:endnote w:type="continuationSeparator" w:id="0">
    <w:p w14:paraId="01E0ED74" w14:textId="77777777" w:rsidR="00BE7320" w:rsidRDefault="00BE7320" w:rsidP="00FD1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otham Light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ndale Sans UI">
    <w:altName w:val="Calibri"/>
    <w:charset w:val="EE"/>
    <w:family w:val="auto"/>
    <w:pitch w:val="variable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3EC715" w14:textId="77777777" w:rsidR="00BE7320" w:rsidRDefault="00BE7320" w:rsidP="00FD12A5">
      <w:pPr>
        <w:spacing w:after="0" w:line="240" w:lineRule="auto"/>
      </w:pPr>
      <w:r>
        <w:separator/>
      </w:r>
    </w:p>
  </w:footnote>
  <w:footnote w:type="continuationSeparator" w:id="0">
    <w:p w14:paraId="49D46C04" w14:textId="77777777" w:rsidR="00BE7320" w:rsidRDefault="00BE7320" w:rsidP="00FD12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774288F4"/>
    <w:lvl w:ilvl="0">
      <w:start w:val="1"/>
      <w:numFmt w:val="bullet"/>
      <w:pStyle w:val="Odrazk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A"/>
    <w:multiLevelType w:val="singleLevel"/>
    <w:tmpl w:val="CDB421AE"/>
    <w:lvl w:ilvl="0">
      <w:start w:val="1"/>
      <w:numFmt w:val="bullet"/>
      <w:pStyle w:val="Styl4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/>
      </w:rPr>
    </w:lvl>
  </w:abstractNum>
  <w:abstractNum w:abstractNumId="2" w15:restartNumberingAfterBreak="0">
    <w:nsid w:val="036C6F47"/>
    <w:multiLevelType w:val="hybridMultilevel"/>
    <w:tmpl w:val="A2A058B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B0670"/>
    <w:multiLevelType w:val="multilevel"/>
    <w:tmpl w:val="8A6CDD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6B85E2F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F3FF5"/>
    <w:multiLevelType w:val="hybridMultilevel"/>
    <w:tmpl w:val="2A2E784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F93342"/>
    <w:multiLevelType w:val="hybridMultilevel"/>
    <w:tmpl w:val="03CAC016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B7BB1"/>
    <w:multiLevelType w:val="hybridMultilevel"/>
    <w:tmpl w:val="0646239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EE81321"/>
    <w:multiLevelType w:val="multilevel"/>
    <w:tmpl w:val="08621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2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367043"/>
    <w:multiLevelType w:val="hybridMultilevel"/>
    <w:tmpl w:val="398CF8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A46D4"/>
    <w:multiLevelType w:val="hybridMultilevel"/>
    <w:tmpl w:val="D4E4A88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E974EE"/>
    <w:multiLevelType w:val="multilevel"/>
    <w:tmpl w:val="5FFA938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i w:val="0"/>
      </w:rPr>
    </w:lvl>
    <w:lvl w:ilvl="3">
      <w:start w:val="1"/>
      <w:numFmt w:val="decimal"/>
      <w:lvlText w:val="%1.%2.%3.%4"/>
      <w:lvlJc w:val="left"/>
      <w:pPr>
        <w:ind w:left="1290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48D162C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AA2FD9"/>
    <w:multiLevelType w:val="hybridMultilevel"/>
    <w:tmpl w:val="84FC5F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354F64"/>
    <w:multiLevelType w:val="hybridMultilevel"/>
    <w:tmpl w:val="087E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B16CE0"/>
    <w:multiLevelType w:val="hybridMultilevel"/>
    <w:tmpl w:val="6BD2CFAE"/>
    <w:lvl w:ilvl="0" w:tplc="705860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C0F2ACFA">
      <w:start w:val="1"/>
      <w:numFmt w:val="bullet"/>
      <w:pStyle w:val="Styl1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7B06BF"/>
    <w:multiLevelType w:val="hybridMultilevel"/>
    <w:tmpl w:val="1D280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735EA0"/>
    <w:multiLevelType w:val="multilevel"/>
    <w:tmpl w:val="F0AC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1D61AD"/>
    <w:multiLevelType w:val="hybridMultilevel"/>
    <w:tmpl w:val="4FF8319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FD47FF"/>
    <w:multiLevelType w:val="hybridMultilevel"/>
    <w:tmpl w:val="AE8CA1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FF7F8A"/>
    <w:multiLevelType w:val="hybridMultilevel"/>
    <w:tmpl w:val="3C82C7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B42FC3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9F6B9D"/>
    <w:multiLevelType w:val="hybridMultilevel"/>
    <w:tmpl w:val="8F646E0C"/>
    <w:lvl w:ilvl="0" w:tplc="AC5CDC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2D32EB"/>
    <w:multiLevelType w:val="hybridMultilevel"/>
    <w:tmpl w:val="1F880C5A"/>
    <w:lvl w:ilvl="0" w:tplc="BCC2DBF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CA74767"/>
    <w:multiLevelType w:val="hybridMultilevel"/>
    <w:tmpl w:val="FAA8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DB36A78"/>
    <w:multiLevelType w:val="multilevel"/>
    <w:tmpl w:val="150A77A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i w:val="0"/>
      </w:rPr>
    </w:lvl>
    <w:lvl w:ilvl="3">
      <w:start w:val="1"/>
      <w:numFmt w:val="decimal"/>
      <w:lvlText w:val="%1.%2.%3.%4"/>
      <w:lvlJc w:val="left"/>
      <w:pPr>
        <w:ind w:left="1290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2EC62781"/>
    <w:multiLevelType w:val="hybridMultilevel"/>
    <w:tmpl w:val="80FEFE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6F0306"/>
    <w:multiLevelType w:val="hybridMultilevel"/>
    <w:tmpl w:val="44804A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2F2C21"/>
    <w:multiLevelType w:val="hybridMultilevel"/>
    <w:tmpl w:val="57C6D45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3E7429"/>
    <w:multiLevelType w:val="hybridMultilevel"/>
    <w:tmpl w:val="0770C6C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BB7D22"/>
    <w:multiLevelType w:val="hybridMultilevel"/>
    <w:tmpl w:val="4A4C9C42"/>
    <w:lvl w:ilvl="0" w:tplc="93046AA8">
      <w:start w:val="78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6C5E7E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A26E18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65A69E1"/>
    <w:multiLevelType w:val="hybridMultilevel"/>
    <w:tmpl w:val="762AA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6620CE5"/>
    <w:multiLevelType w:val="hybridMultilevel"/>
    <w:tmpl w:val="E3C22F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70626E9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8D87D1B"/>
    <w:multiLevelType w:val="hybridMultilevel"/>
    <w:tmpl w:val="880CA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467506"/>
    <w:multiLevelType w:val="hybridMultilevel"/>
    <w:tmpl w:val="501E1E04"/>
    <w:lvl w:ilvl="0" w:tplc="0405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C18214B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B70C02"/>
    <w:multiLevelType w:val="hybridMultilevel"/>
    <w:tmpl w:val="E3C22F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D1167E7"/>
    <w:multiLevelType w:val="hybridMultilevel"/>
    <w:tmpl w:val="1D280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D4E0E6A"/>
    <w:multiLevelType w:val="hybridMultilevel"/>
    <w:tmpl w:val="A2A07BD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E477C8D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FE21432"/>
    <w:multiLevelType w:val="hybridMultilevel"/>
    <w:tmpl w:val="01DA5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04D052A"/>
    <w:multiLevelType w:val="hybridMultilevel"/>
    <w:tmpl w:val="1D280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87795E"/>
    <w:multiLevelType w:val="hybridMultilevel"/>
    <w:tmpl w:val="E96A0ACE"/>
    <w:lvl w:ilvl="0" w:tplc="C602EABA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1D5FE5"/>
    <w:multiLevelType w:val="hybridMultilevel"/>
    <w:tmpl w:val="40A8D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0D48BC"/>
    <w:multiLevelType w:val="hybridMultilevel"/>
    <w:tmpl w:val="1D280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AB0E3E"/>
    <w:multiLevelType w:val="hybridMultilevel"/>
    <w:tmpl w:val="CE8A30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9092021"/>
    <w:multiLevelType w:val="hybridMultilevel"/>
    <w:tmpl w:val="D4E4A886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9C72C3D"/>
    <w:multiLevelType w:val="multilevel"/>
    <w:tmpl w:val="4E244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i w:val="0"/>
      </w:rPr>
    </w:lvl>
    <w:lvl w:ilvl="3">
      <w:start w:val="1"/>
      <w:numFmt w:val="decimal"/>
      <w:lvlText w:val="%1.%2.%3.%4"/>
      <w:lvlJc w:val="left"/>
      <w:pPr>
        <w:ind w:left="1290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1" w15:restartNumberingAfterBreak="0">
    <w:nsid w:val="4ACA66A2"/>
    <w:multiLevelType w:val="hybridMultilevel"/>
    <w:tmpl w:val="2A2E784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B5E1089"/>
    <w:multiLevelType w:val="hybridMultilevel"/>
    <w:tmpl w:val="0BE800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C6F0550"/>
    <w:multiLevelType w:val="hybridMultilevel"/>
    <w:tmpl w:val="D8AE4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EE15A6D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0853BFF"/>
    <w:multiLevelType w:val="hybridMultilevel"/>
    <w:tmpl w:val="EAAEA51A"/>
    <w:lvl w:ilvl="0" w:tplc="8A2A0C0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EA5C85"/>
    <w:multiLevelType w:val="hybridMultilevel"/>
    <w:tmpl w:val="6D26EC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3C2B50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25A1799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2AE2885"/>
    <w:multiLevelType w:val="hybridMultilevel"/>
    <w:tmpl w:val="80B63034"/>
    <w:lvl w:ilvl="0" w:tplc="0405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39E25D5"/>
    <w:multiLevelType w:val="multilevel"/>
    <w:tmpl w:val="2188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60E17B9"/>
    <w:multiLevelType w:val="hybridMultilevel"/>
    <w:tmpl w:val="E3C22F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43169CC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7671C27"/>
    <w:multiLevelType w:val="multilevel"/>
    <w:tmpl w:val="13864C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4" w15:restartNumberingAfterBreak="0">
    <w:nsid w:val="69662FF9"/>
    <w:multiLevelType w:val="hybridMultilevel"/>
    <w:tmpl w:val="1E58846C"/>
    <w:lvl w:ilvl="0" w:tplc="4009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D3D1697"/>
    <w:multiLevelType w:val="hybridMultilevel"/>
    <w:tmpl w:val="9A3ED89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FB17C0"/>
    <w:multiLevelType w:val="hybridMultilevel"/>
    <w:tmpl w:val="6792AD6A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475AB8F0"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E503EBC"/>
    <w:multiLevelType w:val="hybridMultilevel"/>
    <w:tmpl w:val="CF2C5506"/>
    <w:lvl w:ilvl="0" w:tplc="40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>
      <w:start w:val="1"/>
      <w:numFmt w:val="lowerRoman"/>
      <w:lvlText w:val="%3."/>
      <w:lvlJc w:val="right"/>
      <w:pPr>
        <w:ind w:left="2508" w:hanging="180"/>
      </w:pPr>
    </w:lvl>
    <w:lvl w:ilvl="3" w:tplc="0405000F">
      <w:start w:val="1"/>
      <w:numFmt w:val="decimal"/>
      <w:lvlText w:val="%4."/>
      <w:lvlJc w:val="left"/>
      <w:pPr>
        <w:ind w:left="3228" w:hanging="360"/>
      </w:pPr>
    </w:lvl>
    <w:lvl w:ilvl="4" w:tplc="04050019">
      <w:start w:val="1"/>
      <w:numFmt w:val="lowerLetter"/>
      <w:lvlText w:val="%5."/>
      <w:lvlJc w:val="left"/>
      <w:pPr>
        <w:ind w:left="3948" w:hanging="360"/>
      </w:pPr>
    </w:lvl>
    <w:lvl w:ilvl="5" w:tplc="0405001B">
      <w:start w:val="1"/>
      <w:numFmt w:val="lowerRoman"/>
      <w:lvlText w:val="%6."/>
      <w:lvlJc w:val="right"/>
      <w:pPr>
        <w:ind w:left="4668" w:hanging="180"/>
      </w:pPr>
    </w:lvl>
    <w:lvl w:ilvl="6" w:tplc="0405000F">
      <w:start w:val="1"/>
      <w:numFmt w:val="decimal"/>
      <w:lvlText w:val="%7."/>
      <w:lvlJc w:val="left"/>
      <w:pPr>
        <w:ind w:left="5388" w:hanging="360"/>
      </w:pPr>
    </w:lvl>
    <w:lvl w:ilvl="7" w:tplc="04050019">
      <w:start w:val="1"/>
      <w:numFmt w:val="lowerLetter"/>
      <w:lvlText w:val="%8."/>
      <w:lvlJc w:val="left"/>
      <w:pPr>
        <w:ind w:left="6108" w:hanging="360"/>
      </w:pPr>
    </w:lvl>
    <w:lvl w:ilvl="8" w:tplc="0405001B">
      <w:start w:val="1"/>
      <w:numFmt w:val="lowerRoman"/>
      <w:lvlText w:val="%9."/>
      <w:lvlJc w:val="right"/>
      <w:pPr>
        <w:ind w:left="6828" w:hanging="180"/>
      </w:pPr>
    </w:lvl>
  </w:abstractNum>
  <w:abstractNum w:abstractNumId="68" w15:restartNumberingAfterBreak="0">
    <w:nsid w:val="6F5D048A"/>
    <w:multiLevelType w:val="hybridMultilevel"/>
    <w:tmpl w:val="15E44F1E"/>
    <w:lvl w:ilvl="0" w:tplc="9342C86A">
      <w:start w:val="78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FAC7673"/>
    <w:multiLevelType w:val="hybridMultilevel"/>
    <w:tmpl w:val="AA061BBA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17E487A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015D2C"/>
    <w:multiLevelType w:val="hybridMultilevel"/>
    <w:tmpl w:val="C07ABFA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3431251"/>
    <w:multiLevelType w:val="hybridMultilevel"/>
    <w:tmpl w:val="A4D64D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3857522"/>
    <w:multiLevelType w:val="hybridMultilevel"/>
    <w:tmpl w:val="E3C22F3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3E43A03"/>
    <w:multiLevelType w:val="hybridMultilevel"/>
    <w:tmpl w:val="501E1E04"/>
    <w:lvl w:ilvl="0" w:tplc="0405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885B7F"/>
    <w:multiLevelType w:val="hybridMultilevel"/>
    <w:tmpl w:val="A1BE7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4A102A5"/>
    <w:multiLevelType w:val="hybridMultilevel"/>
    <w:tmpl w:val="501E1E04"/>
    <w:lvl w:ilvl="0" w:tplc="0405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7599451F"/>
    <w:multiLevelType w:val="hybridMultilevel"/>
    <w:tmpl w:val="B9B4C414"/>
    <w:lvl w:ilvl="0" w:tplc="AC66723C">
      <w:start w:val="1"/>
      <w:numFmt w:val="bullet"/>
      <w:pStyle w:val="Listapunktowan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76951374"/>
    <w:multiLevelType w:val="hybridMultilevel"/>
    <w:tmpl w:val="1D2807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E639B4"/>
    <w:multiLevelType w:val="multilevel"/>
    <w:tmpl w:val="7CD8D08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0" w15:restartNumberingAfterBreak="0">
    <w:nsid w:val="789A0090"/>
    <w:multiLevelType w:val="hybridMultilevel"/>
    <w:tmpl w:val="A9F0C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DFC0C53"/>
    <w:multiLevelType w:val="hybridMultilevel"/>
    <w:tmpl w:val="0762741E"/>
    <w:lvl w:ilvl="0" w:tplc="BCC2DBF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0"/>
  </w:num>
  <w:num w:numId="4">
    <w:abstractNumId w:val="77"/>
  </w:num>
  <w:num w:numId="5">
    <w:abstractNumId w:val="80"/>
  </w:num>
  <w:num w:numId="6">
    <w:abstractNumId w:val="20"/>
  </w:num>
  <w:num w:numId="7">
    <w:abstractNumId w:val="3"/>
  </w:num>
  <w:num w:numId="8">
    <w:abstractNumId w:val="62"/>
  </w:num>
  <w:num w:numId="9">
    <w:abstractNumId w:val="69"/>
  </w:num>
  <w:num w:numId="10">
    <w:abstractNumId w:val="18"/>
  </w:num>
  <w:num w:numId="11">
    <w:abstractNumId w:val="19"/>
  </w:num>
  <w:num w:numId="12">
    <w:abstractNumId w:val="34"/>
  </w:num>
  <w:num w:numId="13">
    <w:abstractNumId w:val="10"/>
  </w:num>
  <w:num w:numId="14">
    <w:abstractNumId w:val="21"/>
  </w:num>
  <w:num w:numId="15">
    <w:abstractNumId w:val="35"/>
  </w:num>
  <w:num w:numId="16">
    <w:abstractNumId w:val="54"/>
  </w:num>
  <w:num w:numId="17">
    <w:abstractNumId w:val="41"/>
  </w:num>
  <w:num w:numId="18">
    <w:abstractNumId w:val="4"/>
  </w:num>
  <w:num w:numId="19">
    <w:abstractNumId w:val="38"/>
  </w:num>
  <w:num w:numId="20">
    <w:abstractNumId w:val="53"/>
  </w:num>
  <w:num w:numId="21">
    <w:abstractNumId w:val="75"/>
  </w:num>
  <w:num w:numId="22">
    <w:abstractNumId w:val="14"/>
  </w:num>
  <w:num w:numId="23">
    <w:abstractNumId w:val="33"/>
  </w:num>
  <w:num w:numId="24">
    <w:abstractNumId w:val="36"/>
  </w:num>
  <w:num w:numId="25">
    <w:abstractNumId w:val="37"/>
  </w:num>
  <w:num w:numId="26">
    <w:abstractNumId w:val="59"/>
  </w:num>
  <w:num w:numId="27">
    <w:abstractNumId w:val="60"/>
  </w:num>
  <w:num w:numId="28">
    <w:abstractNumId w:val="8"/>
  </w:num>
  <w:num w:numId="29">
    <w:abstractNumId w:val="46"/>
  </w:num>
  <w:num w:numId="30">
    <w:abstractNumId w:val="22"/>
  </w:num>
  <w:num w:numId="31">
    <w:abstractNumId w:val="51"/>
  </w:num>
  <w:num w:numId="32">
    <w:abstractNumId w:val="71"/>
  </w:num>
  <w:num w:numId="33">
    <w:abstractNumId w:val="74"/>
  </w:num>
  <w:num w:numId="34">
    <w:abstractNumId w:val="76"/>
  </w:num>
  <w:num w:numId="35">
    <w:abstractNumId w:val="3"/>
  </w:num>
  <w:num w:numId="36">
    <w:abstractNumId w:val="24"/>
  </w:num>
  <w:num w:numId="37">
    <w:abstractNumId w:val="9"/>
  </w:num>
  <w:num w:numId="38">
    <w:abstractNumId w:val="52"/>
  </w:num>
  <w:num w:numId="39">
    <w:abstractNumId w:val="47"/>
  </w:num>
  <w:num w:numId="40">
    <w:abstractNumId w:val="13"/>
  </w:num>
  <w:num w:numId="41">
    <w:abstractNumId w:val="72"/>
  </w:num>
  <w:num w:numId="42">
    <w:abstractNumId w:val="58"/>
  </w:num>
  <w:num w:numId="43">
    <w:abstractNumId w:val="55"/>
  </w:num>
  <w:num w:numId="44">
    <w:abstractNumId w:val="7"/>
  </w:num>
  <w:num w:numId="45">
    <w:abstractNumId w:val="65"/>
  </w:num>
  <w:num w:numId="46">
    <w:abstractNumId w:val="64"/>
  </w:num>
  <w:num w:numId="47">
    <w:abstractNumId w:val="78"/>
  </w:num>
  <w:num w:numId="48">
    <w:abstractNumId w:val="57"/>
  </w:num>
  <w:num w:numId="49">
    <w:abstractNumId w:val="3"/>
  </w:num>
  <w:num w:numId="50">
    <w:abstractNumId w:val="61"/>
  </w:num>
  <w:num w:numId="51">
    <w:abstractNumId w:val="39"/>
  </w:num>
  <w:num w:numId="52">
    <w:abstractNumId w:val="31"/>
  </w:num>
  <w:num w:numId="53">
    <w:abstractNumId w:val="32"/>
  </w:num>
  <w:num w:numId="54">
    <w:abstractNumId w:val="67"/>
  </w:num>
  <w:num w:numId="55">
    <w:abstractNumId w:val="12"/>
  </w:num>
  <w:num w:numId="56">
    <w:abstractNumId w:val="66"/>
  </w:num>
  <w:num w:numId="57">
    <w:abstractNumId w:val="29"/>
  </w:num>
  <w:num w:numId="58">
    <w:abstractNumId w:val="70"/>
  </w:num>
  <w:num w:numId="59">
    <w:abstractNumId w:val="42"/>
  </w:num>
  <w:num w:numId="60">
    <w:abstractNumId w:val="28"/>
  </w:num>
  <w:num w:numId="61">
    <w:abstractNumId w:val="40"/>
  </w:num>
  <w:num w:numId="62">
    <w:abstractNumId w:val="43"/>
  </w:num>
  <w:num w:numId="63">
    <w:abstractNumId w:val="49"/>
  </w:num>
  <w:num w:numId="64">
    <w:abstractNumId w:val="5"/>
  </w:num>
  <w:num w:numId="65">
    <w:abstractNumId w:val="27"/>
  </w:num>
  <w:num w:numId="66">
    <w:abstractNumId w:val="6"/>
  </w:num>
  <w:num w:numId="67">
    <w:abstractNumId w:val="3"/>
  </w:num>
  <w:num w:numId="68">
    <w:abstractNumId w:val="3"/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3"/>
  </w:num>
  <w:num w:numId="75">
    <w:abstractNumId w:val="3"/>
  </w:num>
  <w:num w:numId="76">
    <w:abstractNumId w:val="3"/>
  </w:num>
  <w:num w:numId="77">
    <w:abstractNumId w:val="3"/>
  </w:num>
  <w:num w:numId="78">
    <w:abstractNumId w:val="3"/>
  </w:num>
  <w:num w:numId="79">
    <w:abstractNumId w:val="3"/>
  </w:num>
  <w:num w:numId="80">
    <w:abstractNumId w:val="3"/>
  </w:num>
  <w:num w:numId="81">
    <w:abstractNumId w:val="3"/>
  </w:num>
  <w:num w:numId="82">
    <w:abstractNumId w:val="3"/>
  </w:num>
  <w:num w:numId="83">
    <w:abstractNumId w:val="3"/>
  </w:num>
  <w:num w:numId="84">
    <w:abstractNumId w:val="3"/>
  </w:num>
  <w:num w:numId="85">
    <w:abstractNumId w:val="3"/>
  </w:num>
  <w:num w:numId="86">
    <w:abstractNumId w:val="16"/>
  </w:num>
  <w:num w:numId="87">
    <w:abstractNumId w:val="3"/>
  </w:num>
  <w:num w:numId="88">
    <w:abstractNumId w:val="3"/>
  </w:num>
  <w:num w:numId="89">
    <w:abstractNumId w:val="3"/>
  </w:num>
  <w:num w:numId="90">
    <w:abstractNumId w:val="3"/>
  </w:num>
  <w:num w:numId="91">
    <w:abstractNumId w:val="3"/>
  </w:num>
  <w:num w:numId="92">
    <w:abstractNumId w:val="3"/>
  </w:num>
  <w:num w:numId="93">
    <w:abstractNumId w:val="3"/>
  </w:num>
  <w:num w:numId="94">
    <w:abstractNumId w:val="3"/>
  </w:num>
  <w:num w:numId="95">
    <w:abstractNumId w:val="3"/>
  </w:num>
  <w:num w:numId="96">
    <w:abstractNumId w:val="3"/>
  </w:num>
  <w:num w:numId="97">
    <w:abstractNumId w:val="3"/>
  </w:num>
  <w:num w:numId="98">
    <w:abstractNumId w:val="3"/>
  </w:num>
  <w:num w:numId="99">
    <w:abstractNumId w:val="30"/>
  </w:num>
  <w:num w:numId="100">
    <w:abstractNumId w:val="68"/>
  </w:num>
  <w:num w:numId="101">
    <w:abstractNumId w:val="63"/>
  </w:num>
  <w:num w:numId="102">
    <w:abstractNumId w:val="50"/>
  </w:num>
  <w:num w:numId="103">
    <w:abstractNumId w:val="45"/>
  </w:num>
  <w:num w:numId="104">
    <w:abstractNumId w:val="11"/>
  </w:num>
  <w:num w:numId="105">
    <w:abstractNumId w:val="25"/>
  </w:num>
  <w:num w:numId="106">
    <w:abstractNumId w:val="79"/>
  </w:num>
  <w:num w:numId="107">
    <w:abstractNumId w:val="56"/>
  </w:num>
  <w:num w:numId="108">
    <w:abstractNumId w:val="44"/>
  </w:num>
  <w:num w:numId="109">
    <w:abstractNumId w:val="79"/>
  </w:num>
  <w:num w:numId="110">
    <w:abstractNumId w:val="79"/>
  </w:num>
  <w:num w:numId="111">
    <w:abstractNumId w:val="2"/>
  </w:num>
  <w:num w:numId="112">
    <w:abstractNumId w:val="3"/>
  </w:num>
  <w:num w:numId="113">
    <w:abstractNumId w:val="3"/>
  </w:num>
  <w:num w:numId="114">
    <w:abstractNumId w:val="3"/>
  </w:num>
  <w:num w:numId="115">
    <w:abstractNumId w:val="3"/>
  </w:num>
  <w:num w:numId="116">
    <w:abstractNumId w:val="3"/>
  </w:num>
  <w:num w:numId="1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>
    <w:abstractNumId w:val="3"/>
  </w:num>
  <w:num w:numId="119">
    <w:abstractNumId w:val="3"/>
  </w:num>
  <w:num w:numId="1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>
    <w:abstractNumId w:val="3"/>
  </w:num>
  <w:num w:numId="122">
    <w:abstractNumId w:val="3"/>
  </w:num>
  <w:num w:numId="123">
    <w:abstractNumId w:val="3"/>
  </w:num>
  <w:num w:numId="124">
    <w:abstractNumId w:val="3"/>
  </w:num>
  <w:num w:numId="125">
    <w:abstractNumId w:val="3"/>
  </w:num>
  <w:num w:numId="126">
    <w:abstractNumId w:val="3"/>
  </w:num>
  <w:num w:numId="127">
    <w:abstractNumId w:val="3"/>
  </w:num>
  <w:num w:numId="128">
    <w:abstractNumId w:val="3"/>
  </w:num>
  <w:num w:numId="129">
    <w:abstractNumId w:val="3"/>
  </w:num>
  <w:num w:numId="130">
    <w:abstractNumId w:val="3"/>
  </w:num>
  <w:num w:numId="131">
    <w:abstractNumId w:val="3"/>
  </w:num>
  <w:num w:numId="132">
    <w:abstractNumId w:val="3"/>
  </w:num>
  <w:num w:numId="133">
    <w:abstractNumId w:val="73"/>
  </w:num>
  <w:num w:numId="134">
    <w:abstractNumId w:val="17"/>
  </w:num>
  <w:num w:numId="135">
    <w:abstractNumId w:val="26"/>
  </w:num>
  <w:num w:numId="136">
    <w:abstractNumId w:val="48"/>
  </w:num>
  <w:num w:numId="137">
    <w:abstractNumId w:val="3"/>
  </w:num>
  <w:num w:numId="138">
    <w:abstractNumId w:val="81"/>
  </w:num>
  <w:num w:numId="139">
    <w:abstractNumId w:val="23"/>
  </w:num>
  <w:numIdMacAtCleanup w:val="1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IN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IN" w:vendorID="64" w:dllVersion="4096" w:nlCheck="1" w:checkStyle="0"/>
  <w:activeWritingStyle w:appName="MSWord" w:lang="cs-CZ" w:vendorID="64" w:dllVersion="4096" w:nlCheck="1" w:checkStyle="0"/>
  <w:activeWritingStyle w:appName="MSWord" w:lang="pl-PL" w:vendorID="64" w:dllVersion="4096" w:nlCheck="1" w:checkStyle="0"/>
  <w:activeWritingStyle w:appName="MSWord" w:lang="pl-PL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defaultTabStop w:val="708"/>
  <w:hyphenationZone w:val="425"/>
  <w:drawingGridHorizontalSpacing w:val="90"/>
  <w:displayHorizontalDrawingGridEvery w:val="2"/>
  <w:characterSpacingControl w:val="doNotCompress"/>
  <w:hdrShapeDefaults>
    <o:shapedefaults v:ext="edit" spidmax="2049">
      <o:colormru v:ext="edit" colors="#797979,#66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sDQxMTIwNLc0NzJW0lEKTi0uzszPAykwNq0FAPIlYpQtAAAA"/>
  </w:docVars>
  <w:rsids>
    <w:rsidRoot w:val="00554581"/>
    <w:rsid w:val="00000100"/>
    <w:rsid w:val="00001A49"/>
    <w:rsid w:val="00002DA8"/>
    <w:rsid w:val="000038FE"/>
    <w:rsid w:val="00003FD9"/>
    <w:rsid w:val="00004114"/>
    <w:rsid w:val="000046A8"/>
    <w:rsid w:val="00004943"/>
    <w:rsid w:val="0000526A"/>
    <w:rsid w:val="000056DB"/>
    <w:rsid w:val="00006DAB"/>
    <w:rsid w:val="000075E4"/>
    <w:rsid w:val="0001016C"/>
    <w:rsid w:val="000101B8"/>
    <w:rsid w:val="00010DB6"/>
    <w:rsid w:val="00011088"/>
    <w:rsid w:val="000114B8"/>
    <w:rsid w:val="000114BE"/>
    <w:rsid w:val="000114DE"/>
    <w:rsid w:val="00011D49"/>
    <w:rsid w:val="00011E94"/>
    <w:rsid w:val="00012E92"/>
    <w:rsid w:val="00012F1C"/>
    <w:rsid w:val="00013715"/>
    <w:rsid w:val="00013BC6"/>
    <w:rsid w:val="00013D06"/>
    <w:rsid w:val="0001427C"/>
    <w:rsid w:val="0001436E"/>
    <w:rsid w:val="00014539"/>
    <w:rsid w:val="0001479C"/>
    <w:rsid w:val="000148B6"/>
    <w:rsid w:val="0001525E"/>
    <w:rsid w:val="0001534B"/>
    <w:rsid w:val="00015920"/>
    <w:rsid w:val="00015C09"/>
    <w:rsid w:val="0001605A"/>
    <w:rsid w:val="0001617C"/>
    <w:rsid w:val="00016328"/>
    <w:rsid w:val="00016758"/>
    <w:rsid w:val="00016F81"/>
    <w:rsid w:val="00017E59"/>
    <w:rsid w:val="00020E2C"/>
    <w:rsid w:val="00021B6D"/>
    <w:rsid w:val="00021D93"/>
    <w:rsid w:val="0002229C"/>
    <w:rsid w:val="00022367"/>
    <w:rsid w:val="000229F1"/>
    <w:rsid w:val="00022F1F"/>
    <w:rsid w:val="000233E0"/>
    <w:rsid w:val="000233F1"/>
    <w:rsid w:val="00023546"/>
    <w:rsid w:val="000235C1"/>
    <w:rsid w:val="00023A4A"/>
    <w:rsid w:val="00023A82"/>
    <w:rsid w:val="00023F03"/>
    <w:rsid w:val="00023F60"/>
    <w:rsid w:val="000242EC"/>
    <w:rsid w:val="00024B09"/>
    <w:rsid w:val="00024E21"/>
    <w:rsid w:val="00024E86"/>
    <w:rsid w:val="0002553C"/>
    <w:rsid w:val="000255F9"/>
    <w:rsid w:val="00025851"/>
    <w:rsid w:val="00026254"/>
    <w:rsid w:val="00026922"/>
    <w:rsid w:val="00026B83"/>
    <w:rsid w:val="00026C34"/>
    <w:rsid w:val="00027173"/>
    <w:rsid w:val="000274E8"/>
    <w:rsid w:val="00027EA5"/>
    <w:rsid w:val="0003089D"/>
    <w:rsid w:val="0003101D"/>
    <w:rsid w:val="000311D9"/>
    <w:rsid w:val="000314B4"/>
    <w:rsid w:val="00031E95"/>
    <w:rsid w:val="0003207A"/>
    <w:rsid w:val="0003250A"/>
    <w:rsid w:val="00032942"/>
    <w:rsid w:val="00032985"/>
    <w:rsid w:val="0003299F"/>
    <w:rsid w:val="000330C0"/>
    <w:rsid w:val="00033544"/>
    <w:rsid w:val="000340A3"/>
    <w:rsid w:val="00034229"/>
    <w:rsid w:val="000356F9"/>
    <w:rsid w:val="000357B5"/>
    <w:rsid w:val="00035ACE"/>
    <w:rsid w:val="00036925"/>
    <w:rsid w:val="00036B96"/>
    <w:rsid w:val="00037452"/>
    <w:rsid w:val="00037549"/>
    <w:rsid w:val="00037CA9"/>
    <w:rsid w:val="00037DEB"/>
    <w:rsid w:val="00040A5C"/>
    <w:rsid w:val="00041821"/>
    <w:rsid w:val="0004323D"/>
    <w:rsid w:val="00043732"/>
    <w:rsid w:val="00043E0A"/>
    <w:rsid w:val="00043EA6"/>
    <w:rsid w:val="00043EB4"/>
    <w:rsid w:val="000448F8"/>
    <w:rsid w:val="00045343"/>
    <w:rsid w:val="000459B9"/>
    <w:rsid w:val="00046601"/>
    <w:rsid w:val="000469F1"/>
    <w:rsid w:val="00046B66"/>
    <w:rsid w:val="000472D7"/>
    <w:rsid w:val="00047A30"/>
    <w:rsid w:val="000502C8"/>
    <w:rsid w:val="00050847"/>
    <w:rsid w:val="000508AE"/>
    <w:rsid w:val="000508DB"/>
    <w:rsid w:val="00051247"/>
    <w:rsid w:val="00051AE8"/>
    <w:rsid w:val="00051D4B"/>
    <w:rsid w:val="00052030"/>
    <w:rsid w:val="00052EEF"/>
    <w:rsid w:val="000533D6"/>
    <w:rsid w:val="00053AC5"/>
    <w:rsid w:val="00054296"/>
    <w:rsid w:val="00054487"/>
    <w:rsid w:val="00054E79"/>
    <w:rsid w:val="00054FCA"/>
    <w:rsid w:val="000556DF"/>
    <w:rsid w:val="00055E9E"/>
    <w:rsid w:val="00056411"/>
    <w:rsid w:val="00056B17"/>
    <w:rsid w:val="00056C25"/>
    <w:rsid w:val="00056C36"/>
    <w:rsid w:val="0005721A"/>
    <w:rsid w:val="00057A5D"/>
    <w:rsid w:val="00057D99"/>
    <w:rsid w:val="00057ECF"/>
    <w:rsid w:val="000605DE"/>
    <w:rsid w:val="00060896"/>
    <w:rsid w:val="00061FB2"/>
    <w:rsid w:val="00061FF1"/>
    <w:rsid w:val="000620B7"/>
    <w:rsid w:val="000622AC"/>
    <w:rsid w:val="00062BE0"/>
    <w:rsid w:val="00062F85"/>
    <w:rsid w:val="000639A7"/>
    <w:rsid w:val="00064968"/>
    <w:rsid w:val="00064B30"/>
    <w:rsid w:val="00064B3E"/>
    <w:rsid w:val="00065C7A"/>
    <w:rsid w:val="00066289"/>
    <w:rsid w:val="0006643C"/>
    <w:rsid w:val="00066711"/>
    <w:rsid w:val="000669C5"/>
    <w:rsid w:val="00066E9A"/>
    <w:rsid w:val="00070AA7"/>
    <w:rsid w:val="00071B25"/>
    <w:rsid w:val="00072155"/>
    <w:rsid w:val="000737FA"/>
    <w:rsid w:val="0007394A"/>
    <w:rsid w:val="00073D3B"/>
    <w:rsid w:val="00073F65"/>
    <w:rsid w:val="00074169"/>
    <w:rsid w:val="00074339"/>
    <w:rsid w:val="00074C30"/>
    <w:rsid w:val="00074C3A"/>
    <w:rsid w:val="00074CF0"/>
    <w:rsid w:val="00074EA8"/>
    <w:rsid w:val="00075376"/>
    <w:rsid w:val="000756A4"/>
    <w:rsid w:val="00075E64"/>
    <w:rsid w:val="00075FD9"/>
    <w:rsid w:val="000771AD"/>
    <w:rsid w:val="0007738D"/>
    <w:rsid w:val="000777F6"/>
    <w:rsid w:val="00077BCE"/>
    <w:rsid w:val="00077F63"/>
    <w:rsid w:val="00080028"/>
    <w:rsid w:val="0008085C"/>
    <w:rsid w:val="00080BF2"/>
    <w:rsid w:val="0008130C"/>
    <w:rsid w:val="000818E1"/>
    <w:rsid w:val="00081908"/>
    <w:rsid w:val="00081BF7"/>
    <w:rsid w:val="00082517"/>
    <w:rsid w:val="000827E5"/>
    <w:rsid w:val="00082DBF"/>
    <w:rsid w:val="00083303"/>
    <w:rsid w:val="00083C03"/>
    <w:rsid w:val="00083DC9"/>
    <w:rsid w:val="000843F8"/>
    <w:rsid w:val="00084667"/>
    <w:rsid w:val="00085882"/>
    <w:rsid w:val="00085C18"/>
    <w:rsid w:val="00085C76"/>
    <w:rsid w:val="000864E0"/>
    <w:rsid w:val="00086532"/>
    <w:rsid w:val="000870BE"/>
    <w:rsid w:val="00087329"/>
    <w:rsid w:val="00087379"/>
    <w:rsid w:val="00087808"/>
    <w:rsid w:val="000907DD"/>
    <w:rsid w:val="00090C44"/>
    <w:rsid w:val="00091110"/>
    <w:rsid w:val="00091343"/>
    <w:rsid w:val="00091934"/>
    <w:rsid w:val="00091E90"/>
    <w:rsid w:val="00092F69"/>
    <w:rsid w:val="000945C2"/>
    <w:rsid w:val="00094902"/>
    <w:rsid w:val="00094D52"/>
    <w:rsid w:val="00094DB5"/>
    <w:rsid w:val="0009550D"/>
    <w:rsid w:val="0009578B"/>
    <w:rsid w:val="00095E5D"/>
    <w:rsid w:val="0009659B"/>
    <w:rsid w:val="00097555"/>
    <w:rsid w:val="000977F0"/>
    <w:rsid w:val="000A07D0"/>
    <w:rsid w:val="000A0C64"/>
    <w:rsid w:val="000A1018"/>
    <w:rsid w:val="000A121B"/>
    <w:rsid w:val="000A1E7F"/>
    <w:rsid w:val="000A23BE"/>
    <w:rsid w:val="000A247D"/>
    <w:rsid w:val="000A37F1"/>
    <w:rsid w:val="000A3A89"/>
    <w:rsid w:val="000A3CD2"/>
    <w:rsid w:val="000A40F5"/>
    <w:rsid w:val="000A49FD"/>
    <w:rsid w:val="000A4AD0"/>
    <w:rsid w:val="000A4AF1"/>
    <w:rsid w:val="000A4B72"/>
    <w:rsid w:val="000A5A90"/>
    <w:rsid w:val="000A5DC3"/>
    <w:rsid w:val="000A652C"/>
    <w:rsid w:val="000A6595"/>
    <w:rsid w:val="000B0246"/>
    <w:rsid w:val="000B04A6"/>
    <w:rsid w:val="000B0EBD"/>
    <w:rsid w:val="000B184C"/>
    <w:rsid w:val="000B1F46"/>
    <w:rsid w:val="000B2836"/>
    <w:rsid w:val="000B2960"/>
    <w:rsid w:val="000B3018"/>
    <w:rsid w:val="000B33AB"/>
    <w:rsid w:val="000B38BF"/>
    <w:rsid w:val="000B3983"/>
    <w:rsid w:val="000B3C61"/>
    <w:rsid w:val="000B4372"/>
    <w:rsid w:val="000B57D1"/>
    <w:rsid w:val="000B62EE"/>
    <w:rsid w:val="000B62F1"/>
    <w:rsid w:val="000B6B33"/>
    <w:rsid w:val="000C0188"/>
    <w:rsid w:val="000C0366"/>
    <w:rsid w:val="000C0E7F"/>
    <w:rsid w:val="000C199F"/>
    <w:rsid w:val="000C1E5F"/>
    <w:rsid w:val="000C231C"/>
    <w:rsid w:val="000C2523"/>
    <w:rsid w:val="000C2671"/>
    <w:rsid w:val="000C2C12"/>
    <w:rsid w:val="000C2DD4"/>
    <w:rsid w:val="000C3342"/>
    <w:rsid w:val="000C3A23"/>
    <w:rsid w:val="000C41EC"/>
    <w:rsid w:val="000C4463"/>
    <w:rsid w:val="000C4D04"/>
    <w:rsid w:val="000C4E3C"/>
    <w:rsid w:val="000C50EA"/>
    <w:rsid w:val="000C5B42"/>
    <w:rsid w:val="000C62A9"/>
    <w:rsid w:val="000C6A32"/>
    <w:rsid w:val="000C710C"/>
    <w:rsid w:val="000C749A"/>
    <w:rsid w:val="000D0FF3"/>
    <w:rsid w:val="000D13DD"/>
    <w:rsid w:val="000D1695"/>
    <w:rsid w:val="000D1C1C"/>
    <w:rsid w:val="000D2B0C"/>
    <w:rsid w:val="000D3171"/>
    <w:rsid w:val="000D3D63"/>
    <w:rsid w:val="000D4177"/>
    <w:rsid w:val="000D44A4"/>
    <w:rsid w:val="000D44CF"/>
    <w:rsid w:val="000D4ECB"/>
    <w:rsid w:val="000D55A7"/>
    <w:rsid w:val="000D5AD6"/>
    <w:rsid w:val="000D61C3"/>
    <w:rsid w:val="000D6B59"/>
    <w:rsid w:val="000D6F0C"/>
    <w:rsid w:val="000D7982"/>
    <w:rsid w:val="000D7C0D"/>
    <w:rsid w:val="000D7ECA"/>
    <w:rsid w:val="000E10A0"/>
    <w:rsid w:val="000E1176"/>
    <w:rsid w:val="000E1354"/>
    <w:rsid w:val="000E1F60"/>
    <w:rsid w:val="000E1F96"/>
    <w:rsid w:val="000E27C5"/>
    <w:rsid w:val="000E3229"/>
    <w:rsid w:val="000E32BC"/>
    <w:rsid w:val="000E38D1"/>
    <w:rsid w:val="000E38F8"/>
    <w:rsid w:val="000E39F5"/>
    <w:rsid w:val="000E45C5"/>
    <w:rsid w:val="000E4E93"/>
    <w:rsid w:val="000E597B"/>
    <w:rsid w:val="000E5A4C"/>
    <w:rsid w:val="000E6454"/>
    <w:rsid w:val="000E6776"/>
    <w:rsid w:val="000E691E"/>
    <w:rsid w:val="000F0098"/>
    <w:rsid w:val="000F0296"/>
    <w:rsid w:val="000F03D1"/>
    <w:rsid w:val="000F0472"/>
    <w:rsid w:val="000F0C7B"/>
    <w:rsid w:val="000F13B8"/>
    <w:rsid w:val="000F1807"/>
    <w:rsid w:val="000F1A5D"/>
    <w:rsid w:val="000F1BC6"/>
    <w:rsid w:val="000F2875"/>
    <w:rsid w:val="000F2D45"/>
    <w:rsid w:val="000F2DF6"/>
    <w:rsid w:val="000F2EC1"/>
    <w:rsid w:val="000F3A84"/>
    <w:rsid w:val="000F3AA1"/>
    <w:rsid w:val="000F3AEF"/>
    <w:rsid w:val="000F3CE6"/>
    <w:rsid w:val="000F3FC8"/>
    <w:rsid w:val="000F42A6"/>
    <w:rsid w:val="000F45DB"/>
    <w:rsid w:val="000F476D"/>
    <w:rsid w:val="000F4C62"/>
    <w:rsid w:val="000F4DA7"/>
    <w:rsid w:val="000F51AD"/>
    <w:rsid w:val="000F5CB6"/>
    <w:rsid w:val="000F5DBE"/>
    <w:rsid w:val="000F6087"/>
    <w:rsid w:val="000F6513"/>
    <w:rsid w:val="000F6F45"/>
    <w:rsid w:val="000F7415"/>
    <w:rsid w:val="000F77AE"/>
    <w:rsid w:val="000F786F"/>
    <w:rsid w:val="000F7C5A"/>
    <w:rsid w:val="000F7E48"/>
    <w:rsid w:val="000F7ECE"/>
    <w:rsid w:val="0010039D"/>
    <w:rsid w:val="00100D95"/>
    <w:rsid w:val="00102025"/>
    <w:rsid w:val="001028F9"/>
    <w:rsid w:val="00102AC2"/>
    <w:rsid w:val="0010317C"/>
    <w:rsid w:val="00103F22"/>
    <w:rsid w:val="001047D8"/>
    <w:rsid w:val="00104B49"/>
    <w:rsid w:val="001058EE"/>
    <w:rsid w:val="00105D9E"/>
    <w:rsid w:val="001063DD"/>
    <w:rsid w:val="00106BF0"/>
    <w:rsid w:val="00107CEF"/>
    <w:rsid w:val="00110390"/>
    <w:rsid w:val="0011089C"/>
    <w:rsid w:val="00110E9D"/>
    <w:rsid w:val="001115C4"/>
    <w:rsid w:val="00111E86"/>
    <w:rsid w:val="00112BAC"/>
    <w:rsid w:val="001134D1"/>
    <w:rsid w:val="00114117"/>
    <w:rsid w:val="0011423A"/>
    <w:rsid w:val="00114567"/>
    <w:rsid w:val="0011471A"/>
    <w:rsid w:val="0011527D"/>
    <w:rsid w:val="00115576"/>
    <w:rsid w:val="001155A1"/>
    <w:rsid w:val="00116A91"/>
    <w:rsid w:val="0011714F"/>
    <w:rsid w:val="00117D56"/>
    <w:rsid w:val="00120FCE"/>
    <w:rsid w:val="0012110D"/>
    <w:rsid w:val="00121E22"/>
    <w:rsid w:val="0012216D"/>
    <w:rsid w:val="00122981"/>
    <w:rsid w:val="00123107"/>
    <w:rsid w:val="001233BC"/>
    <w:rsid w:val="001233D2"/>
    <w:rsid w:val="00124415"/>
    <w:rsid w:val="0012443C"/>
    <w:rsid w:val="00124703"/>
    <w:rsid w:val="001248D4"/>
    <w:rsid w:val="00124CAB"/>
    <w:rsid w:val="00124DC0"/>
    <w:rsid w:val="00125657"/>
    <w:rsid w:val="001259D6"/>
    <w:rsid w:val="00125CA2"/>
    <w:rsid w:val="00125F54"/>
    <w:rsid w:val="001263AC"/>
    <w:rsid w:val="001266F1"/>
    <w:rsid w:val="001267E3"/>
    <w:rsid w:val="0013051C"/>
    <w:rsid w:val="001310E5"/>
    <w:rsid w:val="001311A4"/>
    <w:rsid w:val="001318F5"/>
    <w:rsid w:val="00132326"/>
    <w:rsid w:val="00133486"/>
    <w:rsid w:val="001336B7"/>
    <w:rsid w:val="00133A93"/>
    <w:rsid w:val="00133E06"/>
    <w:rsid w:val="00134188"/>
    <w:rsid w:val="00134489"/>
    <w:rsid w:val="00134797"/>
    <w:rsid w:val="00134CED"/>
    <w:rsid w:val="00136120"/>
    <w:rsid w:val="001361F3"/>
    <w:rsid w:val="00136372"/>
    <w:rsid w:val="00136466"/>
    <w:rsid w:val="00137561"/>
    <w:rsid w:val="00137915"/>
    <w:rsid w:val="001402BC"/>
    <w:rsid w:val="0014044F"/>
    <w:rsid w:val="001406C2"/>
    <w:rsid w:val="0014086B"/>
    <w:rsid w:val="00140B37"/>
    <w:rsid w:val="00140D2B"/>
    <w:rsid w:val="00141137"/>
    <w:rsid w:val="00141499"/>
    <w:rsid w:val="0014169A"/>
    <w:rsid w:val="00141C72"/>
    <w:rsid w:val="00142B11"/>
    <w:rsid w:val="00142EC7"/>
    <w:rsid w:val="0014331E"/>
    <w:rsid w:val="0014390E"/>
    <w:rsid w:val="00143939"/>
    <w:rsid w:val="001447B0"/>
    <w:rsid w:val="0014490C"/>
    <w:rsid w:val="001455B1"/>
    <w:rsid w:val="00145BB1"/>
    <w:rsid w:val="00146AEF"/>
    <w:rsid w:val="00146CA6"/>
    <w:rsid w:val="00147097"/>
    <w:rsid w:val="001470EB"/>
    <w:rsid w:val="00147526"/>
    <w:rsid w:val="00147952"/>
    <w:rsid w:val="00150665"/>
    <w:rsid w:val="0015132E"/>
    <w:rsid w:val="0015256F"/>
    <w:rsid w:val="00152A17"/>
    <w:rsid w:val="00153241"/>
    <w:rsid w:val="00153600"/>
    <w:rsid w:val="0015379A"/>
    <w:rsid w:val="00153871"/>
    <w:rsid w:val="00154AB2"/>
    <w:rsid w:val="00155332"/>
    <w:rsid w:val="001553EC"/>
    <w:rsid w:val="0015584C"/>
    <w:rsid w:val="0015588D"/>
    <w:rsid w:val="001558E3"/>
    <w:rsid w:val="0015604F"/>
    <w:rsid w:val="0015686D"/>
    <w:rsid w:val="00156F96"/>
    <w:rsid w:val="00157008"/>
    <w:rsid w:val="00157991"/>
    <w:rsid w:val="00157BBD"/>
    <w:rsid w:val="00160102"/>
    <w:rsid w:val="0016029D"/>
    <w:rsid w:val="001603F2"/>
    <w:rsid w:val="00160DC1"/>
    <w:rsid w:val="00160FBE"/>
    <w:rsid w:val="00160FE1"/>
    <w:rsid w:val="001614B5"/>
    <w:rsid w:val="00161C08"/>
    <w:rsid w:val="00161E6F"/>
    <w:rsid w:val="00161FE8"/>
    <w:rsid w:val="001622DD"/>
    <w:rsid w:val="001622EA"/>
    <w:rsid w:val="00162612"/>
    <w:rsid w:val="001628AD"/>
    <w:rsid w:val="001629D9"/>
    <w:rsid w:val="00163188"/>
    <w:rsid w:val="00163C45"/>
    <w:rsid w:val="00163D9F"/>
    <w:rsid w:val="00164533"/>
    <w:rsid w:val="00165096"/>
    <w:rsid w:val="00165655"/>
    <w:rsid w:val="0016637E"/>
    <w:rsid w:val="00166382"/>
    <w:rsid w:val="001669DF"/>
    <w:rsid w:val="001669EC"/>
    <w:rsid w:val="0016701E"/>
    <w:rsid w:val="0016709D"/>
    <w:rsid w:val="0016714F"/>
    <w:rsid w:val="00167528"/>
    <w:rsid w:val="00167B4B"/>
    <w:rsid w:val="00167F4E"/>
    <w:rsid w:val="001700CE"/>
    <w:rsid w:val="00170EBF"/>
    <w:rsid w:val="00170F83"/>
    <w:rsid w:val="00171391"/>
    <w:rsid w:val="00172E49"/>
    <w:rsid w:val="00173294"/>
    <w:rsid w:val="001741B1"/>
    <w:rsid w:val="00174720"/>
    <w:rsid w:val="00174A06"/>
    <w:rsid w:val="00174AE1"/>
    <w:rsid w:val="00175369"/>
    <w:rsid w:val="00175524"/>
    <w:rsid w:val="001760AA"/>
    <w:rsid w:val="00176268"/>
    <w:rsid w:val="0017660F"/>
    <w:rsid w:val="00176890"/>
    <w:rsid w:val="00177B97"/>
    <w:rsid w:val="00177FF9"/>
    <w:rsid w:val="001815EA"/>
    <w:rsid w:val="00181CAB"/>
    <w:rsid w:val="001824C4"/>
    <w:rsid w:val="001826C5"/>
    <w:rsid w:val="0018320F"/>
    <w:rsid w:val="00183C19"/>
    <w:rsid w:val="00183FBC"/>
    <w:rsid w:val="001844EF"/>
    <w:rsid w:val="00184A84"/>
    <w:rsid w:val="00185BE9"/>
    <w:rsid w:val="00185E4A"/>
    <w:rsid w:val="00185FA6"/>
    <w:rsid w:val="001865F4"/>
    <w:rsid w:val="0018696D"/>
    <w:rsid w:val="00190088"/>
    <w:rsid w:val="001907F2"/>
    <w:rsid w:val="00190E7A"/>
    <w:rsid w:val="00191D48"/>
    <w:rsid w:val="0019225A"/>
    <w:rsid w:val="0019245E"/>
    <w:rsid w:val="001924BF"/>
    <w:rsid w:val="001925E0"/>
    <w:rsid w:val="001929CB"/>
    <w:rsid w:val="00192AA0"/>
    <w:rsid w:val="00192EDA"/>
    <w:rsid w:val="00192F76"/>
    <w:rsid w:val="00193094"/>
    <w:rsid w:val="0019321D"/>
    <w:rsid w:val="00193763"/>
    <w:rsid w:val="0019410F"/>
    <w:rsid w:val="00194276"/>
    <w:rsid w:val="001943AB"/>
    <w:rsid w:val="0019448D"/>
    <w:rsid w:val="00194653"/>
    <w:rsid w:val="001946C5"/>
    <w:rsid w:val="00194761"/>
    <w:rsid w:val="001947CD"/>
    <w:rsid w:val="001947CE"/>
    <w:rsid w:val="00194D71"/>
    <w:rsid w:val="00194E26"/>
    <w:rsid w:val="00196199"/>
    <w:rsid w:val="001962A7"/>
    <w:rsid w:val="00196C3A"/>
    <w:rsid w:val="00196CD8"/>
    <w:rsid w:val="00197211"/>
    <w:rsid w:val="00197279"/>
    <w:rsid w:val="001974AD"/>
    <w:rsid w:val="00197637"/>
    <w:rsid w:val="001A0F37"/>
    <w:rsid w:val="001A1378"/>
    <w:rsid w:val="001A13CE"/>
    <w:rsid w:val="001A2ACA"/>
    <w:rsid w:val="001A2D05"/>
    <w:rsid w:val="001A3D7A"/>
    <w:rsid w:val="001A3E21"/>
    <w:rsid w:val="001A4424"/>
    <w:rsid w:val="001A4EE9"/>
    <w:rsid w:val="001A59AF"/>
    <w:rsid w:val="001A6121"/>
    <w:rsid w:val="001A63E4"/>
    <w:rsid w:val="001A6FA1"/>
    <w:rsid w:val="001A736B"/>
    <w:rsid w:val="001A7381"/>
    <w:rsid w:val="001A7C8B"/>
    <w:rsid w:val="001B01A0"/>
    <w:rsid w:val="001B150B"/>
    <w:rsid w:val="001B194A"/>
    <w:rsid w:val="001B1F46"/>
    <w:rsid w:val="001B28FC"/>
    <w:rsid w:val="001B2C78"/>
    <w:rsid w:val="001B3852"/>
    <w:rsid w:val="001B40A5"/>
    <w:rsid w:val="001B4AF2"/>
    <w:rsid w:val="001B4BF6"/>
    <w:rsid w:val="001B4E5F"/>
    <w:rsid w:val="001B6095"/>
    <w:rsid w:val="001B61BC"/>
    <w:rsid w:val="001B61E4"/>
    <w:rsid w:val="001B63D2"/>
    <w:rsid w:val="001B66B1"/>
    <w:rsid w:val="001B745D"/>
    <w:rsid w:val="001C0131"/>
    <w:rsid w:val="001C03EF"/>
    <w:rsid w:val="001C1781"/>
    <w:rsid w:val="001C220D"/>
    <w:rsid w:val="001C26E0"/>
    <w:rsid w:val="001C29FD"/>
    <w:rsid w:val="001C2DA2"/>
    <w:rsid w:val="001C3004"/>
    <w:rsid w:val="001C3C88"/>
    <w:rsid w:val="001C3D37"/>
    <w:rsid w:val="001C420B"/>
    <w:rsid w:val="001C4615"/>
    <w:rsid w:val="001C4852"/>
    <w:rsid w:val="001C4988"/>
    <w:rsid w:val="001C49F3"/>
    <w:rsid w:val="001C4F10"/>
    <w:rsid w:val="001C52F9"/>
    <w:rsid w:val="001C6222"/>
    <w:rsid w:val="001C66D9"/>
    <w:rsid w:val="001C6A07"/>
    <w:rsid w:val="001C6AF1"/>
    <w:rsid w:val="001C78BB"/>
    <w:rsid w:val="001C7AA3"/>
    <w:rsid w:val="001C7E70"/>
    <w:rsid w:val="001D01B1"/>
    <w:rsid w:val="001D0768"/>
    <w:rsid w:val="001D089A"/>
    <w:rsid w:val="001D0F3C"/>
    <w:rsid w:val="001D13D5"/>
    <w:rsid w:val="001D1963"/>
    <w:rsid w:val="001D2329"/>
    <w:rsid w:val="001D3AFA"/>
    <w:rsid w:val="001D3B71"/>
    <w:rsid w:val="001D3EDB"/>
    <w:rsid w:val="001D4675"/>
    <w:rsid w:val="001D46B5"/>
    <w:rsid w:val="001D4925"/>
    <w:rsid w:val="001D4D85"/>
    <w:rsid w:val="001D5559"/>
    <w:rsid w:val="001D56CC"/>
    <w:rsid w:val="001D5A62"/>
    <w:rsid w:val="001D5FEC"/>
    <w:rsid w:val="001D66C9"/>
    <w:rsid w:val="001D739C"/>
    <w:rsid w:val="001D771E"/>
    <w:rsid w:val="001E0451"/>
    <w:rsid w:val="001E0D27"/>
    <w:rsid w:val="001E0EC4"/>
    <w:rsid w:val="001E14FD"/>
    <w:rsid w:val="001E1515"/>
    <w:rsid w:val="001E1900"/>
    <w:rsid w:val="001E1A40"/>
    <w:rsid w:val="001E1FBC"/>
    <w:rsid w:val="001E211D"/>
    <w:rsid w:val="001E25E1"/>
    <w:rsid w:val="001E3208"/>
    <w:rsid w:val="001E33CD"/>
    <w:rsid w:val="001E3827"/>
    <w:rsid w:val="001E3B03"/>
    <w:rsid w:val="001E4081"/>
    <w:rsid w:val="001E429E"/>
    <w:rsid w:val="001E43F8"/>
    <w:rsid w:val="001E63A8"/>
    <w:rsid w:val="001E6673"/>
    <w:rsid w:val="001E6A4A"/>
    <w:rsid w:val="001E6DD0"/>
    <w:rsid w:val="001E7505"/>
    <w:rsid w:val="001E7ED7"/>
    <w:rsid w:val="001F02C1"/>
    <w:rsid w:val="001F06AC"/>
    <w:rsid w:val="001F08A0"/>
    <w:rsid w:val="001F0ED7"/>
    <w:rsid w:val="001F1461"/>
    <w:rsid w:val="001F1A06"/>
    <w:rsid w:val="001F1E89"/>
    <w:rsid w:val="001F209E"/>
    <w:rsid w:val="001F225D"/>
    <w:rsid w:val="001F2CF2"/>
    <w:rsid w:val="001F35FE"/>
    <w:rsid w:val="001F4144"/>
    <w:rsid w:val="001F41B1"/>
    <w:rsid w:val="001F422F"/>
    <w:rsid w:val="001F51BF"/>
    <w:rsid w:val="001F52C4"/>
    <w:rsid w:val="001F53CD"/>
    <w:rsid w:val="001F59B5"/>
    <w:rsid w:val="001F5D78"/>
    <w:rsid w:val="001F5E74"/>
    <w:rsid w:val="001F7321"/>
    <w:rsid w:val="001F7812"/>
    <w:rsid w:val="001F7D2B"/>
    <w:rsid w:val="001F7EF6"/>
    <w:rsid w:val="00200A79"/>
    <w:rsid w:val="00200CDE"/>
    <w:rsid w:val="00200EA0"/>
    <w:rsid w:val="002010F0"/>
    <w:rsid w:val="002016A6"/>
    <w:rsid w:val="00201EC5"/>
    <w:rsid w:val="00202102"/>
    <w:rsid w:val="002023CA"/>
    <w:rsid w:val="00202696"/>
    <w:rsid w:val="002028BD"/>
    <w:rsid w:val="00202D9A"/>
    <w:rsid w:val="002031E6"/>
    <w:rsid w:val="00203668"/>
    <w:rsid w:val="002037C9"/>
    <w:rsid w:val="00204722"/>
    <w:rsid w:val="0020504E"/>
    <w:rsid w:val="002054BD"/>
    <w:rsid w:val="00205509"/>
    <w:rsid w:val="00205E41"/>
    <w:rsid w:val="00206154"/>
    <w:rsid w:val="00206298"/>
    <w:rsid w:val="0020657C"/>
    <w:rsid w:val="0020658D"/>
    <w:rsid w:val="002065D4"/>
    <w:rsid w:val="002069A2"/>
    <w:rsid w:val="00206C01"/>
    <w:rsid w:val="00207FBC"/>
    <w:rsid w:val="00210AA4"/>
    <w:rsid w:val="0021177C"/>
    <w:rsid w:val="00211BC4"/>
    <w:rsid w:val="00211E81"/>
    <w:rsid w:val="002126D1"/>
    <w:rsid w:val="002128DC"/>
    <w:rsid w:val="00212E0E"/>
    <w:rsid w:val="00213B22"/>
    <w:rsid w:val="0021486E"/>
    <w:rsid w:val="00214EC3"/>
    <w:rsid w:val="0021528C"/>
    <w:rsid w:val="00215E07"/>
    <w:rsid w:val="00216139"/>
    <w:rsid w:val="00216245"/>
    <w:rsid w:val="00216312"/>
    <w:rsid w:val="002164A1"/>
    <w:rsid w:val="00217434"/>
    <w:rsid w:val="00217C00"/>
    <w:rsid w:val="002200D3"/>
    <w:rsid w:val="00220351"/>
    <w:rsid w:val="0022079F"/>
    <w:rsid w:val="00220F9B"/>
    <w:rsid w:val="00220FC2"/>
    <w:rsid w:val="00221094"/>
    <w:rsid w:val="00221DBE"/>
    <w:rsid w:val="002220EA"/>
    <w:rsid w:val="00222243"/>
    <w:rsid w:val="00222E30"/>
    <w:rsid w:val="0022391A"/>
    <w:rsid w:val="00223A74"/>
    <w:rsid w:val="00223C84"/>
    <w:rsid w:val="002247B8"/>
    <w:rsid w:val="00224EF9"/>
    <w:rsid w:val="0022532B"/>
    <w:rsid w:val="00225A6F"/>
    <w:rsid w:val="00226499"/>
    <w:rsid w:val="002269FD"/>
    <w:rsid w:val="00226CDC"/>
    <w:rsid w:val="00226D64"/>
    <w:rsid w:val="0022716F"/>
    <w:rsid w:val="002311A3"/>
    <w:rsid w:val="0023157D"/>
    <w:rsid w:val="00231E06"/>
    <w:rsid w:val="00233ACE"/>
    <w:rsid w:val="00233F7C"/>
    <w:rsid w:val="002346D4"/>
    <w:rsid w:val="002347D0"/>
    <w:rsid w:val="00234900"/>
    <w:rsid w:val="00235310"/>
    <w:rsid w:val="002353E7"/>
    <w:rsid w:val="00237B5A"/>
    <w:rsid w:val="002400AE"/>
    <w:rsid w:val="00240F03"/>
    <w:rsid w:val="002411BC"/>
    <w:rsid w:val="00241524"/>
    <w:rsid w:val="00241570"/>
    <w:rsid w:val="00241F43"/>
    <w:rsid w:val="00242B78"/>
    <w:rsid w:val="00242CE8"/>
    <w:rsid w:val="00242DA2"/>
    <w:rsid w:val="00244E11"/>
    <w:rsid w:val="00245328"/>
    <w:rsid w:val="0024562E"/>
    <w:rsid w:val="002456C3"/>
    <w:rsid w:val="0024632C"/>
    <w:rsid w:val="002465BC"/>
    <w:rsid w:val="00246F2C"/>
    <w:rsid w:val="00246F42"/>
    <w:rsid w:val="00246F71"/>
    <w:rsid w:val="00247278"/>
    <w:rsid w:val="002478DC"/>
    <w:rsid w:val="002500A7"/>
    <w:rsid w:val="002503A3"/>
    <w:rsid w:val="00250774"/>
    <w:rsid w:val="002519D8"/>
    <w:rsid w:val="00251B5E"/>
    <w:rsid w:val="00251C77"/>
    <w:rsid w:val="00251FD9"/>
    <w:rsid w:val="00252A2A"/>
    <w:rsid w:val="00252E19"/>
    <w:rsid w:val="00253328"/>
    <w:rsid w:val="00253F51"/>
    <w:rsid w:val="002543BB"/>
    <w:rsid w:val="00254FBB"/>
    <w:rsid w:val="0025555F"/>
    <w:rsid w:val="00255C0C"/>
    <w:rsid w:val="002561B0"/>
    <w:rsid w:val="00256983"/>
    <w:rsid w:val="00256B0C"/>
    <w:rsid w:val="0025768C"/>
    <w:rsid w:val="002578FF"/>
    <w:rsid w:val="00257FE8"/>
    <w:rsid w:val="00260607"/>
    <w:rsid w:val="00260CBE"/>
    <w:rsid w:val="00260FD8"/>
    <w:rsid w:val="0026117F"/>
    <w:rsid w:val="00261860"/>
    <w:rsid w:val="002620CD"/>
    <w:rsid w:val="00262763"/>
    <w:rsid w:val="002627C6"/>
    <w:rsid w:val="00262C00"/>
    <w:rsid w:val="00262CDA"/>
    <w:rsid w:val="00262D38"/>
    <w:rsid w:val="00263099"/>
    <w:rsid w:val="002631FD"/>
    <w:rsid w:val="002633AF"/>
    <w:rsid w:val="00263636"/>
    <w:rsid w:val="002638A1"/>
    <w:rsid w:val="00263934"/>
    <w:rsid w:val="00263A2E"/>
    <w:rsid w:val="00263CFF"/>
    <w:rsid w:val="00263FAA"/>
    <w:rsid w:val="0026468D"/>
    <w:rsid w:val="00264A70"/>
    <w:rsid w:val="00264B4F"/>
    <w:rsid w:val="00264C5F"/>
    <w:rsid w:val="00265076"/>
    <w:rsid w:val="00265A8E"/>
    <w:rsid w:val="00265BD9"/>
    <w:rsid w:val="00266D0C"/>
    <w:rsid w:val="00267484"/>
    <w:rsid w:val="00267853"/>
    <w:rsid w:val="0026794E"/>
    <w:rsid w:val="0027003D"/>
    <w:rsid w:val="002706B7"/>
    <w:rsid w:val="00270788"/>
    <w:rsid w:val="0027154F"/>
    <w:rsid w:val="00271B7E"/>
    <w:rsid w:val="0027216D"/>
    <w:rsid w:val="0027222A"/>
    <w:rsid w:val="002730C5"/>
    <w:rsid w:val="0027312E"/>
    <w:rsid w:val="002735AF"/>
    <w:rsid w:val="002736BA"/>
    <w:rsid w:val="0027495B"/>
    <w:rsid w:val="00274C44"/>
    <w:rsid w:val="002753B2"/>
    <w:rsid w:val="00275946"/>
    <w:rsid w:val="00275A7F"/>
    <w:rsid w:val="002767B2"/>
    <w:rsid w:val="00276D17"/>
    <w:rsid w:val="00277318"/>
    <w:rsid w:val="00277338"/>
    <w:rsid w:val="00280582"/>
    <w:rsid w:val="00280697"/>
    <w:rsid w:val="00281695"/>
    <w:rsid w:val="00281CE1"/>
    <w:rsid w:val="00281FC9"/>
    <w:rsid w:val="00283E07"/>
    <w:rsid w:val="00284088"/>
    <w:rsid w:val="002842CD"/>
    <w:rsid w:val="0028496E"/>
    <w:rsid w:val="00284C13"/>
    <w:rsid w:val="002854F7"/>
    <w:rsid w:val="00285A5B"/>
    <w:rsid w:val="00285CAF"/>
    <w:rsid w:val="00286F9E"/>
    <w:rsid w:val="0028703C"/>
    <w:rsid w:val="00287202"/>
    <w:rsid w:val="00290701"/>
    <w:rsid w:val="00290DF4"/>
    <w:rsid w:val="00291C54"/>
    <w:rsid w:val="00291F2B"/>
    <w:rsid w:val="00292601"/>
    <w:rsid w:val="00292763"/>
    <w:rsid w:val="00293739"/>
    <w:rsid w:val="002939B8"/>
    <w:rsid w:val="002945A7"/>
    <w:rsid w:val="00294834"/>
    <w:rsid w:val="0029561A"/>
    <w:rsid w:val="002956C9"/>
    <w:rsid w:val="002961CE"/>
    <w:rsid w:val="00296676"/>
    <w:rsid w:val="00296BDB"/>
    <w:rsid w:val="00297CAD"/>
    <w:rsid w:val="002A05CF"/>
    <w:rsid w:val="002A073B"/>
    <w:rsid w:val="002A0D77"/>
    <w:rsid w:val="002A13A0"/>
    <w:rsid w:val="002A14A0"/>
    <w:rsid w:val="002A14DE"/>
    <w:rsid w:val="002A1E10"/>
    <w:rsid w:val="002A2393"/>
    <w:rsid w:val="002A2660"/>
    <w:rsid w:val="002A35F4"/>
    <w:rsid w:val="002A3FF7"/>
    <w:rsid w:val="002A59B6"/>
    <w:rsid w:val="002A7072"/>
    <w:rsid w:val="002A7151"/>
    <w:rsid w:val="002A775E"/>
    <w:rsid w:val="002A7C49"/>
    <w:rsid w:val="002B060B"/>
    <w:rsid w:val="002B08CD"/>
    <w:rsid w:val="002B0C3B"/>
    <w:rsid w:val="002B0C8B"/>
    <w:rsid w:val="002B0FBC"/>
    <w:rsid w:val="002B105B"/>
    <w:rsid w:val="002B16B0"/>
    <w:rsid w:val="002B1C6E"/>
    <w:rsid w:val="002B23C3"/>
    <w:rsid w:val="002B2534"/>
    <w:rsid w:val="002B32BD"/>
    <w:rsid w:val="002B355B"/>
    <w:rsid w:val="002B3FFE"/>
    <w:rsid w:val="002B400B"/>
    <w:rsid w:val="002B410C"/>
    <w:rsid w:val="002B4647"/>
    <w:rsid w:val="002B4C70"/>
    <w:rsid w:val="002B4C8A"/>
    <w:rsid w:val="002B5097"/>
    <w:rsid w:val="002B5A04"/>
    <w:rsid w:val="002B6392"/>
    <w:rsid w:val="002B68A4"/>
    <w:rsid w:val="002B6C00"/>
    <w:rsid w:val="002B6CD8"/>
    <w:rsid w:val="002C00F3"/>
    <w:rsid w:val="002C06AC"/>
    <w:rsid w:val="002C09E4"/>
    <w:rsid w:val="002C12FB"/>
    <w:rsid w:val="002C1E51"/>
    <w:rsid w:val="002C1EC5"/>
    <w:rsid w:val="002C2629"/>
    <w:rsid w:val="002C2F3A"/>
    <w:rsid w:val="002C36C3"/>
    <w:rsid w:val="002C3CCC"/>
    <w:rsid w:val="002C40BF"/>
    <w:rsid w:val="002C4E65"/>
    <w:rsid w:val="002C524E"/>
    <w:rsid w:val="002C52DA"/>
    <w:rsid w:val="002C5365"/>
    <w:rsid w:val="002C5E70"/>
    <w:rsid w:val="002C7704"/>
    <w:rsid w:val="002C7991"/>
    <w:rsid w:val="002C7B54"/>
    <w:rsid w:val="002C7D4D"/>
    <w:rsid w:val="002C7D62"/>
    <w:rsid w:val="002D016F"/>
    <w:rsid w:val="002D0665"/>
    <w:rsid w:val="002D0FBC"/>
    <w:rsid w:val="002D1037"/>
    <w:rsid w:val="002D118E"/>
    <w:rsid w:val="002D143D"/>
    <w:rsid w:val="002D1908"/>
    <w:rsid w:val="002D1E6A"/>
    <w:rsid w:val="002D297B"/>
    <w:rsid w:val="002D3735"/>
    <w:rsid w:val="002D408D"/>
    <w:rsid w:val="002D458C"/>
    <w:rsid w:val="002D45CD"/>
    <w:rsid w:val="002D47A8"/>
    <w:rsid w:val="002D59F4"/>
    <w:rsid w:val="002D617A"/>
    <w:rsid w:val="002D61C5"/>
    <w:rsid w:val="002D62DF"/>
    <w:rsid w:val="002D6742"/>
    <w:rsid w:val="002D6877"/>
    <w:rsid w:val="002D6AA7"/>
    <w:rsid w:val="002D6C17"/>
    <w:rsid w:val="002D6F07"/>
    <w:rsid w:val="002D6F3D"/>
    <w:rsid w:val="002D6FB4"/>
    <w:rsid w:val="002D71A0"/>
    <w:rsid w:val="002D7C29"/>
    <w:rsid w:val="002E006D"/>
    <w:rsid w:val="002E0657"/>
    <w:rsid w:val="002E0AAF"/>
    <w:rsid w:val="002E1065"/>
    <w:rsid w:val="002E1178"/>
    <w:rsid w:val="002E18BF"/>
    <w:rsid w:val="002E18E0"/>
    <w:rsid w:val="002E2F1E"/>
    <w:rsid w:val="002E3508"/>
    <w:rsid w:val="002E3BF2"/>
    <w:rsid w:val="002E3C24"/>
    <w:rsid w:val="002E3CC4"/>
    <w:rsid w:val="002E41A7"/>
    <w:rsid w:val="002E422C"/>
    <w:rsid w:val="002E4384"/>
    <w:rsid w:val="002E4F8C"/>
    <w:rsid w:val="002E515D"/>
    <w:rsid w:val="002E5F68"/>
    <w:rsid w:val="002E6050"/>
    <w:rsid w:val="002E608E"/>
    <w:rsid w:val="002E734C"/>
    <w:rsid w:val="002E76FD"/>
    <w:rsid w:val="002E77A7"/>
    <w:rsid w:val="002F0392"/>
    <w:rsid w:val="002F0588"/>
    <w:rsid w:val="002F0A2F"/>
    <w:rsid w:val="002F1972"/>
    <w:rsid w:val="002F207C"/>
    <w:rsid w:val="002F256C"/>
    <w:rsid w:val="002F2A99"/>
    <w:rsid w:val="002F2B38"/>
    <w:rsid w:val="002F2CD5"/>
    <w:rsid w:val="002F2D12"/>
    <w:rsid w:val="002F2E99"/>
    <w:rsid w:val="002F3ABA"/>
    <w:rsid w:val="002F46BA"/>
    <w:rsid w:val="002F485F"/>
    <w:rsid w:val="002F4B7D"/>
    <w:rsid w:val="002F51F3"/>
    <w:rsid w:val="002F54D6"/>
    <w:rsid w:val="002F5946"/>
    <w:rsid w:val="002F65A5"/>
    <w:rsid w:val="002F66D7"/>
    <w:rsid w:val="002F689B"/>
    <w:rsid w:val="002F69BC"/>
    <w:rsid w:val="002F6A3E"/>
    <w:rsid w:val="002F6B8E"/>
    <w:rsid w:val="002F6D8B"/>
    <w:rsid w:val="002F6E2F"/>
    <w:rsid w:val="002F7294"/>
    <w:rsid w:val="002F7A26"/>
    <w:rsid w:val="0030064B"/>
    <w:rsid w:val="00301184"/>
    <w:rsid w:val="00301991"/>
    <w:rsid w:val="00301BF2"/>
    <w:rsid w:val="00301D0B"/>
    <w:rsid w:val="00301D7A"/>
    <w:rsid w:val="00302703"/>
    <w:rsid w:val="0030283C"/>
    <w:rsid w:val="00302881"/>
    <w:rsid w:val="00302CC1"/>
    <w:rsid w:val="00303035"/>
    <w:rsid w:val="0030327E"/>
    <w:rsid w:val="003033DE"/>
    <w:rsid w:val="0030449A"/>
    <w:rsid w:val="003045C6"/>
    <w:rsid w:val="00304644"/>
    <w:rsid w:val="003046C7"/>
    <w:rsid w:val="00304F72"/>
    <w:rsid w:val="003051A1"/>
    <w:rsid w:val="00306427"/>
    <w:rsid w:val="0030644D"/>
    <w:rsid w:val="00306C8D"/>
    <w:rsid w:val="00306F50"/>
    <w:rsid w:val="003071A9"/>
    <w:rsid w:val="003075DC"/>
    <w:rsid w:val="003078BE"/>
    <w:rsid w:val="00307C7B"/>
    <w:rsid w:val="00307F92"/>
    <w:rsid w:val="003101A8"/>
    <w:rsid w:val="00310580"/>
    <w:rsid w:val="0031093E"/>
    <w:rsid w:val="00310F0C"/>
    <w:rsid w:val="00310F47"/>
    <w:rsid w:val="00311AAD"/>
    <w:rsid w:val="00311FAD"/>
    <w:rsid w:val="00311FCC"/>
    <w:rsid w:val="0031238B"/>
    <w:rsid w:val="003123B9"/>
    <w:rsid w:val="003125A2"/>
    <w:rsid w:val="00312D8F"/>
    <w:rsid w:val="003137B1"/>
    <w:rsid w:val="00313BF1"/>
    <w:rsid w:val="00314418"/>
    <w:rsid w:val="003144D3"/>
    <w:rsid w:val="0031507F"/>
    <w:rsid w:val="00315150"/>
    <w:rsid w:val="00315705"/>
    <w:rsid w:val="00315A88"/>
    <w:rsid w:val="00315C52"/>
    <w:rsid w:val="00315F2D"/>
    <w:rsid w:val="003160CB"/>
    <w:rsid w:val="003161B4"/>
    <w:rsid w:val="00316335"/>
    <w:rsid w:val="00316D1B"/>
    <w:rsid w:val="00316F21"/>
    <w:rsid w:val="003176B8"/>
    <w:rsid w:val="00317953"/>
    <w:rsid w:val="003201DB"/>
    <w:rsid w:val="00320651"/>
    <w:rsid w:val="003223C7"/>
    <w:rsid w:val="00322AB2"/>
    <w:rsid w:val="0032393A"/>
    <w:rsid w:val="00323BFD"/>
    <w:rsid w:val="00323C02"/>
    <w:rsid w:val="0032403B"/>
    <w:rsid w:val="00325179"/>
    <w:rsid w:val="0032530E"/>
    <w:rsid w:val="00325557"/>
    <w:rsid w:val="00325DF7"/>
    <w:rsid w:val="00325EF7"/>
    <w:rsid w:val="003268DA"/>
    <w:rsid w:val="0032699A"/>
    <w:rsid w:val="003270AA"/>
    <w:rsid w:val="0032731B"/>
    <w:rsid w:val="00327378"/>
    <w:rsid w:val="00327D57"/>
    <w:rsid w:val="00330D89"/>
    <w:rsid w:val="00330D9A"/>
    <w:rsid w:val="003312C5"/>
    <w:rsid w:val="003317D6"/>
    <w:rsid w:val="00331981"/>
    <w:rsid w:val="003319E4"/>
    <w:rsid w:val="00332881"/>
    <w:rsid w:val="00332CEF"/>
    <w:rsid w:val="00333596"/>
    <w:rsid w:val="00333FF9"/>
    <w:rsid w:val="00334033"/>
    <w:rsid w:val="00334092"/>
    <w:rsid w:val="0033444C"/>
    <w:rsid w:val="00334ADF"/>
    <w:rsid w:val="00335306"/>
    <w:rsid w:val="0033601B"/>
    <w:rsid w:val="003364BA"/>
    <w:rsid w:val="00336757"/>
    <w:rsid w:val="00336A24"/>
    <w:rsid w:val="003376CD"/>
    <w:rsid w:val="00337C52"/>
    <w:rsid w:val="00340088"/>
    <w:rsid w:val="00340657"/>
    <w:rsid w:val="003409B5"/>
    <w:rsid w:val="00340E72"/>
    <w:rsid w:val="00340F60"/>
    <w:rsid w:val="0034118E"/>
    <w:rsid w:val="00341B14"/>
    <w:rsid w:val="003420D4"/>
    <w:rsid w:val="0034368D"/>
    <w:rsid w:val="003438EC"/>
    <w:rsid w:val="00343C77"/>
    <w:rsid w:val="00343CBB"/>
    <w:rsid w:val="00344816"/>
    <w:rsid w:val="003448C8"/>
    <w:rsid w:val="003451F6"/>
    <w:rsid w:val="0034561E"/>
    <w:rsid w:val="003474E2"/>
    <w:rsid w:val="003475C1"/>
    <w:rsid w:val="00347D7A"/>
    <w:rsid w:val="00347DFB"/>
    <w:rsid w:val="00347E00"/>
    <w:rsid w:val="00351003"/>
    <w:rsid w:val="003517D8"/>
    <w:rsid w:val="003520D6"/>
    <w:rsid w:val="00352233"/>
    <w:rsid w:val="00352301"/>
    <w:rsid w:val="00352645"/>
    <w:rsid w:val="00352C66"/>
    <w:rsid w:val="0035311D"/>
    <w:rsid w:val="003533E2"/>
    <w:rsid w:val="003535FD"/>
    <w:rsid w:val="00353B8B"/>
    <w:rsid w:val="003549A1"/>
    <w:rsid w:val="00354B8B"/>
    <w:rsid w:val="00354D40"/>
    <w:rsid w:val="00354DA1"/>
    <w:rsid w:val="003555C8"/>
    <w:rsid w:val="00356460"/>
    <w:rsid w:val="00356A38"/>
    <w:rsid w:val="00356F93"/>
    <w:rsid w:val="003575FD"/>
    <w:rsid w:val="00357867"/>
    <w:rsid w:val="00357CCE"/>
    <w:rsid w:val="0036031C"/>
    <w:rsid w:val="00360C11"/>
    <w:rsid w:val="00360F7C"/>
    <w:rsid w:val="00361353"/>
    <w:rsid w:val="003627E4"/>
    <w:rsid w:val="00362813"/>
    <w:rsid w:val="00363545"/>
    <w:rsid w:val="003636A5"/>
    <w:rsid w:val="00363C06"/>
    <w:rsid w:val="00364E63"/>
    <w:rsid w:val="0036527F"/>
    <w:rsid w:val="0036528E"/>
    <w:rsid w:val="0036531E"/>
    <w:rsid w:val="003654AD"/>
    <w:rsid w:val="003655AF"/>
    <w:rsid w:val="003659C8"/>
    <w:rsid w:val="003664E2"/>
    <w:rsid w:val="00366B50"/>
    <w:rsid w:val="00366E22"/>
    <w:rsid w:val="00366F0D"/>
    <w:rsid w:val="0036711E"/>
    <w:rsid w:val="00367965"/>
    <w:rsid w:val="00370697"/>
    <w:rsid w:val="00370AAF"/>
    <w:rsid w:val="00370BEB"/>
    <w:rsid w:val="00370C1E"/>
    <w:rsid w:val="0037171E"/>
    <w:rsid w:val="0037182F"/>
    <w:rsid w:val="00371B7F"/>
    <w:rsid w:val="00372073"/>
    <w:rsid w:val="00372588"/>
    <w:rsid w:val="00372C3F"/>
    <w:rsid w:val="0037314B"/>
    <w:rsid w:val="00373301"/>
    <w:rsid w:val="00373C05"/>
    <w:rsid w:val="00373F00"/>
    <w:rsid w:val="003740C0"/>
    <w:rsid w:val="00374767"/>
    <w:rsid w:val="003748C1"/>
    <w:rsid w:val="00374F7F"/>
    <w:rsid w:val="00375300"/>
    <w:rsid w:val="00375B57"/>
    <w:rsid w:val="00375CBD"/>
    <w:rsid w:val="003768DF"/>
    <w:rsid w:val="00376CFB"/>
    <w:rsid w:val="00376F58"/>
    <w:rsid w:val="00377DAD"/>
    <w:rsid w:val="003802BD"/>
    <w:rsid w:val="003803C0"/>
    <w:rsid w:val="00380A29"/>
    <w:rsid w:val="00380A4F"/>
    <w:rsid w:val="003814A1"/>
    <w:rsid w:val="00381DF5"/>
    <w:rsid w:val="0038208F"/>
    <w:rsid w:val="003824F3"/>
    <w:rsid w:val="00382760"/>
    <w:rsid w:val="003827F6"/>
    <w:rsid w:val="00382817"/>
    <w:rsid w:val="003828B0"/>
    <w:rsid w:val="003834CF"/>
    <w:rsid w:val="00383785"/>
    <w:rsid w:val="003838E0"/>
    <w:rsid w:val="00383B8D"/>
    <w:rsid w:val="00383BAF"/>
    <w:rsid w:val="0038408B"/>
    <w:rsid w:val="003840A5"/>
    <w:rsid w:val="0038492F"/>
    <w:rsid w:val="003849C9"/>
    <w:rsid w:val="0038513F"/>
    <w:rsid w:val="003856C8"/>
    <w:rsid w:val="0038571B"/>
    <w:rsid w:val="00385898"/>
    <w:rsid w:val="003859AB"/>
    <w:rsid w:val="00385B71"/>
    <w:rsid w:val="00386960"/>
    <w:rsid w:val="00386B36"/>
    <w:rsid w:val="00387029"/>
    <w:rsid w:val="00387115"/>
    <w:rsid w:val="0038776B"/>
    <w:rsid w:val="00387BFB"/>
    <w:rsid w:val="003900DB"/>
    <w:rsid w:val="003901CD"/>
    <w:rsid w:val="003902AF"/>
    <w:rsid w:val="003903F9"/>
    <w:rsid w:val="00390517"/>
    <w:rsid w:val="00390BB8"/>
    <w:rsid w:val="003935B5"/>
    <w:rsid w:val="00393DBE"/>
    <w:rsid w:val="00394E51"/>
    <w:rsid w:val="00397058"/>
    <w:rsid w:val="003975CF"/>
    <w:rsid w:val="00397B87"/>
    <w:rsid w:val="003A008E"/>
    <w:rsid w:val="003A038D"/>
    <w:rsid w:val="003A0DFF"/>
    <w:rsid w:val="003A1CCA"/>
    <w:rsid w:val="003A2195"/>
    <w:rsid w:val="003A26B1"/>
    <w:rsid w:val="003A2C2E"/>
    <w:rsid w:val="003A39A4"/>
    <w:rsid w:val="003A3D96"/>
    <w:rsid w:val="003A448A"/>
    <w:rsid w:val="003A4634"/>
    <w:rsid w:val="003A495C"/>
    <w:rsid w:val="003A5466"/>
    <w:rsid w:val="003A59E5"/>
    <w:rsid w:val="003A5F23"/>
    <w:rsid w:val="003B1632"/>
    <w:rsid w:val="003B27B6"/>
    <w:rsid w:val="003B392F"/>
    <w:rsid w:val="003B45FD"/>
    <w:rsid w:val="003B51FB"/>
    <w:rsid w:val="003B51FC"/>
    <w:rsid w:val="003B5361"/>
    <w:rsid w:val="003B5D90"/>
    <w:rsid w:val="003B5E58"/>
    <w:rsid w:val="003B619D"/>
    <w:rsid w:val="003B6F09"/>
    <w:rsid w:val="003C0E29"/>
    <w:rsid w:val="003C10B2"/>
    <w:rsid w:val="003C1CA4"/>
    <w:rsid w:val="003C263A"/>
    <w:rsid w:val="003C33EF"/>
    <w:rsid w:val="003C4012"/>
    <w:rsid w:val="003C462C"/>
    <w:rsid w:val="003C47AB"/>
    <w:rsid w:val="003C4C7E"/>
    <w:rsid w:val="003C5F1F"/>
    <w:rsid w:val="003C6C18"/>
    <w:rsid w:val="003C7072"/>
    <w:rsid w:val="003C7222"/>
    <w:rsid w:val="003C76AA"/>
    <w:rsid w:val="003C7956"/>
    <w:rsid w:val="003C7A7E"/>
    <w:rsid w:val="003D0134"/>
    <w:rsid w:val="003D0543"/>
    <w:rsid w:val="003D0BEA"/>
    <w:rsid w:val="003D11C8"/>
    <w:rsid w:val="003D183C"/>
    <w:rsid w:val="003D1FC1"/>
    <w:rsid w:val="003D25BD"/>
    <w:rsid w:val="003D2C50"/>
    <w:rsid w:val="003D2C7A"/>
    <w:rsid w:val="003D3A4D"/>
    <w:rsid w:val="003D3C39"/>
    <w:rsid w:val="003D4389"/>
    <w:rsid w:val="003D43BA"/>
    <w:rsid w:val="003D464A"/>
    <w:rsid w:val="003D5AD6"/>
    <w:rsid w:val="003D6180"/>
    <w:rsid w:val="003D6792"/>
    <w:rsid w:val="003D6F71"/>
    <w:rsid w:val="003D7464"/>
    <w:rsid w:val="003D7843"/>
    <w:rsid w:val="003D7E4A"/>
    <w:rsid w:val="003E060B"/>
    <w:rsid w:val="003E18B2"/>
    <w:rsid w:val="003E1D66"/>
    <w:rsid w:val="003E2B1C"/>
    <w:rsid w:val="003E2D1D"/>
    <w:rsid w:val="003E3389"/>
    <w:rsid w:val="003E33CF"/>
    <w:rsid w:val="003E3C6F"/>
    <w:rsid w:val="003E4657"/>
    <w:rsid w:val="003E61D9"/>
    <w:rsid w:val="003E70FF"/>
    <w:rsid w:val="003E775D"/>
    <w:rsid w:val="003E7D90"/>
    <w:rsid w:val="003E7F0D"/>
    <w:rsid w:val="003F0127"/>
    <w:rsid w:val="003F039B"/>
    <w:rsid w:val="003F0DC7"/>
    <w:rsid w:val="003F0FCA"/>
    <w:rsid w:val="003F1564"/>
    <w:rsid w:val="003F1A4F"/>
    <w:rsid w:val="003F1D6A"/>
    <w:rsid w:val="003F1E27"/>
    <w:rsid w:val="003F259D"/>
    <w:rsid w:val="003F27DF"/>
    <w:rsid w:val="003F3133"/>
    <w:rsid w:val="003F3175"/>
    <w:rsid w:val="003F34EE"/>
    <w:rsid w:val="003F4CBD"/>
    <w:rsid w:val="003F4D16"/>
    <w:rsid w:val="003F4DD0"/>
    <w:rsid w:val="003F5E1D"/>
    <w:rsid w:val="003F6A1C"/>
    <w:rsid w:val="003F7395"/>
    <w:rsid w:val="003F7AFD"/>
    <w:rsid w:val="00400ED8"/>
    <w:rsid w:val="00401551"/>
    <w:rsid w:val="0040159E"/>
    <w:rsid w:val="00401E60"/>
    <w:rsid w:val="00402829"/>
    <w:rsid w:val="00402D21"/>
    <w:rsid w:val="004034A2"/>
    <w:rsid w:val="004039F9"/>
    <w:rsid w:val="00403D0B"/>
    <w:rsid w:val="0040434A"/>
    <w:rsid w:val="00404854"/>
    <w:rsid w:val="00404B69"/>
    <w:rsid w:val="004052CC"/>
    <w:rsid w:val="00405931"/>
    <w:rsid w:val="004059B8"/>
    <w:rsid w:val="00405A89"/>
    <w:rsid w:val="0040682A"/>
    <w:rsid w:val="00406DA3"/>
    <w:rsid w:val="00407069"/>
    <w:rsid w:val="0040749D"/>
    <w:rsid w:val="0040769D"/>
    <w:rsid w:val="00407AB7"/>
    <w:rsid w:val="00407B26"/>
    <w:rsid w:val="00407F50"/>
    <w:rsid w:val="00411232"/>
    <w:rsid w:val="00411937"/>
    <w:rsid w:val="00411B07"/>
    <w:rsid w:val="00411F95"/>
    <w:rsid w:val="0041366D"/>
    <w:rsid w:val="00413AB0"/>
    <w:rsid w:val="00413C3B"/>
    <w:rsid w:val="00413F1B"/>
    <w:rsid w:val="00414663"/>
    <w:rsid w:val="0041470C"/>
    <w:rsid w:val="004148DA"/>
    <w:rsid w:val="00414A52"/>
    <w:rsid w:val="00415274"/>
    <w:rsid w:val="004153F6"/>
    <w:rsid w:val="00416894"/>
    <w:rsid w:val="00416F9A"/>
    <w:rsid w:val="00417378"/>
    <w:rsid w:val="00417E05"/>
    <w:rsid w:val="0042116E"/>
    <w:rsid w:val="00421223"/>
    <w:rsid w:val="00423EA9"/>
    <w:rsid w:val="004245D8"/>
    <w:rsid w:val="00424636"/>
    <w:rsid w:val="00425727"/>
    <w:rsid w:val="00425AFF"/>
    <w:rsid w:val="00425B00"/>
    <w:rsid w:val="00425C1B"/>
    <w:rsid w:val="00425E85"/>
    <w:rsid w:val="004267F4"/>
    <w:rsid w:val="00426C6A"/>
    <w:rsid w:val="00427CB2"/>
    <w:rsid w:val="00430953"/>
    <w:rsid w:val="00430F8E"/>
    <w:rsid w:val="0043195A"/>
    <w:rsid w:val="0043199D"/>
    <w:rsid w:val="00431A8E"/>
    <w:rsid w:val="00431BF0"/>
    <w:rsid w:val="00431E58"/>
    <w:rsid w:val="004320FE"/>
    <w:rsid w:val="0043219A"/>
    <w:rsid w:val="0043353B"/>
    <w:rsid w:val="004335D5"/>
    <w:rsid w:val="00433972"/>
    <w:rsid w:val="00433C02"/>
    <w:rsid w:val="00433F68"/>
    <w:rsid w:val="00434076"/>
    <w:rsid w:val="004341CD"/>
    <w:rsid w:val="00435C3E"/>
    <w:rsid w:val="00435F7E"/>
    <w:rsid w:val="00436574"/>
    <w:rsid w:val="00436810"/>
    <w:rsid w:val="00436A78"/>
    <w:rsid w:val="004373F9"/>
    <w:rsid w:val="004403BE"/>
    <w:rsid w:val="00440ADB"/>
    <w:rsid w:val="00441385"/>
    <w:rsid w:val="00441CD8"/>
    <w:rsid w:val="004421A0"/>
    <w:rsid w:val="00442A70"/>
    <w:rsid w:val="004435EE"/>
    <w:rsid w:val="00444869"/>
    <w:rsid w:val="00445387"/>
    <w:rsid w:val="004453EF"/>
    <w:rsid w:val="00445974"/>
    <w:rsid w:val="00445FAF"/>
    <w:rsid w:val="0044670A"/>
    <w:rsid w:val="00446782"/>
    <w:rsid w:val="00446D10"/>
    <w:rsid w:val="00446F77"/>
    <w:rsid w:val="00447170"/>
    <w:rsid w:val="00447447"/>
    <w:rsid w:val="0044796A"/>
    <w:rsid w:val="004500D4"/>
    <w:rsid w:val="004500F6"/>
    <w:rsid w:val="00450949"/>
    <w:rsid w:val="00451A4F"/>
    <w:rsid w:val="00451EDC"/>
    <w:rsid w:val="00452D9C"/>
    <w:rsid w:val="00453973"/>
    <w:rsid w:val="00453C2A"/>
    <w:rsid w:val="0045513D"/>
    <w:rsid w:val="004558C3"/>
    <w:rsid w:val="00455933"/>
    <w:rsid w:val="00455BC7"/>
    <w:rsid w:val="004572AB"/>
    <w:rsid w:val="004573A8"/>
    <w:rsid w:val="004576FE"/>
    <w:rsid w:val="0046000E"/>
    <w:rsid w:val="004601A7"/>
    <w:rsid w:val="00460A7C"/>
    <w:rsid w:val="0046107C"/>
    <w:rsid w:val="00462A63"/>
    <w:rsid w:val="00463576"/>
    <w:rsid w:val="004636C7"/>
    <w:rsid w:val="0046419B"/>
    <w:rsid w:val="004641C0"/>
    <w:rsid w:val="0046481D"/>
    <w:rsid w:val="004661F5"/>
    <w:rsid w:val="004665DE"/>
    <w:rsid w:val="00466820"/>
    <w:rsid w:val="00466B85"/>
    <w:rsid w:val="00467E1F"/>
    <w:rsid w:val="0047019A"/>
    <w:rsid w:val="00470C6D"/>
    <w:rsid w:val="004711E7"/>
    <w:rsid w:val="004713A2"/>
    <w:rsid w:val="004714E2"/>
    <w:rsid w:val="004717ED"/>
    <w:rsid w:val="00471992"/>
    <w:rsid w:val="00471B41"/>
    <w:rsid w:val="00471BC4"/>
    <w:rsid w:val="0047210F"/>
    <w:rsid w:val="004722D7"/>
    <w:rsid w:val="004730EE"/>
    <w:rsid w:val="004739D4"/>
    <w:rsid w:val="00473B0D"/>
    <w:rsid w:val="004742FC"/>
    <w:rsid w:val="00474983"/>
    <w:rsid w:val="00474C0F"/>
    <w:rsid w:val="004750A7"/>
    <w:rsid w:val="00475EC7"/>
    <w:rsid w:val="00476114"/>
    <w:rsid w:val="004765F7"/>
    <w:rsid w:val="00476F50"/>
    <w:rsid w:val="00476FFD"/>
    <w:rsid w:val="00477577"/>
    <w:rsid w:val="00477647"/>
    <w:rsid w:val="004778CE"/>
    <w:rsid w:val="0047790F"/>
    <w:rsid w:val="00477A5C"/>
    <w:rsid w:val="0048024E"/>
    <w:rsid w:val="00480323"/>
    <w:rsid w:val="00480458"/>
    <w:rsid w:val="00480613"/>
    <w:rsid w:val="004807A0"/>
    <w:rsid w:val="00480C11"/>
    <w:rsid w:val="004810F3"/>
    <w:rsid w:val="0048170B"/>
    <w:rsid w:val="00482490"/>
    <w:rsid w:val="004834E2"/>
    <w:rsid w:val="004839AC"/>
    <w:rsid w:val="004839D2"/>
    <w:rsid w:val="00483D39"/>
    <w:rsid w:val="00485298"/>
    <w:rsid w:val="00485688"/>
    <w:rsid w:val="00485B87"/>
    <w:rsid w:val="004863DD"/>
    <w:rsid w:val="00486A6D"/>
    <w:rsid w:val="00486B7D"/>
    <w:rsid w:val="0048757C"/>
    <w:rsid w:val="004877E0"/>
    <w:rsid w:val="00490338"/>
    <w:rsid w:val="0049042E"/>
    <w:rsid w:val="00490F90"/>
    <w:rsid w:val="00491150"/>
    <w:rsid w:val="0049207A"/>
    <w:rsid w:val="004926C0"/>
    <w:rsid w:val="00492A8C"/>
    <w:rsid w:val="00493117"/>
    <w:rsid w:val="00494A1C"/>
    <w:rsid w:val="0049528F"/>
    <w:rsid w:val="0049581B"/>
    <w:rsid w:val="0049582E"/>
    <w:rsid w:val="004959C3"/>
    <w:rsid w:val="00495A85"/>
    <w:rsid w:val="00495C3C"/>
    <w:rsid w:val="00496C65"/>
    <w:rsid w:val="00496DA0"/>
    <w:rsid w:val="004A007A"/>
    <w:rsid w:val="004A212D"/>
    <w:rsid w:val="004A233A"/>
    <w:rsid w:val="004A290B"/>
    <w:rsid w:val="004A2BAE"/>
    <w:rsid w:val="004A2C67"/>
    <w:rsid w:val="004A33E0"/>
    <w:rsid w:val="004A35CC"/>
    <w:rsid w:val="004A392D"/>
    <w:rsid w:val="004A3970"/>
    <w:rsid w:val="004A39E9"/>
    <w:rsid w:val="004A3E20"/>
    <w:rsid w:val="004A4BAF"/>
    <w:rsid w:val="004A4E6D"/>
    <w:rsid w:val="004A51DC"/>
    <w:rsid w:val="004A5831"/>
    <w:rsid w:val="004A70AC"/>
    <w:rsid w:val="004A7BC0"/>
    <w:rsid w:val="004B00B7"/>
    <w:rsid w:val="004B2540"/>
    <w:rsid w:val="004B283F"/>
    <w:rsid w:val="004B4FD0"/>
    <w:rsid w:val="004B5116"/>
    <w:rsid w:val="004B5494"/>
    <w:rsid w:val="004B5A9D"/>
    <w:rsid w:val="004B60B0"/>
    <w:rsid w:val="004B776D"/>
    <w:rsid w:val="004B7AB1"/>
    <w:rsid w:val="004C08B8"/>
    <w:rsid w:val="004C184F"/>
    <w:rsid w:val="004C196D"/>
    <w:rsid w:val="004C1CBE"/>
    <w:rsid w:val="004C1CF7"/>
    <w:rsid w:val="004C229C"/>
    <w:rsid w:val="004C2F3B"/>
    <w:rsid w:val="004C308B"/>
    <w:rsid w:val="004C35BE"/>
    <w:rsid w:val="004C3D6A"/>
    <w:rsid w:val="004C4869"/>
    <w:rsid w:val="004C4C56"/>
    <w:rsid w:val="004C5006"/>
    <w:rsid w:val="004C5BC7"/>
    <w:rsid w:val="004C5FDB"/>
    <w:rsid w:val="004C62C3"/>
    <w:rsid w:val="004C6441"/>
    <w:rsid w:val="004C690C"/>
    <w:rsid w:val="004C73D1"/>
    <w:rsid w:val="004C7B70"/>
    <w:rsid w:val="004C7BFA"/>
    <w:rsid w:val="004C7F12"/>
    <w:rsid w:val="004D0041"/>
    <w:rsid w:val="004D06DC"/>
    <w:rsid w:val="004D0710"/>
    <w:rsid w:val="004D0742"/>
    <w:rsid w:val="004D0792"/>
    <w:rsid w:val="004D0F72"/>
    <w:rsid w:val="004D0F83"/>
    <w:rsid w:val="004D12BA"/>
    <w:rsid w:val="004D1D54"/>
    <w:rsid w:val="004D2474"/>
    <w:rsid w:val="004D34CD"/>
    <w:rsid w:val="004D4A1A"/>
    <w:rsid w:val="004D4C5B"/>
    <w:rsid w:val="004D4FF4"/>
    <w:rsid w:val="004D5B0F"/>
    <w:rsid w:val="004D6755"/>
    <w:rsid w:val="004D6E35"/>
    <w:rsid w:val="004D6E83"/>
    <w:rsid w:val="004D7A4F"/>
    <w:rsid w:val="004E0B7D"/>
    <w:rsid w:val="004E0C16"/>
    <w:rsid w:val="004E1887"/>
    <w:rsid w:val="004E2985"/>
    <w:rsid w:val="004E2DF7"/>
    <w:rsid w:val="004E3403"/>
    <w:rsid w:val="004E38F8"/>
    <w:rsid w:val="004E3E4C"/>
    <w:rsid w:val="004E4666"/>
    <w:rsid w:val="004E5177"/>
    <w:rsid w:val="004E56C7"/>
    <w:rsid w:val="004E5C63"/>
    <w:rsid w:val="004E6105"/>
    <w:rsid w:val="004E669F"/>
    <w:rsid w:val="004E6AE2"/>
    <w:rsid w:val="004F08BF"/>
    <w:rsid w:val="004F1DE3"/>
    <w:rsid w:val="004F272B"/>
    <w:rsid w:val="004F33F9"/>
    <w:rsid w:val="004F375C"/>
    <w:rsid w:val="004F3B49"/>
    <w:rsid w:val="004F46E0"/>
    <w:rsid w:val="004F4789"/>
    <w:rsid w:val="004F482C"/>
    <w:rsid w:val="004F60C5"/>
    <w:rsid w:val="004F63E6"/>
    <w:rsid w:val="004F6B6F"/>
    <w:rsid w:val="004F6CB4"/>
    <w:rsid w:val="004F7571"/>
    <w:rsid w:val="004F7FA2"/>
    <w:rsid w:val="00500498"/>
    <w:rsid w:val="00500587"/>
    <w:rsid w:val="00500825"/>
    <w:rsid w:val="00500C5E"/>
    <w:rsid w:val="00501351"/>
    <w:rsid w:val="0050167F"/>
    <w:rsid w:val="00501C6C"/>
    <w:rsid w:val="00502040"/>
    <w:rsid w:val="00502FBE"/>
    <w:rsid w:val="005032B6"/>
    <w:rsid w:val="00504039"/>
    <w:rsid w:val="00504599"/>
    <w:rsid w:val="005055D2"/>
    <w:rsid w:val="005059FA"/>
    <w:rsid w:val="00505A52"/>
    <w:rsid w:val="00505B63"/>
    <w:rsid w:val="00505DC8"/>
    <w:rsid w:val="00505DF5"/>
    <w:rsid w:val="005067EA"/>
    <w:rsid w:val="00506C34"/>
    <w:rsid w:val="00506F18"/>
    <w:rsid w:val="005073B5"/>
    <w:rsid w:val="00507651"/>
    <w:rsid w:val="005109E8"/>
    <w:rsid w:val="0051104F"/>
    <w:rsid w:val="00511459"/>
    <w:rsid w:val="00511E60"/>
    <w:rsid w:val="0051254D"/>
    <w:rsid w:val="0051259E"/>
    <w:rsid w:val="00512872"/>
    <w:rsid w:val="00512F3E"/>
    <w:rsid w:val="00513CA2"/>
    <w:rsid w:val="00513E29"/>
    <w:rsid w:val="00513E92"/>
    <w:rsid w:val="00514201"/>
    <w:rsid w:val="005144D7"/>
    <w:rsid w:val="00515B1A"/>
    <w:rsid w:val="00516184"/>
    <w:rsid w:val="0051671A"/>
    <w:rsid w:val="00516D23"/>
    <w:rsid w:val="005171BE"/>
    <w:rsid w:val="0051749F"/>
    <w:rsid w:val="00517602"/>
    <w:rsid w:val="00520076"/>
    <w:rsid w:val="00520117"/>
    <w:rsid w:val="0052098D"/>
    <w:rsid w:val="0052108A"/>
    <w:rsid w:val="005212A6"/>
    <w:rsid w:val="0052140F"/>
    <w:rsid w:val="00521FB2"/>
    <w:rsid w:val="00522079"/>
    <w:rsid w:val="00522302"/>
    <w:rsid w:val="005224BD"/>
    <w:rsid w:val="00522947"/>
    <w:rsid w:val="00522E4D"/>
    <w:rsid w:val="005232F9"/>
    <w:rsid w:val="0052363B"/>
    <w:rsid w:val="00523B29"/>
    <w:rsid w:val="005241EA"/>
    <w:rsid w:val="00524D28"/>
    <w:rsid w:val="00524EF5"/>
    <w:rsid w:val="00524F45"/>
    <w:rsid w:val="00525B13"/>
    <w:rsid w:val="00525D1C"/>
    <w:rsid w:val="005276E8"/>
    <w:rsid w:val="00527D49"/>
    <w:rsid w:val="00527E7A"/>
    <w:rsid w:val="005303DC"/>
    <w:rsid w:val="00531372"/>
    <w:rsid w:val="00531474"/>
    <w:rsid w:val="005315BC"/>
    <w:rsid w:val="005316EF"/>
    <w:rsid w:val="00531920"/>
    <w:rsid w:val="00531A3F"/>
    <w:rsid w:val="00531C81"/>
    <w:rsid w:val="00531E42"/>
    <w:rsid w:val="005327B6"/>
    <w:rsid w:val="005329DD"/>
    <w:rsid w:val="00532D93"/>
    <w:rsid w:val="00532EE3"/>
    <w:rsid w:val="0053331D"/>
    <w:rsid w:val="005338C0"/>
    <w:rsid w:val="00533F7F"/>
    <w:rsid w:val="0053440C"/>
    <w:rsid w:val="00534510"/>
    <w:rsid w:val="005347B2"/>
    <w:rsid w:val="00534893"/>
    <w:rsid w:val="00534DEE"/>
    <w:rsid w:val="0053600E"/>
    <w:rsid w:val="00536238"/>
    <w:rsid w:val="005366F0"/>
    <w:rsid w:val="00536738"/>
    <w:rsid w:val="00536DF0"/>
    <w:rsid w:val="00536E69"/>
    <w:rsid w:val="005372F6"/>
    <w:rsid w:val="00537562"/>
    <w:rsid w:val="005376DE"/>
    <w:rsid w:val="005378E8"/>
    <w:rsid w:val="00540CC8"/>
    <w:rsid w:val="005413B4"/>
    <w:rsid w:val="005415E9"/>
    <w:rsid w:val="00541F64"/>
    <w:rsid w:val="005426D9"/>
    <w:rsid w:val="00543360"/>
    <w:rsid w:val="00543449"/>
    <w:rsid w:val="00544B28"/>
    <w:rsid w:val="00545230"/>
    <w:rsid w:val="0054534C"/>
    <w:rsid w:val="005454CC"/>
    <w:rsid w:val="005457B3"/>
    <w:rsid w:val="00545F65"/>
    <w:rsid w:val="00545FB3"/>
    <w:rsid w:val="00546259"/>
    <w:rsid w:val="00546DD0"/>
    <w:rsid w:val="00546E2A"/>
    <w:rsid w:val="00546FCF"/>
    <w:rsid w:val="00547415"/>
    <w:rsid w:val="00547434"/>
    <w:rsid w:val="005474CC"/>
    <w:rsid w:val="00547E33"/>
    <w:rsid w:val="005501D6"/>
    <w:rsid w:val="00550391"/>
    <w:rsid w:val="005507E7"/>
    <w:rsid w:val="00550899"/>
    <w:rsid w:val="005508F7"/>
    <w:rsid w:val="00550F12"/>
    <w:rsid w:val="005525FC"/>
    <w:rsid w:val="005531DA"/>
    <w:rsid w:val="005533DA"/>
    <w:rsid w:val="00553894"/>
    <w:rsid w:val="005539C5"/>
    <w:rsid w:val="005539E3"/>
    <w:rsid w:val="00553EBD"/>
    <w:rsid w:val="00554471"/>
    <w:rsid w:val="00554581"/>
    <w:rsid w:val="005548E1"/>
    <w:rsid w:val="00554BDE"/>
    <w:rsid w:val="00554DD1"/>
    <w:rsid w:val="0055503A"/>
    <w:rsid w:val="0055520F"/>
    <w:rsid w:val="005557A1"/>
    <w:rsid w:val="0055632C"/>
    <w:rsid w:val="00556BA4"/>
    <w:rsid w:val="00556D21"/>
    <w:rsid w:val="005573AA"/>
    <w:rsid w:val="0055771A"/>
    <w:rsid w:val="005579C1"/>
    <w:rsid w:val="005606E8"/>
    <w:rsid w:val="00560C06"/>
    <w:rsid w:val="00561099"/>
    <w:rsid w:val="00561AEA"/>
    <w:rsid w:val="00561B94"/>
    <w:rsid w:val="00561D55"/>
    <w:rsid w:val="00562960"/>
    <w:rsid w:val="00563A4B"/>
    <w:rsid w:val="00564B6B"/>
    <w:rsid w:val="0056514E"/>
    <w:rsid w:val="005654A8"/>
    <w:rsid w:val="005659B9"/>
    <w:rsid w:val="00565B43"/>
    <w:rsid w:val="0056608C"/>
    <w:rsid w:val="005667B6"/>
    <w:rsid w:val="00567A37"/>
    <w:rsid w:val="005701AC"/>
    <w:rsid w:val="005702E5"/>
    <w:rsid w:val="00570C28"/>
    <w:rsid w:val="005711D0"/>
    <w:rsid w:val="005715F8"/>
    <w:rsid w:val="00571A2B"/>
    <w:rsid w:val="00571CEE"/>
    <w:rsid w:val="00572144"/>
    <w:rsid w:val="0057270A"/>
    <w:rsid w:val="0057272F"/>
    <w:rsid w:val="00572979"/>
    <w:rsid w:val="00572F88"/>
    <w:rsid w:val="00573CE6"/>
    <w:rsid w:val="00574047"/>
    <w:rsid w:val="00574140"/>
    <w:rsid w:val="00574BB1"/>
    <w:rsid w:val="0057565D"/>
    <w:rsid w:val="00575B5D"/>
    <w:rsid w:val="00575BB7"/>
    <w:rsid w:val="00576950"/>
    <w:rsid w:val="00576A91"/>
    <w:rsid w:val="00576E85"/>
    <w:rsid w:val="00577231"/>
    <w:rsid w:val="00577517"/>
    <w:rsid w:val="0057777B"/>
    <w:rsid w:val="005803FA"/>
    <w:rsid w:val="00580854"/>
    <w:rsid w:val="00580D65"/>
    <w:rsid w:val="00580DA5"/>
    <w:rsid w:val="00580DBB"/>
    <w:rsid w:val="00580F71"/>
    <w:rsid w:val="00581188"/>
    <w:rsid w:val="00581AAD"/>
    <w:rsid w:val="00582065"/>
    <w:rsid w:val="0058274B"/>
    <w:rsid w:val="00582A21"/>
    <w:rsid w:val="005832F3"/>
    <w:rsid w:val="0058363C"/>
    <w:rsid w:val="005836B8"/>
    <w:rsid w:val="00583B4B"/>
    <w:rsid w:val="00583DD8"/>
    <w:rsid w:val="00584C56"/>
    <w:rsid w:val="005854E0"/>
    <w:rsid w:val="00585A6E"/>
    <w:rsid w:val="00585B5C"/>
    <w:rsid w:val="00585C1E"/>
    <w:rsid w:val="00585FBC"/>
    <w:rsid w:val="005862FC"/>
    <w:rsid w:val="00586393"/>
    <w:rsid w:val="005865E9"/>
    <w:rsid w:val="0058672E"/>
    <w:rsid w:val="00586816"/>
    <w:rsid w:val="00586899"/>
    <w:rsid w:val="00586DC5"/>
    <w:rsid w:val="00587E1F"/>
    <w:rsid w:val="00590063"/>
    <w:rsid w:val="0059030A"/>
    <w:rsid w:val="00590B0E"/>
    <w:rsid w:val="00590F8B"/>
    <w:rsid w:val="00591A8B"/>
    <w:rsid w:val="00591FA2"/>
    <w:rsid w:val="00592426"/>
    <w:rsid w:val="0059261A"/>
    <w:rsid w:val="00593AAE"/>
    <w:rsid w:val="005943A7"/>
    <w:rsid w:val="005944FA"/>
    <w:rsid w:val="0059451F"/>
    <w:rsid w:val="005961E2"/>
    <w:rsid w:val="0059793B"/>
    <w:rsid w:val="00597D7B"/>
    <w:rsid w:val="00597E20"/>
    <w:rsid w:val="00597E77"/>
    <w:rsid w:val="00597FC5"/>
    <w:rsid w:val="005A0367"/>
    <w:rsid w:val="005A0449"/>
    <w:rsid w:val="005A1116"/>
    <w:rsid w:val="005A1231"/>
    <w:rsid w:val="005A1A54"/>
    <w:rsid w:val="005A1D20"/>
    <w:rsid w:val="005A1D91"/>
    <w:rsid w:val="005A1E95"/>
    <w:rsid w:val="005A1FA7"/>
    <w:rsid w:val="005A24C6"/>
    <w:rsid w:val="005A2E9C"/>
    <w:rsid w:val="005A3202"/>
    <w:rsid w:val="005A341D"/>
    <w:rsid w:val="005A37F8"/>
    <w:rsid w:val="005A5243"/>
    <w:rsid w:val="005A6007"/>
    <w:rsid w:val="005A6336"/>
    <w:rsid w:val="005A65E8"/>
    <w:rsid w:val="005A6992"/>
    <w:rsid w:val="005A6C99"/>
    <w:rsid w:val="005B0024"/>
    <w:rsid w:val="005B002D"/>
    <w:rsid w:val="005B0113"/>
    <w:rsid w:val="005B024B"/>
    <w:rsid w:val="005B05EF"/>
    <w:rsid w:val="005B0864"/>
    <w:rsid w:val="005B0C51"/>
    <w:rsid w:val="005B0D46"/>
    <w:rsid w:val="005B0E9F"/>
    <w:rsid w:val="005B1C94"/>
    <w:rsid w:val="005B26B8"/>
    <w:rsid w:val="005B2E23"/>
    <w:rsid w:val="005B2E8F"/>
    <w:rsid w:val="005B30FD"/>
    <w:rsid w:val="005B36E8"/>
    <w:rsid w:val="005B4602"/>
    <w:rsid w:val="005B4821"/>
    <w:rsid w:val="005B4B36"/>
    <w:rsid w:val="005B4D3F"/>
    <w:rsid w:val="005B5D30"/>
    <w:rsid w:val="005B5D56"/>
    <w:rsid w:val="005B5F13"/>
    <w:rsid w:val="005B6189"/>
    <w:rsid w:val="005B652C"/>
    <w:rsid w:val="005B6848"/>
    <w:rsid w:val="005B6F4C"/>
    <w:rsid w:val="005B7CAB"/>
    <w:rsid w:val="005B7FB0"/>
    <w:rsid w:val="005C0A8B"/>
    <w:rsid w:val="005C0C2C"/>
    <w:rsid w:val="005C1146"/>
    <w:rsid w:val="005C198C"/>
    <w:rsid w:val="005C1BCE"/>
    <w:rsid w:val="005C1E09"/>
    <w:rsid w:val="005C225A"/>
    <w:rsid w:val="005C3132"/>
    <w:rsid w:val="005C3428"/>
    <w:rsid w:val="005C35D8"/>
    <w:rsid w:val="005C3B88"/>
    <w:rsid w:val="005C3C87"/>
    <w:rsid w:val="005C3D6B"/>
    <w:rsid w:val="005C4ED7"/>
    <w:rsid w:val="005C4FEC"/>
    <w:rsid w:val="005C5AC1"/>
    <w:rsid w:val="005C5C33"/>
    <w:rsid w:val="005C5F55"/>
    <w:rsid w:val="005C6223"/>
    <w:rsid w:val="005C695F"/>
    <w:rsid w:val="005C6EE4"/>
    <w:rsid w:val="005C727F"/>
    <w:rsid w:val="005C736F"/>
    <w:rsid w:val="005C74A9"/>
    <w:rsid w:val="005C7D2C"/>
    <w:rsid w:val="005D0A2A"/>
    <w:rsid w:val="005D0F2A"/>
    <w:rsid w:val="005D110F"/>
    <w:rsid w:val="005D118B"/>
    <w:rsid w:val="005D25D0"/>
    <w:rsid w:val="005D26E6"/>
    <w:rsid w:val="005D279F"/>
    <w:rsid w:val="005D3413"/>
    <w:rsid w:val="005D35F2"/>
    <w:rsid w:val="005D3633"/>
    <w:rsid w:val="005D38C7"/>
    <w:rsid w:val="005D3D4E"/>
    <w:rsid w:val="005D4358"/>
    <w:rsid w:val="005D436B"/>
    <w:rsid w:val="005D4D8A"/>
    <w:rsid w:val="005D5288"/>
    <w:rsid w:val="005D589C"/>
    <w:rsid w:val="005D58A6"/>
    <w:rsid w:val="005D592E"/>
    <w:rsid w:val="005D5CB6"/>
    <w:rsid w:val="005D610E"/>
    <w:rsid w:val="005D7BE7"/>
    <w:rsid w:val="005E0AA3"/>
    <w:rsid w:val="005E1AAE"/>
    <w:rsid w:val="005E2448"/>
    <w:rsid w:val="005E2C7F"/>
    <w:rsid w:val="005E2CFF"/>
    <w:rsid w:val="005E33D7"/>
    <w:rsid w:val="005E3D25"/>
    <w:rsid w:val="005E4766"/>
    <w:rsid w:val="005E4B44"/>
    <w:rsid w:val="005E513B"/>
    <w:rsid w:val="005E5282"/>
    <w:rsid w:val="005E54CF"/>
    <w:rsid w:val="005E5661"/>
    <w:rsid w:val="005E5919"/>
    <w:rsid w:val="005E5EE3"/>
    <w:rsid w:val="005E61D3"/>
    <w:rsid w:val="005E637E"/>
    <w:rsid w:val="005E699D"/>
    <w:rsid w:val="005E72DD"/>
    <w:rsid w:val="005E74A5"/>
    <w:rsid w:val="005E7C2D"/>
    <w:rsid w:val="005F160A"/>
    <w:rsid w:val="005F1654"/>
    <w:rsid w:val="005F1675"/>
    <w:rsid w:val="005F1798"/>
    <w:rsid w:val="005F1973"/>
    <w:rsid w:val="005F232B"/>
    <w:rsid w:val="005F2736"/>
    <w:rsid w:val="005F2E1E"/>
    <w:rsid w:val="005F37DD"/>
    <w:rsid w:val="005F46B1"/>
    <w:rsid w:val="005F4755"/>
    <w:rsid w:val="005F48BA"/>
    <w:rsid w:val="005F48D1"/>
    <w:rsid w:val="005F48D3"/>
    <w:rsid w:val="005F5508"/>
    <w:rsid w:val="005F61AC"/>
    <w:rsid w:val="005F61DA"/>
    <w:rsid w:val="005F66F0"/>
    <w:rsid w:val="005F6768"/>
    <w:rsid w:val="005F697D"/>
    <w:rsid w:val="005F7276"/>
    <w:rsid w:val="005F7DAE"/>
    <w:rsid w:val="005F7F52"/>
    <w:rsid w:val="00600E68"/>
    <w:rsid w:val="006015B1"/>
    <w:rsid w:val="00602997"/>
    <w:rsid w:val="006033A5"/>
    <w:rsid w:val="00603905"/>
    <w:rsid w:val="006039C1"/>
    <w:rsid w:val="00603B09"/>
    <w:rsid w:val="00603E0E"/>
    <w:rsid w:val="00604053"/>
    <w:rsid w:val="006041B7"/>
    <w:rsid w:val="00604913"/>
    <w:rsid w:val="00604951"/>
    <w:rsid w:val="00604D64"/>
    <w:rsid w:val="00605005"/>
    <w:rsid w:val="006056A7"/>
    <w:rsid w:val="00605E3C"/>
    <w:rsid w:val="00605EE6"/>
    <w:rsid w:val="0060752B"/>
    <w:rsid w:val="00607E1F"/>
    <w:rsid w:val="00610601"/>
    <w:rsid w:val="006106AF"/>
    <w:rsid w:val="00611242"/>
    <w:rsid w:val="006113B5"/>
    <w:rsid w:val="00611D34"/>
    <w:rsid w:val="00612046"/>
    <w:rsid w:val="00612303"/>
    <w:rsid w:val="006126B1"/>
    <w:rsid w:val="00612E9F"/>
    <w:rsid w:val="00613060"/>
    <w:rsid w:val="0061361E"/>
    <w:rsid w:val="00613BA5"/>
    <w:rsid w:val="00613D2B"/>
    <w:rsid w:val="00613F7C"/>
    <w:rsid w:val="00614F30"/>
    <w:rsid w:val="00615391"/>
    <w:rsid w:val="00615859"/>
    <w:rsid w:val="006162E2"/>
    <w:rsid w:val="00617000"/>
    <w:rsid w:val="006179AF"/>
    <w:rsid w:val="00617BBD"/>
    <w:rsid w:val="0062036A"/>
    <w:rsid w:val="006205B4"/>
    <w:rsid w:val="006205D1"/>
    <w:rsid w:val="006205ED"/>
    <w:rsid w:val="006206DB"/>
    <w:rsid w:val="006209E0"/>
    <w:rsid w:val="00620FD9"/>
    <w:rsid w:val="0062297E"/>
    <w:rsid w:val="00622D29"/>
    <w:rsid w:val="00623FCB"/>
    <w:rsid w:val="00624C6D"/>
    <w:rsid w:val="00624FB6"/>
    <w:rsid w:val="006252E7"/>
    <w:rsid w:val="006255B5"/>
    <w:rsid w:val="006265B0"/>
    <w:rsid w:val="00627727"/>
    <w:rsid w:val="00627D53"/>
    <w:rsid w:val="00627FB1"/>
    <w:rsid w:val="006311C1"/>
    <w:rsid w:val="00631D6B"/>
    <w:rsid w:val="00631EF2"/>
    <w:rsid w:val="006327B5"/>
    <w:rsid w:val="00632CE6"/>
    <w:rsid w:val="00633945"/>
    <w:rsid w:val="00633FE7"/>
    <w:rsid w:val="00634360"/>
    <w:rsid w:val="006344CB"/>
    <w:rsid w:val="0063474C"/>
    <w:rsid w:val="00634885"/>
    <w:rsid w:val="006351C1"/>
    <w:rsid w:val="006352BA"/>
    <w:rsid w:val="00636013"/>
    <w:rsid w:val="00636122"/>
    <w:rsid w:val="00636286"/>
    <w:rsid w:val="006363C3"/>
    <w:rsid w:val="00636423"/>
    <w:rsid w:val="006365BA"/>
    <w:rsid w:val="00636611"/>
    <w:rsid w:val="006368E3"/>
    <w:rsid w:val="00636C51"/>
    <w:rsid w:val="00636C71"/>
    <w:rsid w:val="00637408"/>
    <w:rsid w:val="0064064D"/>
    <w:rsid w:val="0064071A"/>
    <w:rsid w:val="00640BF5"/>
    <w:rsid w:val="00640E6B"/>
    <w:rsid w:val="0064233A"/>
    <w:rsid w:val="006427CC"/>
    <w:rsid w:val="0064286E"/>
    <w:rsid w:val="00642C61"/>
    <w:rsid w:val="00642E45"/>
    <w:rsid w:val="00642F7B"/>
    <w:rsid w:val="00643619"/>
    <w:rsid w:val="00643C2E"/>
    <w:rsid w:val="00644940"/>
    <w:rsid w:val="00644B31"/>
    <w:rsid w:val="006450E4"/>
    <w:rsid w:val="006452B8"/>
    <w:rsid w:val="00645793"/>
    <w:rsid w:val="006462C3"/>
    <w:rsid w:val="00646AF9"/>
    <w:rsid w:val="00647AAD"/>
    <w:rsid w:val="006500B5"/>
    <w:rsid w:val="0065096F"/>
    <w:rsid w:val="006509A5"/>
    <w:rsid w:val="00650E04"/>
    <w:rsid w:val="00650E58"/>
    <w:rsid w:val="006518F9"/>
    <w:rsid w:val="00652180"/>
    <w:rsid w:val="00652653"/>
    <w:rsid w:val="00652844"/>
    <w:rsid w:val="00652CFA"/>
    <w:rsid w:val="00653233"/>
    <w:rsid w:val="00653337"/>
    <w:rsid w:val="00653B90"/>
    <w:rsid w:val="0065445F"/>
    <w:rsid w:val="00654A3B"/>
    <w:rsid w:val="00654AA5"/>
    <w:rsid w:val="00654DBF"/>
    <w:rsid w:val="006553A5"/>
    <w:rsid w:val="00656119"/>
    <w:rsid w:val="006564B4"/>
    <w:rsid w:val="006570BD"/>
    <w:rsid w:val="00660175"/>
    <w:rsid w:val="006601C7"/>
    <w:rsid w:val="00660340"/>
    <w:rsid w:val="00660851"/>
    <w:rsid w:val="00660C6C"/>
    <w:rsid w:val="00660F68"/>
    <w:rsid w:val="0066112E"/>
    <w:rsid w:val="0066249A"/>
    <w:rsid w:val="00662530"/>
    <w:rsid w:val="00662763"/>
    <w:rsid w:val="00662E81"/>
    <w:rsid w:val="00663121"/>
    <w:rsid w:val="00663178"/>
    <w:rsid w:val="00663656"/>
    <w:rsid w:val="00663843"/>
    <w:rsid w:val="00663953"/>
    <w:rsid w:val="00663E3E"/>
    <w:rsid w:val="00663E57"/>
    <w:rsid w:val="006643BE"/>
    <w:rsid w:val="00664EC4"/>
    <w:rsid w:val="006653D3"/>
    <w:rsid w:val="0066556D"/>
    <w:rsid w:val="00665AF6"/>
    <w:rsid w:val="006663CA"/>
    <w:rsid w:val="0066773C"/>
    <w:rsid w:val="006703D3"/>
    <w:rsid w:val="0067064F"/>
    <w:rsid w:val="00671115"/>
    <w:rsid w:val="00671461"/>
    <w:rsid w:val="00671615"/>
    <w:rsid w:val="00672E72"/>
    <w:rsid w:val="00673046"/>
    <w:rsid w:val="006738AF"/>
    <w:rsid w:val="00673C30"/>
    <w:rsid w:val="00673F0D"/>
    <w:rsid w:val="00674240"/>
    <w:rsid w:val="006742DF"/>
    <w:rsid w:val="006743AB"/>
    <w:rsid w:val="0067574C"/>
    <w:rsid w:val="0067631D"/>
    <w:rsid w:val="00676C6B"/>
    <w:rsid w:val="00677279"/>
    <w:rsid w:val="006772CD"/>
    <w:rsid w:val="006777CE"/>
    <w:rsid w:val="00677BA3"/>
    <w:rsid w:val="00677DF8"/>
    <w:rsid w:val="00680553"/>
    <w:rsid w:val="006807EF"/>
    <w:rsid w:val="00680CC4"/>
    <w:rsid w:val="00681768"/>
    <w:rsid w:val="006817CD"/>
    <w:rsid w:val="00681BA3"/>
    <w:rsid w:val="00681DC3"/>
    <w:rsid w:val="00681EE3"/>
    <w:rsid w:val="006822DF"/>
    <w:rsid w:val="00682990"/>
    <w:rsid w:val="006829C7"/>
    <w:rsid w:val="00682C1A"/>
    <w:rsid w:val="0068377C"/>
    <w:rsid w:val="00683AA2"/>
    <w:rsid w:val="00683C9D"/>
    <w:rsid w:val="006841EB"/>
    <w:rsid w:val="006849C5"/>
    <w:rsid w:val="00684C19"/>
    <w:rsid w:val="006851DF"/>
    <w:rsid w:val="006860AA"/>
    <w:rsid w:val="00686923"/>
    <w:rsid w:val="006869DA"/>
    <w:rsid w:val="00686DA2"/>
    <w:rsid w:val="00686FC6"/>
    <w:rsid w:val="00687AA8"/>
    <w:rsid w:val="00690474"/>
    <w:rsid w:val="006911C8"/>
    <w:rsid w:val="006919FB"/>
    <w:rsid w:val="00692C65"/>
    <w:rsid w:val="00693750"/>
    <w:rsid w:val="00694195"/>
    <w:rsid w:val="006945CC"/>
    <w:rsid w:val="00694613"/>
    <w:rsid w:val="00695199"/>
    <w:rsid w:val="00695605"/>
    <w:rsid w:val="0069561F"/>
    <w:rsid w:val="006961C0"/>
    <w:rsid w:val="006964D6"/>
    <w:rsid w:val="00696712"/>
    <w:rsid w:val="00696803"/>
    <w:rsid w:val="006968B4"/>
    <w:rsid w:val="00696FDE"/>
    <w:rsid w:val="006971C5"/>
    <w:rsid w:val="006976E1"/>
    <w:rsid w:val="00697C66"/>
    <w:rsid w:val="00697D14"/>
    <w:rsid w:val="006A11F5"/>
    <w:rsid w:val="006A166E"/>
    <w:rsid w:val="006A2139"/>
    <w:rsid w:val="006A2732"/>
    <w:rsid w:val="006A47F1"/>
    <w:rsid w:val="006A49B6"/>
    <w:rsid w:val="006A4E08"/>
    <w:rsid w:val="006A5050"/>
    <w:rsid w:val="006A536E"/>
    <w:rsid w:val="006A5480"/>
    <w:rsid w:val="006A61AA"/>
    <w:rsid w:val="006A6223"/>
    <w:rsid w:val="006A7488"/>
    <w:rsid w:val="006A7954"/>
    <w:rsid w:val="006B02BB"/>
    <w:rsid w:val="006B0F1F"/>
    <w:rsid w:val="006B15DA"/>
    <w:rsid w:val="006B1665"/>
    <w:rsid w:val="006B1771"/>
    <w:rsid w:val="006B1DEE"/>
    <w:rsid w:val="006B276C"/>
    <w:rsid w:val="006B2855"/>
    <w:rsid w:val="006B2AAE"/>
    <w:rsid w:val="006B2CF0"/>
    <w:rsid w:val="006B3FE8"/>
    <w:rsid w:val="006B3FFD"/>
    <w:rsid w:val="006B40EA"/>
    <w:rsid w:val="006B41AD"/>
    <w:rsid w:val="006B4620"/>
    <w:rsid w:val="006B4C66"/>
    <w:rsid w:val="006B5DD2"/>
    <w:rsid w:val="006B5EB0"/>
    <w:rsid w:val="006B62DB"/>
    <w:rsid w:val="006B67BF"/>
    <w:rsid w:val="006B6E2F"/>
    <w:rsid w:val="006B723C"/>
    <w:rsid w:val="006B776E"/>
    <w:rsid w:val="006B7834"/>
    <w:rsid w:val="006B7ADE"/>
    <w:rsid w:val="006B7B01"/>
    <w:rsid w:val="006B7C04"/>
    <w:rsid w:val="006B7ECF"/>
    <w:rsid w:val="006C09EC"/>
    <w:rsid w:val="006C0CB2"/>
    <w:rsid w:val="006C0F24"/>
    <w:rsid w:val="006C1188"/>
    <w:rsid w:val="006C119F"/>
    <w:rsid w:val="006C1357"/>
    <w:rsid w:val="006C329B"/>
    <w:rsid w:val="006C36B5"/>
    <w:rsid w:val="006C4128"/>
    <w:rsid w:val="006C422E"/>
    <w:rsid w:val="006C4F52"/>
    <w:rsid w:val="006C4FE6"/>
    <w:rsid w:val="006C5023"/>
    <w:rsid w:val="006C547C"/>
    <w:rsid w:val="006C5A2E"/>
    <w:rsid w:val="006C5AD1"/>
    <w:rsid w:val="006C5E1B"/>
    <w:rsid w:val="006C60BD"/>
    <w:rsid w:val="006C6364"/>
    <w:rsid w:val="006C6DEE"/>
    <w:rsid w:val="006C70CB"/>
    <w:rsid w:val="006C7C05"/>
    <w:rsid w:val="006C7D0F"/>
    <w:rsid w:val="006D0751"/>
    <w:rsid w:val="006D0AD0"/>
    <w:rsid w:val="006D0DF7"/>
    <w:rsid w:val="006D0EB7"/>
    <w:rsid w:val="006D121C"/>
    <w:rsid w:val="006D1241"/>
    <w:rsid w:val="006D156C"/>
    <w:rsid w:val="006D1BA5"/>
    <w:rsid w:val="006D1F08"/>
    <w:rsid w:val="006D2203"/>
    <w:rsid w:val="006D3CA4"/>
    <w:rsid w:val="006D402B"/>
    <w:rsid w:val="006D41C6"/>
    <w:rsid w:val="006D42EA"/>
    <w:rsid w:val="006D43FA"/>
    <w:rsid w:val="006D4652"/>
    <w:rsid w:val="006D4C11"/>
    <w:rsid w:val="006D599E"/>
    <w:rsid w:val="006D5CE4"/>
    <w:rsid w:val="006D695B"/>
    <w:rsid w:val="006D6EDD"/>
    <w:rsid w:val="006D77E3"/>
    <w:rsid w:val="006D785C"/>
    <w:rsid w:val="006D7AD1"/>
    <w:rsid w:val="006E0ADF"/>
    <w:rsid w:val="006E1317"/>
    <w:rsid w:val="006E1601"/>
    <w:rsid w:val="006E1B68"/>
    <w:rsid w:val="006E258C"/>
    <w:rsid w:val="006E26DE"/>
    <w:rsid w:val="006E2E5B"/>
    <w:rsid w:val="006E2FFD"/>
    <w:rsid w:val="006E3249"/>
    <w:rsid w:val="006E3372"/>
    <w:rsid w:val="006E3D18"/>
    <w:rsid w:val="006E40F1"/>
    <w:rsid w:val="006E4B98"/>
    <w:rsid w:val="006E4C69"/>
    <w:rsid w:val="006E5439"/>
    <w:rsid w:val="006E569B"/>
    <w:rsid w:val="006E56C8"/>
    <w:rsid w:val="006E58F7"/>
    <w:rsid w:val="006E6037"/>
    <w:rsid w:val="006E6D73"/>
    <w:rsid w:val="006E7E8F"/>
    <w:rsid w:val="006F028B"/>
    <w:rsid w:val="006F0A99"/>
    <w:rsid w:val="006F0EAB"/>
    <w:rsid w:val="006F168B"/>
    <w:rsid w:val="006F2733"/>
    <w:rsid w:val="006F2DDB"/>
    <w:rsid w:val="006F2ECC"/>
    <w:rsid w:val="006F386D"/>
    <w:rsid w:val="006F3B60"/>
    <w:rsid w:val="006F41C6"/>
    <w:rsid w:val="006F5AF2"/>
    <w:rsid w:val="006F5B7C"/>
    <w:rsid w:val="006F5D08"/>
    <w:rsid w:val="006F6637"/>
    <w:rsid w:val="006F7244"/>
    <w:rsid w:val="0070011B"/>
    <w:rsid w:val="00700821"/>
    <w:rsid w:val="007008CF"/>
    <w:rsid w:val="0070118E"/>
    <w:rsid w:val="00701662"/>
    <w:rsid w:val="007019E1"/>
    <w:rsid w:val="00701D34"/>
    <w:rsid w:val="007023D5"/>
    <w:rsid w:val="007026A3"/>
    <w:rsid w:val="00702779"/>
    <w:rsid w:val="00702BA7"/>
    <w:rsid w:val="00703355"/>
    <w:rsid w:val="007033D5"/>
    <w:rsid w:val="00703A58"/>
    <w:rsid w:val="00703B91"/>
    <w:rsid w:val="00704598"/>
    <w:rsid w:val="00704703"/>
    <w:rsid w:val="00704811"/>
    <w:rsid w:val="007048E2"/>
    <w:rsid w:val="007054CC"/>
    <w:rsid w:val="00705E51"/>
    <w:rsid w:val="007060BF"/>
    <w:rsid w:val="0070625A"/>
    <w:rsid w:val="007069B1"/>
    <w:rsid w:val="007076BB"/>
    <w:rsid w:val="00707E47"/>
    <w:rsid w:val="00710D12"/>
    <w:rsid w:val="007128F9"/>
    <w:rsid w:val="00713083"/>
    <w:rsid w:val="00713103"/>
    <w:rsid w:val="007133D4"/>
    <w:rsid w:val="007135F6"/>
    <w:rsid w:val="00713632"/>
    <w:rsid w:val="007139B1"/>
    <w:rsid w:val="007143B0"/>
    <w:rsid w:val="007146DB"/>
    <w:rsid w:val="0071474B"/>
    <w:rsid w:val="007148CA"/>
    <w:rsid w:val="00714BBA"/>
    <w:rsid w:val="00714CE2"/>
    <w:rsid w:val="00714F94"/>
    <w:rsid w:val="00714FF4"/>
    <w:rsid w:val="00715108"/>
    <w:rsid w:val="00715732"/>
    <w:rsid w:val="0071587B"/>
    <w:rsid w:val="007159AC"/>
    <w:rsid w:val="00715F9F"/>
    <w:rsid w:val="007161DF"/>
    <w:rsid w:val="00716299"/>
    <w:rsid w:val="00716F82"/>
    <w:rsid w:val="00717146"/>
    <w:rsid w:val="0071723A"/>
    <w:rsid w:val="00717886"/>
    <w:rsid w:val="007200E0"/>
    <w:rsid w:val="0072017D"/>
    <w:rsid w:val="00720424"/>
    <w:rsid w:val="00720594"/>
    <w:rsid w:val="007217C3"/>
    <w:rsid w:val="007220C5"/>
    <w:rsid w:val="00722209"/>
    <w:rsid w:val="00722AC6"/>
    <w:rsid w:val="007232E7"/>
    <w:rsid w:val="00723694"/>
    <w:rsid w:val="00723732"/>
    <w:rsid w:val="007237C9"/>
    <w:rsid w:val="00723933"/>
    <w:rsid w:val="00723F4D"/>
    <w:rsid w:val="0072428D"/>
    <w:rsid w:val="007243F5"/>
    <w:rsid w:val="00724C1C"/>
    <w:rsid w:val="00724EF4"/>
    <w:rsid w:val="00725104"/>
    <w:rsid w:val="007274C6"/>
    <w:rsid w:val="00727973"/>
    <w:rsid w:val="00727A7B"/>
    <w:rsid w:val="00727A94"/>
    <w:rsid w:val="00727D40"/>
    <w:rsid w:val="00727F7D"/>
    <w:rsid w:val="00730A4F"/>
    <w:rsid w:val="00731C72"/>
    <w:rsid w:val="007331FB"/>
    <w:rsid w:val="0073330F"/>
    <w:rsid w:val="0073359A"/>
    <w:rsid w:val="00733794"/>
    <w:rsid w:val="0073383A"/>
    <w:rsid w:val="0073445C"/>
    <w:rsid w:val="00735336"/>
    <w:rsid w:val="0073596D"/>
    <w:rsid w:val="00736189"/>
    <w:rsid w:val="0073649C"/>
    <w:rsid w:val="00737DB1"/>
    <w:rsid w:val="00737FC9"/>
    <w:rsid w:val="007401D3"/>
    <w:rsid w:val="007416A6"/>
    <w:rsid w:val="0074259E"/>
    <w:rsid w:val="007425BF"/>
    <w:rsid w:val="0074302D"/>
    <w:rsid w:val="00743A60"/>
    <w:rsid w:val="00743E9C"/>
    <w:rsid w:val="007440D5"/>
    <w:rsid w:val="007440F0"/>
    <w:rsid w:val="0074417B"/>
    <w:rsid w:val="007442AB"/>
    <w:rsid w:val="00744740"/>
    <w:rsid w:val="007449E3"/>
    <w:rsid w:val="0074502C"/>
    <w:rsid w:val="00745D5D"/>
    <w:rsid w:val="007466ED"/>
    <w:rsid w:val="00746DAF"/>
    <w:rsid w:val="00747BB2"/>
    <w:rsid w:val="00751181"/>
    <w:rsid w:val="007515A6"/>
    <w:rsid w:val="0075168D"/>
    <w:rsid w:val="007516A2"/>
    <w:rsid w:val="00751813"/>
    <w:rsid w:val="00752012"/>
    <w:rsid w:val="00752076"/>
    <w:rsid w:val="00752E17"/>
    <w:rsid w:val="00752EB6"/>
    <w:rsid w:val="00753140"/>
    <w:rsid w:val="00753542"/>
    <w:rsid w:val="00753A3A"/>
    <w:rsid w:val="00753B93"/>
    <w:rsid w:val="00753CAE"/>
    <w:rsid w:val="007545E9"/>
    <w:rsid w:val="00754874"/>
    <w:rsid w:val="00754D65"/>
    <w:rsid w:val="007553B3"/>
    <w:rsid w:val="00755E2A"/>
    <w:rsid w:val="007565A0"/>
    <w:rsid w:val="00756855"/>
    <w:rsid w:val="0075708E"/>
    <w:rsid w:val="0075715F"/>
    <w:rsid w:val="0075730D"/>
    <w:rsid w:val="007579E8"/>
    <w:rsid w:val="00757AC2"/>
    <w:rsid w:val="00757C3E"/>
    <w:rsid w:val="00757DE7"/>
    <w:rsid w:val="007606B9"/>
    <w:rsid w:val="00760D43"/>
    <w:rsid w:val="00761618"/>
    <w:rsid w:val="0076254C"/>
    <w:rsid w:val="00762B84"/>
    <w:rsid w:val="0076396B"/>
    <w:rsid w:val="00763AAB"/>
    <w:rsid w:val="00763CA5"/>
    <w:rsid w:val="00764E62"/>
    <w:rsid w:val="007655A6"/>
    <w:rsid w:val="00765ADB"/>
    <w:rsid w:val="00765B91"/>
    <w:rsid w:val="00765ECC"/>
    <w:rsid w:val="00766168"/>
    <w:rsid w:val="00766ED2"/>
    <w:rsid w:val="00767143"/>
    <w:rsid w:val="00767E02"/>
    <w:rsid w:val="00770273"/>
    <w:rsid w:val="00770947"/>
    <w:rsid w:val="00771058"/>
    <w:rsid w:val="00771C1D"/>
    <w:rsid w:val="0077207F"/>
    <w:rsid w:val="007720A4"/>
    <w:rsid w:val="00772988"/>
    <w:rsid w:val="00772AB6"/>
    <w:rsid w:val="00772D79"/>
    <w:rsid w:val="0077311B"/>
    <w:rsid w:val="0077321F"/>
    <w:rsid w:val="007744F9"/>
    <w:rsid w:val="007753BB"/>
    <w:rsid w:val="0077554B"/>
    <w:rsid w:val="00775BB3"/>
    <w:rsid w:val="00775C39"/>
    <w:rsid w:val="007762C6"/>
    <w:rsid w:val="00776C0A"/>
    <w:rsid w:val="00777086"/>
    <w:rsid w:val="00777943"/>
    <w:rsid w:val="00777ABA"/>
    <w:rsid w:val="00777B76"/>
    <w:rsid w:val="00777C0D"/>
    <w:rsid w:val="007800EE"/>
    <w:rsid w:val="00780244"/>
    <w:rsid w:val="00780821"/>
    <w:rsid w:val="00780B0C"/>
    <w:rsid w:val="00780F44"/>
    <w:rsid w:val="0078116E"/>
    <w:rsid w:val="0078117E"/>
    <w:rsid w:val="00781288"/>
    <w:rsid w:val="00781B6E"/>
    <w:rsid w:val="00781D03"/>
    <w:rsid w:val="00782C8D"/>
    <w:rsid w:val="00783D95"/>
    <w:rsid w:val="0078492D"/>
    <w:rsid w:val="0078553A"/>
    <w:rsid w:val="00785D3F"/>
    <w:rsid w:val="0078742E"/>
    <w:rsid w:val="0079006A"/>
    <w:rsid w:val="00790930"/>
    <w:rsid w:val="00790996"/>
    <w:rsid w:val="00790AC2"/>
    <w:rsid w:val="00790BB4"/>
    <w:rsid w:val="00790D9A"/>
    <w:rsid w:val="00790E9D"/>
    <w:rsid w:val="00792270"/>
    <w:rsid w:val="00792628"/>
    <w:rsid w:val="00792786"/>
    <w:rsid w:val="00792B16"/>
    <w:rsid w:val="00792D6D"/>
    <w:rsid w:val="00793B00"/>
    <w:rsid w:val="00793C92"/>
    <w:rsid w:val="00794B2F"/>
    <w:rsid w:val="00794D3C"/>
    <w:rsid w:val="00794ED9"/>
    <w:rsid w:val="00796DF6"/>
    <w:rsid w:val="0079770A"/>
    <w:rsid w:val="007978A6"/>
    <w:rsid w:val="00797D4E"/>
    <w:rsid w:val="007A0B45"/>
    <w:rsid w:val="007A0BE0"/>
    <w:rsid w:val="007A0E82"/>
    <w:rsid w:val="007A136D"/>
    <w:rsid w:val="007A142D"/>
    <w:rsid w:val="007A1560"/>
    <w:rsid w:val="007A16CA"/>
    <w:rsid w:val="007A19B3"/>
    <w:rsid w:val="007A1B35"/>
    <w:rsid w:val="007A272C"/>
    <w:rsid w:val="007A29F4"/>
    <w:rsid w:val="007A2AC3"/>
    <w:rsid w:val="007A2D36"/>
    <w:rsid w:val="007A2E12"/>
    <w:rsid w:val="007A2F12"/>
    <w:rsid w:val="007A3BDC"/>
    <w:rsid w:val="007A521B"/>
    <w:rsid w:val="007A5D0D"/>
    <w:rsid w:val="007A65F7"/>
    <w:rsid w:val="007A6667"/>
    <w:rsid w:val="007A7038"/>
    <w:rsid w:val="007A7EC6"/>
    <w:rsid w:val="007A7FC0"/>
    <w:rsid w:val="007B068F"/>
    <w:rsid w:val="007B0C5F"/>
    <w:rsid w:val="007B0DB2"/>
    <w:rsid w:val="007B2042"/>
    <w:rsid w:val="007B2224"/>
    <w:rsid w:val="007B2B92"/>
    <w:rsid w:val="007B3393"/>
    <w:rsid w:val="007B35D4"/>
    <w:rsid w:val="007B3FC3"/>
    <w:rsid w:val="007B4C50"/>
    <w:rsid w:val="007B5726"/>
    <w:rsid w:val="007B5A63"/>
    <w:rsid w:val="007B6771"/>
    <w:rsid w:val="007B6F13"/>
    <w:rsid w:val="007B7424"/>
    <w:rsid w:val="007B792F"/>
    <w:rsid w:val="007B799B"/>
    <w:rsid w:val="007B7D03"/>
    <w:rsid w:val="007C00AE"/>
    <w:rsid w:val="007C01DC"/>
    <w:rsid w:val="007C0565"/>
    <w:rsid w:val="007C1875"/>
    <w:rsid w:val="007C229C"/>
    <w:rsid w:val="007C2AD7"/>
    <w:rsid w:val="007C2AFE"/>
    <w:rsid w:val="007C2C79"/>
    <w:rsid w:val="007C4548"/>
    <w:rsid w:val="007C4BC8"/>
    <w:rsid w:val="007C5597"/>
    <w:rsid w:val="007C572A"/>
    <w:rsid w:val="007C64DA"/>
    <w:rsid w:val="007C6AFB"/>
    <w:rsid w:val="007C7083"/>
    <w:rsid w:val="007D013B"/>
    <w:rsid w:val="007D0359"/>
    <w:rsid w:val="007D09C1"/>
    <w:rsid w:val="007D0A02"/>
    <w:rsid w:val="007D1BEC"/>
    <w:rsid w:val="007D1D42"/>
    <w:rsid w:val="007D21E3"/>
    <w:rsid w:val="007D2225"/>
    <w:rsid w:val="007D269D"/>
    <w:rsid w:val="007D27E4"/>
    <w:rsid w:val="007D2862"/>
    <w:rsid w:val="007D3951"/>
    <w:rsid w:val="007D407C"/>
    <w:rsid w:val="007D4EDC"/>
    <w:rsid w:val="007D515A"/>
    <w:rsid w:val="007D5617"/>
    <w:rsid w:val="007D5D3C"/>
    <w:rsid w:val="007D634C"/>
    <w:rsid w:val="007D7018"/>
    <w:rsid w:val="007D7272"/>
    <w:rsid w:val="007D72E6"/>
    <w:rsid w:val="007D79E4"/>
    <w:rsid w:val="007E0A8B"/>
    <w:rsid w:val="007E1039"/>
    <w:rsid w:val="007E1059"/>
    <w:rsid w:val="007E1466"/>
    <w:rsid w:val="007E1B65"/>
    <w:rsid w:val="007E2553"/>
    <w:rsid w:val="007E2760"/>
    <w:rsid w:val="007E35FE"/>
    <w:rsid w:val="007E3856"/>
    <w:rsid w:val="007E4862"/>
    <w:rsid w:val="007E498D"/>
    <w:rsid w:val="007E4DCA"/>
    <w:rsid w:val="007E4E65"/>
    <w:rsid w:val="007E545A"/>
    <w:rsid w:val="007E586C"/>
    <w:rsid w:val="007E6823"/>
    <w:rsid w:val="007E6E35"/>
    <w:rsid w:val="007E7917"/>
    <w:rsid w:val="007E7EB5"/>
    <w:rsid w:val="007E7ED9"/>
    <w:rsid w:val="007F0316"/>
    <w:rsid w:val="007F05E2"/>
    <w:rsid w:val="007F1C7B"/>
    <w:rsid w:val="007F235A"/>
    <w:rsid w:val="007F2CEA"/>
    <w:rsid w:val="007F3033"/>
    <w:rsid w:val="007F360C"/>
    <w:rsid w:val="007F3BF2"/>
    <w:rsid w:val="007F3EAD"/>
    <w:rsid w:val="007F406F"/>
    <w:rsid w:val="007F46AC"/>
    <w:rsid w:val="007F4B3F"/>
    <w:rsid w:val="007F4DDF"/>
    <w:rsid w:val="007F5197"/>
    <w:rsid w:val="007F5515"/>
    <w:rsid w:val="007F560C"/>
    <w:rsid w:val="007F6F28"/>
    <w:rsid w:val="007F700D"/>
    <w:rsid w:val="008010FF"/>
    <w:rsid w:val="00801571"/>
    <w:rsid w:val="0080235E"/>
    <w:rsid w:val="00802979"/>
    <w:rsid w:val="00803042"/>
    <w:rsid w:val="00803288"/>
    <w:rsid w:val="008039C0"/>
    <w:rsid w:val="00803C63"/>
    <w:rsid w:val="00803CD5"/>
    <w:rsid w:val="008041E4"/>
    <w:rsid w:val="008047A3"/>
    <w:rsid w:val="00804B23"/>
    <w:rsid w:val="00805641"/>
    <w:rsid w:val="008061BF"/>
    <w:rsid w:val="00806464"/>
    <w:rsid w:val="0080649B"/>
    <w:rsid w:val="00806903"/>
    <w:rsid w:val="0080712A"/>
    <w:rsid w:val="00807C49"/>
    <w:rsid w:val="0081111A"/>
    <w:rsid w:val="00811456"/>
    <w:rsid w:val="00811CD4"/>
    <w:rsid w:val="00811E25"/>
    <w:rsid w:val="00812B8E"/>
    <w:rsid w:val="00812C07"/>
    <w:rsid w:val="00813643"/>
    <w:rsid w:val="00813D9C"/>
    <w:rsid w:val="00813DA0"/>
    <w:rsid w:val="00814115"/>
    <w:rsid w:val="0081489B"/>
    <w:rsid w:val="008148AB"/>
    <w:rsid w:val="00815061"/>
    <w:rsid w:val="00815094"/>
    <w:rsid w:val="008161CA"/>
    <w:rsid w:val="00816BAB"/>
    <w:rsid w:val="00816BB9"/>
    <w:rsid w:val="00816C62"/>
    <w:rsid w:val="00816DFE"/>
    <w:rsid w:val="0081780D"/>
    <w:rsid w:val="00817B09"/>
    <w:rsid w:val="00817C85"/>
    <w:rsid w:val="00817DC8"/>
    <w:rsid w:val="00817E26"/>
    <w:rsid w:val="00820988"/>
    <w:rsid w:val="00821506"/>
    <w:rsid w:val="008216C6"/>
    <w:rsid w:val="008226C4"/>
    <w:rsid w:val="00822C15"/>
    <w:rsid w:val="00822D3D"/>
    <w:rsid w:val="0082324E"/>
    <w:rsid w:val="00823BB4"/>
    <w:rsid w:val="00824F63"/>
    <w:rsid w:val="008253FA"/>
    <w:rsid w:val="0082569C"/>
    <w:rsid w:val="00825C53"/>
    <w:rsid w:val="00826489"/>
    <w:rsid w:val="00826677"/>
    <w:rsid w:val="0082685D"/>
    <w:rsid w:val="00826B5E"/>
    <w:rsid w:val="00827214"/>
    <w:rsid w:val="0082746C"/>
    <w:rsid w:val="008274EE"/>
    <w:rsid w:val="00827DE3"/>
    <w:rsid w:val="008305FE"/>
    <w:rsid w:val="008318B5"/>
    <w:rsid w:val="00831A91"/>
    <w:rsid w:val="00831CE8"/>
    <w:rsid w:val="00832F68"/>
    <w:rsid w:val="00833226"/>
    <w:rsid w:val="008336AB"/>
    <w:rsid w:val="008337D1"/>
    <w:rsid w:val="00833E4C"/>
    <w:rsid w:val="00834107"/>
    <w:rsid w:val="00834D58"/>
    <w:rsid w:val="008350F5"/>
    <w:rsid w:val="008358A3"/>
    <w:rsid w:val="0083597F"/>
    <w:rsid w:val="00836B51"/>
    <w:rsid w:val="00836BD3"/>
    <w:rsid w:val="00836F74"/>
    <w:rsid w:val="00836FB4"/>
    <w:rsid w:val="008422CD"/>
    <w:rsid w:val="00842460"/>
    <w:rsid w:val="00842CF5"/>
    <w:rsid w:val="00843C5B"/>
    <w:rsid w:val="00843C8D"/>
    <w:rsid w:val="008452CF"/>
    <w:rsid w:val="008458E8"/>
    <w:rsid w:val="008463D7"/>
    <w:rsid w:val="008474D6"/>
    <w:rsid w:val="0084796B"/>
    <w:rsid w:val="00847B39"/>
    <w:rsid w:val="008506CA"/>
    <w:rsid w:val="00850CC9"/>
    <w:rsid w:val="00851251"/>
    <w:rsid w:val="00851856"/>
    <w:rsid w:val="00851962"/>
    <w:rsid w:val="008519BB"/>
    <w:rsid w:val="00851BAB"/>
    <w:rsid w:val="008520F2"/>
    <w:rsid w:val="00852467"/>
    <w:rsid w:val="008524CC"/>
    <w:rsid w:val="00852521"/>
    <w:rsid w:val="0085281B"/>
    <w:rsid w:val="00853167"/>
    <w:rsid w:val="008532B2"/>
    <w:rsid w:val="00853818"/>
    <w:rsid w:val="00853FC1"/>
    <w:rsid w:val="00854052"/>
    <w:rsid w:val="0085413A"/>
    <w:rsid w:val="0085445D"/>
    <w:rsid w:val="00854B34"/>
    <w:rsid w:val="0085623F"/>
    <w:rsid w:val="00857CE0"/>
    <w:rsid w:val="0086038E"/>
    <w:rsid w:val="00860763"/>
    <w:rsid w:val="00861A2B"/>
    <w:rsid w:val="00861BA3"/>
    <w:rsid w:val="00861C96"/>
    <w:rsid w:val="008620FF"/>
    <w:rsid w:val="00862658"/>
    <w:rsid w:val="00862A75"/>
    <w:rsid w:val="00862E9A"/>
    <w:rsid w:val="00864526"/>
    <w:rsid w:val="008647AF"/>
    <w:rsid w:val="00865124"/>
    <w:rsid w:val="00865283"/>
    <w:rsid w:val="008659E2"/>
    <w:rsid w:val="008660B2"/>
    <w:rsid w:val="00866628"/>
    <w:rsid w:val="008666E4"/>
    <w:rsid w:val="008672D6"/>
    <w:rsid w:val="008673A5"/>
    <w:rsid w:val="0086753D"/>
    <w:rsid w:val="008678D4"/>
    <w:rsid w:val="00867E5C"/>
    <w:rsid w:val="008700F7"/>
    <w:rsid w:val="0087065D"/>
    <w:rsid w:val="00870984"/>
    <w:rsid w:val="00870A4E"/>
    <w:rsid w:val="00870EFE"/>
    <w:rsid w:val="00871E5B"/>
    <w:rsid w:val="00872464"/>
    <w:rsid w:val="0087252A"/>
    <w:rsid w:val="00872643"/>
    <w:rsid w:val="00872665"/>
    <w:rsid w:val="00873200"/>
    <w:rsid w:val="00873C6F"/>
    <w:rsid w:val="00873E2D"/>
    <w:rsid w:val="008745C6"/>
    <w:rsid w:val="00874B7D"/>
    <w:rsid w:val="008751DD"/>
    <w:rsid w:val="00875848"/>
    <w:rsid w:val="00875AB6"/>
    <w:rsid w:val="00875AB7"/>
    <w:rsid w:val="00875E25"/>
    <w:rsid w:val="0087631F"/>
    <w:rsid w:val="0087646F"/>
    <w:rsid w:val="00876484"/>
    <w:rsid w:val="00876508"/>
    <w:rsid w:val="00877148"/>
    <w:rsid w:val="00877FAE"/>
    <w:rsid w:val="00880321"/>
    <w:rsid w:val="008814BE"/>
    <w:rsid w:val="008817CB"/>
    <w:rsid w:val="00881D0D"/>
    <w:rsid w:val="00881E02"/>
    <w:rsid w:val="00883187"/>
    <w:rsid w:val="00883893"/>
    <w:rsid w:val="00884538"/>
    <w:rsid w:val="00884696"/>
    <w:rsid w:val="00884886"/>
    <w:rsid w:val="00885A19"/>
    <w:rsid w:val="00885D7C"/>
    <w:rsid w:val="00886211"/>
    <w:rsid w:val="00886485"/>
    <w:rsid w:val="0088664D"/>
    <w:rsid w:val="00886C80"/>
    <w:rsid w:val="00887585"/>
    <w:rsid w:val="00887601"/>
    <w:rsid w:val="00887609"/>
    <w:rsid w:val="00890361"/>
    <w:rsid w:val="00890AB6"/>
    <w:rsid w:val="00890B40"/>
    <w:rsid w:val="00891B71"/>
    <w:rsid w:val="00891C56"/>
    <w:rsid w:val="008926C7"/>
    <w:rsid w:val="008935E3"/>
    <w:rsid w:val="008948C5"/>
    <w:rsid w:val="00894A9D"/>
    <w:rsid w:val="008950C9"/>
    <w:rsid w:val="00895212"/>
    <w:rsid w:val="00895390"/>
    <w:rsid w:val="008959AD"/>
    <w:rsid w:val="00896004"/>
    <w:rsid w:val="00896A0B"/>
    <w:rsid w:val="0089762A"/>
    <w:rsid w:val="00897FF6"/>
    <w:rsid w:val="008A01C0"/>
    <w:rsid w:val="008A04C1"/>
    <w:rsid w:val="008A15D0"/>
    <w:rsid w:val="008A190D"/>
    <w:rsid w:val="008A1E77"/>
    <w:rsid w:val="008A1FF4"/>
    <w:rsid w:val="008A243C"/>
    <w:rsid w:val="008A257A"/>
    <w:rsid w:val="008A2C20"/>
    <w:rsid w:val="008A3387"/>
    <w:rsid w:val="008A3554"/>
    <w:rsid w:val="008A37F7"/>
    <w:rsid w:val="008A3A60"/>
    <w:rsid w:val="008A3C08"/>
    <w:rsid w:val="008A3DAB"/>
    <w:rsid w:val="008A4D9E"/>
    <w:rsid w:val="008A51D6"/>
    <w:rsid w:val="008A5C5D"/>
    <w:rsid w:val="008A5D92"/>
    <w:rsid w:val="008A6354"/>
    <w:rsid w:val="008A6393"/>
    <w:rsid w:val="008A6407"/>
    <w:rsid w:val="008A667B"/>
    <w:rsid w:val="008A66D4"/>
    <w:rsid w:val="008A67D9"/>
    <w:rsid w:val="008A68ED"/>
    <w:rsid w:val="008A77F1"/>
    <w:rsid w:val="008A7CE3"/>
    <w:rsid w:val="008B034F"/>
    <w:rsid w:val="008B1B0F"/>
    <w:rsid w:val="008B1BFE"/>
    <w:rsid w:val="008B1C1A"/>
    <w:rsid w:val="008B1E0F"/>
    <w:rsid w:val="008B3425"/>
    <w:rsid w:val="008B3433"/>
    <w:rsid w:val="008B348B"/>
    <w:rsid w:val="008B40F0"/>
    <w:rsid w:val="008B48A9"/>
    <w:rsid w:val="008B648D"/>
    <w:rsid w:val="008B6865"/>
    <w:rsid w:val="008B6E45"/>
    <w:rsid w:val="008B71E5"/>
    <w:rsid w:val="008B77B2"/>
    <w:rsid w:val="008B7A25"/>
    <w:rsid w:val="008C061B"/>
    <w:rsid w:val="008C0D67"/>
    <w:rsid w:val="008C15AA"/>
    <w:rsid w:val="008C1E83"/>
    <w:rsid w:val="008C24E7"/>
    <w:rsid w:val="008C2783"/>
    <w:rsid w:val="008C2866"/>
    <w:rsid w:val="008C2B51"/>
    <w:rsid w:val="008C2C20"/>
    <w:rsid w:val="008C2D70"/>
    <w:rsid w:val="008C2D82"/>
    <w:rsid w:val="008C3661"/>
    <w:rsid w:val="008C39A1"/>
    <w:rsid w:val="008C3A1D"/>
    <w:rsid w:val="008C3E1E"/>
    <w:rsid w:val="008C46A8"/>
    <w:rsid w:val="008C5078"/>
    <w:rsid w:val="008C50FD"/>
    <w:rsid w:val="008C555F"/>
    <w:rsid w:val="008C59B4"/>
    <w:rsid w:val="008C5FE8"/>
    <w:rsid w:val="008C63AC"/>
    <w:rsid w:val="008C6629"/>
    <w:rsid w:val="008C66C9"/>
    <w:rsid w:val="008C66DC"/>
    <w:rsid w:val="008C6721"/>
    <w:rsid w:val="008C6EB6"/>
    <w:rsid w:val="008C700C"/>
    <w:rsid w:val="008D0FA9"/>
    <w:rsid w:val="008D1BC4"/>
    <w:rsid w:val="008D415F"/>
    <w:rsid w:val="008D4184"/>
    <w:rsid w:val="008D44EF"/>
    <w:rsid w:val="008D459B"/>
    <w:rsid w:val="008D48FE"/>
    <w:rsid w:val="008D5FFC"/>
    <w:rsid w:val="008D666E"/>
    <w:rsid w:val="008D746C"/>
    <w:rsid w:val="008D7540"/>
    <w:rsid w:val="008D769D"/>
    <w:rsid w:val="008D76D6"/>
    <w:rsid w:val="008D78D4"/>
    <w:rsid w:val="008D7DB9"/>
    <w:rsid w:val="008D7F2E"/>
    <w:rsid w:val="008E034C"/>
    <w:rsid w:val="008E06D5"/>
    <w:rsid w:val="008E078D"/>
    <w:rsid w:val="008E09C2"/>
    <w:rsid w:val="008E10E9"/>
    <w:rsid w:val="008E1117"/>
    <w:rsid w:val="008E1257"/>
    <w:rsid w:val="008E1488"/>
    <w:rsid w:val="008E16FA"/>
    <w:rsid w:val="008E1868"/>
    <w:rsid w:val="008E280F"/>
    <w:rsid w:val="008E3448"/>
    <w:rsid w:val="008E37DC"/>
    <w:rsid w:val="008E39D0"/>
    <w:rsid w:val="008E3DCE"/>
    <w:rsid w:val="008E46B6"/>
    <w:rsid w:val="008E4E55"/>
    <w:rsid w:val="008E53F4"/>
    <w:rsid w:val="008E58AA"/>
    <w:rsid w:val="008E5B60"/>
    <w:rsid w:val="008E6076"/>
    <w:rsid w:val="008E60CC"/>
    <w:rsid w:val="008E7CD3"/>
    <w:rsid w:val="008F07C7"/>
    <w:rsid w:val="008F0A6C"/>
    <w:rsid w:val="008F0B2D"/>
    <w:rsid w:val="008F20CD"/>
    <w:rsid w:val="008F2B01"/>
    <w:rsid w:val="008F2C6A"/>
    <w:rsid w:val="008F32D1"/>
    <w:rsid w:val="008F37CA"/>
    <w:rsid w:val="008F3967"/>
    <w:rsid w:val="008F3B1F"/>
    <w:rsid w:val="008F3CBC"/>
    <w:rsid w:val="008F3F6B"/>
    <w:rsid w:val="008F56ED"/>
    <w:rsid w:val="008F5914"/>
    <w:rsid w:val="008F5F6D"/>
    <w:rsid w:val="008F6353"/>
    <w:rsid w:val="008F6433"/>
    <w:rsid w:val="008F64E4"/>
    <w:rsid w:val="008F668C"/>
    <w:rsid w:val="008F6B98"/>
    <w:rsid w:val="008F6EBF"/>
    <w:rsid w:val="0090035F"/>
    <w:rsid w:val="00900C27"/>
    <w:rsid w:val="00901486"/>
    <w:rsid w:val="009014F0"/>
    <w:rsid w:val="0090158D"/>
    <w:rsid w:val="009016BE"/>
    <w:rsid w:val="009017E6"/>
    <w:rsid w:val="00902036"/>
    <w:rsid w:val="00902D6B"/>
    <w:rsid w:val="00903A65"/>
    <w:rsid w:val="00904355"/>
    <w:rsid w:val="009046C6"/>
    <w:rsid w:val="0090532B"/>
    <w:rsid w:val="009059DC"/>
    <w:rsid w:val="00905BBF"/>
    <w:rsid w:val="00905DB5"/>
    <w:rsid w:val="00906466"/>
    <w:rsid w:val="009066E8"/>
    <w:rsid w:val="009070FA"/>
    <w:rsid w:val="009079C0"/>
    <w:rsid w:val="00910255"/>
    <w:rsid w:val="00910451"/>
    <w:rsid w:val="00910538"/>
    <w:rsid w:val="009108A6"/>
    <w:rsid w:val="00910929"/>
    <w:rsid w:val="00910D44"/>
    <w:rsid w:val="00910F7E"/>
    <w:rsid w:val="00911A08"/>
    <w:rsid w:val="00911CEF"/>
    <w:rsid w:val="0091239F"/>
    <w:rsid w:val="00912A97"/>
    <w:rsid w:val="00912BF6"/>
    <w:rsid w:val="00912C87"/>
    <w:rsid w:val="00912E45"/>
    <w:rsid w:val="009136A9"/>
    <w:rsid w:val="009138F0"/>
    <w:rsid w:val="00913D00"/>
    <w:rsid w:val="00914478"/>
    <w:rsid w:val="00914522"/>
    <w:rsid w:val="00914C79"/>
    <w:rsid w:val="00914FDB"/>
    <w:rsid w:val="0091586F"/>
    <w:rsid w:val="009167BC"/>
    <w:rsid w:val="00916E58"/>
    <w:rsid w:val="009173AD"/>
    <w:rsid w:val="00917696"/>
    <w:rsid w:val="00921E47"/>
    <w:rsid w:val="00922C85"/>
    <w:rsid w:val="00922E19"/>
    <w:rsid w:val="009233F9"/>
    <w:rsid w:val="009234C4"/>
    <w:rsid w:val="00923D83"/>
    <w:rsid w:val="00924751"/>
    <w:rsid w:val="00924955"/>
    <w:rsid w:val="00925010"/>
    <w:rsid w:val="00926265"/>
    <w:rsid w:val="0092698A"/>
    <w:rsid w:val="009272D3"/>
    <w:rsid w:val="00927349"/>
    <w:rsid w:val="009278F2"/>
    <w:rsid w:val="00930001"/>
    <w:rsid w:val="0093055E"/>
    <w:rsid w:val="00930B94"/>
    <w:rsid w:val="00931308"/>
    <w:rsid w:val="0093162C"/>
    <w:rsid w:val="00931757"/>
    <w:rsid w:val="00931F24"/>
    <w:rsid w:val="00932693"/>
    <w:rsid w:val="00932E3B"/>
    <w:rsid w:val="00933ADA"/>
    <w:rsid w:val="00933ED6"/>
    <w:rsid w:val="009343DA"/>
    <w:rsid w:val="009346AB"/>
    <w:rsid w:val="00934AC3"/>
    <w:rsid w:val="00934EFC"/>
    <w:rsid w:val="0093572A"/>
    <w:rsid w:val="009357AE"/>
    <w:rsid w:val="00935807"/>
    <w:rsid w:val="00935DE6"/>
    <w:rsid w:val="0093637A"/>
    <w:rsid w:val="0093705A"/>
    <w:rsid w:val="00937A33"/>
    <w:rsid w:val="00937B60"/>
    <w:rsid w:val="00937D35"/>
    <w:rsid w:val="0094054C"/>
    <w:rsid w:val="0094166C"/>
    <w:rsid w:val="009417F8"/>
    <w:rsid w:val="00942766"/>
    <w:rsid w:val="00942791"/>
    <w:rsid w:val="00942A57"/>
    <w:rsid w:val="00942C63"/>
    <w:rsid w:val="00943B90"/>
    <w:rsid w:val="00943D07"/>
    <w:rsid w:val="0094452E"/>
    <w:rsid w:val="009449A6"/>
    <w:rsid w:val="00944E4D"/>
    <w:rsid w:val="0094509D"/>
    <w:rsid w:val="00945256"/>
    <w:rsid w:val="00945948"/>
    <w:rsid w:val="009473CB"/>
    <w:rsid w:val="00947B88"/>
    <w:rsid w:val="00947BB2"/>
    <w:rsid w:val="0095052A"/>
    <w:rsid w:val="00951132"/>
    <w:rsid w:val="00951534"/>
    <w:rsid w:val="0095173A"/>
    <w:rsid w:val="00951BAA"/>
    <w:rsid w:val="00951C8F"/>
    <w:rsid w:val="00951E12"/>
    <w:rsid w:val="00952293"/>
    <w:rsid w:val="00952BFE"/>
    <w:rsid w:val="00952F62"/>
    <w:rsid w:val="0095303D"/>
    <w:rsid w:val="00953095"/>
    <w:rsid w:val="009535A3"/>
    <w:rsid w:val="00953749"/>
    <w:rsid w:val="00953848"/>
    <w:rsid w:val="00953B7C"/>
    <w:rsid w:val="00953E3A"/>
    <w:rsid w:val="0095434A"/>
    <w:rsid w:val="00954373"/>
    <w:rsid w:val="00954784"/>
    <w:rsid w:val="0095494C"/>
    <w:rsid w:val="00954EB4"/>
    <w:rsid w:val="009553D2"/>
    <w:rsid w:val="0095542E"/>
    <w:rsid w:val="00955EF1"/>
    <w:rsid w:val="0095601C"/>
    <w:rsid w:val="0095610F"/>
    <w:rsid w:val="0095632D"/>
    <w:rsid w:val="009566ED"/>
    <w:rsid w:val="00956BB3"/>
    <w:rsid w:val="00957784"/>
    <w:rsid w:val="00957BBB"/>
    <w:rsid w:val="00957F18"/>
    <w:rsid w:val="00960307"/>
    <w:rsid w:val="009611E8"/>
    <w:rsid w:val="0096138A"/>
    <w:rsid w:val="00961D9C"/>
    <w:rsid w:val="00962084"/>
    <w:rsid w:val="0096288E"/>
    <w:rsid w:val="00962BDA"/>
    <w:rsid w:val="00962C14"/>
    <w:rsid w:val="00963612"/>
    <w:rsid w:val="009638D9"/>
    <w:rsid w:val="009642C0"/>
    <w:rsid w:val="009648CF"/>
    <w:rsid w:val="00964B32"/>
    <w:rsid w:val="00964B7A"/>
    <w:rsid w:val="00964FF3"/>
    <w:rsid w:val="0096555F"/>
    <w:rsid w:val="00965D3D"/>
    <w:rsid w:val="00966993"/>
    <w:rsid w:val="00966D73"/>
    <w:rsid w:val="00967BDE"/>
    <w:rsid w:val="009700B7"/>
    <w:rsid w:val="00970360"/>
    <w:rsid w:val="00970414"/>
    <w:rsid w:val="009707BA"/>
    <w:rsid w:val="00970944"/>
    <w:rsid w:val="00970CFB"/>
    <w:rsid w:val="009715C2"/>
    <w:rsid w:val="009723BD"/>
    <w:rsid w:val="00972618"/>
    <w:rsid w:val="0097320A"/>
    <w:rsid w:val="00974140"/>
    <w:rsid w:val="00974812"/>
    <w:rsid w:val="00974BA1"/>
    <w:rsid w:val="00976003"/>
    <w:rsid w:val="009762BA"/>
    <w:rsid w:val="00976FA4"/>
    <w:rsid w:val="00977BB0"/>
    <w:rsid w:val="00980290"/>
    <w:rsid w:val="00980970"/>
    <w:rsid w:val="00981943"/>
    <w:rsid w:val="00981D7B"/>
    <w:rsid w:val="00982FEB"/>
    <w:rsid w:val="0098340E"/>
    <w:rsid w:val="00983813"/>
    <w:rsid w:val="0098468C"/>
    <w:rsid w:val="009847CE"/>
    <w:rsid w:val="00984F68"/>
    <w:rsid w:val="009857C7"/>
    <w:rsid w:val="00985E52"/>
    <w:rsid w:val="0098681C"/>
    <w:rsid w:val="00986999"/>
    <w:rsid w:val="00986B6F"/>
    <w:rsid w:val="0098742E"/>
    <w:rsid w:val="00987B71"/>
    <w:rsid w:val="00987D9F"/>
    <w:rsid w:val="009901F5"/>
    <w:rsid w:val="00990769"/>
    <w:rsid w:val="0099076C"/>
    <w:rsid w:val="00991256"/>
    <w:rsid w:val="009913E3"/>
    <w:rsid w:val="009913E8"/>
    <w:rsid w:val="009915E2"/>
    <w:rsid w:val="009915E7"/>
    <w:rsid w:val="00991883"/>
    <w:rsid w:val="009921C0"/>
    <w:rsid w:val="009926D3"/>
    <w:rsid w:val="00992DCA"/>
    <w:rsid w:val="00992F79"/>
    <w:rsid w:val="009930A9"/>
    <w:rsid w:val="009931B7"/>
    <w:rsid w:val="009931EF"/>
    <w:rsid w:val="00993A01"/>
    <w:rsid w:val="00993D1E"/>
    <w:rsid w:val="00993DE5"/>
    <w:rsid w:val="00994573"/>
    <w:rsid w:val="009953DC"/>
    <w:rsid w:val="009956F1"/>
    <w:rsid w:val="00995BEF"/>
    <w:rsid w:val="00995D93"/>
    <w:rsid w:val="0099608F"/>
    <w:rsid w:val="00996EAE"/>
    <w:rsid w:val="0099704A"/>
    <w:rsid w:val="009972B4"/>
    <w:rsid w:val="00997440"/>
    <w:rsid w:val="00997467"/>
    <w:rsid w:val="009974E7"/>
    <w:rsid w:val="00997B2B"/>
    <w:rsid w:val="009A0DA6"/>
    <w:rsid w:val="009A136E"/>
    <w:rsid w:val="009A1449"/>
    <w:rsid w:val="009A1D1A"/>
    <w:rsid w:val="009A1E83"/>
    <w:rsid w:val="009A1F5A"/>
    <w:rsid w:val="009A2B60"/>
    <w:rsid w:val="009A2E05"/>
    <w:rsid w:val="009A3059"/>
    <w:rsid w:val="009A337E"/>
    <w:rsid w:val="009A3BA7"/>
    <w:rsid w:val="009A4A6D"/>
    <w:rsid w:val="009A4BB7"/>
    <w:rsid w:val="009A59B3"/>
    <w:rsid w:val="009A5CD5"/>
    <w:rsid w:val="009A5F37"/>
    <w:rsid w:val="009A61B3"/>
    <w:rsid w:val="009A6619"/>
    <w:rsid w:val="009A6728"/>
    <w:rsid w:val="009A695B"/>
    <w:rsid w:val="009A7611"/>
    <w:rsid w:val="009B14FC"/>
    <w:rsid w:val="009B1861"/>
    <w:rsid w:val="009B2268"/>
    <w:rsid w:val="009B29C6"/>
    <w:rsid w:val="009B2D36"/>
    <w:rsid w:val="009B3ABB"/>
    <w:rsid w:val="009B433A"/>
    <w:rsid w:val="009B439C"/>
    <w:rsid w:val="009B4696"/>
    <w:rsid w:val="009B4A0C"/>
    <w:rsid w:val="009B4F92"/>
    <w:rsid w:val="009B51BB"/>
    <w:rsid w:val="009B5518"/>
    <w:rsid w:val="009B5788"/>
    <w:rsid w:val="009B5DD4"/>
    <w:rsid w:val="009B5F8E"/>
    <w:rsid w:val="009B71CD"/>
    <w:rsid w:val="009B78F3"/>
    <w:rsid w:val="009C02F9"/>
    <w:rsid w:val="009C1162"/>
    <w:rsid w:val="009C2430"/>
    <w:rsid w:val="009C2A07"/>
    <w:rsid w:val="009C35B5"/>
    <w:rsid w:val="009C3D51"/>
    <w:rsid w:val="009C6022"/>
    <w:rsid w:val="009C64CE"/>
    <w:rsid w:val="009C66FE"/>
    <w:rsid w:val="009C72DA"/>
    <w:rsid w:val="009C77A1"/>
    <w:rsid w:val="009C7F71"/>
    <w:rsid w:val="009D026F"/>
    <w:rsid w:val="009D04CC"/>
    <w:rsid w:val="009D24F2"/>
    <w:rsid w:val="009D2C46"/>
    <w:rsid w:val="009D2E13"/>
    <w:rsid w:val="009D3B36"/>
    <w:rsid w:val="009D3B53"/>
    <w:rsid w:val="009D49A5"/>
    <w:rsid w:val="009D4D56"/>
    <w:rsid w:val="009D4EF0"/>
    <w:rsid w:val="009D5351"/>
    <w:rsid w:val="009D5563"/>
    <w:rsid w:val="009D5E61"/>
    <w:rsid w:val="009D696C"/>
    <w:rsid w:val="009D6ADE"/>
    <w:rsid w:val="009D6B9C"/>
    <w:rsid w:val="009D7377"/>
    <w:rsid w:val="009D7D52"/>
    <w:rsid w:val="009D7E72"/>
    <w:rsid w:val="009E021F"/>
    <w:rsid w:val="009E06C3"/>
    <w:rsid w:val="009E06F2"/>
    <w:rsid w:val="009E077A"/>
    <w:rsid w:val="009E0B5B"/>
    <w:rsid w:val="009E1436"/>
    <w:rsid w:val="009E1CC7"/>
    <w:rsid w:val="009E2E8F"/>
    <w:rsid w:val="009E30B0"/>
    <w:rsid w:val="009E355C"/>
    <w:rsid w:val="009E3AAF"/>
    <w:rsid w:val="009E3B3C"/>
    <w:rsid w:val="009E3D8D"/>
    <w:rsid w:val="009E4616"/>
    <w:rsid w:val="009E53D6"/>
    <w:rsid w:val="009E577A"/>
    <w:rsid w:val="009E5793"/>
    <w:rsid w:val="009E62A9"/>
    <w:rsid w:val="009E7B71"/>
    <w:rsid w:val="009E7B8B"/>
    <w:rsid w:val="009F00CB"/>
    <w:rsid w:val="009F0168"/>
    <w:rsid w:val="009F0924"/>
    <w:rsid w:val="009F0E0A"/>
    <w:rsid w:val="009F150D"/>
    <w:rsid w:val="009F1928"/>
    <w:rsid w:val="009F1EF9"/>
    <w:rsid w:val="009F26C4"/>
    <w:rsid w:val="009F3148"/>
    <w:rsid w:val="009F37C0"/>
    <w:rsid w:val="009F3B8F"/>
    <w:rsid w:val="009F403D"/>
    <w:rsid w:val="009F4232"/>
    <w:rsid w:val="009F4261"/>
    <w:rsid w:val="009F53E5"/>
    <w:rsid w:val="009F5DAE"/>
    <w:rsid w:val="009F7859"/>
    <w:rsid w:val="009F787B"/>
    <w:rsid w:val="009F7EFB"/>
    <w:rsid w:val="00A00091"/>
    <w:rsid w:val="00A000ED"/>
    <w:rsid w:val="00A00CD0"/>
    <w:rsid w:val="00A00D1F"/>
    <w:rsid w:val="00A00E78"/>
    <w:rsid w:val="00A01D09"/>
    <w:rsid w:val="00A01D24"/>
    <w:rsid w:val="00A01E19"/>
    <w:rsid w:val="00A0224C"/>
    <w:rsid w:val="00A02616"/>
    <w:rsid w:val="00A027B3"/>
    <w:rsid w:val="00A02900"/>
    <w:rsid w:val="00A0299D"/>
    <w:rsid w:val="00A02CC5"/>
    <w:rsid w:val="00A032BF"/>
    <w:rsid w:val="00A037E8"/>
    <w:rsid w:val="00A03931"/>
    <w:rsid w:val="00A03B09"/>
    <w:rsid w:val="00A03DCC"/>
    <w:rsid w:val="00A03F11"/>
    <w:rsid w:val="00A0441E"/>
    <w:rsid w:val="00A04520"/>
    <w:rsid w:val="00A04727"/>
    <w:rsid w:val="00A04755"/>
    <w:rsid w:val="00A05C19"/>
    <w:rsid w:val="00A0631C"/>
    <w:rsid w:val="00A0762F"/>
    <w:rsid w:val="00A0773F"/>
    <w:rsid w:val="00A07A93"/>
    <w:rsid w:val="00A100C8"/>
    <w:rsid w:val="00A10931"/>
    <w:rsid w:val="00A10A3C"/>
    <w:rsid w:val="00A10C4B"/>
    <w:rsid w:val="00A1199B"/>
    <w:rsid w:val="00A123DE"/>
    <w:rsid w:val="00A12A51"/>
    <w:rsid w:val="00A1347F"/>
    <w:rsid w:val="00A14012"/>
    <w:rsid w:val="00A148D6"/>
    <w:rsid w:val="00A148E2"/>
    <w:rsid w:val="00A154D7"/>
    <w:rsid w:val="00A159B2"/>
    <w:rsid w:val="00A15D48"/>
    <w:rsid w:val="00A15F69"/>
    <w:rsid w:val="00A160FF"/>
    <w:rsid w:val="00A168A6"/>
    <w:rsid w:val="00A16C24"/>
    <w:rsid w:val="00A16ECC"/>
    <w:rsid w:val="00A172D1"/>
    <w:rsid w:val="00A20359"/>
    <w:rsid w:val="00A20526"/>
    <w:rsid w:val="00A20952"/>
    <w:rsid w:val="00A20BC1"/>
    <w:rsid w:val="00A21156"/>
    <w:rsid w:val="00A214D1"/>
    <w:rsid w:val="00A214FE"/>
    <w:rsid w:val="00A21734"/>
    <w:rsid w:val="00A21757"/>
    <w:rsid w:val="00A218CF"/>
    <w:rsid w:val="00A2195B"/>
    <w:rsid w:val="00A21C24"/>
    <w:rsid w:val="00A2243B"/>
    <w:rsid w:val="00A2245D"/>
    <w:rsid w:val="00A22E00"/>
    <w:rsid w:val="00A2318D"/>
    <w:rsid w:val="00A23699"/>
    <w:rsid w:val="00A23C7E"/>
    <w:rsid w:val="00A24107"/>
    <w:rsid w:val="00A24CFA"/>
    <w:rsid w:val="00A259A2"/>
    <w:rsid w:val="00A2667A"/>
    <w:rsid w:val="00A26879"/>
    <w:rsid w:val="00A27194"/>
    <w:rsid w:val="00A27721"/>
    <w:rsid w:val="00A279E6"/>
    <w:rsid w:val="00A27A52"/>
    <w:rsid w:val="00A27C2E"/>
    <w:rsid w:val="00A27F5E"/>
    <w:rsid w:val="00A301CE"/>
    <w:rsid w:val="00A304D0"/>
    <w:rsid w:val="00A30B4B"/>
    <w:rsid w:val="00A30DFD"/>
    <w:rsid w:val="00A31B5B"/>
    <w:rsid w:val="00A31B93"/>
    <w:rsid w:val="00A31C27"/>
    <w:rsid w:val="00A31D47"/>
    <w:rsid w:val="00A336F6"/>
    <w:rsid w:val="00A33BEA"/>
    <w:rsid w:val="00A33DF7"/>
    <w:rsid w:val="00A3488B"/>
    <w:rsid w:val="00A349F0"/>
    <w:rsid w:val="00A34AA1"/>
    <w:rsid w:val="00A351F7"/>
    <w:rsid w:val="00A35227"/>
    <w:rsid w:val="00A35868"/>
    <w:rsid w:val="00A358A0"/>
    <w:rsid w:val="00A35DFB"/>
    <w:rsid w:val="00A360B1"/>
    <w:rsid w:val="00A3613F"/>
    <w:rsid w:val="00A36675"/>
    <w:rsid w:val="00A3684E"/>
    <w:rsid w:val="00A368B4"/>
    <w:rsid w:val="00A36B25"/>
    <w:rsid w:val="00A36C92"/>
    <w:rsid w:val="00A36E16"/>
    <w:rsid w:val="00A36E2D"/>
    <w:rsid w:val="00A37322"/>
    <w:rsid w:val="00A377D5"/>
    <w:rsid w:val="00A379A7"/>
    <w:rsid w:val="00A37CF1"/>
    <w:rsid w:val="00A4026C"/>
    <w:rsid w:val="00A40343"/>
    <w:rsid w:val="00A40472"/>
    <w:rsid w:val="00A4047D"/>
    <w:rsid w:val="00A40A5C"/>
    <w:rsid w:val="00A41BC8"/>
    <w:rsid w:val="00A41D54"/>
    <w:rsid w:val="00A425CA"/>
    <w:rsid w:val="00A42B46"/>
    <w:rsid w:val="00A43388"/>
    <w:rsid w:val="00A43B9E"/>
    <w:rsid w:val="00A43BB5"/>
    <w:rsid w:val="00A44404"/>
    <w:rsid w:val="00A44488"/>
    <w:rsid w:val="00A44677"/>
    <w:rsid w:val="00A44E5B"/>
    <w:rsid w:val="00A45665"/>
    <w:rsid w:val="00A45B3A"/>
    <w:rsid w:val="00A468D4"/>
    <w:rsid w:val="00A46CB7"/>
    <w:rsid w:val="00A4724D"/>
    <w:rsid w:val="00A473E8"/>
    <w:rsid w:val="00A47F3F"/>
    <w:rsid w:val="00A50ED3"/>
    <w:rsid w:val="00A50ED5"/>
    <w:rsid w:val="00A51337"/>
    <w:rsid w:val="00A515DC"/>
    <w:rsid w:val="00A52EAA"/>
    <w:rsid w:val="00A52F26"/>
    <w:rsid w:val="00A531B9"/>
    <w:rsid w:val="00A53478"/>
    <w:rsid w:val="00A53757"/>
    <w:rsid w:val="00A53875"/>
    <w:rsid w:val="00A53A5B"/>
    <w:rsid w:val="00A54528"/>
    <w:rsid w:val="00A5488F"/>
    <w:rsid w:val="00A55734"/>
    <w:rsid w:val="00A557F4"/>
    <w:rsid w:val="00A55A42"/>
    <w:rsid w:val="00A56003"/>
    <w:rsid w:val="00A56053"/>
    <w:rsid w:val="00A56A1D"/>
    <w:rsid w:val="00A57333"/>
    <w:rsid w:val="00A573B8"/>
    <w:rsid w:val="00A605CC"/>
    <w:rsid w:val="00A6074D"/>
    <w:rsid w:val="00A60CC8"/>
    <w:rsid w:val="00A6114D"/>
    <w:rsid w:val="00A61509"/>
    <w:rsid w:val="00A620C2"/>
    <w:rsid w:val="00A622DE"/>
    <w:rsid w:val="00A623B2"/>
    <w:rsid w:val="00A628FA"/>
    <w:rsid w:val="00A62AED"/>
    <w:rsid w:val="00A6328B"/>
    <w:rsid w:val="00A63B85"/>
    <w:rsid w:val="00A63BE1"/>
    <w:rsid w:val="00A649D8"/>
    <w:rsid w:val="00A65B09"/>
    <w:rsid w:val="00A65FC1"/>
    <w:rsid w:val="00A66678"/>
    <w:rsid w:val="00A678F9"/>
    <w:rsid w:val="00A67B9C"/>
    <w:rsid w:val="00A67DEB"/>
    <w:rsid w:val="00A707CB"/>
    <w:rsid w:val="00A70F09"/>
    <w:rsid w:val="00A7126C"/>
    <w:rsid w:val="00A71724"/>
    <w:rsid w:val="00A719A4"/>
    <w:rsid w:val="00A71C05"/>
    <w:rsid w:val="00A7232F"/>
    <w:rsid w:val="00A72CCC"/>
    <w:rsid w:val="00A72F02"/>
    <w:rsid w:val="00A731BC"/>
    <w:rsid w:val="00A7320A"/>
    <w:rsid w:val="00A746EC"/>
    <w:rsid w:val="00A74B49"/>
    <w:rsid w:val="00A7553C"/>
    <w:rsid w:val="00A7560C"/>
    <w:rsid w:val="00A75A8E"/>
    <w:rsid w:val="00A769E5"/>
    <w:rsid w:val="00A76A67"/>
    <w:rsid w:val="00A76B09"/>
    <w:rsid w:val="00A76F50"/>
    <w:rsid w:val="00A77131"/>
    <w:rsid w:val="00A775AE"/>
    <w:rsid w:val="00A77644"/>
    <w:rsid w:val="00A7781B"/>
    <w:rsid w:val="00A77F66"/>
    <w:rsid w:val="00A800A8"/>
    <w:rsid w:val="00A80712"/>
    <w:rsid w:val="00A807DB"/>
    <w:rsid w:val="00A809DE"/>
    <w:rsid w:val="00A80DC4"/>
    <w:rsid w:val="00A81343"/>
    <w:rsid w:val="00A814A1"/>
    <w:rsid w:val="00A819FF"/>
    <w:rsid w:val="00A81A17"/>
    <w:rsid w:val="00A81DA0"/>
    <w:rsid w:val="00A8209A"/>
    <w:rsid w:val="00A8235F"/>
    <w:rsid w:val="00A825E9"/>
    <w:rsid w:val="00A8299A"/>
    <w:rsid w:val="00A82C33"/>
    <w:rsid w:val="00A831C1"/>
    <w:rsid w:val="00A83222"/>
    <w:rsid w:val="00A83342"/>
    <w:rsid w:val="00A83479"/>
    <w:rsid w:val="00A83ED5"/>
    <w:rsid w:val="00A84372"/>
    <w:rsid w:val="00A8437B"/>
    <w:rsid w:val="00A84CD8"/>
    <w:rsid w:val="00A85BF2"/>
    <w:rsid w:val="00A865BE"/>
    <w:rsid w:val="00A86B47"/>
    <w:rsid w:val="00A86D04"/>
    <w:rsid w:val="00A8755F"/>
    <w:rsid w:val="00A87729"/>
    <w:rsid w:val="00A87741"/>
    <w:rsid w:val="00A87813"/>
    <w:rsid w:val="00A878BA"/>
    <w:rsid w:val="00A879F4"/>
    <w:rsid w:val="00A905B3"/>
    <w:rsid w:val="00A907B9"/>
    <w:rsid w:val="00A918EC"/>
    <w:rsid w:val="00A918FC"/>
    <w:rsid w:val="00A91EBE"/>
    <w:rsid w:val="00A92199"/>
    <w:rsid w:val="00A921BD"/>
    <w:rsid w:val="00A92313"/>
    <w:rsid w:val="00A93156"/>
    <w:rsid w:val="00A93564"/>
    <w:rsid w:val="00A93BE6"/>
    <w:rsid w:val="00A93E67"/>
    <w:rsid w:val="00A9432B"/>
    <w:rsid w:val="00A94458"/>
    <w:rsid w:val="00A94A38"/>
    <w:rsid w:val="00A94CC3"/>
    <w:rsid w:val="00A96028"/>
    <w:rsid w:val="00A96D6B"/>
    <w:rsid w:val="00A9743D"/>
    <w:rsid w:val="00A9747B"/>
    <w:rsid w:val="00AA08BE"/>
    <w:rsid w:val="00AA08D2"/>
    <w:rsid w:val="00AA0C8D"/>
    <w:rsid w:val="00AA0F9C"/>
    <w:rsid w:val="00AA1085"/>
    <w:rsid w:val="00AA1642"/>
    <w:rsid w:val="00AA1644"/>
    <w:rsid w:val="00AA18E6"/>
    <w:rsid w:val="00AA1A5F"/>
    <w:rsid w:val="00AA1ACD"/>
    <w:rsid w:val="00AA230B"/>
    <w:rsid w:val="00AA3E5C"/>
    <w:rsid w:val="00AA4379"/>
    <w:rsid w:val="00AA4783"/>
    <w:rsid w:val="00AA5100"/>
    <w:rsid w:val="00AA54E0"/>
    <w:rsid w:val="00AA555D"/>
    <w:rsid w:val="00AA5CB5"/>
    <w:rsid w:val="00AA6026"/>
    <w:rsid w:val="00AA6172"/>
    <w:rsid w:val="00AA6303"/>
    <w:rsid w:val="00AA6BD3"/>
    <w:rsid w:val="00AA7CEF"/>
    <w:rsid w:val="00AA7EB1"/>
    <w:rsid w:val="00AB0F7E"/>
    <w:rsid w:val="00AB1665"/>
    <w:rsid w:val="00AB2449"/>
    <w:rsid w:val="00AB2AEF"/>
    <w:rsid w:val="00AB2B2E"/>
    <w:rsid w:val="00AB2E97"/>
    <w:rsid w:val="00AB33B3"/>
    <w:rsid w:val="00AB3C20"/>
    <w:rsid w:val="00AB423E"/>
    <w:rsid w:val="00AB43A5"/>
    <w:rsid w:val="00AB4880"/>
    <w:rsid w:val="00AB54F3"/>
    <w:rsid w:val="00AB5633"/>
    <w:rsid w:val="00AB59C9"/>
    <w:rsid w:val="00AB676C"/>
    <w:rsid w:val="00AB6961"/>
    <w:rsid w:val="00AB6DA2"/>
    <w:rsid w:val="00AB6F7E"/>
    <w:rsid w:val="00AB7BE0"/>
    <w:rsid w:val="00AB7C3D"/>
    <w:rsid w:val="00AB7E47"/>
    <w:rsid w:val="00AC070D"/>
    <w:rsid w:val="00AC0ABE"/>
    <w:rsid w:val="00AC0D14"/>
    <w:rsid w:val="00AC18F6"/>
    <w:rsid w:val="00AC19CF"/>
    <w:rsid w:val="00AC1AEB"/>
    <w:rsid w:val="00AC224E"/>
    <w:rsid w:val="00AC29E8"/>
    <w:rsid w:val="00AC3482"/>
    <w:rsid w:val="00AC3F13"/>
    <w:rsid w:val="00AC42D3"/>
    <w:rsid w:val="00AC43AB"/>
    <w:rsid w:val="00AC441C"/>
    <w:rsid w:val="00AC450C"/>
    <w:rsid w:val="00AC4E8A"/>
    <w:rsid w:val="00AC56B7"/>
    <w:rsid w:val="00AC5A50"/>
    <w:rsid w:val="00AC5F6F"/>
    <w:rsid w:val="00AC6262"/>
    <w:rsid w:val="00AC6731"/>
    <w:rsid w:val="00AC6A53"/>
    <w:rsid w:val="00AC6E33"/>
    <w:rsid w:val="00AC71C5"/>
    <w:rsid w:val="00AC7972"/>
    <w:rsid w:val="00AD0263"/>
    <w:rsid w:val="00AD0FB9"/>
    <w:rsid w:val="00AD193B"/>
    <w:rsid w:val="00AD2536"/>
    <w:rsid w:val="00AD27C3"/>
    <w:rsid w:val="00AD346A"/>
    <w:rsid w:val="00AD3D24"/>
    <w:rsid w:val="00AD3EF4"/>
    <w:rsid w:val="00AD432B"/>
    <w:rsid w:val="00AD4590"/>
    <w:rsid w:val="00AD5178"/>
    <w:rsid w:val="00AD51EF"/>
    <w:rsid w:val="00AD5962"/>
    <w:rsid w:val="00AD60E7"/>
    <w:rsid w:val="00AD6C5D"/>
    <w:rsid w:val="00AD741F"/>
    <w:rsid w:val="00AD78EA"/>
    <w:rsid w:val="00AD7C0E"/>
    <w:rsid w:val="00AE06CB"/>
    <w:rsid w:val="00AE0794"/>
    <w:rsid w:val="00AE0D61"/>
    <w:rsid w:val="00AE0DEC"/>
    <w:rsid w:val="00AE11BA"/>
    <w:rsid w:val="00AE129B"/>
    <w:rsid w:val="00AE12C6"/>
    <w:rsid w:val="00AE23E8"/>
    <w:rsid w:val="00AE24F2"/>
    <w:rsid w:val="00AE268E"/>
    <w:rsid w:val="00AE322F"/>
    <w:rsid w:val="00AE36D5"/>
    <w:rsid w:val="00AE41CB"/>
    <w:rsid w:val="00AE4617"/>
    <w:rsid w:val="00AE4A40"/>
    <w:rsid w:val="00AE4ACC"/>
    <w:rsid w:val="00AE4C47"/>
    <w:rsid w:val="00AE4E0A"/>
    <w:rsid w:val="00AE5206"/>
    <w:rsid w:val="00AE5551"/>
    <w:rsid w:val="00AE57C7"/>
    <w:rsid w:val="00AE5FCA"/>
    <w:rsid w:val="00AE670A"/>
    <w:rsid w:val="00AE6F52"/>
    <w:rsid w:val="00AE75F8"/>
    <w:rsid w:val="00AE767E"/>
    <w:rsid w:val="00AE78A4"/>
    <w:rsid w:val="00AE79B5"/>
    <w:rsid w:val="00AE7C9C"/>
    <w:rsid w:val="00AF069D"/>
    <w:rsid w:val="00AF0C22"/>
    <w:rsid w:val="00AF0CE1"/>
    <w:rsid w:val="00AF1769"/>
    <w:rsid w:val="00AF199C"/>
    <w:rsid w:val="00AF1D8A"/>
    <w:rsid w:val="00AF215A"/>
    <w:rsid w:val="00AF2E38"/>
    <w:rsid w:val="00AF3998"/>
    <w:rsid w:val="00AF3C09"/>
    <w:rsid w:val="00AF45B8"/>
    <w:rsid w:val="00AF53EC"/>
    <w:rsid w:val="00AF5561"/>
    <w:rsid w:val="00AF571D"/>
    <w:rsid w:val="00AF573F"/>
    <w:rsid w:val="00AF59A6"/>
    <w:rsid w:val="00AF5F20"/>
    <w:rsid w:val="00AF5FBF"/>
    <w:rsid w:val="00AF7753"/>
    <w:rsid w:val="00AF777E"/>
    <w:rsid w:val="00AF7B8B"/>
    <w:rsid w:val="00AF7D52"/>
    <w:rsid w:val="00B002D4"/>
    <w:rsid w:val="00B00451"/>
    <w:rsid w:val="00B00B7F"/>
    <w:rsid w:val="00B00F84"/>
    <w:rsid w:val="00B0107A"/>
    <w:rsid w:val="00B014CF"/>
    <w:rsid w:val="00B01F0A"/>
    <w:rsid w:val="00B0362A"/>
    <w:rsid w:val="00B0363C"/>
    <w:rsid w:val="00B04067"/>
    <w:rsid w:val="00B043C1"/>
    <w:rsid w:val="00B044ED"/>
    <w:rsid w:val="00B04E5B"/>
    <w:rsid w:val="00B05827"/>
    <w:rsid w:val="00B05843"/>
    <w:rsid w:val="00B063FF"/>
    <w:rsid w:val="00B06648"/>
    <w:rsid w:val="00B071BB"/>
    <w:rsid w:val="00B07436"/>
    <w:rsid w:val="00B10B98"/>
    <w:rsid w:val="00B111B5"/>
    <w:rsid w:val="00B119E7"/>
    <w:rsid w:val="00B11AD5"/>
    <w:rsid w:val="00B11F22"/>
    <w:rsid w:val="00B1211E"/>
    <w:rsid w:val="00B12274"/>
    <w:rsid w:val="00B128FC"/>
    <w:rsid w:val="00B1331F"/>
    <w:rsid w:val="00B133B5"/>
    <w:rsid w:val="00B133D4"/>
    <w:rsid w:val="00B14623"/>
    <w:rsid w:val="00B152D9"/>
    <w:rsid w:val="00B1560A"/>
    <w:rsid w:val="00B15FF3"/>
    <w:rsid w:val="00B167B0"/>
    <w:rsid w:val="00B167D3"/>
    <w:rsid w:val="00B1739C"/>
    <w:rsid w:val="00B20213"/>
    <w:rsid w:val="00B218AC"/>
    <w:rsid w:val="00B22102"/>
    <w:rsid w:val="00B23AD3"/>
    <w:rsid w:val="00B24B8C"/>
    <w:rsid w:val="00B253A8"/>
    <w:rsid w:val="00B25486"/>
    <w:rsid w:val="00B2586D"/>
    <w:rsid w:val="00B25A1A"/>
    <w:rsid w:val="00B25C5B"/>
    <w:rsid w:val="00B25F95"/>
    <w:rsid w:val="00B264A8"/>
    <w:rsid w:val="00B26BBD"/>
    <w:rsid w:val="00B26EE7"/>
    <w:rsid w:val="00B26F04"/>
    <w:rsid w:val="00B272A8"/>
    <w:rsid w:val="00B27FE1"/>
    <w:rsid w:val="00B30337"/>
    <w:rsid w:val="00B3098F"/>
    <w:rsid w:val="00B30AF0"/>
    <w:rsid w:val="00B31ACE"/>
    <w:rsid w:val="00B31F82"/>
    <w:rsid w:val="00B325A5"/>
    <w:rsid w:val="00B33A2E"/>
    <w:rsid w:val="00B33AAD"/>
    <w:rsid w:val="00B33BD5"/>
    <w:rsid w:val="00B348A4"/>
    <w:rsid w:val="00B34A82"/>
    <w:rsid w:val="00B34AB0"/>
    <w:rsid w:val="00B3597D"/>
    <w:rsid w:val="00B3619B"/>
    <w:rsid w:val="00B362F8"/>
    <w:rsid w:val="00B36543"/>
    <w:rsid w:val="00B3678F"/>
    <w:rsid w:val="00B36999"/>
    <w:rsid w:val="00B36D22"/>
    <w:rsid w:val="00B37777"/>
    <w:rsid w:val="00B37D11"/>
    <w:rsid w:val="00B40383"/>
    <w:rsid w:val="00B406CB"/>
    <w:rsid w:val="00B41179"/>
    <w:rsid w:val="00B416FC"/>
    <w:rsid w:val="00B41F3D"/>
    <w:rsid w:val="00B4226A"/>
    <w:rsid w:val="00B4333C"/>
    <w:rsid w:val="00B435CA"/>
    <w:rsid w:val="00B43631"/>
    <w:rsid w:val="00B44082"/>
    <w:rsid w:val="00B440AF"/>
    <w:rsid w:val="00B44848"/>
    <w:rsid w:val="00B44C79"/>
    <w:rsid w:val="00B44F2C"/>
    <w:rsid w:val="00B45F39"/>
    <w:rsid w:val="00B46B3B"/>
    <w:rsid w:val="00B46CB6"/>
    <w:rsid w:val="00B46FFC"/>
    <w:rsid w:val="00B479FF"/>
    <w:rsid w:val="00B50228"/>
    <w:rsid w:val="00B50A5A"/>
    <w:rsid w:val="00B510F9"/>
    <w:rsid w:val="00B514D3"/>
    <w:rsid w:val="00B51EB4"/>
    <w:rsid w:val="00B5212B"/>
    <w:rsid w:val="00B53325"/>
    <w:rsid w:val="00B538EA"/>
    <w:rsid w:val="00B53B73"/>
    <w:rsid w:val="00B5430E"/>
    <w:rsid w:val="00B5432A"/>
    <w:rsid w:val="00B5497F"/>
    <w:rsid w:val="00B5591E"/>
    <w:rsid w:val="00B56C43"/>
    <w:rsid w:val="00B56C77"/>
    <w:rsid w:val="00B571FA"/>
    <w:rsid w:val="00B57342"/>
    <w:rsid w:val="00B57FA1"/>
    <w:rsid w:val="00B600D5"/>
    <w:rsid w:val="00B60240"/>
    <w:rsid w:val="00B6077B"/>
    <w:rsid w:val="00B60B63"/>
    <w:rsid w:val="00B6146F"/>
    <w:rsid w:val="00B617F9"/>
    <w:rsid w:val="00B61AE3"/>
    <w:rsid w:val="00B61DBE"/>
    <w:rsid w:val="00B61FD9"/>
    <w:rsid w:val="00B62067"/>
    <w:rsid w:val="00B62CE3"/>
    <w:rsid w:val="00B62F65"/>
    <w:rsid w:val="00B634CF"/>
    <w:rsid w:val="00B6358D"/>
    <w:rsid w:val="00B63845"/>
    <w:rsid w:val="00B639C4"/>
    <w:rsid w:val="00B63F98"/>
    <w:rsid w:val="00B645DE"/>
    <w:rsid w:val="00B6477C"/>
    <w:rsid w:val="00B64F3C"/>
    <w:rsid w:val="00B66EDA"/>
    <w:rsid w:val="00B67775"/>
    <w:rsid w:val="00B67CC4"/>
    <w:rsid w:val="00B70745"/>
    <w:rsid w:val="00B70992"/>
    <w:rsid w:val="00B70A5F"/>
    <w:rsid w:val="00B70B8B"/>
    <w:rsid w:val="00B71008"/>
    <w:rsid w:val="00B71390"/>
    <w:rsid w:val="00B71669"/>
    <w:rsid w:val="00B7205B"/>
    <w:rsid w:val="00B72378"/>
    <w:rsid w:val="00B72957"/>
    <w:rsid w:val="00B73A68"/>
    <w:rsid w:val="00B73D55"/>
    <w:rsid w:val="00B74328"/>
    <w:rsid w:val="00B7448D"/>
    <w:rsid w:val="00B74A75"/>
    <w:rsid w:val="00B75F95"/>
    <w:rsid w:val="00B76254"/>
    <w:rsid w:val="00B76C4F"/>
    <w:rsid w:val="00B7713E"/>
    <w:rsid w:val="00B77F31"/>
    <w:rsid w:val="00B80037"/>
    <w:rsid w:val="00B81178"/>
    <w:rsid w:val="00B82A0E"/>
    <w:rsid w:val="00B82EEC"/>
    <w:rsid w:val="00B83178"/>
    <w:rsid w:val="00B83243"/>
    <w:rsid w:val="00B834B8"/>
    <w:rsid w:val="00B840F4"/>
    <w:rsid w:val="00B84848"/>
    <w:rsid w:val="00B84C91"/>
    <w:rsid w:val="00B84D54"/>
    <w:rsid w:val="00B84D71"/>
    <w:rsid w:val="00B854E2"/>
    <w:rsid w:val="00B85FD7"/>
    <w:rsid w:val="00B86697"/>
    <w:rsid w:val="00B87F7D"/>
    <w:rsid w:val="00B90006"/>
    <w:rsid w:val="00B908B2"/>
    <w:rsid w:val="00B90DDD"/>
    <w:rsid w:val="00B9156A"/>
    <w:rsid w:val="00B91C53"/>
    <w:rsid w:val="00B91E2A"/>
    <w:rsid w:val="00B92563"/>
    <w:rsid w:val="00B9258D"/>
    <w:rsid w:val="00B933DC"/>
    <w:rsid w:val="00B9358B"/>
    <w:rsid w:val="00B94D64"/>
    <w:rsid w:val="00B952C9"/>
    <w:rsid w:val="00B9544E"/>
    <w:rsid w:val="00B959BF"/>
    <w:rsid w:val="00B9653D"/>
    <w:rsid w:val="00B968D6"/>
    <w:rsid w:val="00B96929"/>
    <w:rsid w:val="00B96B80"/>
    <w:rsid w:val="00B96B9D"/>
    <w:rsid w:val="00B970EE"/>
    <w:rsid w:val="00B97419"/>
    <w:rsid w:val="00B97623"/>
    <w:rsid w:val="00B97964"/>
    <w:rsid w:val="00BA005D"/>
    <w:rsid w:val="00BA064E"/>
    <w:rsid w:val="00BA0F5D"/>
    <w:rsid w:val="00BA1013"/>
    <w:rsid w:val="00BA15A0"/>
    <w:rsid w:val="00BA1D57"/>
    <w:rsid w:val="00BA1D86"/>
    <w:rsid w:val="00BA21C9"/>
    <w:rsid w:val="00BA293C"/>
    <w:rsid w:val="00BA29FD"/>
    <w:rsid w:val="00BA359D"/>
    <w:rsid w:val="00BA3BF8"/>
    <w:rsid w:val="00BA4474"/>
    <w:rsid w:val="00BA49AB"/>
    <w:rsid w:val="00BA50E9"/>
    <w:rsid w:val="00BA59F2"/>
    <w:rsid w:val="00BA5AD8"/>
    <w:rsid w:val="00BA6286"/>
    <w:rsid w:val="00BA6F21"/>
    <w:rsid w:val="00BA70BF"/>
    <w:rsid w:val="00BA7D9F"/>
    <w:rsid w:val="00BB05C2"/>
    <w:rsid w:val="00BB0C76"/>
    <w:rsid w:val="00BB1192"/>
    <w:rsid w:val="00BB11E7"/>
    <w:rsid w:val="00BB1539"/>
    <w:rsid w:val="00BB1C0B"/>
    <w:rsid w:val="00BB2265"/>
    <w:rsid w:val="00BB2EA3"/>
    <w:rsid w:val="00BB2EA5"/>
    <w:rsid w:val="00BB2F05"/>
    <w:rsid w:val="00BB51FE"/>
    <w:rsid w:val="00BB527F"/>
    <w:rsid w:val="00BB559E"/>
    <w:rsid w:val="00BB5834"/>
    <w:rsid w:val="00BB5ADC"/>
    <w:rsid w:val="00BB5F0F"/>
    <w:rsid w:val="00BB664D"/>
    <w:rsid w:val="00BB709B"/>
    <w:rsid w:val="00BB723B"/>
    <w:rsid w:val="00BB7BE7"/>
    <w:rsid w:val="00BC0200"/>
    <w:rsid w:val="00BC0572"/>
    <w:rsid w:val="00BC0C69"/>
    <w:rsid w:val="00BC1557"/>
    <w:rsid w:val="00BC17EC"/>
    <w:rsid w:val="00BC181A"/>
    <w:rsid w:val="00BC1AFD"/>
    <w:rsid w:val="00BC2D62"/>
    <w:rsid w:val="00BC3BDC"/>
    <w:rsid w:val="00BC3C08"/>
    <w:rsid w:val="00BC44C3"/>
    <w:rsid w:val="00BC4757"/>
    <w:rsid w:val="00BC4BE3"/>
    <w:rsid w:val="00BC574F"/>
    <w:rsid w:val="00BC5BF0"/>
    <w:rsid w:val="00BC6B5C"/>
    <w:rsid w:val="00BC6EB4"/>
    <w:rsid w:val="00BC6EBF"/>
    <w:rsid w:val="00BC7373"/>
    <w:rsid w:val="00BD06AF"/>
    <w:rsid w:val="00BD1057"/>
    <w:rsid w:val="00BD1094"/>
    <w:rsid w:val="00BD1433"/>
    <w:rsid w:val="00BD14FD"/>
    <w:rsid w:val="00BD182A"/>
    <w:rsid w:val="00BD192D"/>
    <w:rsid w:val="00BD21D2"/>
    <w:rsid w:val="00BD299E"/>
    <w:rsid w:val="00BD2B48"/>
    <w:rsid w:val="00BD2E02"/>
    <w:rsid w:val="00BD31F0"/>
    <w:rsid w:val="00BD3B70"/>
    <w:rsid w:val="00BD3CF6"/>
    <w:rsid w:val="00BD41D4"/>
    <w:rsid w:val="00BD4451"/>
    <w:rsid w:val="00BD5451"/>
    <w:rsid w:val="00BD57A8"/>
    <w:rsid w:val="00BD5950"/>
    <w:rsid w:val="00BD5C47"/>
    <w:rsid w:val="00BD636E"/>
    <w:rsid w:val="00BD6E88"/>
    <w:rsid w:val="00BD7209"/>
    <w:rsid w:val="00BD7A94"/>
    <w:rsid w:val="00BD7B89"/>
    <w:rsid w:val="00BE0E21"/>
    <w:rsid w:val="00BE1105"/>
    <w:rsid w:val="00BE1DFB"/>
    <w:rsid w:val="00BE21F6"/>
    <w:rsid w:val="00BE2CBE"/>
    <w:rsid w:val="00BE2EBD"/>
    <w:rsid w:val="00BE3784"/>
    <w:rsid w:val="00BE37F7"/>
    <w:rsid w:val="00BE3D92"/>
    <w:rsid w:val="00BE3EAB"/>
    <w:rsid w:val="00BE447B"/>
    <w:rsid w:val="00BE4C01"/>
    <w:rsid w:val="00BE5D31"/>
    <w:rsid w:val="00BE6228"/>
    <w:rsid w:val="00BE6F0F"/>
    <w:rsid w:val="00BE7264"/>
    <w:rsid w:val="00BE7320"/>
    <w:rsid w:val="00BE74A6"/>
    <w:rsid w:val="00BE762C"/>
    <w:rsid w:val="00BE76A1"/>
    <w:rsid w:val="00BF014D"/>
    <w:rsid w:val="00BF0987"/>
    <w:rsid w:val="00BF0C13"/>
    <w:rsid w:val="00BF1142"/>
    <w:rsid w:val="00BF3C09"/>
    <w:rsid w:val="00BF3FA9"/>
    <w:rsid w:val="00BF4703"/>
    <w:rsid w:val="00BF4715"/>
    <w:rsid w:val="00BF4A41"/>
    <w:rsid w:val="00BF4A73"/>
    <w:rsid w:val="00BF4D48"/>
    <w:rsid w:val="00BF56D8"/>
    <w:rsid w:val="00BF5F59"/>
    <w:rsid w:val="00BF5F68"/>
    <w:rsid w:val="00BF6078"/>
    <w:rsid w:val="00BF68AE"/>
    <w:rsid w:val="00BF6A58"/>
    <w:rsid w:val="00BF6CB0"/>
    <w:rsid w:val="00BF6D04"/>
    <w:rsid w:val="00BF77D8"/>
    <w:rsid w:val="00BF7A7C"/>
    <w:rsid w:val="00C0001A"/>
    <w:rsid w:val="00C0019E"/>
    <w:rsid w:val="00C005AE"/>
    <w:rsid w:val="00C00DB9"/>
    <w:rsid w:val="00C00F90"/>
    <w:rsid w:val="00C0138E"/>
    <w:rsid w:val="00C014C8"/>
    <w:rsid w:val="00C0163A"/>
    <w:rsid w:val="00C027DA"/>
    <w:rsid w:val="00C02B86"/>
    <w:rsid w:val="00C02B91"/>
    <w:rsid w:val="00C02C09"/>
    <w:rsid w:val="00C03BED"/>
    <w:rsid w:val="00C03CD9"/>
    <w:rsid w:val="00C03D92"/>
    <w:rsid w:val="00C03DF5"/>
    <w:rsid w:val="00C043BD"/>
    <w:rsid w:val="00C045BE"/>
    <w:rsid w:val="00C04B08"/>
    <w:rsid w:val="00C04C64"/>
    <w:rsid w:val="00C05C13"/>
    <w:rsid w:val="00C060D0"/>
    <w:rsid w:val="00C06382"/>
    <w:rsid w:val="00C0657E"/>
    <w:rsid w:val="00C06D97"/>
    <w:rsid w:val="00C0788E"/>
    <w:rsid w:val="00C07D05"/>
    <w:rsid w:val="00C111BE"/>
    <w:rsid w:val="00C11E84"/>
    <w:rsid w:val="00C12123"/>
    <w:rsid w:val="00C126C2"/>
    <w:rsid w:val="00C128AC"/>
    <w:rsid w:val="00C13280"/>
    <w:rsid w:val="00C14371"/>
    <w:rsid w:val="00C157A5"/>
    <w:rsid w:val="00C16693"/>
    <w:rsid w:val="00C17687"/>
    <w:rsid w:val="00C177BC"/>
    <w:rsid w:val="00C17F03"/>
    <w:rsid w:val="00C17F77"/>
    <w:rsid w:val="00C20163"/>
    <w:rsid w:val="00C203A4"/>
    <w:rsid w:val="00C2056F"/>
    <w:rsid w:val="00C208DA"/>
    <w:rsid w:val="00C21FBC"/>
    <w:rsid w:val="00C2229C"/>
    <w:rsid w:val="00C2242F"/>
    <w:rsid w:val="00C227D5"/>
    <w:rsid w:val="00C22FBC"/>
    <w:rsid w:val="00C24C92"/>
    <w:rsid w:val="00C250F2"/>
    <w:rsid w:val="00C25146"/>
    <w:rsid w:val="00C25919"/>
    <w:rsid w:val="00C26735"/>
    <w:rsid w:val="00C26B48"/>
    <w:rsid w:val="00C27909"/>
    <w:rsid w:val="00C27A3F"/>
    <w:rsid w:val="00C27CFA"/>
    <w:rsid w:val="00C27F20"/>
    <w:rsid w:val="00C3001E"/>
    <w:rsid w:val="00C306DE"/>
    <w:rsid w:val="00C31311"/>
    <w:rsid w:val="00C31AF5"/>
    <w:rsid w:val="00C31BD0"/>
    <w:rsid w:val="00C32738"/>
    <w:rsid w:val="00C329EC"/>
    <w:rsid w:val="00C33686"/>
    <w:rsid w:val="00C33BDD"/>
    <w:rsid w:val="00C345C2"/>
    <w:rsid w:val="00C348F0"/>
    <w:rsid w:val="00C352AB"/>
    <w:rsid w:val="00C353EF"/>
    <w:rsid w:val="00C35542"/>
    <w:rsid w:val="00C35F7F"/>
    <w:rsid w:val="00C362AA"/>
    <w:rsid w:val="00C36B19"/>
    <w:rsid w:val="00C36E89"/>
    <w:rsid w:val="00C37999"/>
    <w:rsid w:val="00C37C5E"/>
    <w:rsid w:val="00C37D28"/>
    <w:rsid w:val="00C400ED"/>
    <w:rsid w:val="00C400FE"/>
    <w:rsid w:val="00C4050E"/>
    <w:rsid w:val="00C40A4D"/>
    <w:rsid w:val="00C4102C"/>
    <w:rsid w:val="00C41EA0"/>
    <w:rsid w:val="00C42ED5"/>
    <w:rsid w:val="00C4373C"/>
    <w:rsid w:val="00C44588"/>
    <w:rsid w:val="00C45CF3"/>
    <w:rsid w:val="00C45D4B"/>
    <w:rsid w:val="00C46B2D"/>
    <w:rsid w:val="00C46E8C"/>
    <w:rsid w:val="00C473EB"/>
    <w:rsid w:val="00C502A7"/>
    <w:rsid w:val="00C50729"/>
    <w:rsid w:val="00C50EA3"/>
    <w:rsid w:val="00C511F3"/>
    <w:rsid w:val="00C513E5"/>
    <w:rsid w:val="00C51DD3"/>
    <w:rsid w:val="00C522E1"/>
    <w:rsid w:val="00C526DA"/>
    <w:rsid w:val="00C52863"/>
    <w:rsid w:val="00C53452"/>
    <w:rsid w:val="00C53993"/>
    <w:rsid w:val="00C540EA"/>
    <w:rsid w:val="00C54280"/>
    <w:rsid w:val="00C54906"/>
    <w:rsid w:val="00C54B25"/>
    <w:rsid w:val="00C556C0"/>
    <w:rsid w:val="00C56C3F"/>
    <w:rsid w:val="00C56D8A"/>
    <w:rsid w:val="00C56FBA"/>
    <w:rsid w:val="00C57575"/>
    <w:rsid w:val="00C57BB1"/>
    <w:rsid w:val="00C57DFD"/>
    <w:rsid w:val="00C60347"/>
    <w:rsid w:val="00C61A77"/>
    <w:rsid w:val="00C6215A"/>
    <w:rsid w:val="00C637FC"/>
    <w:rsid w:val="00C64D63"/>
    <w:rsid w:val="00C650DC"/>
    <w:rsid w:val="00C65673"/>
    <w:rsid w:val="00C656F6"/>
    <w:rsid w:val="00C65993"/>
    <w:rsid w:val="00C677C1"/>
    <w:rsid w:val="00C7091F"/>
    <w:rsid w:val="00C70CF3"/>
    <w:rsid w:val="00C715A8"/>
    <w:rsid w:val="00C718D1"/>
    <w:rsid w:val="00C719DE"/>
    <w:rsid w:val="00C71EC3"/>
    <w:rsid w:val="00C722E3"/>
    <w:rsid w:val="00C72B8A"/>
    <w:rsid w:val="00C72D62"/>
    <w:rsid w:val="00C7300D"/>
    <w:rsid w:val="00C73440"/>
    <w:rsid w:val="00C737A9"/>
    <w:rsid w:val="00C73926"/>
    <w:rsid w:val="00C742FC"/>
    <w:rsid w:val="00C751A6"/>
    <w:rsid w:val="00C75347"/>
    <w:rsid w:val="00C75B24"/>
    <w:rsid w:val="00C75EC6"/>
    <w:rsid w:val="00C760B5"/>
    <w:rsid w:val="00C76A51"/>
    <w:rsid w:val="00C77432"/>
    <w:rsid w:val="00C77D0A"/>
    <w:rsid w:val="00C77D6D"/>
    <w:rsid w:val="00C8083E"/>
    <w:rsid w:val="00C80923"/>
    <w:rsid w:val="00C80BF3"/>
    <w:rsid w:val="00C81103"/>
    <w:rsid w:val="00C813D0"/>
    <w:rsid w:val="00C823FD"/>
    <w:rsid w:val="00C8256E"/>
    <w:rsid w:val="00C82B7A"/>
    <w:rsid w:val="00C83612"/>
    <w:rsid w:val="00C83698"/>
    <w:rsid w:val="00C839AC"/>
    <w:rsid w:val="00C83F0C"/>
    <w:rsid w:val="00C846A2"/>
    <w:rsid w:val="00C84E34"/>
    <w:rsid w:val="00C850A0"/>
    <w:rsid w:val="00C850B8"/>
    <w:rsid w:val="00C85381"/>
    <w:rsid w:val="00C855D8"/>
    <w:rsid w:val="00C86647"/>
    <w:rsid w:val="00C86E4F"/>
    <w:rsid w:val="00C8704E"/>
    <w:rsid w:val="00C871D4"/>
    <w:rsid w:val="00C8765D"/>
    <w:rsid w:val="00C87BA2"/>
    <w:rsid w:val="00C87C77"/>
    <w:rsid w:val="00C902DC"/>
    <w:rsid w:val="00C907CD"/>
    <w:rsid w:val="00C90B7C"/>
    <w:rsid w:val="00C915E4"/>
    <w:rsid w:val="00C919A9"/>
    <w:rsid w:val="00C91B55"/>
    <w:rsid w:val="00C9227C"/>
    <w:rsid w:val="00C92555"/>
    <w:rsid w:val="00C92A7B"/>
    <w:rsid w:val="00C92F1D"/>
    <w:rsid w:val="00C9341B"/>
    <w:rsid w:val="00C93738"/>
    <w:rsid w:val="00C9385D"/>
    <w:rsid w:val="00C943E3"/>
    <w:rsid w:val="00C94AF8"/>
    <w:rsid w:val="00C95652"/>
    <w:rsid w:val="00C9581F"/>
    <w:rsid w:val="00C96313"/>
    <w:rsid w:val="00C964C7"/>
    <w:rsid w:val="00C9718B"/>
    <w:rsid w:val="00C97659"/>
    <w:rsid w:val="00C97A46"/>
    <w:rsid w:val="00CA012F"/>
    <w:rsid w:val="00CA02B6"/>
    <w:rsid w:val="00CA03D5"/>
    <w:rsid w:val="00CA0A14"/>
    <w:rsid w:val="00CA115F"/>
    <w:rsid w:val="00CA1214"/>
    <w:rsid w:val="00CA1372"/>
    <w:rsid w:val="00CA17AD"/>
    <w:rsid w:val="00CA17EC"/>
    <w:rsid w:val="00CA200E"/>
    <w:rsid w:val="00CA211A"/>
    <w:rsid w:val="00CA3F4C"/>
    <w:rsid w:val="00CA4DD6"/>
    <w:rsid w:val="00CA52D9"/>
    <w:rsid w:val="00CA52FB"/>
    <w:rsid w:val="00CA56AB"/>
    <w:rsid w:val="00CA57FA"/>
    <w:rsid w:val="00CA5927"/>
    <w:rsid w:val="00CA691F"/>
    <w:rsid w:val="00CA70A5"/>
    <w:rsid w:val="00CA7656"/>
    <w:rsid w:val="00CA7951"/>
    <w:rsid w:val="00CA7BE7"/>
    <w:rsid w:val="00CA7E38"/>
    <w:rsid w:val="00CB04F5"/>
    <w:rsid w:val="00CB0665"/>
    <w:rsid w:val="00CB076F"/>
    <w:rsid w:val="00CB0C68"/>
    <w:rsid w:val="00CB15CA"/>
    <w:rsid w:val="00CB15E5"/>
    <w:rsid w:val="00CB1B56"/>
    <w:rsid w:val="00CB1E14"/>
    <w:rsid w:val="00CB2261"/>
    <w:rsid w:val="00CB262A"/>
    <w:rsid w:val="00CB374F"/>
    <w:rsid w:val="00CB3B0A"/>
    <w:rsid w:val="00CB3C52"/>
    <w:rsid w:val="00CB4C2B"/>
    <w:rsid w:val="00CB51C7"/>
    <w:rsid w:val="00CB5610"/>
    <w:rsid w:val="00CB5F5B"/>
    <w:rsid w:val="00CB6235"/>
    <w:rsid w:val="00CB6BAE"/>
    <w:rsid w:val="00CB6C4D"/>
    <w:rsid w:val="00CB7057"/>
    <w:rsid w:val="00CB7F96"/>
    <w:rsid w:val="00CC07AE"/>
    <w:rsid w:val="00CC0CF1"/>
    <w:rsid w:val="00CC2264"/>
    <w:rsid w:val="00CC26BA"/>
    <w:rsid w:val="00CC31CD"/>
    <w:rsid w:val="00CC358A"/>
    <w:rsid w:val="00CC52D5"/>
    <w:rsid w:val="00CC54E5"/>
    <w:rsid w:val="00CC5B3D"/>
    <w:rsid w:val="00CC5EFE"/>
    <w:rsid w:val="00CC60A1"/>
    <w:rsid w:val="00CC6604"/>
    <w:rsid w:val="00CC672D"/>
    <w:rsid w:val="00CC67A5"/>
    <w:rsid w:val="00CC6FB5"/>
    <w:rsid w:val="00CC7120"/>
    <w:rsid w:val="00CC7997"/>
    <w:rsid w:val="00CC7D4F"/>
    <w:rsid w:val="00CC7EFE"/>
    <w:rsid w:val="00CD1B15"/>
    <w:rsid w:val="00CD33C8"/>
    <w:rsid w:val="00CD3D77"/>
    <w:rsid w:val="00CD4438"/>
    <w:rsid w:val="00CD47D0"/>
    <w:rsid w:val="00CD56A3"/>
    <w:rsid w:val="00CD56E0"/>
    <w:rsid w:val="00CD5A2E"/>
    <w:rsid w:val="00CD5A54"/>
    <w:rsid w:val="00CD6130"/>
    <w:rsid w:val="00CD6DAA"/>
    <w:rsid w:val="00CD6EAF"/>
    <w:rsid w:val="00CD7028"/>
    <w:rsid w:val="00CD72A9"/>
    <w:rsid w:val="00CD7D6A"/>
    <w:rsid w:val="00CE0505"/>
    <w:rsid w:val="00CE13BA"/>
    <w:rsid w:val="00CE1457"/>
    <w:rsid w:val="00CE1505"/>
    <w:rsid w:val="00CE164B"/>
    <w:rsid w:val="00CE2467"/>
    <w:rsid w:val="00CE2EC3"/>
    <w:rsid w:val="00CE2EF0"/>
    <w:rsid w:val="00CE30EA"/>
    <w:rsid w:val="00CE3315"/>
    <w:rsid w:val="00CE3F44"/>
    <w:rsid w:val="00CE44E1"/>
    <w:rsid w:val="00CE4687"/>
    <w:rsid w:val="00CE4D14"/>
    <w:rsid w:val="00CE4EE5"/>
    <w:rsid w:val="00CE5629"/>
    <w:rsid w:val="00CE57F4"/>
    <w:rsid w:val="00CE5A6B"/>
    <w:rsid w:val="00CE6EEF"/>
    <w:rsid w:val="00CE7EEA"/>
    <w:rsid w:val="00CF04C4"/>
    <w:rsid w:val="00CF17D2"/>
    <w:rsid w:val="00CF1C5B"/>
    <w:rsid w:val="00CF1E2F"/>
    <w:rsid w:val="00CF26BD"/>
    <w:rsid w:val="00CF2BD6"/>
    <w:rsid w:val="00CF2D0A"/>
    <w:rsid w:val="00CF2D34"/>
    <w:rsid w:val="00CF2E3F"/>
    <w:rsid w:val="00CF31DE"/>
    <w:rsid w:val="00CF38E9"/>
    <w:rsid w:val="00CF55B4"/>
    <w:rsid w:val="00CF5B79"/>
    <w:rsid w:val="00CF5C5B"/>
    <w:rsid w:val="00CF6C09"/>
    <w:rsid w:val="00CF6DA6"/>
    <w:rsid w:val="00CF770D"/>
    <w:rsid w:val="00CF781A"/>
    <w:rsid w:val="00CF7A15"/>
    <w:rsid w:val="00D00B05"/>
    <w:rsid w:val="00D00E55"/>
    <w:rsid w:val="00D01C53"/>
    <w:rsid w:val="00D01DC5"/>
    <w:rsid w:val="00D02401"/>
    <w:rsid w:val="00D0338A"/>
    <w:rsid w:val="00D04549"/>
    <w:rsid w:val="00D04CC7"/>
    <w:rsid w:val="00D04D19"/>
    <w:rsid w:val="00D0617E"/>
    <w:rsid w:val="00D06AE8"/>
    <w:rsid w:val="00D06CC5"/>
    <w:rsid w:val="00D07646"/>
    <w:rsid w:val="00D07B9D"/>
    <w:rsid w:val="00D1020A"/>
    <w:rsid w:val="00D1076A"/>
    <w:rsid w:val="00D10C42"/>
    <w:rsid w:val="00D1298E"/>
    <w:rsid w:val="00D12D56"/>
    <w:rsid w:val="00D141AE"/>
    <w:rsid w:val="00D14387"/>
    <w:rsid w:val="00D14389"/>
    <w:rsid w:val="00D146B0"/>
    <w:rsid w:val="00D14BE6"/>
    <w:rsid w:val="00D15308"/>
    <w:rsid w:val="00D15559"/>
    <w:rsid w:val="00D157AD"/>
    <w:rsid w:val="00D16AF5"/>
    <w:rsid w:val="00D1700C"/>
    <w:rsid w:val="00D17C3E"/>
    <w:rsid w:val="00D21052"/>
    <w:rsid w:val="00D210A2"/>
    <w:rsid w:val="00D21B0B"/>
    <w:rsid w:val="00D21D64"/>
    <w:rsid w:val="00D22A50"/>
    <w:rsid w:val="00D22ABD"/>
    <w:rsid w:val="00D2314B"/>
    <w:rsid w:val="00D23308"/>
    <w:rsid w:val="00D233BA"/>
    <w:rsid w:val="00D24753"/>
    <w:rsid w:val="00D24805"/>
    <w:rsid w:val="00D2484D"/>
    <w:rsid w:val="00D2490F"/>
    <w:rsid w:val="00D24E6F"/>
    <w:rsid w:val="00D2503B"/>
    <w:rsid w:val="00D257BE"/>
    <w:rsid w:val="00D26294"/>
    <w:rsid w:val="00D263DB"/>
    <w:rsid w:val="00D26D84"/>
    <w:rsid w:val="00D270C0"/>
    <w:rsid w:val="00D27500"/>
    <w:rsid w:val="00D276EE"/>
    <w:rsid w:val="00D30F98"/>
    <w:rsid w:val="00D31989"/>
    <w:rsid w:val="00D320CD"/>
    <w:rsid w:val="00D32C4D"/>
    <w:rsid w:val="00D33C8B"/>
    <w:rsid w:val="00D3449A"/>
    <w:rsid w:val="00D345B8"/>
    <w:rsid w:val="00D347ED"/>
    <w:rsid w:val="00D34968"/>
    <w:rsid w:val="00D34973"/>
    <w:rsid w:val="00D34CE5"/>
    <w:rsid w:val="00D35022"/>
    <w:rsid w:val="00D36754"/>
    <w:rsid w:val="00D36F9B"/>
    <w:rsid w:val="00D37043"/>
    <w:rsid w:val="00D40608"/>
    <w:rsid w:val="00D40F46"/>
    <w:rsid w:val="00D41110"/>
    <w:rsid w:val="00D41A70"/>
    <w:rsid w:val="00D422F0"/>
    <w:rsid w:val="00D4302E"/>
    <w:rsid w:val="00D433C0"/>
    <w:rsid w:val="00D434E8"/>
    <w:rsid w:val="00D43583"/>
    <w:rsid w:val="00D43C90"/>
    <w:rsid w:val="00D44504"/>
    <w:rsid w:val="00D448C5"/>
    <w:rsid w:val="00D451CE"/>
    <w:rsid w:val="00D45709"/>
    <w:rsid w:val="00D45CF6"/>
    <w:rsid w:val="00D46248"/>
    <w:rsid w:val="00D462EB"/>
    <w:rsid w:val="00D46D69"/>
    <w:rsid w:val="00D46DF0"/>
    <w:rsid w:val="00D46E66"/>
    <w:rsid w:val="00D4761C"/>
    <w:rsid w:val="00D50054"/>
    <w:rsid w:val="00D50DF6"/>
    <w:rsid w:val="00D50F27"/>
    <w:rsid w:val="00D517D5"/>
    <w:rsid w:val="00D520B9"/>
    <w:rsid w:val="00D524D6"/>
    <w:rsid w:val="00D53392"/>
    <w:rsid w:val="00D5376F"/>
    <w:rsid w:val="00D5387B"/>
    <w:rsid w:val="00D5462D"/>
    <w:rsid w:val="00D54941"/>
    <w:rsid w:val="00D54D98"/>
    <w:rsid w:val="00D54DCA"/>
    <w:rsid w:val="00D550F6"/>
    <w:rsid w:val="00D552C7"/>
    <w:rsid w:val="00D55771"/>
    <w:rsid w:val="00D55941"/>
    <w:rsid w:val="00D56B75"/>
    <w:rsid w:val="00D5715D"/>
    <w:rsid w:val="00D57A8B"/>
    <w:rsid w:val="00D57D27"/>
    <w:rsid w:val="00D57E62"/>
    <w:rsid w:val="00D60899"/>
    <w:rsid w:val="00D60B07"/>
    <w:rsid w:val="00D613C9"/>
    <w:rsid w:val="00D617A9"/>
    <w:rsid w:val="00D61EE5"/>
    <w:rsid w:val="00D61F92"/>
    <w:rsid w:val="00D621E5"/>
    <w:rsid w:val="00D62A32"/>
    <w:rsid w:val="00D63BE7"/>
    <w:rsid w:val="00D641D1"/>
    <w:rsid w:val="00D6437E"/>
    <w:rsid w:val="00D645ED"/>
    <w:rsid w:val="00D64724"/>
    <w:rsid w:val="00D64B1A"/>
    <w:rsid w:val="00D6515D"/>
    <w:rsid w:val="00D65394"/>
    <w:rsid w:val="00D6555C"/>
    <w:rsid w:val="00D66612"/>
    <w:rsid w:val="00D66DF1"/>
    <w:rsid w:val="00D66E9D"/>
    <w:rsid w:val="00D66EEE"/>
    <w:rsid w:val="00D675EF"/>
    <w:rsid w:val="00D6764F"/>
    <w:rsid w:val="00D67912"/>
    <w:rsid w:val="00D67C61"/>
    <w:rsid w:val="00D7008E"/>
    <w:rsid w:val="00D700EF"/>
    <w:rsid w:val="00D7023C"/>
    <w:rsid w:val="00D702E5"/>
    <w:rsid w:val="00D70806"/>
    <w:rsid w:val="00D70878"/>
    <w:rsid w:val="00D714BC"/>
    <w:rsid w:val="00D715C5"/>
    <w:rsid w:val="00D728DD"/>
    <w:rsid w:val="00D72B07"/>
    <w:rsid w:val="00D72E42"/>
    <w:rsid w:val="00D73987"/>
    <w:rsid w:val="00D73B53"/>
    <w:rsid w:val="00D73B5E"/>
    <w:rsid w:val="00D742A8"/>
    <w:rsid w:val="00D74334"/>
    <w:rsid w:val="00D75B96"/>
    <w:rsid w:val="00D77956"/>
    <w:rsid w:val="00D77E98"/>
    <w:rsid w:val="00D807C2"/>
    <w:rsid w:val="00D809D1"/>
    <w:rsid w:val="00D80A2B"/>
    <w:rsid w:val="00D80FCD"/>
    <w:rsid w:val="00D81EEA"/>
    <w:rsid w:val="00D822F9"/>
    <w:rsid w:val="00D82D1A"/>
    <w:rsid w:val="00D82F48"/>
    <w:rsid w:val="00D8341A"/>
    <w:rsid w:val="00D836C4"/>
    <w:rsid w:val="00D836E2"/>
    <w:rsid w:val="00D83F61"/>
    <w:rsid w:val="00D83FF5"/>
    <w:rsid w:val="00D843D4"/>
    <w:rsid w:val="00D84CEF"/>
    <w:rsid w:val="00D858DE"/>
    <w:rsid w:val="00D85C6C"/>
    <w:rsid w:val="00D862B9"/>
    <w:rsid w:val="00D863D8"/>
    <w:rsid w:val="00D863E5"/>
    <w:rsid w:val="00D8780D"/>
    <w:rsid w:val="00D902EC"/>
    <w:rsid w:val="00D90364"/>
    <w:rsid w:val="00D91794"/>
    <w:rsid w:val="00D922CB"/>
    <w:rsid w:val="00D92A36"/>
    <w:rsid w:val="00D93321"/>
    <w:rsid w:val="00D9346B"/>
    <w:rsid w:val="00D93630"/>
    <w:rsid w:val="00D93E15"/>
    <w:rsid w:val="00D94449"/>
    <w:rsid w:val="00D9458D"/>
    <w:rsid w:val="00D94757"/>
    <w:rsid w:val="00D94765"/>
    <w:rsid w:val="00D94AD8"/>
    <w:rsid w:val="00D95615"/>
    <w:rsid w:val="00D958FB"/>
    <w:rsid w:val="00D95B93"/>
    <w:rsid w:val="00D95BF8"/>
    <w:rsid w:val="00D95C9E"/>
    <w:rsid w:val="00D95DC5"/>
    <w:rsid w:val="00DA042F"/>
    <w:rsid w:val="00DA0470"/>
    <w:rsid w:val="00DA0B84"/>
    <w:rsid w:val="00DA1333"/>
    <w:rsid w:val="00DA15FD"/>
    <w:rsid w:val="00DA17DF"/>
    <w:rsid w:val="00DA23FF"/>
    <w:rsid w:val="00DA3B8E"/>
    <w:rsid w:val="00DA3C64"/>
    <w:rsid w:val="00DA3DCC"/>
    <w:rsid w:val="00DA3E54"/>
    <w:rsid w:val="00DA440D"/>
    <w:rsid w:val="00DA4AE9"/>
    <w:rsid w:val="00DA4C26"/>
    <w:rsid w:val="00DA4C91"/>
    <w:rsid w:val="00DA4D44"/>
    <w:rsid w:val="00DA5D23"/>
    <w:rsid w:val="00DA62A6"/>
    <w:rsid w:val="00DA6BDD"/>
    <w:rsid w:val="00DA7A30"/>
    <w:rsid w:val="00DA7B22"/>
    <w:rsid w:val="00DA7FAB"/>
    <w:rsid w:val="00DA7FC9"/>
    <w:rsid w:val="00DB0E33"/>
    <w:rsid w:val="00DB1205"/>
    <w:rsid w:val="00DB2082"/>
    <w:rsid w:val="00DB28D4"/>
    <w:rsid w:val="00DB2CF2"/>
    <w:rsid w:val="00DB3165"/>
    <w:rsid w:val="00DB3CFD"/>
    <w:rsid w:val="00DB3D45"/>
    <w:rsid w:val="00DB405B"/>
    <w:rsid w:val="00DB59BB"/>
    <w:rsid w:val="00DB5D60"/>
    <w:rsid w:val="00DB73A6"/>
    <w:rsid w:val="00DB7C3A"/>
    <w:rsid w:val="00DB7F20"/>
    <w:rsid w:val="00DC01A0"/>
    <w:rsid w:val="00DC08D6"/>
    <w:rsid w:val="00DC0C8B"/>
    <w:rsid w:val="00DC0EBC"/>
    <w:rsid w:val="00DC1385"/>
    <w:rsid w:val="00DC13F5"/>
    <w:rsid w:val="00DC1967"/>
    <w:rsid w:val="00DC1C90"/>
    <w:rsid w:val="00DC1EDA"/>
    <w:rsid w:val="00DC269F"/>
    <w:rsid w:val="00DC2A29"/>
    <w:rsid w:val="00DC2C48"/>
    <w:rsid w:val="00DC2FDE"/>
    <w:rsid w:val="00DC3082"/>
    <w:rsid w:val="00DC397B"/>
    <w:rsid w:val="00DC4015"/>
    <w:rsid w:val="00DC44EE"/>
    <w:rsid w:val="00DC5295"/>
    <w:rsid w:val="00DC5994"/>
    <w:rsid w:val="00DC5C47"/>
    <w:rsid w:val="00DC65F1"/>
    <w:rsid w:val="00DC69BC"/>
    <w:rsid w:val="00DC6D97"/>
    <w:rsid w:val="00DC6FBF"/>
    <w:rsid w:val="00DC6FC4"/>
    <w:rsid w:val="00DD07EB"/>
    <w:rsid w:val="00DD1054"/>
    <w:rsid w:val="00DD10E3"/>
    <w:rsid w:val="00DD120D"/>
    <w:rsid w:val="00DD1AB7"/>
    <w:rsid w:val="00DD23FD"/>
    <w:rsid w:val="00DD245D"/>
    <w:rsid w:val="00DD2CBF"/>
    <w:rsid w:val="00DD3CA6"/>
    <w:rsid w:val="00DD4BD0"/>
    <w:rsid w:val="00DD4F55"/>
    <w:rsid w:val="00DD5220"/>
    <w:rsid w:val="00DD55E4"/>
    <w:rsid w:val="00DD5859"/>
    <w:rsid w:val="00DD5914"/>
    <w:rsid w:val="00DD5B57"/>
    <w:rsid w:val="00DD5F27"/>
    <w:rsid w:val="00DD62DB"/>
    <w:rsid w:val="00DD6737"/>
    <w:rsid w:val="00DD6BC7"/>
    <w:rsid w:val="00DD6E8C"/>
    <w:rsid w:val="00DD719E"/>
    <w:rsid w:val="00DD75B8"/>
    <w:rsid w:val="00DE04F5"/>
    <w:rsid w:val="00DE1223"/>
    <w:rsid w:val="00DE1409"/>
    <w:rsid w:val="00DE1AA4"/>
    <w:rsid w:val="00DE31CC"/>
    <w:rsid w:val="00DE36F3"/>
    <w:rsid w:val="00DE3B4D"/>
    <w:rsid w:val="00DE3E2C"/>
    <w:rsid w:val="00DE53FA"/>
    <w:rsid w:val="00DE5668"/>
    <w:rsid w:val="00DE585C"/>
    <w:rsid w:val="00DE7246"/>
    <w:rsid w:val="00DE72EE"/>
    <w:rsid w:val="00DE7A98"/>
    <w:rsid w:val="00DF0E2B"/>
    <w:rsid w:val="00DF0EFA"/>
    <w:rsid w:val="00DF149A"/>
    <w:rsid w:val="00DF1C83"/>
    <w:rsid w:val="00DF254C"/>
    <w:rsid w:val="00DF30A9"/>
    <w:rsid w:val="00DF3653"/>
    <w:rsid w:val="00DF3BB7"/>
    <w:rsid w:val="00DF3FC9"/>
    <w:rsid w:val="00DF53C3"/>
    <w:rsid w:val="00DF5450"/>
    <w:rsid w:val="00DF5C23"/>
    <w:rsid w:val="00DF5D65"/>
    <w:rsid w:val="00DF6697"/>
    <w:rsid w:val="00DF6E32"/>
    <w:rsid w:val="00DF70FB"/>
    <w:rsid w:val="00DF7339"/>
    <w:rsid w:val="00DF75E8"/>
    <w:rsid w:val="00DF7904"/>
    <w:rsid w:val="00DF7DB4"/>
    <w:rsid w:val="00DF7DF9"/>
    <w:rsid w:val="00E0004E"/>
    <w:rsid w:val="00E007E1"/>
    <w:rsid w:val="00E00810"/>
    <w:rsid w:val="00E00B14"/>
    <w:rsid w:val="00E015E3"/>
    <w:rsid w:val="00E017AC"/>
    <w:rsid w:val="00E0263C"/>
    <w:rsid w:val="00E02681"/>
    <w:rsid w:val="00E027FF"/>
    <w:rsid w:val="00E03227"/>
    <w:rsid w:val="00E03285"/>
    <w:rsid w:val="00E03336"/>
    <w:rsid w:val="00E038E7"/>
    <w:rsid w:val="00E04049"/>
    <w:rsid w:val="00E046F6"/>
    <w:rsid w:val="00E05A97"/>
    <w:rsid w:val="00E060EB"/>
    <w:rsid w:val="00E06192"/>
    <w:rsid w:val="00E06A96"/>
    <w:rsid w:val="00E06F33"/>
    <w:rsid w:val="00E070B5"/>
    <w:rsid w:val="00E075F8"/>
    <w:rsid w:val="00E10E9A"/>
    <w:rsid w:val="00E118A7"/>
    <w:rsid w:val="00E11D41"/>
    <w:rsid w:val="00E11F46"/>
    <w:rsid w:val="00E1216F"/>
    <w:rsid w:val="00E124CA"/>
    <w:rsid w:val="00E13814"/>
    <w:rsid w:val="00E13B90"/>
    <w:rsid w:val="00E13D31"/>
    <w:rsid w:val="00E143FE"/>
    <w:rsid w:val="00E147C5"/>
    <w:rsid w:val="00E1528C"/>
    <w:rsid w:val="00E153FD"/>
    <w:rsid w:val="00E15AC8"/>
    <w:rsid w:val="00E15DA9"/>
    <w:rsid w:val="00E16D7B"/>
    <w:rsid w:val="00E173F0"/>
    <w:rsid w:val="00E20311"/>
    <w:rsid w:val="00E206D7"/>
    <w:rsid w:val="00E20BA4"/>
    <w:rsid w:val="00E2114C"/>
    <w:rsid w:val="00E211DB"/>
    <w:rsid w:val="00E22FED"/>
    <w:rsid w:val="00E234CB"/>
    <w:rsid w:val="00E2374C"/>
    <w:rsid w:val="00E2386F"/>
    <w:rsid w:val="00E246FC"/>
    <w:rsid w:val="00E2484D"/>
    <w:rsid w:val="00E24A84"/>
    <w:rsid w:val="00E25030"/>
    <w:rsid w:val="00E25405"/>
    <w:rsid w:val="00E257BC"/>
    <w:rsid w:val="00E2681D"/>
    <w:rsid w:val="00E26978"/>
    <w:rsid w:val="00E27839"/>
    <w:rsid w:val="00E278FF"/>
    <w:rsid w:val="00E30CFB"/>
    <w:rsid w:val="00E3100F"/>
    <w:rsid w:val="00E311B4"/>
    <w:rsid w:val="00E31251"/>
    <w:rsid w:val="00E328A2"/>
    <w:rsid w:val="00E32ECB"/>
    <w:rsid w:val="00E33409"/>
    <w:rsid w:val="00E33A7A"/>
    <w:rsid w:val="00E34069"/>
    <w:rsid w:val="00E3413D"/>
    <w:rsid w:val="00E34934"/>
    <w:rsid w:val="00E34DBF"/>
    <w:rsid w:val="00E35110"/>
    <w:rsid w:val="00E35E34"/>
    <w:rsid w:val="00E366A3"/>
    <w:rsid w:val="00E369F4"/>
    <w:rsid w:val="00E37409"/>
    <w:rsid w:val="00E378B3"/>
    <w:rsid w:val="00E37A5A"/>
    <w:rsid w:val="00E37CF2"/>
    <w:rsid w:val="00E40AC9"/>
    <w:rsid w:val="00E410F4"/>
    <w:rsid w:val="00E4122A"/>
    <w:rsid w:val="00E4129F"/>
    <w:rsid w:val="00E4143A"/>
    <w:rsid w:val="00E41A84"/>
    <w:rsid w:val="00E42995"/>
    <w:rsid w:val="00E42B9B"/>
    <w:rsid w:val="00E42C2A"/>
    <w:rsid w:val="00E42DD4"/>
    <w:rsid w:val="00E432C8"/>
    <w:rsid w:val="00E439F8"/>
    <w:rsid w:val="00E43F59"/>
    <w:rsid w:val="00E44062"/>
    <w:rsid w:val="00E448AC"/>
    <w:rsid w:val="00E44A0A"/>
    <w:rsid w:val="00E454EE"/>
    <w:rsid w:val="00E4583D"/>
    <w:rsid w:val="00E45BD7"/>
    <w:rsid w:val="00E4620F"/>
    <w:rsid w:val="00E46ADB"/>
    <w:rsid w:val="00E505E3"/>
    <w:rsid w:val="00E508EE"/>
    <w:rsid w:val="00E509B8"/>
    <w:rsid w:val="00E50DA6"/>
    <w:rsid w:val="00E51008"/>
    <w:rsid w:val="00E513F5"/>
    <w:rsid w:val="00E517F0"/>
    <w:rsid w:val="00E51822"/>
    <w:rsid w:val="00E51C3F"/>
    <w:rsid w:val="00E52112"/>
    <w:rsid w:val="00E52238"/>
    <w:rsid w:val="00E524ED"/>
    <w:rsid w:val="00E52B99"/>
    <w:rsid w:val="00E52BB0"/>
    <w:rsid w:val="00E52CED"/>
    <w:rsid w:val="00E52D28"/>
    <w:rsid w:val="00E5398F"/>
    <w:rsid w:val="00E53F59"/>
    <w:rsid w:val="00E543B5"/>
    <w:rsid w:val="00E56CB8"/>
    <w:rsid w:val="00E56D96"/>
    <w:rsid w:val="00E57813"/>
    <w:rsid w:val="00E57832"/>
    <w:rsid w:val="00E60B14"/>
    <w:rsid w:val="00E6175D"/>
    <w:rsid w:val="00E62271"/>
    <w:rsid w:val="00E622BB"/>
    <w:rsid w:val="00E62C08"/>
    <w:rsid w:val="00E62D59"/>
    <w:rsid w:val="00E631B2"/>
    <w:rsid w:val="00E632A5"/>
    <w:rsid w:val="00E63BA4"/>
    <w:rsid w:val="00E63DAF"/>
    <w:rsid w:val="00E63E0F"/>
    <w:rsid w:val="00E653FC"/>
    <w:rsid w:val="00E65F76"/>
    <w:rsid w:val="00E65FE1"/>
    <w:rsid w:val="00E672EA"/>
    <w:rsid w:val="00E6761D"/>
    <w:rsid w:val="00E67A05"/>
    <w:rsid w:val="00E67F1D"/>
    <w:rsid w:val="00E70088"/>
    <w:rsid w:val="00E70F3D"/>
    <w:rsid w:val="00E71F38"/>
    <w:rsid w:val="00E7237F"/>
    <w:rsid w:val="00E7247E"/>
    <w:rsid w:val="00E738D7"/>
    <w:rsid w:val="00E73CE3"/>
    <w:rsid w:val="00E73D9F"/>
    <w:rsid w:val="00E7407D"/>
    <w:rsid w:val="00E745F5"/>
    <w:rsid w:val="00E752E7"/>
    <w:rsid w:val="00E7563B"/>
    <w:rsid w:val="00E75CA5"/>
    <w:rsid w:val="00E75DD9"/>
    <w:rsid w:val="00E76417"/>
    <w:rsid w:val="00E76750"/>
    <w:rsid w:val="00E76A28"/>
    <w:rsid w:val="00E76BCD"/>
    <w:rsid w:val="00E76C41"/>
    <w:rsid w:val="00E7718D"/>
    <w:rsid w:val="00E77978"/>
    <w:rsid w:val="00E77F1F"/>
    <w:rsid w:val="00E800A1"/>
    <w:rsid w:val="00E81718"/>
    <w:rsid w:val="00E81912"/>
    <w:rsid w:val="00E81E55"/>
    <w:rsid w:val="00E82408"/>
    <w:rsid w:val="00E826F8"/>
    <w:rsid w:val="00E829A6"/>
    <w:rsid w:val="00E82F24"/>
    <w:rsid w:val="00E830CF"/>
    <w:rsid w:val="00E83229"/>
    <w:rsid w:val="00E83363"/>
    <w:rsid w:val="00E8336B"/>
    <w:rsid w:val="00E83EF2"/>
    <w:rsid w:val="00E83F0D"/>
    <w:rsid w:val="00E83FB8"/>
    <w:rsid w:val="00E840DF"/>
    <w:rsid w:val="00E844DF"/>
    <w:rsid w:val="00E845DA"/>
    <w:rsid w:val="00E84E42"/>
    <w:rsid w:val="00E85378"/>
    <w:rsid w:val="00E858EF"/>
    <w:rsid w:val="00E860DC"/>
    <w:rsid w:val="00E86678"/>
    <w:rsid w:val="00E8744E"/>
    <w:rsid w:val="00E8789C"/>
    <w:rsid w:val="00E87E2C"/>
    <w:rsid w:val="00E90459"/>
    <w:rsid w:val="00E9083A"/>
    <w:rsid w:val="00E90B41"/>
    <w:rsid w:val="00E910D0"/>
    <w:rsid w:val="00E91207"/>
    <w:rsid w:val="00E91332"/>
    <w:rsid w:val="00E9172B"/>
    <w:rsid w:val="00E92145"/>
    <w:rsid w:val="00E922AB"/>
    <w:rsid w:val="00E93383"/>
    <w:rsid w:val="00E934BC"/>
    <w:rsid w:val="00E93824"/>
    <w:rsid w:val="00E9394C"/>
    <w:rsid w:val="00E93AD0"/>
    <w:rsid w:val="00E954BA"/>
    <w:rsid w:val="00E95B40"/>
    <w:rsid w:val="00E96268"/>
    <w:rsid w:val="00E9642D"/>
    <w:rsid w:val="00E966BA"/>
    <w:rsid w:val="00E96835"/>
    <w:rsid w:val="00E96C39"/>
    <w:rsid w:val="00E96F31"/>
    <w:rsid w:val="00E97A7D"/>
    <w:rsid w:val="00E97D9F"/>
    <w:rsid w:val="00EA0305"/>
    <w:rsid w:val="00EA0337"/>
    <w:rsid w:val="00EA0534"/>
    <w:rsid w:val="00EA0584"/>
    <w:rsid w:val="00EA0B65"/>
    <w:rsid w:val="00EA0C7C"/>
    <w:rsid w:val="00EA117C"/>
    <w:rsid w:val="00EA1819"/>
    <w:rsid w:val="00EA1C8E"/>
    <w:rsid w:val="00EA1D86"/>
    <w:rsid w:val="00EA25BB"/>
    <w:rsid w:val="00EA29E6"/>
    <w:rsid w:val="00EA2C2A"/>
    <w:rsid w:val="00EA2FF0"/>
    <w:rsid w:val="00EA329A"/>
    <w:rsid w:val="00EA3D1A"/>
    <w:rsid w:val="00EA493D"/>
    <w:rsid w:val="00EA4CC3"/>
    <w:rsid w:val="00EA5038"/>
    <w:rsid w:val="00EA5C91"/>
    <w:rsid w:val="00EA5ED0"/>
    <w:rsid w:val="00EA622F"/>
    <w:rsid w:val="00EA73ED"/>
    <w:rsid w:val="00EB0BFD"/>
    <w:rsid w:val="00EB115F"/>
    <w:rsid w:val="00EB14C2"/>
    <w:rsid w:val="00EB1A60"/>
    <w:rsid w:val="00EB1DCE"/>
    <w:rsid w:val="00EB1F19"/>
    <w:rsid w:val="00EB2589"/>
    <w:rsid w:val="00EB3190"/>
    <w:rsid w:val="00EB31DC"/>
    <w:rsid w:val="00EB3B2B"/>
    <w:rsid w:val="00EB4177"/>
    <w:rsid w:val="00EB423F"/>
    <w:rsid w:val="00EB4461"/>
    <w:rsid w:val="00EB55FE"/>
    <w:rsid w:val="00EB5A72"/>
    <w:rsid w:val="00EB6BBE"/>
    <w:rsid w:val="00EB6EBF"/>
    <w:rsid w:val="00EB796E"/>
    <w:rsid w:val="00EB7BEA"/>
    <w:rsid w:val="00EC0395"/>
    <w:rsid w:val="00EC048D"/>
    <w:rsid w:val="00EC0709"/>
    <w:rsid w:val="00EC23E5"/>
    <w:rsid w:val="00EC2942"/>
    <w:rsid w:val="00EC457C"/>
    <w:rsid w:val="00EC48E9"/>
    <w:rsid w:val="00EC4E2C"/>
    <w:rsid w:val="00EC540A"/>
    <w:rsid w:val="00EC543E"/>
    <w:rsid w:val="00EC5AA1"/>
    <w:rsid w:val="00EC5D31"/>
    <w:rsid w:val="00EC60C6"/>
    <w:rsid w:val="00EC6136"/>
    <w:rsid w:val="00EC6E41"/>
    <w:rsid w:val="00EC7304"/>
    <w:rsid w:val="00EC735E"/>
    <w:rsid w:val="00EC758D"/>
    <w:rsid w:val="00EC7720"/>
    <w:rsid w:val="00ED0170"/>
    <w:rsid w:val="00ED08E3"/>
    <w:rsid w:val="00ED105B"/>
    <w:rsid w:val="00ED13B2"/>
    <w:rsid w:val="00ED17D7"/>
    <w:rsid w:val="00ED1CA7"/>
    <w:rsid w:val="00ED225C"/>
    <w:rsid w:val="00ED22F8"/>
    <w:rsid w:val="00ED2550"/>
    <w:rsid w:val="00ED26A8"/>
    <w:rsid w:val="00ED2DF2"/>
    <w:rsid w:val="00ED32B8"/>
    <w:rsid w:val="00ED47D6"/>
    <w:rsid w:val="00ED4AEF"/>
    <w:rsid w:val="00ED4B94"/>
    <w:rsid w:val="00ED4C55"/>
    <w:rsid w:val="00ED4E27"/>
    <w:rsid w:val="00ED5111"/>
    <w:rsid w:val="00ED585D"/>
    <w:rsid w:val="00ED6772"/>
    <w:rsid w:val="00ED6966"/>
    <w:rsid w:val="00ED7034"/>
    <w:rsid w:val="00ED752E"/>
    <w:rsid w:val="00ED7DA7"/>
    <w:rsid w:val="00EE0C65"/>
    <w:rsid w:val="00EE0C91"/>
    <w:rsid w:val="00EE15C9"/>
    <w:rsid w:val="00EE160F"/>
    <w:rsid w:val="00EE1DF7"/>
    <w:rsid w:val="00EE21C2"/>
    <w:rsid w:val="00EE236C"/>
    <w:rsid w:val="00EE2B2F"/>
    <w:rsid w:val="00EE3175"/>
    <w:rsid w:val="00EE3521"/>
    <w:rsid w:val="00EE381B"/>
    <w:rsid w:val="00EE3B70"/>
    <w:rsid w:val="00EE3C50"/>
    <w:rsid w:val="00EE3F6E"/>
    <w:rsid w:val="00EE4502"/>
    <w:rsid w:val="00EE4F48"/>
    <w:rsid w:val="00EE51D9"/>
    <w:rsid w:val="00EE6722"/>
    <w:rsid w:val="00EE6743"/>
    <w:rsid w:val="00EE6807"/>
    <w:rsid w:val="00EE79BF"/>
    <w:rsid w:val="00EF108D"/>
    <w:rsid w:val="00EF1403"/>
    <w:rsid w:val="00EF1808"/>
    <w:rsid w:val="00EF194C"/>
    <w:rsid w:val="00EF205A"/>
    <w:rsid w:val="00EF2CC9"/>
    <w:rsid w:val="00EF2DEB"/>
    <w:rsid w:val="00EF3639"/>
    <w:rsid w:val="00EF3A4D"/>
    <w:rsid w:val="00EF3AA3"/>
    <w:rsid w:val="00EF541B"/>
    <w:rsid w:val="00EF65C2"/>
    <w:rsid w:val="00EF68FB"/>
    <w:rsid w:val="00EF7062"/>
    <w:rsid w:val="00EF7562"/>
    <w:rsid w:val="00F00500"/>
    <w:rsid w:val="00F00CB3"/>
    <w:rsid w:val="00F00DE8"/>
    <w:rsid w:val="00F00F46"/>
    <w:rsid w:val="00F011D7"/>
    <w:rsid w:val="00F0124C"/>
    <w:rsid w:val="00F0149B"/>
    <w:rsid w:val="00F017E7"/>
    <w:rsid w:val="00F01EA0"/>
    <w:rsid w:val="00F01EDB"/>
    <w:rsid w:val="00F0321D"/>
    <w:rsid w:val="00F0409D"/>
    <w:rsid w:val="00F04257"/>
    <w:rsid w:val="00F0467B"/>
    <w:rsid w:val="00F04E87"/>
    <w:rsid w:val="00F04F77"/>
    <w:rsid w:val="00F04FD0"/>
    <w:rsid w:val="00F05007"/>
    <w:rsid w:val="00F0536A"/>
    <w:rsid w:val="00F05F0C"/>
    <w:rsid w:val="00F06501"/>
    <w:rsid w:val="00F06906"/>
    <w:rsid w:val="00F06F06"/>
    <w:rsid w:val="00F06F69"/>
    <w:rsid w:val="00F07097"/>
    <w:rsid w:val="00F071CE"/>
    <w:rsid w:val="00F0734C"/>
    <w:rsid w:val="00F07496"/>
    <w:rsid w:val="00F100E6"/>
    <w:rsid w:val="00F1010B"/>
    <w:rsid w:val="00F102FF"/>
    <w:rsid w:val="00F10459"/>
    <w:rsid w:val="00F1072B"/>
    <w:rsid w:val="00F1077B"/>
    <w:rsid w:val="00F10FBF"/>
    <w:rsid w:val="00F111C8"/>
    <w:rsid w:val="00F11DCB"/>
    <w:rsid w:val="00F12640"/>
    <w:rsid w:val="00F12C5B"/>
    <w:rsid w:val="00F1348C"/>
    <w:rsid w:val="00F13B41"/>
    <w:rsid w:val="00F149C9"/>
    <w:rsid w:val="00F14D8B"/>
    <w:rsid w:val="00F15446"/>
    <w:rsid w:val="00F15A75"/>
    <w:rsid w:val="00F16786"/>
    <w:rsid w:val="00F167D1"/>
    <w:rsid w:val="00F169D5"/>
    <w:rsid w:val="00F1758A"/>
    <w:rsid w:val="00F203B0"/>
    <w:rsid w:val="00F214BC"/>
    <w:rsid w:val="00F21A6B"/>
    <w:rsid w:val="00F21C34"/>
    <w:rsid w:val="00F223B8"/>
    <w:rsid w:val="00F224C6"/>
    <w:rsid w:val="00F22920"/>
    <w:rsid w:val="00F2293B"/>
    <w:rsid w:val="00F22FDD"/>
    <w:rsid w:val="00F2301D"/>
    <w:rsid w:val="00F231E7"/>
    <w:rsid w:val="00F23450"/>
    <w:rsid w:val="00F2363F"/>
    <w:rsid w:val="00F23921"/>
    <w:rsid w:val="00F23A39"/>
    <w:rsid w:val="00F23ABE"/>
    <w:rsid w:val="00F24508"/>
    <w:rsid w:val="00F24758"/>
    <w:rsid w:val="00F24D7A"/>
    <w:rsid w:val="00F24E21"/>
    <w:rsid w:val="00F2522D"/>
    <w:rsid w:val="00F25561"/>
    <w:rsid w:val="00F258DE"/>
    <w:rsid w:val="00F25A01"/>
    <w:rsid w:val="00F25A8E"/>
    <w:rsid w:val="00F25BDC"/>
    <w:rsid w:val="00F263CA"/>
    <w:rsid w:val="00F264E6"/>
    <w:rsid w:val="00F265A4"/>
    <w:rsid w:val="00F26ADC"/>
    <w:rsid w:val="00F306AF"/>
    <w:rsid w:val="00F30C59"/>
    <w:rsid w:val="00F31681"/>
    <w:rsid w:val="00F31759"/>
    <w:rsid w:val="00F31C10"/>
    <w:rsid w:val="00F32278"/>
    <w:rsid w:val="00F32490"/>
    <w:rsid w:val="00F33D16"/>
    <w:rsid w:val="00F33F9F"/>
    <w:rsid w:val="00F34006"/>
    <w:rsid w:val="00F34952"/>
    <w:rsid w:val="00F35555"/>
    <w:rsid w:val="00F35790"/>
    <w:rsid w:val="00F358C5"/>
    <w:rsid w:val="00F358C6"/>
    <w:rsid w:val="00F358C8"/>
    <w:rsid w:val="00F36898"/>
    <w:rsid w:val="00F36AFD"/>
    <w:rsid w:val="00F371D6"/>
    <w:rsid w:val="00F40523"/>
    <w:rsid w:val="00F407F6"/>
    <w:rsid w:val="00F4092B"/>
    <w:rsid w:val="00F409B0"/>
    <w:rsid w:val="00F40E46"/>
    <w:rsid w:val="00F42394"/>
    <w:rsid w:val="00F427AE"/>
    <w:rsid w:val="00F42C6C"/>
    <w:rsid w:val="00F42C6D"/>
    <w:rsid w:val="00F433C5"/>
    <w:rsid w:val="00F43553"/>
    <w:rsid w:val="00F43556"/>
    <w:rsid w:val="00F43DA2"/>
    <w:rsid w:val="00F43FB4"/>
    <w:rsid w:val="00F4498C"/>
    <w:rsid w:val="00F44B30"/>
    <w:rsid w:val="00F44CE1"/>
    <w:rsid w:val="00F44F3F"/>
    <w:rsid w:val="00F455E7"/>
    <w:rsid w:val="00F456C8"/>
    <w:rsid w:val="00F45E4D"/>
    <w:rsid w:val="00F45FA0"/>
    <w:rsid w:val="00F46F12"/>
    <w:rsid w:val="00F46FB2"/>
    <w:rsid w:val="00F47B11"/>
    <w:rsid w:val="00F47F03"/>
    <w:rsid w:val="00F502DA"/>
    <w:rsid w:val="00F50EB5"/>
    <w:rsid w:val="00F5114A"/>
    <w:rsid w:val="00F5181A"/>
    <w:rsid w:val="00F51A3D"/>
    <w:rsid w:val="00F51D8B"/>
    <w:rsid w:val="00F51E8F"/>
    <w:rsid w:val="00F520CB"/>
    <w:rsid w:val="00F52441"/>
    <w:rsid w:val="00F526F5"/>
    <w:rsid w:val="00F528D9"/>
    <w:rsid w:val="00F52A10"/>
    <w:rsid w:val="00F52E67"/>
    <w:rsid w:val="00F53C04"/>
    <w:rsid w:val="00F541CD"/>
    <w:rsid w:val="00F545C0"/>
    <w:rsid w:val="00F559A0"/>
    <w:rsid w:val="00F560BC"/>
    <w:rsid w:val="00F561D5"/>
    <w:rsid w:val="00F5677C"/>
    <w:rsid w:val="00F567EF"/>
    <w:rsid w:val="00F56B01"/>
    <w:rsid w:val="00F56BCD"/>
    <w:rsid w:val="00F572BC"/>
    <w:rsid w:val="00F577BD"/>
    <w:rsid w:val="00F57F93"/>
    <w:rsid w:val="00F6032E"/>
    <w:rsid w:val="00F6062C"/>
    <w:rsid w:val="00F6087E"/>
    <w:rsid w:val="00F60895"/>
    <w:rsid w:val="00F60AB1"/>
    <w:rsid w:val="00F60E4E"/>
    <w:rsid w:val="00F60F77"/>
    <w:rsid w:val="00F61499"/>
    <w:rsid w:val="00F61AB5"/>
    <w:rsid w:val="00F61AB7"/>
    <w:rsid w:val="00F62A62"/>
    <w:rsid w:val="00F62D5B"/>
    <w:rsid w:val="00F62E87"/>
    <w:rsid w:val="00F63194"/>
    <w:rsid w:val="00F63693"/>
    <w:rsid w:val="00F63DB2"/>
    <w:rsid w:val="00F6458A"/>
    <w:rsid w:val="00F64AA1"/>
    <w:rsid w:val="00F652A0"/>
    <w:rsid w:val="00F655AA"/>
    <w:rsid w:val="00F65A73"/>
    <w:rsid w:val="00F65DDD"/>
    <w:rsid w:val="00F6644D"/>
    <w:rsid w:val="00F66786"/>
    <w:rsid w:val="00F66E08"/>
    <w:rsid w:val="00F674DC"/>
    <w:rsid w:val="00F67A35"/>
    <w:rsid w:val="00F67BF7"/>
    <w:rsid w:val="00F67E34"/>
    <w:rsid w:val="00F70069"/>
    <w:rsid w:val="00F70879"/>
    <w:rsid w:val="00F70C8A"/>
    <w:rsid w:val="00F713FF"/>
    <w:rsid w:val="00F718F6"/>
    <w:rsid w:val="00F73E44"/>
    <w:rsid w:val="00F74845"/>
    <w:rsid w:val="00F74A53"/>
    <w:rsid w:val="00F74C8C"/>
    <w:rsid w:val="00F74FEB"/>
    <w:rsid w:val="00F7530D"/>
    <w:rsid w:val="00F769F6"/>
    <w:rsid w:val="00F76AB2"/>
    <w:rsid w:val="00F76E5D"/>
    <w:rsid w:val="00F772AD"/>
    <w:rsid w:val="00F77409"/>
    <w:rsid w:val="00F77807"/>
    <w:rsid w:val="00F80527"/>
    <w:rsid w:val="00F80B11"/>
    <w:rsid w:val="00F80F3B"/>
    <w:rsid w:val="00F8122A"/>
    <w:rsid w:val="00F81349"/>
    <w:rsid w:val="00F81DC8"/>
    <w:rsid w:val="00F82DFC"/>
    <w:rsid w:val="00F82F6A"/>
    <w:rsid w:val="00F832A5"/>
    <w:rsid w:val="00F84858"/>
    <w:rsid w:val="00F84C91"/>
    <w:rsid w:val="00F84E3E"/>
    <w:rsid w:val="00F84F1B"/>
    <w:rsid w:val="00F85177"/>
    <w:rsid w:val="00F85603"/>
    <w:rsid w:val="00F8685D"/>
    <w:rsid w:val="00F872C5"/>
    <w:rsid w:val="00F8761E"/>
    <w:rsid w:val="00F876DC"/>
    <w:rsid w:val="00F87CC1"/>
    <w:rsid w:val="00F87E6C"/>
    <w:rsid w:val="00F906A3"/>
    <w:rsid w:val="00F906C6"/>
    <w:rsid w:val="00F90994"/>
    <w:rsid w:val="00F90C85"/>
    <w:rsid w:val="00F91005"/>
    <w:rsid w:val="00F91089"/>
    <w:rsid w:val="00F913F3"/>
    <w:rsid w:val="00F91622"/>
    <w:rsid w:val="00F916AA"/>
    <w:rsid w:val="00F921F0"/>
    <w:rsid w:val="00F926CD"/>
    <w:rsid w:val="00F926E6"/>
    <w:rsid w:val="00F92E38"/>
    <w:rsid w:val="00F93257"/>
    <w:rsid w:val="00F93367"/>
    <w:rsid w:val="00F93527"/>
    <w:rsid w:val="00F941F7"/>
    <w:rsid w:val="00F9466B"/>
    <w:rsid w:val="00F94E20"/>
    <w:rsid w:val="00F957B8"/>
    <w:rsid w:val="00F96980"/>
    <w:rsid w:val="00F96CDD"/>
    <w:rsid w:val="00F96D15"/>
    <w:rsid w:val="00F97037"/>
    <w:rsid w:val="00F9734F"/>
    <w:rsid w:val="00F97404"/>
    <w:rsid w:val="00F974CE"/>
    <w:rsid w:val="00F975F4"/>
    <w:rsid w:val="00F97D2D"/>
    <w:rsid w:val="00FA02B0"/>
    <w:rsid w:val="00FA0866"/>
    <w:rsid w:val="00FA0AB8"/>
    <w:rsid w:val="00FA1082"/>
    <w:rsid w:val="00FA14C8"/>
    <w:rsid w:val="00FA1CE6"/>
    <w:rsid w:val="00FA2056"/>
    <w:rsid w:val="00FA2A95"/>
    <w:rsid w:val="00FA2C35"/>
    <w:rsid w:val="00FA4050"/>
    <w:rsid w:val="00FA45D2"/>
    <w:rsid w:val="00FA4646"/>
    <w:rsid w:val="00FA5996"/>
    <w:rsid w:val="00FA60B7"/>
    <w:rsid w:val="00FA6328"/>
    <w:rsid w:val="00FA6396"/>
    <w:rsid w:val="00FA697B"/>
    <w:rsid w:val="00FA7276"/>
    <w:rsid w:val="00FA7294"/>
    <w:rsid w:val="00FA7926"/>
    <w:rsid w:val="00FA7A31"/>
    <w:rsid w:val="00FA7C87"/>
    <w:rsid w:val="00FA7C9F"/>
    <w:rsid w:val="00FB04DF"/>
    <w:rsid w:val="00FB055E"/>
    <w:rsid w:val="00FB0D3A"/>
    <w:rsid w:val="00FB11E0"/>
    <w:rsid w:val="00FB154A"/>
    <w:rsid w:val="00FB1691"/>
    <w:rsid w:val="00FB1709"/>
    <w:rsid w:val="00FB2743"/>
    <w:rsid w:val="00FB2A65"/>
    <w:rsid w:val="00FB2CAE"/>
    <w:rsid w:val="00FB3F1C"/>
    <w:rsid w:val="00FB43B2"/>
    <w:rsid w:val="00FB4FEC"/>
    <w:rsid w:val="00FB5114"/>
    <w:rsid w:val="00FB5EE0"/>
    <w:rsid w:val="00FB5FBE"/>
    <w:rsid w:val="00FB7146"/>
    <w:rsid w:val="00FB7696"/>
    <w:rsid w:val="00FB7FE3"/>
    <w:rsid w:val="00FC000D"/>
    <w:rsid w:val="00FC0077"/>
    <w:rsid w:val="00FC0D8E"/>
    <w:rsid w:val="00FC0F43"/>
    <w:rsid w:val="00FC11A0"/>
    <w:rsid w:val="00FC154F"/>
    <w:rsid w:val="00FC22E9"/>
    <w:rsid w:val="00FC2A86"/>
    <w:rsid w:val="00FC2EBE"/>
    <w:rsid w:val="00FC34CD"/>
    <w:rsid w:val="00FC42CA"/>
    <w:rsid w:val="00FC4366"/>
    <w:rsid w:val="00FC4A32"/>
    <w:rsid w:val="00FC4B76"/>
    <w:rsid w:val="00FC73A3"/>
    <w:rsid w:val="00FD004B"/>
    <w:rsid w:val="00FD00B6"/>
    <w:rsid w:val="00FD022A"/>
    <w:rsid w:val="00FD0990"/>
    <w:rsid w:val="00FD0CEE"/>
    <w:rsid w:val="00FD12A5"/>
    <w:rsid w:val="00FD19E3"/>
    <w:rsid w:val="00FD34EC"/>
    <w:rsid w:val="00FD37D1"/>
    <w:rsid w:val="00FD3884"/>
    <w:rsid w:val="00FD40A4"/>
    <w:rsid w:val="00FD5398"/>
    <w:rsid w:val="00FD58AD"/>
    <w:rsid w:val="00FD63CA"/>
    <w:rsid w:val="00FD6425"/>
    <w:rsid w:val="00FD6AD8"/>
    <w:rsid w:val="00FD709C"/>
    <w:rsid w:val="00FE0358"/>
    <w:rsid w:val="00FE052C"/>
    <w:rsid w:val="00FE0734"/>
    <w:rsid w:val="00FE0811"/>
    <w:rsid w:val="00FE0B06"/>
    <w:rsid w:val="00FE0E61"/>
    <w:rsid w:val="00FE1CC3"/>
    <w:rsid w:val="00FE1DAB"/>
    <w:rsid w:val="00FE2093"/>
    <w:rsid w:val="00FE2139"/>
    <w:rsid w:val="00FE281D"/>
    <w:rsid w:val="00FE325D"/>
    <w:rsid w:val="00FE435C"/>
    <w:rsid w:val="00FE4468"/>
    <w:rsid w:val="00FE4B74"/>
    <w:rsid w:val="00FE4C9F"/>
    <w:rsid w:val="00FE543B"/>
    <w:rsid w:val="00FE6371"/>
    <w:rsid w:val="00FE644C"/>
    <w:rsid w:val="00FE6988"/>
    <w:rsid w:val="00FE6EE7"/>
    <w:rsid w:val="00FE6F46"/>
    <w:rsid w:val="00FF0C7F"/>
    <w:rsid w:val="00FF0DB4"/>
    <w:rsid w:val="00FF216C"/>
    <w:rsid w:val="00FF22A7"/>
    <w:rsid w:val="00FF28D4"/>
    <w:rsid w:val="00FF2E02"/>
    <w:rsid w:val="00FF2EB8"/>
    <w:rsid w:val="00FF3E20"/>
    <w:rsid w:val="00FF4234"/>
    <w:rsid w:val="00FF562B"/>
    <w:rsid w:val="00FF5A7B"/>
    <w:rsid w:val="00FF6382"/>
    <w:rsid w:val="00FF6886"/>
    <w:rsid w:val="00FF73BA"/>
    <w:rsid w:val="00FF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797979,#666"/>
    </o:shapedefaults>
    <o:shapelayout v:ext="edit">
      <o:idmap v:ext="edit" data="1"/>
    </o:shapelayout>
  </w:shapeDefaults>
  <w:decimalSymbol w:val=","/>
  <w:listSeparator w:val=";"/>
  <w14:docId w14:val="0BDA7A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4"/>
        <w:szCs w:val="24"/>
        <w:lang w:val="pl-PL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6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0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0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0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0"/>
    <w:lsdException w:name="Dark List Accent 5" w:uiPriority="61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24955"/>
    <w:pPr>
      <w:spacing w:after="120" w:line="312" w:lineRule="auto"/>
      <w:jc w:val="both"/>
    </w:pPr>
    <w:rPr>
      <w:rFonts w:ascii="Arial" w:eastAsia="Calibri" w:hAnsi="Arial"/>
      <w:sz w:val="18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BA005D"/>
    <w:pPr>
      <w:keepNext/>
      <w:spacing w:before="320" w:after="200" w:line="240" w:lineRule="auto"/>
      <w:ind w:left="-431"/>
      <w:contextualSpacing/>
      <w:jc w:val="center"/>
      <w:outlineLvl w:val="0"/>
    </w:pPr>
    <w:rPr>
      <w:b/>
      <w:caps/>
      <w:kern w:val="28"/>
      <w:sz w:val="28"/>
    </w:rPr>
  </w:style>
  <w:style w:type="paragraph" w:styleId="Nagwek2">
    <w:name w:val="heading 2"/>
    <w:basedOn w:val="Normalny"/>
    <w:next w:val="Normalny"/>
    <w:link w:val="Nagwek2Znak"/>
    <w:autoRedefine/>
    <w:uiPriority w:val="9"/>
    <w:qFormat/>
    <w:rsid w:val="00654DBF"/>
    <w:pPr>
      <w:keepNext/>
      <w:spacing w:before="240" w:line="240" w:lineRule="auto"/>
      <w:ind w:left="-578"/>
      <w:jc w:val="left"/>
      <w:outlineLvl w:val="1"/>
    </w:pPr>
    <w:rPr>
      <w:b/>
      <w:caps/>
      <w:sz w:val="22"/>
    </w:rPr>
  </w:style>
  <w:style w:type="paragraph" w:styleId="Nagwek3">
    <w:name w:val="heading 3"/>
    <w:basedOn w:val="Normalny"/>
    <w:next w:val="Normalny"/>
    <w:link w:val="Nagwek3Znak"/>
    <w:autoRedefine/>
    <w:uiPriority w:val="9"/>
    <w:qFormat/>
    <w:rsid w:val="00743A60"/>
    <w:pPr>
      <w:keepNext/>
      <w:numPr>
        <w:ilvl w:val="2"/>
        <w:numId w:val="7"/>
      </w:numPr>
      <w:spacing w:before="160" w:after="60"/>
      <w:ind w:left="0"/>
      <w:jc w:val="left"/>
      <w:outlineLvl w:val="2"/>
    </w:pPr>
    <w:rPr>
      <w:b/>
      <w:caps/>
      <w:color w:val="000000"/>
      <w:sz w:val="20"/>
    </w:rPr>
  </w:style>
  <w:style w:type="paragraph" w:styleId="Nagwek4">
    <w:name w:val="heading 4"/>
    <w:basedOn w:val="Normalny"/>
    <w:next w:val="Normalny"/>
    <w:link w:val="Nagwek4Znak"/>
    <w:autoRedefine/>
    <w:uiPriority w:val="9"/>
    <w:qFormat/>
    <w:rsid w:val="00743A60"/>
    <w:pPr>
      <w:keepNext/>
      <w:keepLines/>
      <w:numPr>
        <w:ilvl w:val="3"/>
        <w:numId w:val="7"/>
      </w:numPr>
      <w:spacing w:before="240" w:after="60"/>
      <w:ind w:left="0" w:hanging="862"/>
      <w:jc w:val="left"/>
      <w:outlineLvl w:val="3"/>
    </w:pPr>
    <w:rPr>
      <w:b/>
      <w:bCs/>
      <w:iCs/>
    </w:rPr>
  </w:style>
  <w:style w:type="paragraph" w:styleId="Nagwek5">
    <w:name w:val="heading 5"/>
    <w:basedOn w:val="Normalny"/>
    <w:next w:val="Normalny"/>
    <w:link w:val="Nagwek5Znak"/>
    <w:autoRedefine/>
    <w:qFormat/>
    <w:rsid w:val="00C95652"/>
    <w:pPr>
      <w:numPr>
        <w:ilvl w:val="4"/>
        <w:numId w:val="7"/>
      </w:numPr>
      <w:spacing w:before="120" w:after="0"/>
      <w:outlineLvl w:val="4"/>
    </w:pPr>
    <w:rPr>
      <w:b/>
      <w:szCs w:val="18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FD12A5"/>
    <w:pPr>
      <w:numPr>
        <w:ilvl w:val="5"/>
        <w:numId w:val="7"/>
      </w:numPr>
      <w:spacing w:before="240" w:after="60"/>
      <w:outlineLvl w:val="5"/>
    </w:pPr>
    <w:rPr>
      <w:rFonts w:ascii="Calibri" w:eastAsia="Times New Roman" w:hAnsi="Calibri"/>
      <w:b/>
      <w:bCs/>
      <w:sz w:val="22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FD12A5"/>
    <w:pPr>
      <w:numPr>
        <w:ilvl w:val="6"/>
        <w:numId w:val="7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FD12A5"/>
    <w:pPr>
      <w:numPr>
        <w:ilvl w:val="7"/>
        <w:numId w:val="7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FD12A5"/>
    <w:pPr>
      <w:numPr>
        <w:ilvl w:val="8"/>
        <w:numId w:val="7"/>
      </w:num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BA005D"/>
    <w:rPr>
      <w:rFonts w:ascii="Arial" w:eastAsia="Calibri" w:hAnsi="Arial"/>
      <w:b/>
      <w:caps/>
      <w:kern w:val="28"/>
      <w:sz w:val="28"/>
      <w:szCs w:val="22"/>
      <w:lang w:eastAsia="en-US"/>
    </w:rPr>
  </w:style>
  <w:style w:type="character" w:customStyle="1" w:styleId="Nagwek2Znak">
    <w:name w:val="Nagłówek 2 Znak"/>
    <w:link w:val="Nagwek2"/>
    <w:uiPriority w:val="9"/>
    <w:rsid w:val="00654DBF"/>
    <w:rPr>
      <w:rFonts w:ascii="Arial" w:eastAsia="Calibri" w:hAnsi="Arial"/>
      <w:b/>
      <w:caps/>
      <w:sz w:val="22"/>
      <w:szCs w:val="22"/>
      <w:lang w:eastAsia="en-US"/>
    </w:rPr>
  </w:style>
  <w:style w:type="character" w:customStyle="1" w:styleId="Nagwek3Znak">
    <w:name w:val="Nagłówek 3 Znak"/>
    <w:link w:val="Nagwek3"/>
    <w:uiPriority w:val="9"/>
    <w:rsid w:val="00743A60"/>
    <w:rPr>
      <w:rFonts w:ascii="Arial" w:eastAsia="Calibri" w:hAnsi="Arial"/>
      <w:b/>
      <w:caps/>
      <w:color w:val="000000"/>
      <w:sz w:val="20"/>
      <w:szCs w:val="22"/>
      <w:lang w:val="pl-PL" w:eastAsia="en-US"/>
    </w:rPr>
  </w:style>
  <w:style w:type="paragraph" w:styleId="Nagwek">
    <w:name w:val="header"/>
    <w:basedOn w:val="Normalny"/>
    <w:link w:val="NagwekZnak"/>
    <w:autoRedefine/>
    <w:uiPriority w:val="99"/>
    <w:rsid w:val="006D42EA"/>
    <w:pPr>
      <w:tabs>
        <w:tab w:val="center" w:pos="4536"/>
        <w:tab w:val="right" w:pos="9072"/>
      </w:tabs>
    </w:pPr>
    <w:rPr>
      <w:rFonts w:eastAsia="Times New Roman"/>
      <w:caps/>
      <w:sz w:val="16"/>
      <w:szCs w:val="20"/>
      <w:lang w:eastAsia="zh-CN"/>
    </w:rPr>
  </w:style>
  <w:style w:type="character" w:customStyle="1" w:styleId="NagwekZnak">
    <w:name w:val="Nagłówek Znak"/>
    <w:link w:val="Nagwek"/>
    <w:uiPriority w:val="99"/>
    <w:rsid w:val="006D42EA"/>
    <w:rPr>
      <w:rFonts w:ascii="Arial" w:eastAsia="Times New Roman" w:hAnsi="Arial" w:cs="Times New Roman"/>
      <w:caps/>
      <w:sz w:val="16"/>
      <w:szCs w:val="20"/>
      <w:lang w:eastAsia="zh-CN"/>
    </w:rPr>
  </w:style>
  <w:style w:type="character" w:customStyle="1" w:styleId="Nagwek5Znak">
    <w:name w:val="Nagłówek 5 Znak"/>
    <w:link w:val="Nagwek5"/>
    <w:rsid w:val="00C95652"/>
    <w:rPr>
      <w:rFonts w:ascii="Arial" w:eastAsia="Calibri" w:hAnsi="Arial"/>
      <w:b/>
      <w:sz w:val="18"/>
      <w:szCs w:val="18"/>
      <w:lang w:val="pl-PL" w:eastAsia="en-US"/>
    </w:rPr>
  </w:style>
  <w:style w:type="paragraph" w:styleId="Stopka">
    <w:name w:val="footer"/>
    <w:basedOn w:val="Normalny"/>
    <w:link w:val="StopkaZnak"/>
    <w:autoRedefine/>
    <w:uiPriority w:val="99"/>
    <w:unhideWhenUsed/>
    <w:qFormat/>
    <w:rsid w:val="00DC1967"/>
    <w:pPr>
      <w:tabs>
        <w:tab w:val="center" w:pos="4536"/>
        <w:tab w:val="right" w:pos="9072"/>
      </w:tabs>
      <w:spacing w:after="0" w:line="240" w:lineRule="auto"/>
      <w:jc w:val="left"/>
    </w:pPr>
    <w:rPr>
      <w:caps/>
      <w:sz w:val="16"/>
      <w:szCs w:val="16"/>
    </w:rPr>
  </w:style>
  <w:style w:type="character" w:customStyle="1" w:styleId="StopkaZnak">
    <w:name w:val="Stopka Znak"/>
    <w:link w:val="Stopka"/>
    <w:uiPriority w:val="99"/>
    <w:rsid w:val="00DC1967"/>
    <w:rPr>
      <w:rFonts w:ascii="Arial" w:eastAsia="Calibri" w:hAnsi="Arial"/>
      <w:caps/>
      <w:sz w:val="16"/>
      <w:szCs w:val="16"/>
      <w:lang w:val="pl-PL" w:eastAsia="en-US"/>
    </w:rPr>
  </w:style>
  <w:style w:type="character" w:customStyle="1" w:styleId="Nagwek4Znak">
    <w:name w:val="Nagłówek 4 Znak"/>
    <w:link w:val="Nagwek4"/>
    <w:uiPriority w:val="9"/>
    <w:rsid w:val="00743A60"/>
    <w:rPr>
      <w:rFonts w:ascii="Arial" w:eastAsia="Calibri" w:hAnsi="Arial"/>
      <w:b/>
      <w:bCs/>
      <w:iCs/>
      <w:sz w:val="18"/>
      <w:szCs w:val="22"/>
      <w:lang w:val="pl-PL" w:eastAsia="en-US"/>
    </w:rPr>
  </w:style>
  <w:style w:type="paragraph" w:customStyle="1" w:styleId="Barevnseznamzvraznn11">
    <w:name w:val="Barevný seznam – zvýraznění 11"/>
    <w:basedOn w:val="Normalny"/>
    <w:uiPriority w:val="34"/>
    <w:qFormat/>
    <w:rsid w:val="00554581"/>
    <w:pPr>
      <w:ind w:left="720"/>
      <w:contextualSpacing/>
    </w:pPr>
  </w:style>
  <w:style w:type="character" w:styleId="Hipercze">
    <w:name w:val="Hyperlink"/>
    <w:uiPriority w:val="99"/>
    <w:unhideWhenUsed/>
    <w:rsid w:val="00554581"/>
    <w:rPr>
      <w:color w:val="0000FF"/>
      <w:u w:val="single"/>
    </w:rPr>
  </w:style>
  <w:style w:type="character" w:customStyle="1" w:styleId="apple-converted-space">
    <w:name w:val="apple-converted-space"/>
    <w:basedOn w:val="Domylnaczcionkaakapitu"/>
    <w:rsid w:val="00554581"/>
  </w:style>
  <w:style w:type="paragraph" w:styleId="Tekstdymka">
    <w:name w:val="Balloon Text"/>
    <w:basedOn w:val="Normalny"/>
    <w:link w:val="TekstdymkaZnak"/>
    <w:uiPriority w:val="99"/>
    <w:semiHidden/>
    <w:unhideWhenUsed/>
    <w:rsid w:val="0055458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54581"/>
    <w:rPr>
      <w:rFonts w:ascii="Tahoma" w:eastAsia="Calibri" w:hAnsi="Tahoma" w:cs="Tahoma"/>
      <w:sz w:val="16"/>
      <w:szCs w:val="16"/>
    </w:rPr>
  </w:style>
  <w:style w:type="paragraph" w:styleId="Legenda">
    <w:name w:val="caption"/>
    <w:basedOn w:val="Normalny"/>
    <w:next w:val="Normalny"/>
    <w:uiPriority w:val="35"/>
    <w:qFormat/>
    <w:rsid w:val="00554581"/>
    <w:pPr>
      <w:spacing w:line="240" w:lineRule="auto"/>
    </w:pPr>
    <w:rPr>
      <w:b/>
      <w:bCs/>
      <w:color w:val="4F81BD"/>
      <w:szCs w:val="18"/>
    </w:rPr>
  </w:style>
  <w:style w:type="paragraph" w:customStyle="1" w:styleId="Nadpisobsahu1">
    <w:name w:val="Nadpis obsahu1"/>
    <w:basedOn w:val="Nagwek1"/>
    <w:next w:val="Normalny"/>
    <w:uiPriority w:val="39"/>
    <w:semiHidden/>
    <w:unhideWhenUsed/>
    <w:qFormat/>
    <w:rsid w:val="00554581"/>
    <w:pPr>
      <w:keepLines/>
      <w:spacing w:before="480" w:after="0" w:line="276" w:lineRule="auto"/>
      <w:ind w:left="0"/>
      <w:outlineLvl w:val="9"/>
    </w:pPr>
    <w:rPr>
      <w:rFonts w:ascii="Cambria" w:hAnsi="Cambria"/>
      <w:bCs/>
      <w:caps w:val="0"/>
      <w:color w:val="365F91"/>
      <w:kern w:val="0"/>
      <w:szCs w:val="28"/>
      <w:lang w:eastAsia="cs-CZ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193094"/>
    <w:pPr>
      <w:tabs>
        <w:tab w:val="left" w:pos="284"/>
        <w:tab w:val="right" w:leader="dot" w:pos="9072"/>
      </w:tabs>
      <w:spacing w:before="120" w:after="40" w:line="240" w:lineRule="auto"/>
    </w:pPr>
    <w:rPr>
      <w:b/>
      <w:caps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CA691F"/>
    <w:pPr>
      <w:tabs>
        <w:tab w:val="left" w:pos="567"/>
        <w:tab w:val="right" w:leader="dot" w:pos="9072"/>
      </w:tabs>
      <w:spacing w:after="30" w:line="240" w:lineRule="auto"/>
    </w:pPr>
    <w:rPr>
      <w:caps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576950"/>
    <w:pPr>
      <w:tabs>
        <w:tab w:val="left" w:pos="851"/>
        <w:tab w:val="right" w:leader="dot" w:pos="9072"/>
      </w:tabs>
      <w:spacing w:after="20" w:line="240" w:lineRule="auto"/>
    </w:pPr>
    <w:rPr>
      <w:caps/>
      <w:noProof/>
    </w:rPr>
  </w:style>
  <w:style w:type="character" w:customStyle="1" w:styleId="Nagwek6Znak">
    <w:name w:val="Nagłówek 6 Znak"/>
    <w:link w:val="Nagwek6"/>
    <w:uiPriority w:val="9"/>
    <w:rsid w:val="00FD12A5"/>
    <w:rPr>
      <w:b/>
      <w:bCs/>
      <w:sz w:val="22"/>
      <w:szCs w:val="22"/>
      <w:lang w:eastAsia="en-US"/>
    </w:rPr>
  </w:style>
  <w:style w:type="character" w:customStyle="1" w:styleId="Nagwek7Znak">
    <w:name w:val="Nagłówek 7 Znak"/>
    <w:link w:val="Nagwek7"/>
    <w:uiPriority w:val="9"/>
    <w:rsid w:val="00FD12A5"/>
    <w:rPr>
      <w:lang w:eastAsia="en-US"/>
    </w:rPr>
  </w:style>
  <w:style w:type="character" w:customStyle="1" w:styleId="Nagwek8Znak">
    <w:name w:val="Nagłówek 8 Znak"/>
    <w:link w:val="Nagwek8"/>
    <w:uiPriority w:val="9"/>
    <w:rsid w:val="00FD12A5"/>
    <w:rPr>
      <w:i/>
      <w:iCs/>
      <w:lang w:eastAsia="en-US"/>
    </w:rPr>
  </w:style>
  <w:style w:type="character" w:customStyle="1" w:styleId="Nagwek9Znak">
    <w:name w:val="Nagłówek 9 Znak"/>
    <w:link w:val="Nagwek9"/>
    <w:uiPriority w:val="9"/>
    <w:rsid w:val="00FD12A5"/>
    <w:rPr>
      <w:rFonts w:ascii="Cambria" w:hAnsi="Cambria"/>
      <w:sz w:val="22"/>
      <w:szCs w:val="22"/>
      <w:lang w:eastAsia="en-US"/>
    </w:rPr>
  </w:style>
  <w:style w:type="paragraph" w:customStyle="1" w:styleId="Bezmezer1">
    <w:name w:val="Bez mezer1"/>
    <w:uiPriority w:val="1"/>
    <w:rsid w:val="00466820"/>
    <w:pPr>
      <w:jc w:val="both"/>
    </w:pPr>
    <w:rPr>
      <w:rFonts w:ascii="Arial" w:eastAsia="Calibri" w:hAnsi="Arial"/>
      <w:sz w:val="18"/>
      <w:szCs w:val="22"/>
      <w:lang w:eastAsia="en-US"/>
    </w:rPr>
  </w:style>
  <w:style w:type="paragraph" w:styleId="Spistreci4">
    <w:name w:val="toc 4"/>
    <w:basedOn w:val="Normalny"/>
    <w:next w:val="Normalny"/>
    <w:autoRedefine/>
    <w:uiPriority w:val="39"/>
    <w:unhideWhenUsed/>
    <w:rsid w:val="007E498D"/>
    <w:pPr>
      <w:tabs>
        <w:tab w:val="left" w:pos="1134"/>
        <w:tab w:val="right" w:leader="dot" w:pos="9072"/>
      </w:tabs>
      <w:spacing w:after="0"/>
    </w:pPr>
  </w:style>
  <w:style w:type="character" w:styleId="UyteHipercze">
    <w:name w:val="FollowedHyperlink"/>
    <w:uiPriority w:val="99"/>
    <w:semiHidden/>
    <w:unhideWhenUsed/>
    <w:rsid w:val="00BC5BF0"/>
    <w:rPr>
      <w:color w:val="800080"/>
      <w:u w:val="single"/>
    </w:rPr>
  </w:style>
  <w:style w:type="paragraph" w:customStyle="1" w:styleId="Barevnstnovnzvraznn11">
    <w:name w:val="Barevné stínování – zvýraznění 11"/>
    <w:hidden/>
    <w:uiPriority w:val="99"/>
    <w:semiHidden/>
    <w:rsid w:val="00A22E00"/>
    <w:rPr>
      <w:rFonts w:ascii="Arial" w:eastAsia="Calibri" w:hAnsi="Arial"/>
      <w:sz w:val="18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66773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6773C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66773C"/>
    <w:rPr>
      <w:rFonts w:ascii="Arial" w:eastAsia="Calibri" w:hAnsi="Arial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73C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66773C"/>
    <w:rPr>
      <w:rFonts w:ascii="Arial" w:eastAsia="Calibri" w:hAnsi="Arial"/>
      <w:b/>
      <w:bCs/>
      <w:lang w:eastAsia="en-US"/>
    </w:rPr>
  </w:style>
  <w:style w:type="table" w:styleId="Jasnalistaakcent2">
    <w:name w:val="Light List Accent 2"/>
    <w:basedOn w:val="Standardowy"/>
    <w:uiPriority w:val="66"/>
    <w:rsid w:val="007217C3"/>
    <w:rPr>
      <w:rFonts w:ascii="Cambria" w:hAnsi="Cambria"/>
      <w:color w:val="000000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Tabela-Siatka">
    <w:name w:val="Table Grid"/>
    <w:basedOn w:val="Standardowy"/>
    <w:uiPriority w:val="59"/>
    <w:rsid w:val="007217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vtlstnovnzvraznn11">
    <w:name w:val="Světlé stínování – zvýraznění 11"/>
    <w:basedOn w:val="Standardowy"/>
    <w:uiPriority w:val="60"/>
    <w:rsid w:val="007217C3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Ciemnalistaakcent5">
    <w:name w:val="Dark List Accent 5"/>
    <w:basedOn w:val="Standardowy"/>
    <w:uiPriority w:val="61"/>
    <w:rsid w:val="007217C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Svtlstnovn1">
    <w:name w:val="Světlé stínování1"/>
    <w:basedOn w:val="Standardowy"/>
    <w:uiPriority w:val="60"/>
    <w:rsid w:val="00486B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Svtlstnovnzvraznn12">
    <w:name w:val="Světlé stínování – zvýraznění 12"/>
    <w:basedOn w:val="Standardowy"/>
    <w:uiPriority w:val="60"/>
    <w:rsid w:val="00486B7D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redniasiatka3akcent2">
    <w:name w:val="Medium Grid 3 Accent 2"/>
    <w:basedOn w:val="Standardowy"/>
    <w:uiPriority w:val="60"/>
    <w:rsid w:val="00486B7D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redniasiatka3akcent3">
    <w:name w:val="Medium Grid 3 Accent 3"/>
    <w:basedOn w:val="Standardowy"/>
    <w:uiPriority w:val="60"/>
    <w:rsid w:val="00486B7D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redniasiatka3akcent4">
    <w:name w:val="Medium Grid 3 Accent 4"/>
    <w:basedOn w:val="Standardowy"/>
    <w:uiPriority w:val="60"/>
    <w:rsid w:val="00486B7D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redniasiatka3akcent5">
    <w:name w:val="Medium Grid 3 Accent 5"/>
    <w:basedOn w:val="Standardowy"/>
    <w:uiPriority w:val="60"/>
    <w:rsid w:val="00486B7D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Svtlseznam1">
    <w:name w:val="Světlý seznam1"/>
    <w:basedOn w:val="Standardowy"/>
    <w:uiPriority w:val="61"/>
    <w:rsid w:val="00486B7D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C2A86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C2A86"/>
    <w:rPr>
      <w:rFonts w:ascii="Arial" w:eastAsia="Calibri" w:hAnsi="Arial"/>
      <w:lang w:val="pl-PL" w:eastAsia="en-US"/>
    </w:rPr>
  </w:style>
  <w:style w:type="character" w:styleId="Odwoanieprzypisudolnego">
    <w:name w:val="footnote reference"/>
    <w:uiPriority w:val="99"/>
    <w:semiHidden/>
    <w:unhideWhenUsed/>
    <w:rsid w:val="00FC2A86"/>
    <w:rPr>
      <w:vertAlign w:val="superscript"/>
    </w:rPr>
  </w:style>
  <w:style w:type="paragraph" w:customStyle="1" w:styleId="Styl4">
    <w:name w:val="Styl4"/>
    <w:basedOn w:val="Normalny"/>
    <w:link w:val="Styl4Char"/>
    <w:rsid w:val="00F203B0"/>
    <w:pPr>
      <w:numPr>
        <w:numId w:val="1"/>
      </w:numPr>
      <w:suppressAutoHyphens/>
      <w:spacing w:after="240"/>
    </w:pPr>
    <w:rPr>
      <w:rFonts w:eastAsia="Times New Roman"/>
      <w:szCs w:val="20"/>
      <w:lang w:eastAsia="zh-CN"/>
    </w:rPr>
  </w:style>
  <w:style w:type="character" w:customStyle="1" w:styleId="Styl4Char">
    <w:name w:val="Styl4 Char"/>
    <w:link w:val="Styl4"/>
    <w:rsid w:val="00F203B0"/>
    <w:rPr>
      <w:rFonts w:ascii="Arial" w:hAnsi="Arial"/>
      <w:sz w:val="18"/>
      <w:szCs w:val="20"/>
      <w:lang w:eastAsia="zh-CN"/>
    </w:rPr>
  </w:style>
  <w:style w:type="paragraph" w:customStyle="1" w:styleId="Styl1">
    <w:name w:val="Styl1"/>
    <w:basedOn w:val="Normalny"/>
    <w:link w:val="Styl1Char"/>
    <w:qFormat/>
    <w:rsid w:val="00CB6C4D"/>
    <w:pPr>
      <w:numPr>
        <w:ilvl w:val="1"/>
        <w:numId w:val="2"/>
      </w:numPr>
      <w:spacing w:after="80" w:line="240" w:lineRule="auto"/>
    </w:pPr>
  </w:style>
  <w:style w:type="paragraph" w:styleId="Mapadokumentu">
    <w:name w:val="Document Map"/>
    <w:basedOn w:val="Normalny"/>
    <w:link w:val="MapadokumentuZnak"/>
    <w:uiPriority w:val="99"/>
    <w:semiHidden/>
    <w:unhideWhenUsed/>
    <w:rsid w:val="003C4C7E"/>
    <w:rPr>
      <w:rFonts w:ascii="Tahoma" w:hAnsi="Tahoma"/>
      <w:sz w:val="16"/>
      <w:szCs w:val="16"/>
    </w:rPr>
  </w:style>
  <w:style w:type="character" w:customStyle="1" w:styleId="Styl1Char">
    <w:name w:val="Styl1 Char"/>
    <w:link w:val="Styl1"/>
    <w:rsid w:val="00CB6C4D"/>
    <w:rPr>
      <w:rFonts w:ascii="Arial" w:eastAsia="Calibri" w:hAnsi="Arial"/>
      <w:sz w:val="18"/>
      <w:szCs w:val="22"/>
      <w:lang w:val="pl-PL" w:eastAsia="en-US"/>
    </w:rPr>
  </w:style>
  <w:style w:type="character" w:customStyle="1" w:styleId="MapadokumentuZnak">
    <w:name w:val="Mapa dokumentu Znak"/>
    <w:link w:val="Mapadokumentu"/>
    <w:uiPriority w:val="99"/>
    <w:semiHidden/>
    <w:rsid w:val="003C4C7E"/>
    <w:rPr>
      <w:rFonts w:ascii="Tahoma" w:eastAsia="Calibri" w:hAnsi="Tahoma" w:cs="Tahoma"/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unhideWhenUsed/>
    <w:rsid w:val="000D4ECB"/>
    <w:pPr>
      <w:spacing w:line="480" w:lineRule="auto"/>
    </w:pPr>
    <w:rPr>
      <w:color w:val="000000"/>
      <w:szCs w:val="16"/>
    </w:rPr>
  </w:style>
  <w:style w:type="character" w:customStyle="1" w:styleId="Tekstpodstawowy2Znak">
    <w:name w:val="Tekst podstawowy 2 Znak"/>
    <w:link w:val="Tekstpodstawowy2"/>
    <w:uiPriority w:val="99"/>
    <w:rsid w:val="000D4ECB"/>
    <w:rPr>
      <w:rFonts w:ascii="Arial" w:eastAsia="Calibri" w:hAnsi="Arial"/>
      <w:color w:val="000000"/>
      <w:sz w:val="18"/>
      <w:szCs w:val="16"/>
      <w:lang w:val="pl-PL" w:eastAsia="en-US"/>
    </w:rPr>
  </w:style>
  <w:style w:type="paragraph" w:styleId="Poprawka">
    <w:name w:val="Revision"/>
    <w:hidden/>
    <w:uiPriority w:val="99"/>
    <w:semiHidden/>
    <w:rsid w:val="005F7276"/>
    <w:rPr>
      <w:rFonts w:ascii="Arial" w:eastAsia="Calibri" w:hAnsi="Arial"/>
      <w:sz w:val="18"/>
      <w:szCs w:val="22"/>
      <w:lang w:eastAsia="en-US"/>
    </w:rPr>
  </w:style>
  <w:style w:type="paragraph" w:styleId="Akapitzlist">
    <w:name w:val="List Paragraph"/>
    <w:basedOn w:val="Normalny"/>
    <w:link w:val="AkapitzlistZnak"/>
    <w:uiPriority w:val="34"/>
    <w:qFormat/>
    <w:rsid w:val="00CC672D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F407F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Odrazka">
    <w:name w:val="Odrazka"/>
    <w:basedOn w:val="Normalny"/>
    <w:link w:val="OdrazkaChar"/>
    <w:uiPriority w:val="99"/>
    <w:rsid w:val="005B05EF"/>
    <w:pPr>
      <w:numPr>
        <w:numId w:val="3"/>
      </w:numPr>
      <w:tabs>
        <w:tab w:val="left" w:pos="1021"/>
      </w:tabs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2"/>
      <w:szCs w:val="20"/>
    </w:rPr>
  </w:style>
  <w:style w:type="character" w:customStyle="1" w:styleId="OdrazkaChar">
    <w:name w:val="Odrazka Char"/>
    <w:link w:val="Odrazka"/>
    <w:uiPriority w:val="99"/>
    <w:locked/>
    <w:rsid w:val="005B05EF"/>
    <w:rPr>
      <w:rFonts w:ascii="Arial" w:hAnsi="Arial"/>
      <w:color w:val="000000"/>
      <w:sz w:val="22"/>
      <w:szCs w:val="20"/>
      <w:lang w:eastAsia="en-US"/>
    </w:rPr>
  </w:style>
  <w:style w:type="paragraph" w:styleId="Listapunktowana">
    <w:name w:val="List Bullet"/>
    <w:basedOn w:val="Normalny"/>
    <w:uiPriority w:val="99"/>
    <w:rsid w:val="005B05EF"/>
    <w:pPr>
      <w:numPr>
        <w:numId w:val="4"/>
      </w:numPr>
      <w:tabs>
        <w:tab w:val="clear" w:pos="720"/>
        <w:tab w:val="left" w:pos="567"/>
      </w:tabs>
      <w:ind w:left="568" w:hanging="284"/>
    </w:pPr>
    <w:rPr>
      <w:rFonts w:eastAsia="Times New Roman"/>
      <w:color w:val="000000"/>
      <w:sz w:val="16"/>
      <w:szCs w:val="16"/>
    </w:rPr>
  </w:style>
  <w:style w:type="paragraph" w:customStyle="1" w:styleId="m4595716892646733427odrazka">
    <w:name w:val="m_4595716892646733427odrazka"/>
    <w:basedOn w:val="Normalny"/>
    <w:rsid w:val="0080328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m4595716892646733427msonormal">
    <w:name w:val="m_4595716892646733427msonormal"/>
    <w:basedOn w:val="Normalny"/>
    <w:rsid w:val="0080328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m4595716892646733427default">
    <w:name w:val="m_4595716892646733427default"/>
    <w:basedOn w:val="Normalny"/>
    <w:rsid w:val="0080328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Default">
    <w:name w:val="Default"/>
    <w:rsid w:val="005C5AC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gmaildefault">
    <w:name w:val="gmail_default"/>
    <w:basedOn w:val="Domylnaczcionkaakapitu"/>
    <w:rsid w:val="00373C05"/>
  </w:style>
  <w:style w:type="paragraph" w:styleId="Bezodstpw">
    <w:name w:val="No Spacing"/>
    <w:uiPriority w:val="1"/>
    <w:qFormat/>
    <w:rsid w:val="00A336F6"/>
    <w:pPr>
      <w:jc w:val="both"/>
    </w:pPr>
    <w:rPr>
      <w:rFonts w:ascii="Arial" w:eastAsia="Calibri" w:hAnsi="Arial"/>
      <w:sz w:val="18"/>
      <w:szCs w:val="22"/>
      <w:lang w:eastAsia="en-US"/>
    </w:rPr>
  </w:style>
  <w:style w:type="paragraph" w:customStyle="1" w:styleId="Headingmain1">
    <w:name w:val="Heading main 1"/>
    <w:basedOn w:val="Nagwek1"/>
    <w:link w:val="Headingmain1Char"/>
    <w:qFormat/>
    <w:rsid w:val="00CB0665"/>
    <w:pPr>
      <w:keepLines/>
      <w:spacing w:before="240" w:after="120" w:line="259" w:lineRule="auto"/>
      <w:ind w:left="0"/>
      <w:contextualSpacing w:val="0"/>
    </w:pPr>
    <w:rPr>
      <w:rFonts w:ascii="Gotham Light" w:hAnsi="Gotham Light" w:cs="Calibri"/>
      <w:b w:val="0"/>
      <w:caps w:val="0"/>
      <w:sz w:val="40"/>
      <w:szCs w:val="40"/>
      <w:lang w:eastAsia="en-IN"/>
    </w:rPr>
  </w:style>
  <w:style w:type="character" w:customStyle="1" w:styleId="Headingmain1Char">
    <w:name w:val="Heading main 1 Char"/>
    <w:basedOn w:val="Nagwek1Znak"/>
    <w:link w:val="Headingmain1"/>
    <w:rsid w:val="00CB0665"/>
    <w:rPr>
      <w:rFonts w:ascii="Gotham Light" w:eastAsia="Calibri" w:hAnsi="Gotham Light" w:cs="Calibri"/>
      <w:b w:val="0"/>
      <w:caps w:val="0"/>
      <w:kern w:val="28"/>
      <w:sz w:val="40"/>
      <w:szCs w:val="40"/>
      <w:lang w:val="pl-PL" w:eastAsia="en-IN"/>
    </w:rPr>
  </w:style>
  <w:style w:type="character" w:customStyle="1" w:styleId="AkapitzlistZnak">
    <w:name w:val="Akapit z listą Znak"/>
    <w:link w:val="Akapitzlist"/>
    <w:uiPriority w:val="34"/>
    <w:rsid w:val="00477A5C"/>
    <w:rPr>
      <w:rFonts w:ascii="Arial" w:eastAsia="Calibri" w:hAnsi="Arial"/>
      <w:sz w:val="18"/>
      <w:szCs w:val="22"/>
      <w:lang w:eastAsia="en-US"/>
    </w:rPr>
  </w:style>
  <w:style w:type="table" w:styleId="Tabelasiatki1jasnaakcent2">
    <w:name w:val="Grid Table 1 Light Accent 2"/>
    <w:basedOn w:val="Standardowy"/>
    <w:uiPriority w:val="46"/>
    <w:rsid w:val="00727A7B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4">
    <w:name w:val="Grid Table 4"/>
    <w:basedOn w:val="Standardowy"/>
    <w:uiPriority w:val="49"/>
    <w:rsid w:val="00727A7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6kolorowa">
    <w:name w:val="Grid Table 6 Colorful"/>
    <w:basedOn w:val="Standardowy"/>
    <w:uiPriority w:val="51"/>
    <w:rsid w:val="00727A7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listy3">
    <w:name w:val="List Table 3"/>
    <w:basedOn w:val="Standardowy"/>
    <w:uiPriority w:val="48"/>
    <w:rsid w:val="00727A7B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siatki5ciemna">
    <w:name w:val="Grid Table 5 Dark"/>
    <w:basedOn w:val="Standardowy"/>
    <w:uiPriority w:val="50"/>
    <w:rsid w:val="00727A7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siatki1jasna">
    <w:name w:val="Grid Table 1 Light"/>
    <w:basedOn w:val="Standardowy"/>
    <w:uiPriority w:val="46"/>
    <w:rsid w:val="00727A7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3">
    <w:name w:val="Grid Table 3"/>
    <w:basedOn w:val="Standardowy"/>
    <w:uiPriority w:val="48"/>
    <w:rsid w:val="00727A7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rzetargi">
    <w:name w:val="Przetargi"/>
    <w:basedOn w:val="Standardowy"/>
    <w:uiPriority w:val="99"/>
    <w:rsid w:val="00727A7B"/>
    <w:pPr>
      <w:jc w:val="center"/>
    </w:pPr>
    <w:rPr>
      <w:rFonts w:ascii="Arial" w:hAnsi="Arial"/>
      <w:sz w:val="18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contextualSpacing/>
        <w:mirrorIndents/>
        <w:jc w:val="center"/>
      </w:pPr>
      <w:rPr>
        <w:rFonts w:ascii="Arial" w:hAnsi="Arial"/>
        <w:b/>
        <w:color w:val="auto"/>
        <w:sz w:val="18"/>
        <w:u w:val="none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  <w:vAlign w:val="center"/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Arial" w:hAnsi="Arial"/>
        <w:b/>
        <w:sz w:val="18"/>
      </w:rPr>
      <w:tblPr/>
      <w:tcPr>
        <w:shd w:val="clear" w:color="auto" w:fill="D9D9D9" w:themeFill="background1" w:themeFillShade="D9"/>
        <w:vAlign w:val="center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Arial" w:hAnsi="Arial"/>
        <w:b w:val="0"/>
        <w:sz w:val="18"/>
      </w:rPr>
      <w:tblPr/>
      <w:tcPr>
        <w:shd w:val="clear" w:color="auto" w:fill="F2F2F2" w:themeFill="background1" w:themeFillShade="F2"/>
      </w:tc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</w:pPr>
      <w:rPr>
        <w:rFonts w:ascii="Arial" w:hAnsi="Arial"/>
        <w:b w:val="0"/>
        <w:i w:val="0"/>
        <w:sz w:val="18"/>
      </w:rPr>
      <w:tblPr/>
      <w:tcPr>
        <w:vAlign w:val="center"/>
      </w:tcPr>
    </w:tblStylePr>
  </w:style>
  <w:style w:type="table" w:styleId="Siatkatabelijasna">
    <w:name w:val="Grid Table Light"/>
    <w:basedOn w:val="Standardowy"/>
    <w:uiPriority w:val="40"/>
    <w:rsid w:val="00727A7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B37777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B37777"/>
    <w:rPr>
      <w:rFonts w:ascii="Arial" w:eastAsia="Calibri" w:hAnsi="Arial"/>
      <w:sz w:val="16"/>
      <w:szCs w:val="16"/>
      <w:lang w:eastAsia="en-US"/>
    </w:rPr>
  </w:style>
  <w:style w:type="paragraph" w:customStyle="1" w:styleId="Standard">
    <w:name w:val="Standard"/>
    <w:rsid w:val="00851856"/>
    <w:pPr>
      <w:widowControl w:val="0"/>
      <w:suppressAutoHyphens/>
    </w:pPr>
    <w:rPr>
      <w:rFonts w:ascii="Times New Roman" w:eastAsia="Andale Sans UI" w:hAnsi="Times New Roman" w:cs="Tahoma"/>
      <w:kern w:val="2"/>
      <w:lang w:val="de-DE" w:eastAsia="fa-IR"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6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2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79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7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5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08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517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217534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30758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20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9684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1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23077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62778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59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0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8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F7157A-EDFD-4F4E-B123-38B33D65DC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2ECF50-66AD-4C0E-A95B-4F65BFE62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35</Words>
  <Characters>13414</Characters>
  <Application>Microsoft Office Word</Application>
  <DocSecurity>0</DocSecurity>
  <Lines>111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618</CharactersWithSpaces>
  <SharedDoc>false</SharedDoc>
  <HLinks>
    <vt:vector size="306" baseType="variant">
      <vt:variant>
        <vt:i4>4522103</vt:i4>
      </vt:variant>
      <vt:variant>
        <vt:i4>330</vt:i4>
      </vt:variant>
      <vt:variant>
        <vt:i4>0</vt:i4>
      </vt:variant>
      <vt:variant>
        <vt:i4>5</vt:i4>
      </vt:variant>
      <vt:variant>
        <vt:lpwstr>mailto:service@btlnet.com</vt:lpwstr>
      </vt:variant>
      <vt:variant>
        <vt:lpwstr/>
      </vt:variant>
      <vt:variant>
        <vt:i4>5046369</vt:i4>
      </vt:variant>
      <vt:variant>
        <vt:i4>327</vt:i4>
      </vt:variant>
      <vt:variant>
        <vt:i4>0</vt:i4>
      </vt:variant>
      <vt:variant>
        <vt:i4>5</vt:i4>
      </vt:variant>
      <vt:variant>
        <vt:lpwstr>mailto:info@btlnet.com</vt:lpwstr>
      </vt:variant>
      <vt:variant>
        <vt:lpwstr/>
      </vt:variant>
      <vt:variant>
        <vt:i4>111416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03521425</vt:lpwstr>
      </vt:variant>
      <vt:variant>
        <vt:i4>1114160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503521424</vt:lpwstr>
      </vt:variant>
      <vt:variant>
        <vt:i4>1114160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03521423</vt:lpwstr>
      </vt:variant>
      <vt:variant>
        <vt:i4>1114160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03521422</vt:lpwstr>
      </vt:variant>
      <vt:variant>
        <vt:i4>111416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03521421</vt:lpwstr>
      </vt:variant>
      <vt:variant>
        <vt:i4>1114160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03521420</vt:lpwstr>
      </vt:variant>
      <vt:variant>
        <vt:i4>1179696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03521419</vt:lpwstr>
      </vt:variant>
      <vt:variant>
        <vt:i4>1179696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03521417</vt:lpwstr>
      </vt:variant>
      <vt:variant>
        <vt:i4>1179696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03521416</vt:lpwstr>
      </vt:variant>
      <vt:variant>
        <vt:i4>1179696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03521415</vt:lpwstr>
      </vt:variant>
      <vt:variant>
        <vt:i4>1179696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03521414</vt:lpwstr>
      </vt:variant>
      <vt:variant>
        <vt:i4>117969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503521413</vt:lpwstr>
      </vt:variant>
      <vt:variant>
        <vt:i4>117969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503521412</vt:lpwstr>
      </vt:variant>
      <vt:variant>
        <vt:i4>1179696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03521411</vt:lpwstr>
      </vt:variant>
      <vt:variant>
        <vt:i4>1179696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03521410</vt:lpwstr>
      </vt:variant>
      <vt:variant>
        <vt:i4>1245232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03521409</vt:lpwstr>
      </vt:variant>
      <vt:variant>
        <vt:i4>1245232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03521408</vt:lpwstr>
      </vt:variant>
      <vt:variant>
        <vt:i4>1245232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03521407</vt:lpwstr>
      </vt:variant>
      <vt:variant>
        <vt:i4>131077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03521372</vt:lpwstr>
      </vt:variant>
      <vt:variant>
        <vt:i4>131077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03521371</vt:lpwstr>
      </vt:variant>
      <vt:variant>
        <vt:i4>131077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03521370</vt:lpwstr>
      </vt:variant>
      <vt:variant>
        <vt:i4>137631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03521369</vt:lpwstr>
      </vt:variant>
      <vt:variant>
        <vt:i4>137631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03521367</vt:lpwstr>
      </vt:variant>
      <vt:variant>
        <vt:i4>144184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03521353</vt:lpwstr>
      </vt:variant>
      <vt:variant>
        <vt:i4>144184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03521351</vt:lpwstr>
      </vt:variant>
      <vt:variant>
        <vt:i4>144184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03521350</vt:lpwstr>
      </vt:variant>
      <vt:variant>
        <vt:i4>150738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03521349</vt:lpwstr>
      </vt:variant>
      <vt:variant>
        <vt:i4>150738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03521348</vt:lpwstr>
      </vt:variant>
      <vt:variant>
        <vt:i4>150738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03521347</vt:lpwstr>
      </vt:variant>
      <vt:variant>
        <vt:i4>150738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03521340</vt:lpwstr>
      </vt:variant>
      <vt:variant>
        <vt:i4>104863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03521339</vt:lpwstr>
      </vt:variant>
      <vt:variant>
        <vt:i4>1048631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03521338</vt:lpwstr>
      </vt:variant>
      <vt:variant>
        <vt:i4>104863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03521337</vt:lpwstr>
      </vt:variant>
      <vt:variant>
        <vt:i4>104863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03521336</vt:lpwstr>
      </vt:variant>
      <vt:variant>
        <vt:i4>111416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03521327</vt:lpwstr>
      </vt:variant>
      <vt:variant>
        <vt:i4>111416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03521326</vt:lpwstr>
      </vt:variant>
      <vt:variant>
        <vt:i4>1114167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03521325</vt:lpwstr>
      </vt:variant>
      <vt:variant>
        <vt:i4>111416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03521324</vt:lpwstr>
      </vt:variant>
      <vt:variant>
        <vt:i4>111416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03521323</vt:lpwstr>
      </vt:variant>
      <vt:variant>
        <vt:i4>117970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03521318</vt:lpwstr>
      </vt:variant>
      <vt:variant>
        <vt:i4>117970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03521317</vt:lpwstr>
      </vt:variant>
      <vt:variant>
        <vt:i4>117970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03521316</vt:lpwstr>
      </vt:variant>
      <vt:variant>
        <vt:i4>117970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03521315</vt:lpwstr>
      </vt:variant>
      <vt:variant>
        <vt:i4>117970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03521314</vt:lpwstr>
      </vt:variant>
      <vt:variant>
        <vt:i4>117970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03521313</vt:lpwstr>
      </vt:variant>
      <vt:variant>
        <vt:i4>117970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03521312</vt:lpwstr>
      </vt:variant>
      <vt:variant>
        <vt:i4>117970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03521311</vt:lpwstr>
      </vt:variant>
      <vt:variant>
        <vt:i4>117970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03521310</vt:lpwstr>
      </vt:variant>
      <vt:variant>
        <vt:i4>3014704</vt:i4>
      </vt:variant>
      <vt:variant>
        <vt:i4>0</vt:i4>
      </vt:variant>
      <vt:variant>
        <vt:i4>0</vt:i4>
      </vt:variant>
      <vt:variant>
        <vt:i4>5</vt:i4>
      </vt:variant>
      <vt:variant>
        <vt:lpwstr>http://www.btlnet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6T09:49:00Z</dcterms:created>
  <dcterms:modified xsi:type="dcterms:W3CDTF">2024-02-21T13:13:00Z</dcterms:modified>
</cp:coreProperties>
</file>